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18D47" w14:textId="77777777" w:rsidR="00756A0B" w:rsidRPr="003E2E5C" w:rsidRDefault="00756A0B" w:rsidP="00756A0B">
      <w:pPr>
        <w:pBdr>
          <w:bottom w:val="thickThinSmallGap" w:sz="18" w:space="1" w:color="auto"/>
        </w:pBdr>
        <w:ind w:left="14" w:hanging="14"/>
        <w:jc w:val="center"/>
        <w:rPr>
          <w:rFonts w:ascii="Tahoma" w:hAnsi="Tahoma" w:cs="Tahoma"/>
          <w:b/>
          <w:bCs/>
          <w:iCs/>
          <w:lang w:eastAsia="ko-KR"/>
        </w:rPr>
      </w:pPr>
      <w:r w:rsidRPr="00756A0B">
        <w:rPr>
          <w:rFonts w:ascii="Tahoma" w:hAnsi="Tahoma" w:cs="Tahoma"/>
          <w:b/>
          <w:bCs/>
          <w:smallCaps/>
          <w:sz w:val="36"/>
          <w:szCs w:val="36"/>
          <w:lang w:eastAsia="ko-KR"/>
        </w:rPr>
        <w:t>Amgad Nassif</w:t>
      </w:r>
    </w:p>
    <w:p w14:paraId="4D25CA6A" w14:textId="77777777" w:rsidR="00756A0B" w:rsidRPr="00756A0B" w:rsidRDefault="00756A0B" w:rsidP="00756A0B">
      <w:pPr>
        <w:tabs>
          <w:tab w:val="right" w:pos="10800"/>
        </w:tabs>
        <w:jc w:val="center"/>
        <w:rPr>
          <w:rFonts w:ascii="Tahoma" w:hAnsi="Tahoma" w:cs="Tahoma"/>
          <w:sz w:val="20"/>
          <w:szCs w:val="20"/>
        </w:rPr>
      </w:pPr>
      <w:r w:rsidRPr="00756A0B">
        <w:rPr>
          <w:rFonts w:ascii="Tahoma" w:hAnsi="Tahoma" w:cs="Tahoma"/>
          <w:bCs/>
          <w:sz w:val="20"/>
          <w:szCs w:val="20"/>
        </w:rPr>
        <w:t>Monmouth Junction, NJ 08852</w:t>
      </w:r>
      <w:r w:rsidRPr="00756A0B">
        <w:rPr>
          <w:rFonts w:ascii="Tahoma" w:hAnsi="Tahoma" w:cs="Tahoma"/>
          <w:sz w:val="20"/>
          <w:szCs w:val="20"/>
        </w:rPr>
        <w:tab/>
      </w:r>
      <w:r w:rsidRPr="00756A0B">
        <w:rPr>
          <w:rFonts w:ascii="Tahoma" w:hAnsi="Tahoma" w:cs="Tahoma"/>
          <w:bCs/>
          <w:sz w:val="20"/>
          <w:szCs w:val="20"/>
        </w:rPr>
        <w:t>732.501.1077</w:t>
      </w:r>
    </w:p>
    <w:p w14:paraId="3DD31462" w14:textId="77777777" w:rsidR="00E23946" w:rsidRDefault="00756A0B" w:rsidP="00675EDD">
      <w:pPr>
        <w:tabs>
          <w:tab w:val="right" w:pos="10800"/>
        </w:tabs>
        <w:rPr>
          <w:rFonts w:ascii="Tahoma" w:hAnsi="Tahoma" w:cs="Tahoma"/>
          <w:bCs/>
          <w:sz w:val="20"/>
          <w:szCs w:val="20"/>
        </w:rPr>
      </w:pPr>
      <w:r w:rsidRPr="00756A0B">
        <w:rPr>
          <w:rFonts w:ascii="Tahoma" w:hAnsi="Tahoma" w:cs="Tahoma"/>
          <w:bCs/>
          <w:sz w:val="20"/>
          <w:szCs w:val="20"/>
        </w:rPr>
        <w:t>amgad.nassif1@gmail.com</w:t>
      </w:r>
      <w:r w:rsidRPr="00756A0B">
        <w:rPr>
          <w:rFonts w:ascii="Tahoma" w:hAnsi="Tahoma" w:cs="Tahoma"/>
          <w:color w:val="0000FF"/>
          <w:sz w:val="20"/>
          <w:szCs w:val="20"/>
        </w:rPr>
        <w:tab/>
      </w:r>
      <w:hyperlink r:id="rId8" w:history="1">
        <w:r w:rsidR="0081198F" w:rsidRPr="00B90143">
          <w:rPr>
            <w:rStyle w:val="Hyperlink"/>
            <w:rFonts w:ascii="Tahoma" w:hAnsi="Tahoma" w:cs="Tahoma"/>
            <w:bCs/>
            <w:sz w:val="20"/>
            <w:szCs w:val="20"/>
          </w:rPr>
          <w:t>www.linkedin.com/in/amgadnassif</w:t>
        </w:r>
      </w:hyperlink>
    </w:p>
    <w:p w14:paraId="65C1BF34" w14:textId="77777777" w:rsidR="0081198F" w:rsidRPr="00D92DA2" w:rsidRDefault="0081198F" w:rsidP="00675EDD">
      <w:pPr>
        <w:tabs>
          <w:tab w:val="right" w:pos="10800"/>
        </w:tabs>
        <w:rPr>
          <w:rFonts w:ascii="Tahoma" w:hAnsi="Tahoma" w:cs="Tahoma"/>
          <w:b/>
          <w:bCs/>
          <w:smallCaps/>
          <w:spacing w:val="5"/>
          <w:sz w:val="10"/>
          <w:szCs w:val="10"/>
        </w:rPr>
      </w:pPr>
    </w:p>
    <w:p w14:paraId="621E9AD8" w14:textId="12232203" w:rsidR="00E52710" w:rsidRDefault="00061ACC" w:rsidP="0004486D">
      <w:pPr>
        <w:shd w:val="clear" w:color="auto" w:fill="FFFFFF"/>
        <w:jc w:val="center"/>
        <w:rPr>
          <w:rFonts w:ascii="Tahoma Bold" w:hAnsi="Tahoma Bold" w:cs="Tahoma"/>
          <w:b/>
          <w:bCs/>
          <w:smallCaps/>
          <w:sz w:val="28"/>
          <w:szCs w:val="28"/>
        </w:rPr>
      </w:pPr>
      <w:r w:rsidRPr="00061ACC">
        <w:rPr>
          <w:rFonts w:ascii="Tahoma Bold" w:hAnsi="Tahoma Bold" w:cs="Tahoma"/>
          <w:b/>
          <w:bCs/>
          <w:smallCaps/>
          <w:sz w:val="28"/>
          <w:szCs w:val="28"/>
        </w:rPr>
        <w:t xml:space="preserve">Data </w:t>
      </w:r>
      <w:r w:rsidR="00973777">
        <w:rPr>
          <w:rFonts w:ascii="Tahoma Bold" w:hAnsi="Tahoma Bold" w:cs="Tahoma"/>
          <w:b/>
          <w:bCs/>
          <w:smallCaps/>
          <w:sz w:val="28"/>
          <w:szCs w:val="28"/>
        </w:rPr>
        <w:t>Analytics</w:t>
      </w:r>
    </w:p>
    <w:p w14:paraId="73B7B05E" w14:textId="4E1DA3B8" w:rsidR="000D7B04" w:rsidRDefault="00C22EBB" w:rsidP="0004486D">
      <w:pPr>
        <w:shd w:val="clear" w:color="auto" w:fill="FFFFFF"/>
        <w:jc w:val="center"/>
        <w:rPr>
          <w:rFonts w:ascii="Tahoma" w:hAnsi="Tahoma" w:cs="Tahoma"/>
          <w:b/>
          <w:bCs/>
          <w:sz w:val="21"/>
          <w:szCs w:val="21"/>
        </w:rPr>
      </w:pPr>
      <w:r w:rsidRPr="00756A0B">
        <w:rPr>
          <w:rFonts w:ascii="Tahoma" w:hAnsi="Tahoma" w:cs="Tahoma"/>
          <w:b/>
          <w:bCs/>
          <w:sz w:val="21"/>
          <w:szCs w:val="21"/>
        </w:rPr>
        <w:t xml:space="preserve"> </w:t>
      </w:r>
      <w:r w:rsidR="00CC3C4E" w:rsidRPr="00756A0B">
        <w:rPr>
          <w:rFonts w:ascii="Tahoma" w:hAnsi="Tahoma" w:cs="Tahoma"/>
          <w:b/>
          <w:bCs/>
          <w:sz w:val="21"/>
          <w:szCs w:val="21"/>
        </w:rPr>
        <w:t>Support</w:t>
      </w:r>
      <w:r w:rsidR="00756A0B" w:rsidRPr="00756A0B">
        <w:rPr>
          <w:rFonts w:ascii="Tahoma" w:hAnsi="Tahoma" w:cs="Tahoma"/>
          <w:b/>
          <w:bCs/>
          <w:sz w:val="21"/>
          <w:szCs w:val="21"/>
        </w:rPr>
        <w:t xml:space="preserve"> </w:t>
      </w:r>
      <w:r w:rsidR="00CC3C4E" w:rsidRPr="00756A0B">
        <w:rPr>
          <w:rFonts w:ascii="Tahoma" w:hAnsi="Tahoma" w:cs="Tahoma"/>
          <w:b/>
          <w:bCs/>
          <w:sz w:val="21"/>
          <w:szCs w:val="21"/>
        </w:rPr>
        <w:t>Executive</w:t>
      </w:r>
      <w:r w:rsidR="00756A0B" w:rsidRPr="00756A0B">
        <w:rPr>
          <w:rFonts w:ascii="Tahoma" w:hAnsi="Tahoma" w:cs="Tahoma"/>
          <w:b/>
          <w:bCs/>
          <w:sz w:val="21"/>
          <w:szCs w:val="21"/>
        </w:rPr>
        <w:t xml:space="preserve"> </w:t>
      </w:r>
      <w:r w:rsidR="00CC3C4E" w:rsidRPr="00756A0B">
        <w:rPr>
          <w:rFonts w:ascii="Tahoma" w:hAnsi="Tahoma" w:cs="Tahoma"/>
          <w:b/>
          <w:bCs/>
          <w:sz w:val="21"/>
          <w:szCs w:val="21"/>
        </w:rPr>
        <w:t>Management’s</w:t>
      </w:r>
      <w:r w:rsidR="00756A0B" w:rsidRPr="00756A0B">
        <w:rPr>
          <w:rFonts w:ascii="Tahoma" w:hAnsi="Tahoma" w:cs="Tahoma"/>
          <w:b/>
          <w:bCs/>
          <w:sz w:val="21"/>
          <w:szCs w:val="21"/>
        </w:rPr>
        <w:t xml:space="preserve"> </w:t>
      </w:r>
      <w:r w:rsidR="0063649A" w:rsidRPr="00756A0B">
        <w:rPr>
          <w:rFonts w:ascii="Tahoma" w:hAnsi="Tahoma" w:cs="Tahoma"/>
          <w:b/>
          <w:bCs/>
          <w:sz w:val="21"/>
          <w:szCs w:val="21"/>
        </w:rPr>
        <w:t>Strategic</w:t>
      </w:r>
      <w:r w:rsidR="00756A0B" w:rsidRPr="00756A0B">
        <w:rPr>
          <w:rFonts w:ascii="Tahoma" w:hAnsi="Tahoma" w:cs="Tahoma"/>
          <w:b/>
          <w:bCs/>
          <w:sz w:val="21"/>
          <w:szCs w:val="21"/>
        </w:rPr>
        <w:t xml:space="preserve"> </w:t>
      </w:r>
      <w:r w:rsidR="0063649A" w:rsidRPr="00756A0B">
        <w:rPr>
          <w:rFonts w:ascii="Tahoma" w:hAnsi="Tahoma" w:cs="Tahoma"/>
          <w:b/>
          <w:bCs/>
          <w:sz w:val="21"/>
          <w:szCs w:val="21"/>
        </w:rPr>
        <w:t>Initiatives</w:t>
      </w:r>
      <w:r w:rsidR="00756A0B" w:rsidRPr="00756A0B">
        <w:rPr>
          <w:rFonts w:ascii="Tahoma" w:hAnsi="Tahoma" w:cs="Tahoma"/>
          <w:b/>
          <w:bCs/>
          <w:sz w:val="21"/>
          <w:szCs w:val="21"/>
        </w:rPr>
        <w:t xml:space="preserve"> </w:t>
      </w:r>
      <w:r w:rsidR="00CC3C4E" w:rsidRPr="00756A0B">
        <w:rPr>
          <w:rFonts w:ascii="Tahoma" w:hAnsi="Tahoma" w:cs="Tahoma"/>
          <w:b/>
          <w:bCs/>
          <w:sz w:val="21"/>
          <w:szCs w:val="21"/>
        </w:rPr>
        <w:t>to</w:t>
      </w:r>
      <w:r w:rsidR="00756A0B" w:rsidRPr="00756A0B">
        <w:rPr>
          <w:rFonts w:ascii="Tahoma" w:hAnsi="Tahoma" w:cs="Tahoma"/>
          <w:b/>
          <w:bCs/>
          <w:sz w:val="21"/>
          <w:szCs w:val="21"/>
        </w:rPr>
        <w:t xml:space="preserve"> </w:t>
      </w:r>
      <w:r w:rsidR="00CC3C4E" w:rsidRPr="00756A0B">
        <w:rPr>
          <w:rFonts w:ascii="Tahoma" w:hAnsi="Tahoma" w:cs="Tahoma"/>
          <w:b/>
          <w:bCs/>
          <w:sz w:val="21"/>
          <w:szCs w:val="21"/>
        </w:rPr>
        <w:t>Execute</w:t>
      </w:r>
      <w:r w:rsidR="00756A0B" w:rsidRPr="00756A0B">
        <w:rPr>
          <w:rFonts w:ascii="Tahoma" w:hAnsi="Tahoma" w:cs="Tahoma"/>
          <w:b/>
          <w:bCs/>
          <w:sz w:val="21"/>
          <w:szCs w:val="21"/>
        </w:rPr>
        <w:t xml:space="preserve"> </w:t>
      </w:r>
      <w:r w:rsidR="00CC3C4E" w:rsidRPr="00756A0B">
        <w:rPr>
          <w:rFonts w:ascii="Tahoma" w:hAnsi="Tahoma" w:cs="Tahoma"/>
          <w:b/>
          <w:bCs/>
          <w:sz w:val="21"/>
          <w:szCs w:val="21"/>
        </w:rPr>
        <w:t>Business</w:t>
      </w:r>
      <w:r w:rsidR="00756A0B" w:rsidRPr="00756A0B">
        <w:rPr>
          <w:rFonts w:ascii="Tahoma" w:hAnsi="Tahoma" w:cs="Tahoma"/>
          <w:b/>
          <w:bCs/>
          <w:sz w:val="21"/>
          <w:szCs w:val="21"/>
        </w:rPr>
        <w:t xml:space="preserve"> </w:t>
      </w:r>
      <w:r w:rsidR="00CC3C4E" w:rsidRPr="00756A0B">
        <w:rPr>
          <w:rFonts w:ascii="Tahoma" w:hAnsi="Tahoma" w:cs="Tahoma"/>
          <w:b/>
          <w:bCs/>
          <w:sz w:val="21"/>
          <w:szCs w:val="21"/>
        </w:rPr>
        <w:t>Strategy</w:t>
      </w:r>
      <w:r w:rsidR="00064528">
        <w:rPr>
          <w:rFonts w:ascii="Tahoma" w:hAnsi="Tahoma" w:cs="Tahoma"/>
          <w:b/>
          <w:bCs/>
          <w:sz w:val="21"/>
          <w:szCs w:val="21"/>
        </w:rPr>
        <w:t xml:space="preserve"> /</w:t>
      </w:r>
    </w:p>
    <w:p w14:paraId="68F60048" w14:textId="67F340B8" w:rsidR="00BF0673" w:rsidRPr="00756A0B" w:rsidRDefault="0059771B" w:rsidP="004E2373">
      <w:pPr>
        <w:shd w:val="clear" w:color="auto" w:fill="FFFFFF"/>
        <w:jc w:val="center"/>
        <w:rPr>
          <w:rFonts w:ascii="Tahoma" w:hAnsi="Tahoma" w:cs="Tahoma"/>
          <w:b/>
          <w:bCs/>
          <w:sz w:val="21"/>
          <w:szCs w:val="21"/>
        </w:rPr>
      </w:pPr>
      <w:r>
        <w:rPr>
          <w:rFonts w:ascii="Tahoma" w:hAnsi="Tahoma" w:cs="Tahoma"/>
          <w:b/>
          <w:bCs/>
          <w:sz w:val="21"/>
          <w:szCs w:val="21"/>
        </w:rPr>
        <w:t xml:space="preserve">Risk, </w:t>
      </w:r>
      <w:r w:rsidR="00CF50DB">
        <w:rPr>
          <w:rFonts w:ascii="Tahoma" w:hAnsi="Tahoma" w:cs="Tahoma"/>
          <w:b/>
          <w:bCs/>
          <w:sz w:val="21"/>
          <w:szCs w:val="21"/>
        </w:rPr>
        <w:t>Data Analytics</w:t>
      </w:r>
      <w:r w:rsidR="00546763">
        <w:rPr>
          <w:rFonts w:ascii="Tahoma" w:hAnsi="Tahoma" w:cs="Tahoma"/>
          <w:b/>
          <w:bCs/>
          <w:sz w:val="21"/>
          <w:szCs w:val="21"/>
        </w:rPr>
        <w:t xml:space="preserve"> &amp; Finance</w:t>
      </w:r>
    </w:p>
    <w:p w14:paraId="4075A6FE" w14:textId="77777777" w:rsidR="00CC3C4E" w:rsidRPr="002C220E" w:rsidRDefault="00CC3C4E" w:rsidP="00503802">
      <w:pPr>
        <w:shd w:val="clear" w:color="auto" w:fill="FFFFFF"/>
        <w:jc w:val="both"/>
        <w:rPr>
          <w:rFonts w:ascii="Tahoma" w:hAnsi="Tahoma" w:cs="Tahoma"/>
          <w:color w:val="212121"/>
          <w:sz w:val="6"/>
          <w:szCs w:val="6"/>
        </w:rPr>
      </w:pPr>
    </w:p>
    <w:p w14:paraId="24758349" w14:textId="03A2942C" w:rsidR="00E047D6" w:rsidRDefault="00E047D6" w:rsidP="00CC2CD6">
      <w:pPr>
        <w:jc w:val="both"/>
        <w:rPr>
          <w:rFonts w:ascii="Tahoma" w:hAnsi="Tahoma" w:cs="Tahoma"/>
          <w:sz w:val="21"/>
          <w:szCs w:val="21"/>
        </w:rPr>
      </w:pPr>
      <w:r w:rsidRPr="00E047D6">
        <w:rPr>
          <w:rFonts w:ascii="Tahoma" w:hAnsi="Tahoma" w:cs="Tahoma"/>
          <w:sz w:val="21"/>
          <w:szCs w:val="21"/>
        </w:rPr>
        <w:t xml:space="preserve">Amgad is </w:t>
      </w:r>
      <w:proofErr w:type="gramStart"/>
      <w:r w:rsidRPr="00E047D6">
        <w:rPr>
          <w:rFonts w:ascii="Tahoma" w:hAnsi="Tahoma" w:cs="Tahoma"/>
          <w:sz w:val="21"/>
          <w:szCs w:val="21"/>
        </w:rPr>
        <w:t>a self-motivated</w:t>
      </w:r>
      <w:proofErr w:type="gramEnd"/>
      <w:r w:rsidRPr="00E047D6">
        <w:rPr>
          <w:rFonts w:ascii="Tahoma" w:hAnsi="Tahoma" w:cs="Tahoma"/>
          <w:sz w:val="21"/>
          <w:szCs w:val="21"/>
        </w:rPr>
        <w:t xml:space="preserve"> and detail-oriented Data Management and Finance professional. </w:t>
      </w:r>
      <w:proofErr w:type="gramStart"/>
      <w:r w:rsidRPr="00E047D6">
        <w:rPr>
          <w:rFonts w:ascii="Tahoma" w:hAnsi="Tahoma" w:cs="Tahoma"/>
          <w:sz w:val="21"/>
          <w:szCs w:val="21"/>
        </w:rPr>
        <w:t>Hands-on</w:t>
      </w:r>
      <w:proofErr w:type="gramEnd"/>
      <w:r w:rsidRPr="00E047D6">
        <w:rPr>
          <w:rFonts w:ascii="Tahoma" w:hAnsi="Tahoma" w:cs="Tahoma"/>
          <w:sz w:val="21"/>
          <w:szCs w:val="21"/>
        </w:rPr>
        <w:t xml:space="preserve"> manager with expertise in Data Analytics, Risk Management, Corporate Finance, Data Governance and Technology. Strategic and Business Planning, Performance measurement and Profitability Analysis. Summarize complex concepts, data and detailed analysis with clarity and brevity.</w:t>
      </w:r>
      <w:r w:rsidR="00DC549B" w:rsidRPr="00DC549B">
        <w:t xml:space="preserve"> </w:t>
      </w:r>
      <w:r w:rsidR="00DC549B" w:rsidRPr="00DC549B">
        <w:rPr>
          <w:rFonts w:ascii="Tahoma" w:hAnsi="Tahoma" w:cs="Tahoma"/>
          <w:sz w:val="21"/>
          <w:szCs w:val="21"/>
        </w:rPr>
        <w:t>Ability to manage multiple tight deadlines</w:t>
      </w:r>
      <w:r w:rsidR="00CC2CD6">
        <w:rPr>
          <w:rFonts w:ascii="Tahoma" w:hAnsi="Tahoma" w:cs="Tahoma"/>
          <w:sz w:val="21"/>
          <w:szCs w:val="21"/>
        </w:rPr>
        <w:t xml:space="preserve">, </w:t>
      </w:r>
      <w:r w:rsidR="00CC2CD6" w:rsidRPr="00CC2CD6">
        <w:rPr>
          <w:rFonts w:ascii="Tahoma" w:hAnsi="Tahoma" w:cs="Tahoma"/>
          <w:sz w:val="21"/>
          <w:szCs w:val="21"/>
        </w:rPr>
        <w:t>prioritize projects and workload</w:t>
      </w:r>
      <w:r w:rsidR="00CC2CD6">
        <w:rPr>
          <w:rFonts w:ascii="Tahoma" w:hAnsi="Tahoma" w:cs="Tahoma"/>
          <w:sz w:val="21"/>
          <w:szCs w:val="21"/>
        </w:rPr>
        <w:t>.</w:t>
      </w:r>
    </w:p>
    <w:p w14:paraId="5D871EB7" w14:textId="22CCC385" w:rsidR="00246756" w:rsidRPr="00970704" w:rsidRDefault="00A46F6B" w:rsidP="009B736C">
      <w:pPr>
        <w:shd w:val="clear" w:color="auto" w:fill="FFFFFF"/>
        <w:spacing w:before="120"/>
        <w:jc w:val="both"/>
        <w:rPr>
          <w:rFonts w:asciiTheme="minorBidi" w:hAnsiTheme="minorBidi" w:cstheme="minorBidi"/>
          <w:color w:val="F79646"/>
          <w:sz w:val="21"/>
          <w:szCs w:val="21"/>
        </w:rPr>
      </w:pPr>
      <w:r w:rsidRPr="00A46F6B">
        <w:rPr>
          <w:rFonts w:asciiTheme="minorBidi" w:hAnsiTheme="minorBidi" w:cstheme="minorBidi"/>
          <w:sz w:val="21"/>
          <w:szCs w:val="21"/>
        </w:rPr>
        <w:t>Organized critical thinker, generating innovative solutions and proactively leading across lines of busin</w:t>
      </w:r>
      <w:r w:rsidR="004E56D2">
        <w:rPr>
          <w:rFonts w:asciiTheme="minorBidi" w:hAnsiTheme="minorBidi" w:cstheme="minorBidi"/>
          <w:sz w:val="21"/>
          <w:szCs w:val="21"/>
        </w:rPr>
        <w:t xml:space="preserve">ess, functions and </w:t>
      </w:r>
      <w:r w:rsidR="009D5485">
        <w:rPr>
          <w:rFonts w:asciiTheme="minorBidi" w:hAnsiTheme="minorBidi" w:cstheme="minorBidi"/>
          <w:sz w:val="21"/>
          <w:szCs w:val="21"/>
        </w:rPr>
        <w:t xml:space="preserve">geographies, </w:t>
      </w:r>
      <w:proofErr w:type="gramStart"/>
      <w:r w:rsidR="009D5485">
        <w:rPr>
          <w:rFonts w:asciiTheme="minorBidi" w:hAnsiTheme="minorBidi" w:cstheme="minorBidi"/>
          <w:sz w:val="21"/>
          <w:szCs w:val="21"/>
        </w:rPr>
        <w:t>w</w:t>
      </w:r>
      <w:r w:rsidR="004E56D2" w:rsidRPr="00A46F6B">
        <w:rPr>
          <w:rFonts w:asciiTheme="minorBidi" w:hAnsiTheme="minorBidi" w:cstheme="minorBidi"/>
          <w:sz w:val="21"/>
          <w:szCs w:val="21"/>
        </w:rPr>
        <w:t>orking</w:t>
      </w:r>
      <w:proofErr w:type="gramEnd"/>
      <w:r w:rsidRPr="00A46F6B">
        <w:rPr>
          <w:rFonts w:asciiTheme="minorBidi" w:hAnsiTheme="minorBidi" w:cstheme="minorBidi"/>
          <w:sz w:val="21"/>
          <w:szCs w:val="21"/>
        </w:rPr>
        <w:t xml:space="preserve"> effectively with cross functional teams.</w:t>
      </w:r>
      <w:r w:rsidR="00987B25">
        <w:rPr>
          <w:rFonts w:asciiTheme="minorBidi" w:hAnsiTheme="minorBidi" w:cstheme="minorBidi"/>
          <w:sz w:val="21"/>
          <w:szCs w:val="21"/>
        </w:rPr>
        <w:t xml:space="preserve"> </w:t>
      </w:r>
      <w:r w:rsidRPr="00A46F6B">
        <w:rPr>
          <w:rFonts w:asciiTheme="minorBidi" w:hAnsiTheme="minorBidi" w:cstheme="minorBidi"/>
          <w:sz w:val="21"/>
          <w:szCs w:val="21"/>
        </w:rPr>
        <w:t xml:space="preserve">Demonstrated ability to structure, plan and execute </w:t>
      </w:r>
      <w:proofErr w:type="gramStart"/>
      <w:r w:rsidRPr="00A46F6B">
        <w:rPr>
          <w:rFonts w:asciiTheme="minorBidi" w:hAnsiTheme="minorBidi" w:cstheme="minorBidi"/>
          <w:sz w:val="21"/>
          <w:szCs w:val="21"/>
        </w:rPr>
        <w:t>problem solving skills</w:t>
      </w:r>
      <w:proofErr w:type="gramEnd"/>
      <w:r w:rsidRPr="00A46F6B">
        <w:rPr>
          <w:rFonts w:asciiTheme="minorBidi" w:hAnsiTheme="minorBidi" w:cstheme="minorBidi"/>
          <w:sz w:val="21"/>
          <w:szCs w:val="21"/>
        </w:rPr>
        <w:t xml:space="preserve">. </w:t>
      </w:r>
      <w:r w:rsidR="004B4017">
        <w:rPr>
          <w:rFonts w:asciiTheme="minorBidi" w:hAnsiTheme="minorBidi" w:cstheme="minorBidi"/>
          <w:sz w:val="21"/>
          <w:szCs w:val="21"/>
        </w:rPr>
        <w:t>Strong l</w:t>
      </w:r>
      <w:r w:rsidR="004B4017" w:rsidRPr="004B4017">
        <w:rPr>
          <w:rFonts w:asciiTheme="minorBidi" w:hAnsiTheme="minorBidi" w:cstheme="minorBidi"/>
          <w:sz w:val="21"/>
          <w:szCs w:val="21"/>
        </w:rPr>
        <w:t xml:space="preserve">eadership </w:t>
      </w:r>
      <w:r w:rsidR="004B4017">
        <w:rPr>
          <w:rFonts w:asciiTheme="minorBidi" w:hAnsiTheme="minorBidi" w:cstheme="minorBidi"/>
          <w:sz w:val="21"/>
          <w:szCs w:val="21"/>
        </w:rPr>
        <w:t>skills and e</w:t>
      </w:r>
      <w:r w:rsidRPr="00A46F6B">
        <w:rPr>
          <w:rFonts w:asciiTheme="minorBidi" w:hAnsiTheme="minorBidi" w:cstheme="minorBidi"/>
          <w:sz w:val="21"/>
          <w:szCs w:val="21"/>
        </w:rPr>
        <w:t>fficiently work in an environment with ambiguity</w:t>
      </w:r>
      <w:r w:rsidR="00110230">
        <w:rPr>
          <w:rFonts w:asciiTheme="minorBidi" w:hAnsiTheme="minorBidi" w:cstheme="minorBidi"/>
          <w:sz w:val="21"/>
          <w:szCs w:val="21"/>
        </w:rPr>
        <w:t xml:space="preserve"> and </w:t>
      </w:r>
      <w:proofErr w:type="gramStart"/>
      <w:r w:rsidR="00110230">
        <w:rPr>
          <w:rFonts w:asciiTheme="minorBidi" w:hAnsiTheme="minorBidi" w:cstheme="minorBidi"/>
          <w:sz w:val="21"/>
          <w:szCs w:val="21"/>
        </w:rPr>
        <w:t>a fast learner</w:t>
      </w:r>
      <w:proofErr w:type="gramEnd"/>
    </w:p>
    <w:p w14:paraId="05DF5184" w14:textId="2B090F73" w:rsidR="0052559E" w:rsidRPr="0074607D" w:rsidRDefault="00832CFC" w:rsidP="0074607D">
      <w:pPr>
        <w:autoSpaceDE w:val="0"/>
        <w:autoSpaceDN w:val="0"/>
        <w:adjustRightInd w:val="0"/>
        <w:spacing w:before="120"/>
        <w:jc w:val="center"/>
        <w:rPr>
          <w:rFonts w:ascii="Tahoma Bold" w:hAnsi="Tahoma Bold" w:cs="Tahoma"/>
          <w:sz w:val="26"/>
          <w:szCs w:val="26"/>
        </w:rPr>
      </w:pPr>
      <w:r w:rsidRPr="00281F18">
        <w:rPr>
          <w:rFonts w:ascii="Tahoma Bold" w:hAnsi="Tahoma Bold" w:cs="Tahoma"/>
          <w:sz w:val="26"/>
          <w:szCs w:val="26"/>
        </w:rPr>
        <w:t>Areas</w:t>
      </w:r>
      <w:r w:rsidR="00756A0B" w:rsidRPr="00281F18">
        <w:rPr>
          <w:rFonts w:ascii="Tahoma Bold" w:hAnsi="Tahoma Bold" w:cs="Tahoma"/>
          <w:sz w:val="26"/>
          <w:szCs w:val="26"/>
        </w:rPr>
        <w:t xml:space="preserve"> </w:t>
      </w:r>
      <w:r w:rsidRPr="00281F18">
        <w:rPr>
          <w:rFonts w:ascii="Tahoma Bold" w:hAnsi="Tahoma Bold" w:cs="Tahoma"/>
          <w:sz w:val="26"/>
          <w:szCs w:val="26"/>
        </w:rPr>
        <w:t>of</w:t>
      </w:r>
      <w:r w:rsidR="00756A0B" w:rsidRPr="00281F18">
        <w:rPr>
          <w:rFonts w:ascii="Tahoma Bold" w:hAnsi="Tahoma Bold" w:cs="Tahoma"/>
          <w:sz w:val="26"/>
          <w:szCs w:val="26"/>
        </w:rPr>
        <w:t xml:space="preserve"> </w:t>
      </w:r>
      <w:r w:rsidRPr="00281F18">
        <w:rPr>
          <w:rFonts w:ascii="Tahoma Bold" w:hAnsi="Tahoma Bold" w:cs="Tahoma"/>
          <w:sz w:val="26"/>
          <w:szCs w:val="26"/>
        </w:rPr>
        <w:t>Expertise</w:t>
      </w:r>
    </w:p>
    <w:p w14:paraId="1D2E9651" w14:textId="6131E1DD" w:rsidR="00775940" w:rsidRDefault="007441D9" w:rsidP="00C137B3">
      <w:pPr>
        <w:jc w:val="center"/>
        <w:rPr>
          <w:rFonts w:ascii="Tahoma" w:hAnsi="Tahoma" w:cs="Tahoma"/>
          <w:sz w:val="21"/>
          <w:szCs w:val="21"/>
        </w:rPr>
      </w:pPr>
      <w:r>
        <w:rPr>
          <w:rFonts w:ascii="Tahoma" w:hAnsi="Tahoma" w:cs="Tahoma"/>
          <w:sz w:val="21"/>
          <w:szCs w:val="21"/>
        </w:rPr>
        <w:t xml:space="preserve">FP&amp;A | </w:t>
      </w:r>
      <w:r w:rsidR="006764D0">
        <w:rPr>
          <w:rFonts w:ascii="Tahoma" w:hAnsi="Tahoma" w:cs="Tahoma"/>
          <w:sz w:val="21"/>
          <w:szCs w:val="21"/>
        </w:rPr>
        <w:t>M</w:t>
      </w:r>
      <w:r w:rsidR="006764D0" w:rsidRPr="006764D0">
        <w:rPr>
          <w:rFonts w:ascii="Tahoma" w:hAnsi="Tahoma" w:cs="Tahoma"/>
          <w:sz w:val="21"/>
          <w:szCs w:val="21"/>
        </w:rPr>
        <w:t xml:space="preserve">aster </w:t>
      </w:r>
      <w:r w:rsidR="001B7BD6">
        <w:rPr>
          <w:rFonts w:ascii="Tahoma" w:hAnsi="Tahoma" w:cs="Tahoma"/>
          <w:sz w:val="21"/>
          <w:szCs w:val="21"/>
        </w:rPr>
        <w:t>&amp;</w:t>
      </w:r>
      <w:r w:rsidR="006764D0" w:rsidRPr="006764D0">
        <w:rPr>
          <w:rFonts w:ascii="Tahoma" w:hAnsi="Tahoma" w:cs="Tahoma"/>
          <w:sz w:val="21"/>
          <w:szCs w:val="21"/>
        </w:rPr>
        <w:t xml:space="preserve"> </w:t>
      </w:r>
      <w:r w:rsidR="006764D0">
        <w:rPr>
          <w:rFonts w:ascii="Tahoma" w:hAnsi="Tahoma" w:cs="Tahoma"/>
          <w:sz w:val="21"/>
          <w:szCs w:val="21"/>
        </w:rPr>
        <w:t>R</w:t>
      </w:r>
      <w:r w:rsidR="006764D0" w:rsidRPr="006764D0">
        <w:rPr>
          <w:rFonts w:ascii="Tahoma" w:hAnsi="Tahoma" w:cs="Tahoma"/>
          <w:sz w:val="21"/>
          <w:szCs w:val="21"/>
        </w:rPr>
        <w:t xml:space="preserve">eference </w:t>
      </w:r>
      <w:r w:rsidR="00454704">
        <w:rPr>
          <w:rFonts w:ascii="Tahoma" w:hAnsi="Tahoma" w:cs="Tahoma"/>
          <w:sz w:val="21"/>
          <w:szCs w:val="21"/>
        </w:rPr>
        <w:t>D</w:t>
      </w:r>
      <w:r w:rsidR="006764D0" w:rsidRPr="006764D0">
        <w:rPr>
          <w:rFonts w:ascii="Tahoma" w:hAnsi="Tahoma" w:cs="Tahoma"/>
          <w:sz w:val="21"/>
          <w:szCs w:val="21"/>
        </w:rPr>
        <w:t>ata</w:t>
      </w:r>
      <w:r w:rsidR="00775940">
        <w:rPr>
          <w:rFonts w:ascii="Tahoma" w:hAnsi="Tahoma" w:cs="Tahoma"/>
          <w:sz w:val="21"/>
          <w:szCs w:val="21"/>
        </w:rPr>
        <w:t xml:space="preserve"> </w:t>
      </w:r>
      <w:r w:rsidR="00454704">
        <w:rPr>
          <w:rFonts w:ascii="Tahoma" w:hAnsi="Tahoma" w:cs="Tahoma"/>
          <w:sz w:val="21"/>
          <w:szCs w:val="21"/>
        </w:rPr>
        <w:t>|</w:t>
      </w:r>
      <w:r w:rsidR="006764D0" w:rsidRPr="006764D0">
        <w:rPr>
          <w:rFonts w:ascii="Tahoma" w:hAnsi="Tahoma" w:cs="Tahoma"/>
          <w:sz w:val="21"/>
          <w:szCs w:val="21"/>
        </w:rPr>
        <w:t xml:space="preserve"> </w:t>
      </w:r>
      <w:r w:rsidR="00454704" w:rsidRPr="00454704">
        <w:rPr>
          <w:rFonts w:ascii="Tahoma" w:hAnsi="Tahoma" w:cs="Tahoma"/>
          <w:sz w:val="21"/>
          <w:szCs w:val="21"/>
        </w:rPr>
        <w:t xml:space="preserve">Data Quality Issue Management | </w:t>
      </w:r>
      <w:r w:rsidR="00362840">
        <w:rPr>
          <w:rFonts w:ascii="Tahoma" w:hAnsi="Tahoma" w:cs="Tahoma"/>
          <w:sz w:val="21"/>
          <w:szCs w:val="21"/>
        </w:rPr>
        <w:t xml:space="preserve">Agile </w:t>
      </w:r>
      <w:r w:rsidR="00454704" w:rsidRPr="00454704">
        <w:rPr>
          <w:rFonts w:ascii="Tahoma" w:hAnsi="Tahoma" w:cs="Tahoma"/>
          <w:sz w:val="21"/>
          <w:szCs w:val="21"/>
        </w:rPr>
        <w:t xml:space="preserve">Project Management | </w:t>
      </w:r>
      <w:r w:rsidR="008D1B4F">
        <w:rPr>
          <w:rFonts w:ascii="Tahoma" w:hAnsi="Tahoma" w:cs="Tahoma"/>
          <w:sz w:val="21"/>
          <w:szCs w:val="21"/>
        </w:rPr>
        <w:t xml:space="preserve">Risk &amp; Finance </w:t>
      </w:r>
      <w:r w:rsidR="008D1B4F" w:rsidRPr="00BE2BF6">
        <w:rPr>
          <w:rFonts w:ascii="Tahoma" w:hAnsi="Tahoma" w:cs="Tahoma"/>
          <w:sz w:val="21"/>
          <w:szCs w:val="21"/>
        </w:rPr>
        <w:t xml:space="preserve">Data Domains </w:t>
      </w:r>
      <w:r w:rsidR="008D1B4F">
        <w:rPr>
          <w:rFonts w:ascii="Tahoma" w:hAnsi="Tahoma" w:cs="Tahoma"/>
          <w:sz w:val="21"/>
          <w:szCs w:val="21"/>
        </w:rPr>
        <w:t xml:space="preserve">| </w:t>
      </w:r>
      <w:r w:rsidR="00454704" w:rsidRPr="00454704">
        <w:rPr>
          <w:rFonts w:ascii="Tahoma" w:hAnsi="Tahoma" w:cs="Tahoma"/>
          <w:sz w:val="21"/>
          <w:szCs w:val="21"/>
        </w:rPr>
        <w:t xml:space="preserve">Metadata Management | </w:t>
      </w:r>
      <w:r w:rsidR="00775940">
        <w:rPr>
          <w:rFonts w:ascii="Tahoma" w:hAnsi="Tahoma" w:cs="Tahoma"/>
          <w:sz w:val="21"/>
          <w:szCs w:val="21"/>
        </w:rPr>
        <w:t xml:space="preserve">Data </w:t>
      </w:r>
      <w:r w:rsidR="00C01CA0">
        <w:rPr>
          <w:rFonts w:ascii="Tahoma" w:hAnsi="Tahoma" w:cs="Tahoma"/>
          <w:sz w:val="21"/>
          <w:szCs w:val="21"/>
        </w:rPr>
        <w:t>Visualization</w:t>
      </w:r>
      <w:r w:rsidR="00E65807">
        <w:rPr>
          <w:rFonts w:ascii="Tahoma" w:hAnsi="Tahoma" w:cs="Tahoma"/>
          <w:sz w:val="21"/>
          <w:szCs w:val="21"/>
        </w:rPr>
        <w:t xml:space="preserve"> </w:t>
      </w:r>
      <w:r w:rsidR="00454704" w:rsidRPr="00454704">
        <w:rPr>
          <w:rFonts w:ascii="Tahoma" w:hAnsi="Tahoma" w:cs="Tahoma"/>
          <w:sz w:val="21"/>
          <w:szCs w:val="21"/>
        </w:rPr>
        <w:t xml:space="preserve">| Ad Hoc Analysis | KPIs </w:t>
      </w:r>
      <w:r w:rsidR="001B7BD6">
        <w:rPr>
          <w:rFonts w:ascii="Tahoma" w:hAnsi="Tahoma" w:cs="Tahoma"/>
          <w:sz w:val="21"/>
          <w:szCs w:val="21"/>
        </w:rPr>
        <w:t>&amp;</w:t>
      </w:r>
      <w:r w:rsidR="00454704" w:rsidRPr="00454704">
        <w:rPr>
          <w:rFonts w:ascii="Tahoma" w:hAnsi="Tahoma" w:cs="Tahoma"/>
          <w:sz w:val="21"/>
          <w:szCs w:val="21"/>
        </w:rPr>
        <w:t xml:space="preserve"> Metrics | </w:t>
      </w:r>
      <w:r w:rsidR="00965F6E">
        <w:rPr>
          <w:rFonts w:ascii="Tahoma" w:hAnsi="Tahoma" w:cs="Tahoma"/>
          <w:sz w:val="21"/>
          <w:szCs w:val="21"/>
        </w:rPr>
        <w:t>Data Modeling</w:t>
      </w:r>
    </w:p>
    <w:p w14:paraId="08C62E9F" w14:textId="66E93F4F" w:rsidR="00871A2C" w:rsidRPr="00C137B3" w:rsidRDefault="00E23946" w:rsidP="00C137B3">
      <w:pPr>
        <w:jc w:val="center"/>
        <w:rPr>
          <w:rStyle w:val="BookTitle"/>
          <w:rFonts w:ascii="Tahoma" w:hAnsi="Tahoma" w:cs="Tahoma"/>
          <w:b w:val="0"/>
          <w:bCs w:val="0"/>
          <w:smallCaps w:val="0"/>
          <w:spacing w:val="0"/>
          <w:sz w:val="21"/>
          <w:szCs w:val="21"/>
        </w:rPr>
      </w:pPr>
      <w:r w:rsidRPr="00281F18">
        <w:rPr>
          <w:rStyle w:val="BookTitle"/>
          <w:rFonts w:ascii="Tahoma" w:hAnsi="Tahoma" w:cs="Tahoma"/>
          <w:sz w:val="26"/>
          <w:szCs w:val="26"/>
        </w:rPr>
        <w:t>P</w:t>
      </w:r>
      <w:r w:rsidR="001936F5" w:rsidRPr="00281F18">
        <w:rPr>
          <w:rStyle w:val="BookTitle"/>
          <w:rFonts w:ascii="Tahoma" w:hAnsi="Tahoma" w:cs="Tahoma"/>
          <w:sz w:val="26"/>
          <w:szCs w:val="26"/>
        </w:rPr>
        <w:t>rofessional</w:t>
      </w:r>
      <w:r w:rsidR="00756A0B" w:rsidRPr="00281F18">
        <w:rPr>
          <w:rStyle w:val="BookTitle"/>
          <w:rFonts w:ascii="Tahoma" w:hAnsi="Tahoma" w:cs="Tahoma"/>
          <w:sz w:val="26"/>
          <w:szCs w:val="26"/>
        </w:rPr>
        <w:t xml:space="preserve"> </w:t>
      </w:r>
      <w:r w:rsidR="00661214" w:rsidRPr="00281F18">
        <w:rPr>
          <w:rStyle w:val="BookTitle"/>
          <w:rFonts w:ascii="Tahoma" w:hAnsi="Tahoma" w:cs="Tahoma"/>
          <w:sz w:val="26"/>
          <w:szCs w:val="26"/>
        </w:rPr>
        <w:t>E</w:t>
      </w:r>
      <w:r w:rsidR="001936F5" w:rsidRPr="00281F18">
        <w:rPr>
          <w:rStyle w:val="BookTitle"/>
          <w:rFonts w:ascii="Tahoma" w:hAnsi="Tahoma" w:cs="Tahoma"/>
          <w:sz w:val="26"/>
          <w:szCs w:val="26"/>
        </w:rPr>
        <w:t>xperience</w:t>
      </w:r>
    </w:p>
    <w:p w14:paraId="35F73A9E" w14:textId="77777777" w:rsidR="001920B7" w:rsidRPr="002C220E" w:rsidRDefault="001920B7" w:rsidP="00756A0B">
      <w:pPr>
        <w:autoSpaceDE w:val="0"/>
        <w:autoSpaceDN w:val="0"/>
        <w:adjustRightInd w:val="0"/>
        <w:rPr>
          <w:rFonts w:ascii="Tahoma" w:hAnsi="Tahoma" w:cs="Tahoma"/>
          <w:b/>
          <w:bCs/>
          <w:sz w:val="6"/>
          <w:szCs w:val="6"/>
        </w:rPr>
      </w:pPr>
    </w:p>
    <w:p w14:paraId="6890835B" w14:textId="55DB070A" w:rsidR="00DA11CB" w:rsidRPr="00970704" w:rsidRDefault="00DA11CB" w:rsidP="00DA11CB">
      <w:pPr>
        <w:tabs>
          <w:tab w:val="right" w:pos="10800"/>
        </w:tabs>
        <w:autoSpaceDE w:val="0"/>
        <w:autoSpaceDN w:val="0"/>
        <w:adjustRightInd w:val="0"/>
        <w:rPr>
          <w:rFonts w:asciiTheme="minorBidi" w:hAnsiTheme="minorBidi" w:cstheme="minorBidi"/>
          <w:bCs/>
          <w:sz w:val="21"/>
          <w:szCs w:val="21"/>
        </w:rPr>
      </w:pPr>
      <w:r>
        <w:rPr>
          <w:rFonts w:asciiTheme="minorBidi" w:hAnsiTheme="minorBidi" w:cstheme="minorBidi"/>
          <w:b/>
          <w:bCs/>
          <w:sz w:val="21"/>
          <w:szCs w:val="21"/>
        </w:rPr>
        <w:t>Deutsche Bank</w:t>
      </w:r>
      <w:r w:rsidRPr="00970704">
        <w:rPr>
          <w:rFonts w:asciiTheme="minorBidi" w:hAnsiTheme="minorBidi" w:cstheme="minorBidi"/>
          <w:bCs/>
          <w:sz w:val="21"/>
          <w:szCs w:val="21"/>
        </w:rPr>
        <w:t xml:space="preserve">, </w:t>
      </w:r>
      <w:r w:rsidR="009726A7">
        <w:rPr>
          <w:rFonts w:asciiTheme="minorBidi" w:hAnsiTheme="minorBidi" w:cstheme="minorBidi"/>
          <w:bCs/>
          <w:sz w:val="21"/>
          <w:szCs w:val="21"/>
        </w:rPr>
        <w:t>New York</w:t>
      </w:r>
      <w:r w:rsidRPr="00970704">
        <w:rPr>
          <w:rFonts w:asciiTheme="minorBidi" w:hAnsiTheme="minorBidi" w:cstheme="minorBidi"/>
          <w:bCs/>
          <w:sz w:val="21"/>
          <w:szCs w:val="21"/>
        </w:rPr>
        <w:t>, NY</w:t>
      </w:r>
      <w:r w:rsidRPr="00970704">
        <w:rPr>
          <w:rFonts w:asciiTheme="minorBidi" w:hAnsiTheme="minorBidi" w:cstheme="minorBidi"/>
          <w:bCs/>
          <w:sz w:val="21"/>
          <w:szCs w:val="21"/>
        </w:rPr>
        <w:tab/>
      </w:r>
      <w:r w:rsidRPr="00DA11CB">
        <w:rPr>
          <w:rFonts w:asciiTheme="minorBidi" w:hAnsiTheme="minorBidi" w:cstheme="minorBidi"/>
          <w:b/>
          <w:sz w:val="21"/>
          <w:szCs w:val="21"/>
        </w:rPr>
        <w:t>2019 – Present</w:t>
      </w:r>
    </w:p>
    <w:p w14:paraId="0B0C3099" w14:textId="6A36E314" w:rsidR="00AB342A" w:rsidRDefault="00DA11CB" w:rsidP="00DA11CB">
      <w:pPr>
        <w:tabs>
          <w:tab w:val="right" w:pos="10080"/>
        </w:tabs>
        <w:autoSpaceDE w:val="0"/>
        <w:autoSpaceDN w:val="0"/>
        <w:adjustRightInd w:val="0"/>
        <w:rPr>
          <w:rFonts w:asciiTheme="minorBidi" w:hAnsiTheme="minorBidi" w:cstheme="minorBidi"/>
          <w:b/>
          <w:bCs/>
          <w:sz w:val="21"/>
          <w:szCs w:val="21"/>
        </w:rPr>
      </w:pPr>
      <w:r>
        <w:rPr>
          <w:rFonts w:asciiTheme="minorBidi" w:hAnsiTheme="minorBidi" w:cstheme="minorBidi"/>
          <w:b/>
          <w:bCs/>
          <w:sz w:val="21"/>
          <w:szCs w:val="21"/>
        </w:rPr>
        <w:t>AVP</w:t>
      </w:r>
      <w:r w:rsidRPr="00970704">
        <w:rPr>
          <w:rFonts w:asciiTheme="minorBidi" w:hAnsiTheme="minorBidi" w:cstheme="minorBidi"/>
          <w:b/>
          <w:bCs/>
          <w:sz w:val="21"/>
          <w:szCs w:val="21"/>
        </w:rPr>
        <w:t xml:space="preserve"> </w:t>
      </w:r>
      <w:r>
        <w:rPr>
          <w:rFonts w:asciiTheme="minorBidi" w:hAnsiTheme="minorBidi" w:cstheme="minorBidi"/>
          <w:b/>
          <w:bCs/>
          <w:sz w:val="21"/>
          <w:szCs w:val="21"/>
        </w:rPr>
        <w:t xml:space="preserve">Risk </w:t>
      </w:r>
      <w:r w:rsidRPr="00970704">
        <w:rPr>
          <w:rFonts w:asciiTheme="minorBidi" w:hAnsiTheme="minorBidi" w:cstheme="minorBidi"/>
          <w:b/>
          <w:bCs/>
          <w:sz w:val="21"/>
          <w:szCs w:val="21"/>
        </w:rPr>
        <w:t xml:space="preserve">Data </w:t>
      </w:r>
      <w:r w:rsidR="006477D5">
        <w:rPr>
          <w:rFonts w:asciiTheme="minorBidi" w:hAnsiTheme="minorBidi" w:cstheme="minorBidi"/>
          <w:b/>
          <w:bCs/>
          <w:sz w:val="21"/>
          <w:szCs w:val="21"/>
        </w:rPr>
        <w:t>Management and Innovation</w:t>
      </w:r>
    </w:p>
    <w:p w14:paraId="6DB11EB1" w14:textId="77777777" w:rsidR="00DA11CB" w:rsidRPr="006349AB" w:rsidRDefault="00DA11CB" w:rsidP="00DA11CB">
      <w:pPr>
        <w:tabs>
          <w:tab w:val="right" w:pos="10080"/>
        </w:tabs>
        <w:autoSpaceDE w:val="0"/>
        <w:autoSpaceDN w:val="0"/>
        <w:adjustRightInd w:val="0"/>
        <w:rPr>
          <w:rFonts w:asciiTheme="minorBidi" w:hAnsiTheme="minorBidi" w:cstheme="minorBidi"/>
          <w:b/>
          <w:bCs/>
          <w:sz w:val="12"/>
          <w:szCs w:val="12"/>
        </w:rPr>
      </w:pPr>
      <w:r w:rsidRPr="00970704">
        <w:rPr>
          <w:rFonts w:asciiTheme="minorBidi" w:hAnsiTheme="minorBidi" w:cstheme="minorBidi"/>
          <w:b/>
          <w:bCs/>
          <w:sz w:val="21"/>
          <w:szCs w:val="21"/>
        </w:rPr>
        <w:tab/>
      </w:r>
    </w:p>
    <w:p w14:paraId="2053BBC4" w14:textId="2CBD88F2" w:rsidR="00AB3062" w:rsidRDefault="00C0148D" w:rsidP="00ED3424">
      <w:pPr>
        <w:rPr>
          <w:rFonts w:asciiTheme="minorBidi" w:hAnsiTheme="minorBidi" w:cstheme="minorBidi"/>
          <w:sz w:val="21"/>
          <w:szCs w:val="21"/>
        </w:rPr>
      </w:pPr>
      <w:r w:rsidRPr="00C0148D">
        <w:rPr>
          <w:rFonts w:asciiTheme="minorBidi" w:hAnsiTheme="minorBidi" w:cstheme="minorBidi"/>
          <w:sz w:val="21"/>
          <w:szCs w:val="21"/>
        </w:rPr>
        <w:t>Craft viable data governance solutions. Manage BCBS239 Risk data quality issue remediation, support stakeholders in identifying critical data elements, authorized</w:t>
      </w:r>
      <w:r w:rsidR="00376365">
        <w:rPr>
          <w:rFonts w:asciiTheme="minorBidi" w:hAnsiTheme="minorBidi" w:cstheme="minorBidi"/>
          <w:sz w:val="21"/>
          <w:szCs w:val="21"/>
        </w:rPr>
        <w:t>/</w:t>
      </w:r>
      <w:r w:rsidR="004C110A">
        <w:rPr>
          <w:rFonts w:asciiTheme="minorBidi" w:hAnsiTheme="minorBidi" w:cstheme="minorBidi"/>
          <w:sz w:val="21"/>
          <w:szCs w:val="21"/>
        </w:rPr>
        <w:t xml:space="preserve">golden </w:t>
      </w:r>
      <w:r w:rsidRPr="00C0148D">
        <w:rPr>
          <w:rFonts w:asciiTheme="minorBidi" w:hAnsiTheme="minorBidi" w:cstheme="minorBidi"/>
          <w:sz w:val="21"/>
          <w:szCs w:val="21"/>
        </w:rPr>
        <w:t>data sources, and capturing data lineage. Execute knowledge transfer of Data Management Policy</w:t>
      </w:r>
      <w:r w:rsidR="00B64439">
        <w:rPr>
          <w:rFonts w:asciiTheme="minorBidi" w:hAnsiTheme="minorBidi" w:cstheme="minorBidi"/>
          <w:sz w:val="21"/>
          <w:szCs w:val="21"/>
        </w:rPr>
        <w:t xml:space="preserve"> and Data governance best practices</w:t>
      </w:r>
      <w:r w:rsidRPr="00C0148D">
        <w:rPr>
          <w:rFonts w:asciiTheme="minorBidi" w:hAnsiTheme="minorBidi" w:cstheme="minorBidi"/>
          <w:sz w:val="21"/>
          <w:szCs w:val="21"/>
        </w:rPr>
        <w:t xml:space="preserve">. Partner with risk data teams to align their strategies to Enterprises Data Strategy. Conduct research related to data quality and derivations to create efficient data </w:t>
      </w:r>
      <w:r w:rsidR="00B64439" w:rsidRPr="00C0148D">
        <w:rPr>
          <w:rFonts w:asciiTheme="minorBidi" w:hAnsiTheme="minorBidi" w:cstheme="minorBidi"/>
          <w:sz w:val="21"/>
          <w:szCs w:val="21"/>
        </w:rPr>
        <w:t>contracts.</w:t>
      </w:r>
      <w:r w:rsidR="00961BD8">
        <w:rPr>
          <w:rFonts w:asciiTheme="minorBidi" w:hAnsiTheme="minorBidi" w:cstheme="minorBidi"/>
          <w:sz w:val="21"/>
          <w:szCs w:val="21"/>
        </w:rPr>
        <w:t xml:space="preserve"> Support Credit Risk</w:t>
      </w:r>
      <w:r w:rsidR="007B2658">
        <w:rPr>
          <w:rFonts w:asciiTheme="minorBidi" w:hAnsiTheme="minorBidi" w:cstheme="minorBidi"/>
          <w:sz w:val="21"/>
          <w:szCs w:val="21"/>
        </w:rPr>
        <w:t>, Enterprise Risk</w:t>
      </w:r>
      <w:r w:rsidR="00D03451">
        <w:rPr>
          <w:rFonts w:asciiTheme="minorBidi" w:hAnsiTheme="minorBidi" w:cstheme="minorBidi"/>
          <w:sz w:val="21"/>
          <w:szCs w:val="21"/>
        </w:rPr>
        <w:t xml:space="preserve"> and</w:t>
      </w:r>
      <w:r w:rsidR="00961BD8">
        <w:rPr>
          <w:rFonts w:asciiTheme="minorBidi" w:hAnsiTheme="minorBidi" w:cstheme="minorBidi"/>
          <w:sz w:val="21"/>
          <w:szCs w:val="21"/>
        </w:rPr>
        <w:t xml:space="preserve"> Market Risk </w:t>
      </w:r>
      <w:r w:rsidR="003B3F80">
        <w:rPr>
          <w:rFonts w:asciiTheme="minorBidi" w:hAnsiTheme="minorBidi" w:cstheme="minorBidi"/>
          <w:sz w:val="21"/>
          <w:szCs w:val="21"/>
        </w:rPr>
        <w:t>data</w:t>
      </w:r>
      <w:r w:rsidR="00CE5D35">
        <w:rPr>
          <w:rFonts w:asciiTheme="minorBidi" w:hAnsiTheme="minorBidi" w:cstheme="minorBidi"/>
          <w:sz w:val="21"/>
          <w:szCs w:val="21"/>
        </w:rPr>
        <w:t xml:space="preserve"> requirements</w:t>
      </w:r>
      <w:r w:rsidR="003B3F80">
        <w:rPr>
          <w:rFonts w:asciiTheme="minorBidi" w:hAnsiTheme="minorBidi" w:cstheme="minorBidi"/>
          <w:sz w:val="21"/>
          <w:szCs w:val="21"/>
        </w:rPr>
        <w:t xml:space="preserve"> and processes </w:t>
      </w:r>
    </w:p>
    <w:p w14:paraId="50DC2E70" w14:textId="77777777" w:rsidR="00BE3EB9" w:rsidRPr="001F33E2" w:rsidRDefault="00BE3EB9" w:rsidP="00BE3EB9">
      <w:pPr>
        <w:jc w:val="both"/>
        <w:rPr>
          <w:rFonts w:asciiTheme="minorBidi" w:hAnsiTheme="minorBidi" w:cstheme="minorBidi"/>
          <w:sz w:val="10"/>
          <w:szCs w:val="10"/>
        </w:rPr>
      </w:pPr>
    </w:p>
    <w:p w14:paraId="63727A5B" w14:textId="509783F8" w:rsidR="00AF277E" w:rsidRPr="00AF277E" w:rsidRDefault="00B77698" w:rsidP="00AF277E">
      <w:pPr>
        <w:pStyle w:val="ListParagraph"/>
        <w:numPr>
          <w:ilvl w:val="0"/>
          <w:numId w:val="15"/>
        </w:numPr>
        <w:autoSpaceDE w:val="0"/>
        <w:autoSpaceDN w:val="0"/>
        <w:adjustRightInd w:val="0"/>
        <w:ind w:left="360"/>
        <w:contextualSpacing w:val="0"/>
        <w:jc w:val="both"/>
        <w:rPr>
          <w:rFonts w:asciiTheme="minorBidi" w:hAnsiTheme="minorBidi" w:cstheme="minorBidi"/>
          <w:sz w:val="21"/>
          <w:szCs w:val="21"/>
        </w:rPr>
      </w:pPr>
      <w:r>
        <w:rPr>
          <w:rFonts w:asciiTheme="minorBidi" w:hAnsiTheme="minorBidi" w:cstheme="minorBidi"/>
          <w:sz w:val="21"/>
          <w:szCs w:val="21"/>
        </w:rPr>
        <w:t>Structured</w:t>
      </w:r>
      <w:r w:rsidR="00207AC9">
        <w:rPr>
          <w:rFonts w:asciiTheme="minorBidi" w:hAnsiTheme="minorBidi" w:cstheme="minorBidi"/>
          <w:sz w:val="21"/>
          <w:szCs w:val="21"/>
        </w:rPr>
        <w:t xml:space="preserve"> </w:t>
      </w:r>
      <w:r w:rsidR="00FA7528">
        <w:rPr>
          <w:rFonts w:asciiTheme="minorBidi" w:hAnsiTheme="minorBidi" w:cstheme="minorBidi"/>
          <w:sz w:val="21"/>
          <w:szCs w:val="21"/>
        </w:rPr>
        <w:t xml:space="preserve">efficient </w:t>
      </w:r>
      <w:r w:rsidR="002319A9">
        <w:rPr>
          <w:rFonts w:asciiTheme="minorBidi" w:hAnsiTheme="minorBidi" w:cstheme="minorBidi"/>
          <w:sz w:val="21"/>
          <w:szCs w:val="21"/>
        </w:rPr>
        <w:t>r</w:t>
      </w:r>
      <w:r w:rsidR="00E46C5B" w:rsidRPr="009726A7">
        <w:rPr>
          <w:rFonts w:asciiTheme="minorBidi" w:hAnsiTheme="minorBidi" w:cstheme="minorBidi"/>
          <w:sz w:val="21"/>
          <w:szCs w:val="21"/>
        </w:rPr>
        <w:t xml:space="preserve">isk </w:t>
      </w:r>
      <w:r w:rsidR="002319A9">
        <w:rPr>
          <w:rFonts w:asciiTheme="minorBidi" w:hAnsiTheme="minorBidi" w:cstheme="minorBidi"/>
          <w:sz w:val="21"/>
          <w:szCs w:val="21"/>
        </w:rPr>
        <w:t>d</w:t>
      </w:r>
      <w:r w:rsidR="00E46C5B" w:rsidRPr="009726A7">
        <w:rPr>
          <w:rFonts w:asciiTheme="minorBidi" w:hAnsiTheme="minorBidi" w:cstheme="minorBidi"/>
          <w:sz w:val="21"/>
          <w:szCs w:val="21"/>
        </w:rPr>
        <w:t xml:space="preserve">ata </w:t>
      </w:r>
      <w:r w:rsidR="002319A9">
        <w:rPr>
          <w:rFonts w:asciiTheme="minorBidi" w:hAnsiTheme="minorBidi" w:cstheme="minorBidi"/>
          <w:sz w:val="21"/>
          <w:szCs w:val="21"/>
        </w:rPr>
        <w:t>g</w:t>
      </w:r>
      <w:r w:rsidR="00296986">
        <w:rPr>
          <w:rFonts w:asciiTheme="minorBidi" w:hAnsiTheme="minorBidi" w:cstheme="minorBidi"/>
          <w:sz w:val="21"/>
          <w:szCs w:val="21"/>
        </w:rPr>
        <w:t xml:space="preserve">overnance </w:t>
      </w:r>
      <w:r w:rsidR="002319A9">
        <w:rPr>
          <w:rFonts w:asciiTheme="minorBidi" w:hAnsiTheme="minorBidi" w:cstheme="minorBidi"/>
          <w:sz w:val="21"/>
          <w:szCs w:val="21"/>
        </w:rPr>
        <w:t>o</w:t>
      </w:r>
      <w:r w:rsidR="00E46C5B" w:rsidRPr="009726A7">
        <w:rPr>
          <w:rFonts w:asciiTheme="minorBidi" w:hAnsiTheme="minorBidi" w:cstheme="minorBidi"/>
          <w:sz w:val="21"/>
          <w:szCs w:val="21"/>
        </w:rPr>
        <w:t xml:space="preserve">perating </w:t>
      </w:r>
      <w:r w:rsidR="002319A9">
        <w:rPr>
          <w:rFonts w:asciiTheme="minorBidi" w:hAnsiTheme="minorBidi" w:cstheme="minorBidi"/>
          <w:sz w:val="21"/>
          <w:szCs w:val="21"/>
        </w:rPr>
        <w:t>m</w:t>
      </w:r>
      <w:r w:rsidR="00E46C5B" w:rsidRPr="009726A7">
        <w:rPr>
          <w:rFonts w:asciiTheme="minorBidi" w:hAnsiTheme="minorBidi" w:cstheme="minorBidi"/>
          <w:sz w:val="21"/>
          <w:szCs w:val="21"/>
        </w:rPr>
        <w:t>odel</w:t>
      </w:r>
      <w:r w:rsidR="00CE5D35">
        <w:rPr>
          <w:rFonts w:asciiTheme="minorBidi" w:hAnsiTheme="minorBidi" w:cstheme="minorBidi"/>
          <w:sz w:val="21"/>
          <w:szCs w:val="21"/>
        </w:rPr>
        <w:t xml:space="preserve"> to drive execution of complex data projects</w:t>
      </w:r>
    </w:p>
    <w:p w14:paraId="74E0D15D" w14:textId="28DF718F" w:rsidR="00F726A0" w:rsidRDefault="003B3F80" w:rsidP="00E46C5B">
      <w:pPr>
        <w:pStyle w:val="ListParagraph"/>
        <w:numPr>
          <w:ilvl w:val="0"/>
          <w:numId w:val="15"/>
        </w:numPr>
        <w:autoSpaceDE w:val="0"/>
        <w:autoSpaceDN w:val="0"/>
        <w:adjustRightInd w:val="0"/>
        <w:ind w:left="360"/>
        <w:contextualSpacing w:val="0"/>
        <w:jc w:val="both"/>
        <w:rPr>
          <w:rFonts w:asciiTheme="minorBidi" w:hAnsiTheme="minorBidi" w:cstheme="minorBidi"/>
          <w:sz w:val="21"/>
          <w:szCs w:val="21"/>
        </w:rPr>
      </w:pPr>
      <w:r>
        <w:rPr>
          <w:rFonts w:asciiTheme="minorBidi" w:hAnsiTheme="minorBidi" w:cstheme="minorBidi"/>
          <w:sz w:val="21"/>
          <w:szCs w:val="21"/>
        </w:rPr>
        <w:t>Efficiently conducted root cause analysis on large data sets and technology systems supporting data issue remediation</w:t>
      </w:r>
      <w:r w:rsidR="009211B4">
        <w:rPr>
          <w:rFonts w:asciiTheme="minorBidi" w:hAnsiTheme="minorBidi" w:cstheme="minorBidi"/>
          <w:sz w:val="21"/>
          <w:szCs w:val="21"/>
        </w:rPr>
        <w:t xml:space="preserve"> </w:t>
      </w:r>
      <w:r w:rsidR="00CE5D35">
        <w:rPr>
          <w:rFonts w:asciiTheme="minorBidi" w:hAnsiTheme="minorBidi" w:cstheme="minorBidi"/>
          <w:sz w:val="21"/>
          <w:szCs w:val="21"/>
        </w:rPr>
        <w:t>with impact analysis</w:t>
      </w:r>
      <w:r w:rsidR="004711BA">
        <w:rPr>
          <w:rFonts w:asciiTheme="minorBidi" w:hAnsiTheme="minorBidi" w:cstheme="minorBidi"/>
          <w:sz w:val="21"/>
          <w:szCs w:val="21"/>
        </w:rPr>
        <w:t>. Contributed to the formulation of Enterprise Data Strategy</w:t>
      </w:r>
    </w:p>
    <w:p w14:paraId="6B944DCB" w14:textId="77777777" w:rsidR="00DA11CB" w:rsidRPr="009726A7" w:rsidRDefault="00DA11CB" w:rsidP="004F6DE1">
      <w:pPr>
        <w:tabs>
          <w:tab w:val="right" w:pos="10800"/>
        </w:tabs>
        <w:autoSpaceDE w:val="0"/>
        <w:autoSpaceDN w:val="0"/>
        <w:adjustRightInd w:val="0"/>
        <w:rPr>
          <w:rFonts w:asciiTheme="minorBidi" w:hAnsiTheme="minorBidi" w:cstheme="minorBidi"/>
          <w:b/>
          <w:bCs/>
          <w:sz w:val="8"/>
          <w:szCs w:val="8"/>
        </w:rPr>
      </w:pPr>
    </w:p>
    <w:p w14:paraId="3379621A" w14:textId="4236BACF" w:rsidR="00FC0CF8" w:rsidRPr="00970704" w:rsidRDefault="000D7B04" w:rsidP="004F6DE1">
      <w:pPr>
        <w:tabs>
          <w:tab w:val="right" w:pos="10800"/>
        </w:tabs>
        <w:autoSpaceDE w:val="0"/>
        <w:autoSpaceDN w:val="0"/>
        <w:adjustRightInd w:val="0"/>
        <w:rPr>
          <w:rFonts w:asciiTheme="minorBidi" w:hAnsiTheme="minorBidi" w:cstheme="minorBidi"/>
          <w:bCs/>
          <w:sz w:val="21"/>
          <w:szCs w:val="21"/>
        </w:rPr>
      </w:pPr>
      <w:r w:rsidRPr="00970704">
        <w:rPr>
          <w:rFonts w:asciiTheme="minorBidi" w:hAnsiTheme="minorBidi" w:cstheme="minorBidi"/>
          <w:b/>
          <w:bCs/>
          <w:sz w:val="21"/>
          <w:szCs w:val="21"/>
        </w:rPr>
        <w:t>BNY</w:t>
      </w:r>
      <w:r w:rsidR="00756A0B" w:rsidRPr="00970704">
        <w:rPr>
          <w:rFonts w:asciiTheme="minorBidi" w:hAnsiTheme="minorBidi" w:cstheme="minorBidi"/>
          <w:b/>
          <w:bCs/>
          <w:sz w:val="21"/>
          <w:szCs w:val="21"/>
        </w:rPr>
        <w:t xml:space="preserve"> </w:t>
      </w:r>
      <w:r w:rsidRPr="00970704">
        <w:rPr>
          <w:rFonts w:asciiTheme="minorBidi" w:hAnsiTheme="minorBidi" w:cstheme="minorBidi"/>
          <w:b/>
          <w:bCs/>
          <w:sz w:val="21"/>
          <w:szCs w:val="21"/>
        </w:rPr>
        <w:t>MELLON</w:t>
      </w:r>
      <w:r w:rsidRPr="00970704">
        <w:rPr>
          <w:rFonts w:asciiTheme="minorBidi" w:hAnsiTheme="minorBidi" w:cstheme="minorBidi"/>
          <w:bCs/>
          <w:sz w:val="21"/>
          <w:szCs w:val="21"/>
        </w:rPr>
        <w:t>,</w:t>
      </w:r>
      <w:r w:rsidR="00756A0B" w:rsidRPr="00970704">
        <w:rPr>
          <w:rFonts w:asciiTheme="minorBidi" w:hAnsiTheme="minorBidi" w:cstheme="minorBidi"/>
          <w:bCs/>
          <w:sz w:val="21"/>
          <w:szCs w:val="21"/>
        </w:rPr>
        <w:t xml:space="preserve"> </w:t>
      </w:r>
      <w:r w:rsidR="009726A7">
        <w:rPr>
          <w:rFonts w:asciiTheme="minorBidi" w:hAnsiTheme="minorBidi" w:cstheme="minorBidi"/>
          <w:bCs/>
          <w:sz w:val="21"/>
          <w:szCs w:val="21"/>
        </w:rPr>
        <w:t>New York</w:t>
      </w:r>
      <w:r w:rsidR="001920B7" w:rsidRPr="00970704">
        <w:rPr>
          <w:rFonts w:asciiTheme="minorBidi" w:hAnsiTheme="minorBidi" w:cstheme="minorBidi"/>
          <w:bCs/>
          <w:sz w:val="21"/>
          <w:szCs w:val="21"/>
        </w:rPr>
        <w:t>,</w:t>
      </w:r>
      <w:r w:rsidR="00756A0B" w:rsidRPr="00970704">
        <w:rPr>
          <w:rFonts w:asciiTheme="minorBidi" w:hAnsiTheme="minorBidi" w:cstheme="minorBidi"/>
          <w:bCs/>
          <w:sz w:val="21"/>
          <w:szCs w:val="21"/>
        </w:rPr>
        <w:t xml:space="preserve"> </w:t>
      </w:r>
      <w:r w:rsidR="001920B7" w:rsidRPr="00970704">
        <w:rPr>
          <w:rFonts w:asciiTheme="minorBidi" w:hAnsiTheme="minorBidi" w:cstheme="minorBidi"/>
          <w:bCs/>
          <w:sz w:val="21"/>
          <w:szCs w:val="21"/>
        </w:rPr>
        <w:t>NY</w:t>
      </w:r>
      <w:r w:rsidRPr="00970704">
        <w:rPr>
          <w:rFonts w:asciiTheme="minorBidi" w:hAnsiTheme="minorBidi" w:cstheme="minorBidi"/>
          <w:bCs/>
          <w:sz w:val="21"/>
          <w:szCs w:val="21"/>
        </w:rPr>
        <w:tab/>
      </w:r>
      <w:r w:rsidR="00756A0B" w:rsidRPr="00572E19">
        <w:rPr>
          <w:rFonts w:asciiTheme="minorBidi" w:hAnsiTheme="minorBidi" w:cstheme="minorBidi"/>
          <w:bCs/>
          <w:sz w:val="21"/>
          <w:szCs w:val="21"/>
        </w:rPr>
        <w:t xml:space="preserve">2015 – </w:t>
      </w:r>
      <w:r w:rsidR="00ED79D7" w:rsidRPr="00572E19">
        <w:rPr>
          <w:rFonts w:asciiTheme="minorBidi" w:hAnsiTheme="minorBidi" w:cstheme="minorBidi"/>
          <w:bCs/>
          <w:sz w:val="21"/>
          <w:szCs w:val="21"/>
        </w:rPr>
        <w:t>2018</w:t>
      </w:r>
    </w:p>
    <w:p w14:paraId="52B554F0" w14:textId="77777777" w:rsidR="00B76213" w:rsidRDefault="001920B7" w:rsidP="00FD0949">
      <w:pPr>
        <w:tabs>
          <w:tab w:val="right" w:pos="10080"/>
        </w:tabs>
        <w:autoSpaceDE w:val="0"/>
        <w:autoSpaceDN w:val="0"/>
        <w:adjustRightInd w:val="0"/>
        <w:rPr>
          <w:rFonts w:asciiTheme="minorBidi" w:hAnsiTheme="minorBidi" w:cstheme="minorBidi"/>
          <w:b/>
          <w:bCs/>
          <w:sz w:val="21"/>
          <w:szCs w:val="21"/>
        </w:rPr>
      </w:pPr>
      <w:r w:rsidRPr="00970704">
        <w:rPr>
          <w:rFonts w:asciiTheme="minorBidi" w:hAnsiTheme="minorBidi" w:cstheme="minorBidi"/>
          <w:b/>
          <w:bCs/>
          <w:sz w:val="21"/>
          <w:szCs w:val="21"/>
        </w:rPr>
        <w:t>Team</w:t>
      </w:r>
      <w:r w:rsidR="00756A0B" w:rsidRPr="00970704">
        <w:rPr>
          <w:rFonts w:asciiTheme="minorBidi" w:hAnsiTheme="minorBidi" w:cstheme="minorBidi"/>
          <w:b/>
          <w:bCs/>
          <w:sz w:val="21"/>
          <w:szCs w:val="21"/>
        </w:rPr>
        <w:t xml:space="preserve"> </w:t>
      </w:r>
      <w:r w:rsidRPr="00970704">
        <w:rPr>
          <w:rFonts w:asciiTheme="minorBidi" w:hAnsiTheme="minorBidi" w:cstheme="minorBidi"/>
          <w:b/>
          <w:bCs/>
          <w:sz w:val="21"/>
          <w:szCs w:val="21"/>
        </w:rPr>
        <w:t>Lead</w:t>
      </w:r>
      <w:r w:rsidR="00756A0B" w:rsidRPr="00970704">
        <w:rPr>
          <w:rFonts w:asciiTheme="minorBidi" w:hAnsiTheme="minorBidi" w:cstheme="minorBidi"/>
          <w:b/>
          <w:bCs/>
          <w:sz w:val="21"/>
          <w:szCs w:val="21"/>
        </w:rPr>
        <w:t xml:space="preserve"> </w:t>
      </w:r>
      <w:r w:rsidRPr="00970704">
        <w:rPr>
          <w:rFonts w:asciiTheme="minorBidi" w:hAnsiTheme="minorBidi" w:cstheme="minorBidi"/>
          <w:b/>
          <w:bCs/>
          <w:sz w:val="21"/>
          <w:szCs w:val="21"/>
        </w:rPr>
        <w:t>Enterprise</w:t>
      </w:r>
      <w:r w:rsidR="00756A0B" w:rsidRPr="00970704">
        <w:rPr>
          <w:rFonts w:asciiTheme="minorBidi" w:hAnsiTheme="minorBidi" w:cstheme="minorBidi"/>
          <w:b/>
          <w:bCs/>
          <w:sz w:val="21"/>
          <w:szCs w:val="21"/>
        </w:rPr>
        <w:t xml:space="preserve"> </w:t>
      </w:r>
      <w:r w:rsidR="007446FC" w:rsidRPr="00970704">
        <w:rPr>
          <w:rFonts w:asciiTheme="minorBidi" w:hAnsiTheme="minorBidi" w:cstheme="minorBidi"/>
          <w:b/>
          <w:bCs/>
          <w:sz w:val="21"/>
          <w:szCs w:val="21"/>
        </w:rPr>
        <w:t>Data</w:t>
      </w:r>
      <w:r w:rsidR="00756A0B" w:rsidRPr="00970704">
        <w:rPr>
          <w:rFonts w:asciiTheme="minorBidi" w:hAnsiTheme="minorBidi" w:cstheme="minorBidi"/>
          <w:b/>
          <w:bCs/>
          <w:sz w:val="21"/>
          <w:szCs w:val="21"/>
        </w:rPr>
        <w:t xml:space="preserve"> </w:t>
      </w:r>
      <w:r w:rsidR="007446FC" w:rsidRPr="00970704">
        <w:rPr>
          <w:rFonts w:asciiTheme="minorBidi" w:hAnsiTheme="minorBidi" w:cstheme="minorBidi"/>
          <w:b/>
          <w:bCs/>
          <w:sz w:val="21"/>
          <w:szCs w:val="21"/>
        </w:rPr>
        <w:t>Management</w:t>
      </w:r>
      <w:r w:rsidR="00756A0B" w:rsidRPr="00970704">
        <w:rPr>
          <w:rFonts w:asciiTheme="minorBidi" w:hAnsiTheme="minorBidi" w:cstheme="minorBidi"/>
          <w:b/>
          <w:bCs/>
          <w:sz w:val="21"/>
          <w:szCs w:val="21"/>
        </w:rPr>
        <w:t xml:space="preserve"> </w:t>
      </w:r>
      <w:r w:rsidR="007446FC" w:rsidRPr="00970704">
        <w:rPr>
          <w:rFonts w:asciiTheme="minorBidi" w:hAnsiTheme="minorBidi" w:cstheme="minorBidi"/>
          <w:b/>
          <w:bCs/>
          <w:sz w:val="21"/>
          <w:szCs w:val="21"/>
        </w:rPr>
        <w:t>Quantitative</w:t>
      </w:r>
      <w:r w:rsidR="00756A0B" w:rsidRPr="00970704">
        <w:rPr>
          <w:rFonts w:asciiTheme="minorBidi" w:hAnsiTheme="minorBidi" w:cstheme="minorBidi"/>
          <w:b/>
          <w:bCs/>
          <w:sz w:val="21"/>
          <w:szCs w:val="21"/>
        </w:rPr>
        <w:t xml:space="preserve"> </w:t>
      </w:r>
      <w:r w:rsidR="007446FC" w:rsidRPr="00970704">
        <w:rPr>
          <w:rFonts w:asciiTheme="minorBidi" w:hAnsiTheme="minorBidi" w:cstheme="minorBidi"/>
          <w:b/>
          <w:bCs/>
          <w:sz w:val="21"/>
          <w:szCs w:val="21"/>
        </w:rPr>
        <w:t>Analysis</w:t>
      </w:r>
      <w:r w:rsidR="00E35223" w:rsidRPr="00970704">
        <w:rPr>
          <w:rFonts w:asciiTheme="minorBidi" w:hAnsiTheme="minorBidi" w:cstheme="minorBidi"/>
          <w:b/>
          <w:bCs/>
          <w:sz w:val="21"/>
          <w:szCs w:val="21"/>
        </w:rPr>
        <w:tab/>
      </w:r>
      <w:r w:rsidR="003B4CF3" w:rsidRPr="00970704">
        <w:rPr>
          <w:rFonts w:asciiTheme="minorBidi" w:hAnsiTheme="minorBidi" w:cstheme="minorBidi"/>
          <w:b/>
          <w:bCs/>
          <w:sz w:val="21"/>
          <w:szCs w:val="21"/>
        </w:rPr>
        <w:t>2016</w:t>
      </w:r>
      <w:r w:rsidR="00756A0B" w:rsidRPr="00970704">
        <w:rPr>
          <w:rFonts w:asciiTheme="minorBidi" w:hAnsiTheme="minorBidi" w:cstheme="minorBidi"/>
          <w:b/>
          <w:bCs/>
          <w:sz w:val="21"/>
          <w:szCs w:val="21"/>
        </w:rPr>
        <w:t xml:space="preserve"> </w:t>
      </w:r>
      <w:r w:rsidR="003B4CF3" w:rsidRPr="00970704">
        <w:rPr>
          <w:rFonts w:asciiTheme="minorBidi" w:hAnsiTheme="minorBidi" w:cstheme="minorBidi"/>
          <w:b/>
          <w:bCs/>
          <w:sz w:val="21"/>
          <w:szCs w:val="21"/>
        </w:rPr>
        <w:t>–</w:t>
      </w:r>
      <w:r w:rsidR="00756A0B" w:rsidRPr="00970704">
        <w:rPr>
          <w:rFonts w:asciiTheme="minorBidi" w:hAnsiTheme="minorBidi" w:cstheme="minorBidi"/>
          <w:b/>
          <w:bCs/>
          <w:sz w:val="21"/>
          <w:szCs w:val="21"/>
        </w:rPr>
        <w:t xml:space="preserve"> </w:t>
      </w:r>
      <w:r w:rsidR="00FD0949">
        <w:rPr>
          <w:rFonts w:asciiTheme="minorBidi" w:hAnsiTheme="minorBidi" w:cstheme="minorBidi"/>
          <w:b/>
          <w:bCs/>
          <w:sz w:val="21"/>
          <w:szCs w:val="21"/>
        </w:rPr>
        <w:t>2018</w:t>
      </w:r>
    </w:p>
    <w:p w14:paraId="11885EB2" w14:textId="77777777" w:rsidR="006349AB" w:rsidRPr="006349AB" w:rsidRDefault="006349AB" w:rsidP="00FD0949">
      <w:pPr>
        <w:tabs>
          <w:tab w:val="right" w:pos="10080"/>
        </w:tabs>
        <w:autoSpaceDE w:val="0"/>
        <w:autoSpaceDN w:val="0"/>
        <w:adjustRightInd w:val="0"/>
        <w:rPr>
          <w:rFonts w:asciiTheme="minorBidi" w:hAnsiTheme="minorBidi" w:cstheme="minorBidi"/>
          <w:b/>
          <w:bCs/>
          <w:sz w:val="12"/>
          <w:szCs w:val="12"/>
        </w:rPr>
      </w:pPr>
    </w:p>
    <w:p w14:paraId="37A58E88" w14:textId="7779E30B" w:rsidR="00C31EA6" w:rsidRDefault="00D02818" w:rsidP="004F3F63">
      <w:pPr>
        <w:pStyle w:val="ListParagraph"/>
        <w:autoSpaceDE w:val="0"/>
        <w:autoSpaceDN w:val="0"/>
        <w:adjustRightInd w:val="0"/>
        <w:ind w:left="0"/>
        <w:contextualSpacing w:val="0"/>
        <w:jc w:val="both"/>
        <w:rPr>
          <w:rFonts w:asciiTheme="minorBidi" w:hAnsiTheme="minorBidi" w:cstheme="minorBidi"/>
          <w:sz w:val="21"/>
          <w:szCs w:val="21"/>
        </w:rPr>
      </w:pPr>
      <w:r w:rsidRPr="00D02818">
        <w:rPr>
          <w:rFonts w:asciiTheme="minorBidi" w:hAnsiTheme="minorBidi" w:cstheme="minorBidi"/>
          <w:sz w:val="21"/>
          <w:szCs w:val="21"/>
        </w:rPr>
        <w:t>Support assessment of risk, per</w:t>
      </w:r>
      <w:r w:rsidR="00BC1AB6">
        <w:rPr>
          <w:rFonts w:asciiTheme="minorBidi" w:hAnsiTheme="minorBidi" w:cstheme="minorBidi"/>
          <w:sz w:val="21"/>
          <w:szCs w:val="21"/>
        </w:rPr>
        <w:t xml:space="preserve">formance, and valuation through analysis, calculations and </w:t>
      </w:r>
      <w:r w:rsidR="00BC1AB6" w:rsidRPr="00D02818">
        <w:rPr>
          <w:rFonts w:asciiTheme="minorBidi" w:hAnsiTheme="minorBidi" w:cstheme="minorBidi"/>
          <w:sz w:val="21"/>
          <w:szCs w:val="21"/>
        </w:rPr>
        <w:t xml:space="preserve">ensuring </w:t>
      </w:r>
      <w:r w:rsidRPr="00D02818">
        <w:rPr>
          <w:rFonts w:asciiTheme="minorBidi" w:hAnsiTheme="minorBidi" w:cstheme="minorBidi"/>
          <w:sz w:val="21"/>
          <w:szCs w:val="21"/>
        </w:rPr>
        <w:t xml:space="preserve">accuracy of </w:t>
      </w:r>
      <w:r w:rsidR="0039087A">
        <w:rPr>
          <w:rFonts w:asciiTheme="minorBidi" w:hAnsiTheme="minorBidi" w:cstheme="minorBidi"/>
          <w:sz w:val="21"/>
          <w:szCs w:val="21"/>
        </w:rPr>
        <w:t>data</w:t>
      </w:r>
      <w:r w:rsidRPr="00D02818">
        <w:rPr>
          <w:rFonts w:asciiTheme="minorBidi" w:hAnsiTheme="minorBidi" w:cstheme="minorBidi"/>
          <w:sz w:val="21"/>
          <w:szCs w:val="21"/>
        </w:rPr>
        <w:t xml:space="preserve">. Worked with </w:t>
      </w:r>
      <w:r w:rsidR="00AB50AE">
        <w:rPr>
          <w:rFonts w:asciiTheme="minorBidi" w:hAnsiTheme="minorBidi" w:cstheme="minorBidi"/>
          <w:sz w:val="21"/>
          <w:szCs w:val="21"/>
        </w:rPr>
        <w:t>all risk domains</w:t>
      </w:r>
      <w:r w:rsidR="004F3F63">
        <w:rPr>
          <w:rFonts w:asciiTheme="minorBidi" w:hAnsiTheme="minorBidi" w:cstheme="minorBidi"/>
          <w:sz w:val="21"/>
          <w:szCs w:val="21"/>
        </w:rPr>
        <w:t xml:space="preserve"> management</w:t>
      </w:r>
      <w:r w:rsidR="00AB50AE">
        <w:rPr>
          <w:rFonts w:asciiTheme="minorBidi" w:hAnsiTheme="minorBidi" w:cstheme="minorBidi"/>
          <w:sz w:val="21"/>
          <w:szCs w:val="21"/>
        </w:rPr>
        <w:t xml:space="preserve"> and</w:t>
      </w:r>
      <w:r w:rsidRPr="00D02818">
        <w:rPr>
          <w:rFonts w:asciiTheme="minorBidi" w:hAnsiTheme="minorBidi" w:cstheme="minorBidi"/>
          <w:sz w:val="21"/>
          <w:szCs w:val="21"/>
        </w:rPr>
        <w:t xml:space="preserve"> stakeholders as </w:t>
      </w:r>
      <w:r w:rsidR="00D148EE">
        <w:rPr>
          <w:rFonts w:asciiTheme="minorBidi" w:hAnsiTheme="minorBidi" w:cstheme="minorBidi"/>
          <w:sz w:val="21"/>
          <w:szCs w:val="21"/>
        </w:rPr>
        <w:t>Risk</w:t>
      </w:r>
      <w:r w:rsidRPr="00D02818">
        <w:rPr>
          <w:rFonts w:asciiTheme="minorBidi" w:hAnsiTheme="minorBidi" w:cstheme="minorBidi"/>
          <w:sz w:val="21"/>
          <w:szCs w:val="21"/>
        </w:rPr>
        <w:t xml:space="preserve"> Data Steward to analyze business </w:t>
      </w:r>
      <w:r w:rsidR="001542BB" w:rsidRPr="00D02818">
        <w:rPr>
          <w:rFonts w:asciiTheme="minorBidi" w:hAnsiTheme="minorBidi" w:cstheme="minorBidi"/>
          <w:sz w:val="21"/>
          <w:szCs w:val="21"/>
        </w:rPr>
        <w:t>needs</w:t>
      </w:r>
      <w:r w:rsidR="001542BB">
        <w:rPr>
          <w:rFonts w:asciiTheme="minorBidi" w:hAnsiTheme="minorBidi" w:cstheme="minorBidi"/>
          <w:sz w:val="21"/>
          <w:szCs w:val="21"/>
        </w:rPr>
        <w:t xml:space="preserve"> and</w:t>
      </w:r>
      <w:r w:rsidRPr="00D02818">
        <w:rPr>
          <w:rFonts w:asciiTheme="minorBidi" w:hAnsiTheme="minorBidi" w:cstheme="minorBidi"/>
          <w:sz w:val="21"/>
          <w:szCs w:val="21"/>
        </w:rPr>
        <w:t xml:space="preserve"> deliver relevant </w:t>
      </w:r>
      <w:r w:rsidR="00E70B6C">
        <w:rPr>
          <w:rFonts w:asciiTheme="minorBidi" w:hAnsiTheme="minorBidi" w:cstheme="minorBidi"/>
          <w:sz w:val="21"/>
          <w:szCs w:val="21"/>
        </w:rPr>
        <w:t>informa</w:t>
      </w:r>
      <w:r w:rsidR="00025673">
        <w:rPr>
          <w:rFonts w:asciiTheme="minorBidi" w:hAnsiTheme="minorBidi" w:cstheme="minorBidi"/>
          <w:sz w:val="21"/>
          <w:szCs w:val="21"/>
        </w:rPr>
        <w:t>tion to decision makers.</w:t>
      </w:r>
      <w:r w:rsidR="00E65969">
        <w:rPr>
          <w:rFonts w:asciiTheme="minorBidi" w:hAnsiTheme="minorBidi" w:cstheme="minorBidi"/>
          <w:sz w:val="21"/>
          <w:szCs w:val="21"/>
        </w:rPr>
        <w:t xml:space="preserve"> </w:t>
      </w:r>
      <w:proofErr w:type="gramStart"/>
      <w:r w:rsidR="00E65969">
        <w:rPr>
          <w:rFonts w:asciiTheme="minorBidi" w:hAnsiTheme="minorBidi" w:cstheme="minorBidi"/>
          <w:sz w:val="21"/>
          <w:szCs w:val="21"/>
        </w:rPr>
        <w:t>Worked</w:t>
      </w:r>
      <w:proofErr w:type="gramEnd"/>
      <w:r w:rsidR="00E65969">
        <w:rPr>
          <w:rFonts w:asciiTheme="minorBidi" w:hAnsiTheme="minorBidi" w:cstheme="minorBidi"/>
          <w:sz w:val="21"/>
          <w:szCs w:val="21"/>
        </w:rPr>
        <w:t xml:space="preserve"> with Stakeholder on automation of data quality</w:t>
      </w:r>
      <w:r w:rsidR="008E0897">
        <w:rPr>
          <w:rFonts w:asciiTheme="minorBidi" w:hAnsiTheme="minorBidi" w:cstheme="minorBidi"/>
          <w:sz w:val="21"/>
          <w:szCs w:val="21"/>
        </w:rPr>
        <w:t xml:space="preserve"> control checks</w:t>
      </w:r>
    </w:p>
    <w:p w14:paraId="6559D643" w14:textId="77777777" w:rsidR="001E3CAB" w:rsidRPr="001E3CAB" w:rsidRDefault="001E3CAB" w:rsidP="004F3F63">
      <w:pPr>
        <w:pStyle w:val="ListParagraph"/>
        <w:autoSpaceDE w:val="0"/>
        <w:autoSpaceDN w:val="0"/>
        <w:adjustRightInd w:val="0"/>
        <w:ind w:left="0"/>
        <w:contextualSpacing w:val="0"/>
        <w:jc w:val="both"/>
        <w:rPr>
          <w:rFonts w:asciiTheme="minorBidi" w:hAnsiTheme="minorBidi" w:cstheme="minorBidi"/>
          <w:sz w:val="10"/>
          <w:szCs w:val="10"/>
        </w:rPr>
      </w:pPr>
    </w:p>
    <w:p w14:paraId="427DC6E5" w14:textId="03B1C31A" w:rsidR="008B3EF8" w:rsidRDefault="008B3EF8" w:rsidP="008B3EF8">
      <w:pPr>
        <w:pStyle w:val="ListParagraph"/>
        <w:numPr>
          <w:ilvl w:val="0"/>
          <w:numId w:val="15"/>
        </w:numPr>
        <w:autoSpaceDE w:val="0"/>
        <w:autoSpaceDN w:val="0"/>
        <w:adjustRightInd w:val="0"/>
        <w:ind w:left="360"/>
        <w:contextualSpacing w:val="0"/>
        <w:jc w:val="both"/>
        <w:rPr>
          <w:rFonts w:asciiTheme="minorBidi" w:hAnsiTheme="minorBidi" w:cstheme="minorBidi"/>
          <w:sz w:val="21"/>
          <w:szCs w:val="21"/>
        </w:rPr>
      </w:pPr>
      <w:r w:rsidRPr="008B3EF8">
        <w:rPr>
          <w:rFonts w:asciiTheme="minorBidi" w:hAnsiTheme="minorBidi" w:cstheme="minorBidi"/>
          <w:sz w:val="21"/>
          <w:szCs w:val="21"/>
        </w:rPr>
        <w:t xml:space="preserve">Enabled the translation of Data Management Policy into efficient and </w:t>
      </w:r>
      <w:r w:rsidR="002D1CF1" w:rsidRPr="008B3EF8">
        <w:rPr>
          <w:rFonts w:asciiTheme="minorBidi" w:hAnsiTheme="minorBidi" w:cstheme="minorBidi"/>
          <w:sz w:val="21"/>
          <w:szCs w:val="21"/>
        </w:rPr>
        <w:t>high-quality</w:t>
      </w:r>
      <w:r w:rsidRPr="008B3EF8">
        <w:rPr>
          <w:rFonts w:asciiTheme="minorBidi" w:hAnsiTheme="minorBidi" w:cstheme="minorBidi"/>
          <w:sz w:val="21"/>
          <w:szCs w:val="21"/>
        </w:rPr>
        <w:t xml:space="preserve"> data contracts, while mitigating risk in all risk domains, resulted in more accurate, consistent and timely reporting, dashboards and metrics</w:t>
      </w:r>
    </w:p>
    <w:p w14:paraId="6E441103" w14:textId="1E890624" w:rsidR="00C31EA6" w:rsidRPr="00C31EA6" w:rsidRDefault="00C15D6D" w:rsidP="008B3EF8">
      <w:pPr>
        <w:pStyle w:val="ListParagraph"/>
        <w:numPr>
          <w:ilvl w:val="0"/>
          <w:numId w:val="15"/>
        </w:numPr>
        <w:autoSpaceDE w:val="0"/>
        <w:autoSpaceDN w:val="0"/>
        <w:adjustRightInd w:val="0"/>
        <w:ind w:left="360"/>
        <w:contextualSpacing w:val="0"/>
        <w:jc w:val="both"/>
        <w:rPr>
          <w:rFonts w:asciiTheme="minorBidi" w:hAnsiTheme="minorBidi" w:cstheme="minorBidi"/>
          <w:sz w:val="21"/>
          <w:szCs w:val="21"/>
        </w:rPr>
      </w:pPr>
      <w:r>
        <w:rPr>
          <w:rFonts w:asciiTheme="minorBidi" w:hAnsiTheme="minorBidi" w:cstheme="minorBidi"/>
          <w:sz w:val="21"/>
          <w:szCs w:val="21"/>
        </w:rPr>
        <w:t xml:space="preserve">Supported Risk Management </w:t>
      </w:r>
      <w:r w:rsidR="00B35D26">
        <w:rPr>
          <w:rFonts w:asciiTheme="minorBidi" w:hAnsiTheme="minorBidi" w:cstheme="minorBidi"/>
          <w:sz w:val="21"/>
          <w:szCs w:val="21"/>
        </w:rPr>
        <w:t xml:space="preserve">as a true business partner </w:t>
      </w:r>
      <w:r>
        <w:rPr>
          <w:rFonts w:asciiTheme="minorBidi" w:hAnsiTheme="minorBidi" w:cstheme="minorBidi"/>
          <w:sz w:val="21"/>
          <w:szCs w:val="21"/>
        </w:rPr>
        <w:t>in identifying and mitigating risk through identifying Critical Data Elements (CDEs)</w:t>
      </w:r>
      <w:r w:rsidR="00A105EF">
        <w:rPr>
          <w:rFonts w:asciiTheme="minorBidi" w:hAnsiTheme="minorBidi" w:cstheme="minorBidi"/>
          <w:sz w:val="21"/>
          <w:szCs w:val="21"/>
        </w:rPr>
        <w:t>/Data Assets</w:t>
      </w:r>
      <w:r w:rsidR="00E90818">
        <w:rPr>
          <w:rFonts w:asciiTheme="minorBidi" w:hAnsiTheme="minorBidi" w:cstheme="minorBidi"/>
          <w:sz w:val="21"/>
          <w:szCs w:val="21"/>
        </w:rPr>
        <w:t>, and aligning</w:t>
      </w:r>
      <w:r w:rsidR="00B911D1">
        <w:rPr>
          <w:rFonts w:asciiTheme="minorBidi" w:hAnsiTheme="minorBidi" w:cstheme="minorBidi"/>
          <w:sz w:val="21"/>
          <w:szCs w:val="21"/>
        </w:rPr>
        <w:t xml:space="preserve"> CDEs with Enterprise Data Model (EDM)</w:t>
      </w:r>
      <w:r w:rsidR="00AF1116">
        <w:rPr>
          <w:rFonts w:asciiTheme="minorBidi" w:hAnsiTheme="minorBidi" w:cstheme="minorBidi"/>
          <w:sz w:val="21"/>
          <w:szCs w:val="21"/>
        </w:rPr>
        <w:t xml:space="preserve"> </w:t>
      </w:r>
    </w:p>
    <w:p w14:paraId="444D876B" w14:textId="77777777" w:rsidR="00092FED" w:rsidRPr="00520999" w:rsidRDefault="001E3CAB" w:rsidP="00E44AAB">
      <w:pPr>
        <w:pStyle w:val="ListParagraph"/>
        <w:numPr>
          <w:ilvl w:val="0"/>
          <w:numId w:val="15"/>
        </w:numPr>
        <w:autoSpaceDE w:val="0"/>
        <w:autoSpaceDN w:val="0"/>
        <w:adjustRightInd w:val="0"/>
        <w:ind w:left="360"/>
        <w:contextualSpacing w:val="0"/>
        <w:jc w:val="both"/>
        <w:rPr>
          <w:rFonts w:asciiTheme="minorBidi" w:hAnsiTheme="minorBidi" w:cstheme="minorBidi"/>
          <w:sz w:val="21"/>
          <w:szCs w:val="21"/>
        </w:rPr>
      </w:pPr>
      <w:r>
        <w:rPr>
          <w:rFonts w:asciiTheme="minorBidi" w:hAnsiTheme="minorBidi" w:cstheme="minorBidi"/>
          <w:sz w:val="21"/>
          <w:szCs w:val="21"/>
        </w:rPr>
        <w:t xml:space="preserve">Managed </w:t>
      </w:r>
      <w:r w:rsidR="00E44AAB">
        <w:rPr>
          <w:rFonts w:asciiTheme="minorBidi" w:hAnsiTheme="minorBidi" w:cstheme="minorBidi"/>
          <w:sz w:val="21"/>
          <w:szCs w:val="21"/>
        </w:rPr>
        <w:t>the creation of Risk Management’s Business Glossary, Asset Lineage &amp; Business Rules</w:t>
      </w:r>
      <w:r w:rsidR="00AF1116">
        <w:rPr>
          <w:rFonts w:asciiTheme="minorBidi" w:hAnsiTheme="minorBidi" w:cstheme="minorBidi"/>
          <w:sz w:val="21"/>
          <w:szCs w:val="21"/>
        </w:rPr>
        <w:t xml:space="preserve"> while mitigating all types of associated risks</w:t>
      </w:r>
    </w:p>
    <w:p w14:paraId="6D50D9ED" w14:textId="4E87342D" w:rsidR="001920B7" w:rsidRPr="0000194D" w:rsidRDefault="00A41A91" w:rsidP="00D21F7C">
      <w:pPr>
        <w:pStyle w:val="ListParagraph"/>
        <w:numPr>
          <w:ilvl w:val="0"/>
          <w:numId w:val="15"/>
        </w:numPr>
        <w:autoSpaceDE w:val="0"/>
        <w:autoSpaceDN w:val="0"/>
        <w:adjustRightInd w:val="0"/>
        <w:ind w:left="360"/>
        <w:contextualSpacing w:val="0"/>
        <w:jc w:val="both"/>
        <w:rPr>
          <w:rFonts w:asciiTheme="minorBidi" w:hAnsiTheme="minorBidi" w:cstheme="minorBidi"/>
          <w:b/>
          <w:bCs/>
          <w:color w:val="339933"/>
          <w:sz w:val="21"/>
          <w:szCs w:val="21"/>
        </w:rPr>
      </w:pPr>
      <w:r>
        <w:rPr>
          <w:rFonts w:asciiTheme="minorBidi" w:hAnsiTheme="minorBidi" w:cstheme="minorBidi"/>
          <w:sz w:val="21"/>
          <w:szCs w:val="21"/>
        </w:rPr>
        <w:t xml:space="preserve">Provided </w:t>
      </w:r>
      <w:r w:rsidR="00D21F7C">
        <w:rPr>
          <w:rFonts w:asciiTheme="minorBidi" w:hAnsiTheme="minorBidi" w:cstheme="minorBidi"/>
          <w:sz w:val="21"/>
          <w:szCs w:val="21"/>
        </w:rPr>
        <w:t xml:space="preserve">Quantitative Analysis and </w:t>
      </w:r>
      <w:r>
        <w:rPr>
          <w:rFonts w:asciiTheme="minorBidi" w:hAnsiTheme="minorBidi" w:cstheme="minorBidi"/>
          <w:sz w:val="21"/>
          <w:szCs w:val="21"/>
        </w:rPr>
        <w:t>insights into d</w:t>
      </w:r>
      <w:r w:rsidR="00B7708C">
        <w:rPr>
          <w:rFonts w:asciiTheme="minorBidi" w:hAnsiTheme="minorBidi" w:cstheme="minorBidi"/>
          <w:sz w:val="21"/>
          <w:szCs w:val="21"/>
        </w:rPr>
        <w:t>ata to d</w:t>
      </w:r>
      <w:r w:rsidR="00AF1116">
        <w:rPr>
          <w:rFonts w:asciiTheme="minorBidi" w:hAnsiTheme="minorBidi" w:cstheme="minorBidi"/>
          <w:sz w:val="21"/>
          <w:szCs w:val="21"/>
        </w:rPr>
        <w:t>rive organic growth</w:t>
      </w:r>
      <w:r w:rsidR="00D21F7C">
        <w:rPr>
          <w:rFonts w:asciiTheme="minorBidi" w:hAnsiTheme="minorBidi" w:cstheme="minorBidi"/>
          <w:sz w:val="21"/>
          <w:szCs w:val="21"/>
        </w:rPr>
        <w:t>,</w:t>
      </w:r>
      <w:r w:rsidR="00E03974">
        <w:rPr>
          <w:rFonts w:asciiTheme="minorBidi" w:hAnsiTheme="minorBidi" w:cstheme="minorBidi"/>
          <w:sz w:val="21"/>
          <w:szCs w:val="21"/>
        </w:rPr>
        <w:t xml:space="preserve"> </w:t>
      </w:r>
      <w:r w:rsidR="006F2EF2">
        <w:rPr>
          <w:rFonts w:asciiTheme="minorBidi" w:hAnsiTheme="minorBidi" w:cstheme="minorBidi"/>
          <w:sz w:val="21"/>
          <w:szCs w:val="21"/>
        </w:rPr>
        <w:t xml:space="preserve">and </w:t>
      </w:r>
      <w:r w:rsidR="00E03974">
        <w:rPr>
          <w:rFonts w:asciiTheme="minorBidi" w:hAnsiTheme="minorBidi" w:cstheme="minorBidi"/>
          <w:sz w:val="21"/>
          <w:szCs w:val="21"/>
        </w:rPr>
        <w:t>support</w:t>
      </w:r>
      <w:r w:rsidR="00D21F7C">
        <w:rPr>
          <w:rFonts w:asciiTheme="minorBidi" w:hAnsiTheme="minorBidi" w:cstheme="minorBidi"/>
          <w:sz w:val="21"/>
          <w:szCs w:val="21"/>
        </w:rPr>
        <w:t>ing</w:t>
      </w:r>
      <w:r w:rsidR="00E03974">
        <w:rPr>
          <w:rFonts w:asciiTheme="minorBidi" w:hAnsiTheme="minorBidi" w:cstheme="minorBidi"/>
          <w:sz w:val="21"/>
          <w:szCs w:val="21"/>
        </w:rPr>
        <w:t xml:space="preserve"> </w:t>
      </w:r>
      <w:r w:rsidR="0015578A">
        <w:rPr>
          <w:rFonts w:asciiTheme="minorBidi" w:hAnsiTheme="minorBidi" w:cstheme="minorBidi"/>
          <w:sz w:val="21"/>
          <w:szCs w:val="21"/>
        </w:rPr>
        <w:t>data-based</w:t>
      </w:r>
      <w:r w:rsidR="00E03974">
        <w:rPr>
          <w:rFonts w:asciiTheme="minorBidi" w:hAnsiTheme="minorBidi" w:cstheme="minorBidi"/>
          <w:sz w:val="21"/>
          <w:szCs w:val="21"/>
        </w:rPr>
        <w:t xml:space="preserve"> decision making</w:t>
      </w:r>
    </w:p>
    <w:p w14:paraId="51C552EE" w14:textId="77777777" w:rsidR="0000194D" w:rsidRPr="0000194D" w:rsidRDefault="0000194D" w:rsidP="0000194D">
      <w:pPr>
        <w:pStyle w:val="ListParagraph"/>
        <w:autoSpaceDE w:val="0"/>
        <w:autoSpaceDN w:val="0"/>
        <w:adjustRightInd w:val="0"/>
        <w:ind w:left="360"/>
        <w:contextualSpacing w:val="0"/>
        <w:jc w:val="both"/>
        <w:rPr>
          <w:rFonts w:asciiTheme="minorBidi" w:hAnsiTheme="minorBidi" w:cstheme="minorBidi"/>
          <w:b/>
          <w:bCs/>
          <w:color w:val="339933"/>
          <w:sz w:val="10"/>
          <w:szCs w:val="10"/>
        </w:rPr>
      </w:pPr>
    </w:p>
    <w:p w14:paraId="1A0B5BCA" w14:textId="77777777" w:rsidR="00B76213" w:rsidRDefault="001920B7" w:rsidP="00756A0B">
      <w:pPr>
        <w:tabs>
          <w:tab w:val="right" w:pos="10080"/>
        </w:tabs>
        <w:autoSpaceDE w:val="0"/>
        <w:autoSpaceDN w:val="0"/>
        <w:adjustRightInd w:val="0"/>
        <w:rPr>
          <w:rFonts w:asciiTheme="minorBidi" w:hAnsiTheme="minorBidi" w:cstheme="minorBidi"/>
          <w:b/>
          <w:bCs/>
          <w:sz w:val="21"/>
          <w:szCs w:val="21"/>
        </w:rPr>
      </w:pPr>
      <w:r w:rsidRPr="00970704">
        <w:rPr>
          <w:rFonts w:asciiTheme="minorBidi" w:hAnsiTheme="minorBidi" w:cstheme="minorBidi"/>
          <w:b/>
          <w:bCs/>
          <w:sz w:val="21"/>
          <w:szCs w:val="21"/>
        </w:rPr>
        <w:t>Project</w:t>
      </w:r>
      <w:r w:rsidR="00756A0B" w:rsidRPr="00970704">
        <w:rPr>
          <w:rFonts w:asciiTheme="minorBidi" w:hAnsiTheme="minorBidi" w:cstheme="minorBidi"/>
          <w:b/>
          <w:bCs/>
          <w:sz w:val="21"/>
          <w:szCs w:val="21"/>
        </w:rPr>
        <w:t xml:space="preserve"> </w:t>
      </w:r>
      <w:r w:rsidRPr="00970704">
        <w:rPr>
          <w:rFonts w:asciiTheme="minorBidi" w:hAnsiTheme="minorBidi" w:cstheme="minorBidi"/>
          <w:b/>
          <w:bCs/>
          <w:sz w:val="21"/>
          <w:szCs w:val="21"/>
        </w:rPr>
        <w:t>Manager</w:t>
      </w:r>
      <w:r w:rsidR="00756A0B" w:rsidRPr="00970704">
        <w:rPr>
          <w:rFonts w:asciiTheme="minorBidi" w:hAnsiTheme="minorBidi" w:cstheme="minorBidi"/>
          <w:b/>
          <w:bCs/>
          <w:sz w:val="21"/>
          <w:szCs w:val="21"/>
        </w:rPr>
        <w:t xml:space="preserve"> </w:t>
      </w:r>
      <w:r w:rsidRPr="00970704">
        <w:rPr>
          <w:rFonts w:asciiTheme="minorBidi" w:hAnsiTheme="minorBidi" w:cstheme="minorBidi"/>
          <w:b/>
          <w:bCs/>
          <w:sz w:val="21"/>
          <w:szCs w:val="21"/>
        </w:rPr>
        <w:t>Data</w:t>
      </w:r>
      <w:r w:rsidR="00756A0B" w:rsidRPr="00970704">
        <w:rPr>
          <w:rFonts w:asciiTheme="minorBidi" w:hAnsiTheme="minorBidi" w:cstheme="minorBidi"/>
          <w:b/>
          <w:bCs/>
          <w:sz w:val="21"/>
          <w:szCs w:val="21"/>
        </w:rPr>
        <w:t xml:space="preserve"> </w:t>
      </w:r>
      <w:r w:rsidRPr="00970704">
        <w:rPr>
          <w:rFonts w:asciiTheme="minorBidi" w:hAnsiTheme="minorBidi" w:cstheme="minorBidi"/>
          <w:b/>
          <w:bCs/>
          <w:sz w:val="21"/>
          <w:szCs w:val="21"/>
        </w:rPr>
        <w:t>Governance</w:t>
      </w:r>
      <w:r w:rsidR="00756A0B" w:rsidRPr="00970704">
        <w:rPr>
          <w:rFonts w:asciiTheme="minorBidi" w:hAnsiTheme="minorBidi" w:cstheme="minorBidi"/>
          <w:b/>
          <w:bCs/>
          <w:sz w:val="21"/>
          <w:szCs w:val="21"/>
        </w:rPr>
        <w:tab/>
      </w:r>
      <w:r w:rsidR="0078318E" w:rsidRPr="00970704">
        <w:rPr>
          <w:rFonts w:asciiTheme="minorBidi" w:hAnsiTheme="minorBidi" w:cstheme="minorBidi"/>
          <w:b/>
          <w:bCs/>
          <w:sz w:val="21"/>
          <w:szCs w:val="21"/>
        </w:rPr>
        <w:t>2015</w:t>
      </w:r>
      <w:r w:rsidR="00756A0B" w:rsidRPr="00970704">
        <w:rPr>
          <w:rFonts w:asciiTheme="minorBidi" w:hAnsiTheme="minorBidi" w:cstheme="minorBidi"/>
          <w:b/>
          <w:bCs/>
          <w:sz w:val="21"/>
          <w:szCs w:val="21"/>
        </w:rPr>
        <w:t xml:space="preserve"> </w:t>
      </w:r>
      <w:r w:rsidR="0078318E" w:rsidRPr="00970704">
        <w:rPr>
          <w:rFonts w:asciiTheme="minorBidi" w:hAnsiTheme="minorBidi" w:cstheme="minorBidi"/>
          <w:b/>
          <w:bCs/>
          <w:sz w:val="21"/>
          <w:szCs w:val="21"/>
        </w:rPr>
        <w:t>–</w:t>
      </w:r>
      <w:r w:rsidR="00756A0B" w:rsidRPr="00970704">
        <w:rPr>
          <w:rFonts w:asciiTheme="minorBidi" w:hAnsiTheme="minorBidi" w:cstheme="minorBidi"/>
          <w:b/>
          <w:bCs/>
          <w:sz w:val="21"/>
          <w:szCs w:val="21"/>
        </w:rPr>
        <w:t xml:space="preserve"> </w:t>
      </w:r>
      <w:r w:rsidR="0078318E" w:rsidRPr="00970704">
        <w:rPr>
          <w:rFonts w:asciiTheme="minorBidi" w:hAnsiTheme="minorBidi" w:cstheme="minorBidi"/>
          <w:b/>
          <w:bCs/>
          <w:sz w:val="21"/>
          <w:szCs w:val="21"/>
        </w:rPr>
        <w:t>2016</w:t>
      </w:r>
    </w:p>
    <w:p w14:paraId="40CD1A5E" w14:textId="77777777" w:rsidR="006349AB" w:rsidRPr="006349AB" w:rsidRDefault="006349AB" w:rsidP="00756A0B">
      <w:pPr>
        <w:tabs>
          <w:tab w:val="right" w:pos="10080"/>
        </w:tabs>
        <w:autoSpaceDE w:val="0"/>
        <w:autoSpaceDN w:val="0"/>
        <w:adjustRightInd w:val="0"/>
        <w:rPr>
          <w:rFonts w:asciiTheme="minorBidi" w:hAnsiTheme="minorBidi" w:cstheme="minorBidi"/>
          <w:b/>
          <w:bCs/>
          <w:sz w:val="12"/>
          <w:szCs w:val="12"/>
        </w:rPr>
      </w:pPr>
    </w:p>
    <w:p w14:paraId="177954A7" w14:textId="0C732E6A" w:rsidR="00B703B0" w:rsidRPr="00B703B0" w:rsidRDefault="004C15BB" w:rsidP="00C205AA">
      <w:pPr>
        <w:tabs>
          <w:tab w:val="left" w:pos="270"/>
        </w:tabs>
        <w:autoSpaceDE w:val="0"/>
        <w:autoSpaceDN w:val="0"/>
        <w:adjustRightInd w:val="0"/>
        <w:jc w:val="both"/>
        <w:rPr>
          <w:rFonts w:asciiTheme="minorBidi" w:hAnsiTheme="minorBidi" w:cstheme="minorBidi"/>
          <w:sz w:val="12"/>
          <w:szCs w:val="12"/>
        </w:rPr>
      </w:pPr>
      <w:r w:rsidRPr="004C15BB">
        <w:rPr>
          <w:rFonts w:asciiTheme="minorBidi" w:hAnsiTheme="minorBidi" w:cstheme="minorBidi"/>
          <w:sz w:val="21"/>
          <w:szCs w:val="21"/>
        </w:rPr>
        <w:t xml:space="preserve">Executed knowledge transfer of Data Governance framework, standards, principles, drivers, best practices, and tools to Firm-Wide stakeholders. Facilitated data governance roles. Managed multiple projects simultaneously. Performed second line of defense responsibilities. </w:t>
      </w:r>
      <w:r w:rsidR="00C205AA">
        <w:rPr>
          <w:rFonts w:asciiTheme="minorBidi" w:hAnsiTheme="minorBidi" w:cstheme="minorBidi"/>
          <w:sz w:val="21"/>
          <w:szCs w:val="21"/>
        </w:rPr>
        <w:t>Supported</w:t>
      </w:r>
      <w:r w:rsidRPr="004C15BB">
        <w:rPr>
          <w:rFonts w:asciiTheme="minorBidi" w:hAnsiTheme="minorBidi" w:cstheme="minorBidi"/>
          <w:sz w:val="21"/>
          <w:szCs w:val="21"/>
        </w:rPr>
        <w:t xml:space="preserve"> Firm-Wide Data Governance regulatory and compliance related projects</w:t>
      </w:r>
      <w:r w:rsidR="00AF5509">
        <w:rPr>
          <w:rFonts w:asciiTheme="minorBidi" w:hAnsiTheme="minorBidi" w:cstheme="minorBidi"/>
          <w:sz w:val="21"/>
          <w:szCs w:val="21"/>
        </w:rPr>
        <w:t xml:space="preserve"> and execution of data governance program</w:t>
      </w:r>
      <w:r w:rsidR="00CF72D5">
        <w:rPr>
          <w:rFonts w:asciiTheme="minorBidi" w:hAnsiTheme="minorBidi" w:cstheme="minorBidi"/>
          <w:sz w:val="21"/>
          <w:szCs w:val="21"/>
        </w:rPr>
        <w:t>.</w:t>
      </w:r>
    </w:p>
    <w:p w14:paraId="24B14F9B" w14:textId="77777777" w:rsidR="00092FED" w:rsidRPr="008A77DA" w:rsidRDefault="00ED79D7" w:rsidP="00F745A6">
      <w:pPr>
        <w:pStyle w:val="ListParagraph"/>
        <w:numPr>
          <w:ilvl w:val="0"/>
          <w:numId w:val="16"/>
        </w:numPr>
        <w:autoSpaceDE w:val="0"/>
        <w:autoSpaceDN w:val="0"/>
        <w:adjustRightInd w:val="0"/>
        <w:contextualSpacing w:val="0"/>
        <w:jc w:val="both"/>
        <w:rPr>
          <w:rFonts w:asciiTheme="minorBidi" w:hAnsiTheme="minorBidi" w:cstheme="minorBidi"/>
          <w:bCs/>
          <w:sz w:val="21"/>
          <w:szCs w:val="21"/>
        </w:rPr>
      </w:pPr>
      <w:r w:rsidRPr="008A77DA">
        <w:rPr>
          <w:rFonts w:asciiTheme="minorBidi" w:hAnsiTheme="minorBidi" w:cstheme="minorBidi"/>
          <w:sz w:val="21"/>
          <w:szCs w:val="21"/>
        </w:rPr>
        <w:t>Reduced</w:t>
      </w:r>
      <w:r w:rsidR="00756A0B" w:rsidRPr="008A77DA">
        <w:rPr>
          <w:rFonts w:asciiTheme="minorBidi" w:hAnsiTheme="minorBidi" w:cstheme="minorBidi"/>
          <w:sz w:val="21"/>
          <w:szCs w:val="21"/>
        </w:rPr>
        <w:t xml:space="preserve"> </w:t>
      </w:r>
      <w:r w:rsidR="004121AF">
        <w:rPr>
          <w:rFonts w:asciiTheme="minorBidi" w:hAnsiTheme="minorBidi" w:cstheme="minorBidi"/>
          <w:sz w:val="21"/>
          <w:szCs w:val="21"/>
        </w:rPr>
        <w:t>data collection time</w:t>
      </w:r>
      <w:r w:rsidR="00756A0B" w:rsidRPr="008A77DA">
        <w:rPr>
          <w:rFonts w:asciiTheme="minorBidi" w:hAnsiTheme="minorBidi" w:cstheme="minorBidi"/>
          <w:sz w:val="21"/>
          <w:szCs w:val="21"/>
        </w:rPr>
        <w:t xml:space="preserve"> </w:t>
      </w:r>
      <w:r w:rsidR="00185EBB">
        <w:rPr>
          <w:rFonts w:asciiTheme="minorBidi" w:hAnsiTheme="minorBidi" w:cstheme="minorBidi"/>
          <w:sz w:val="21"/>
          <w:szCs w:val="21"/>
        </w:rPr>
        <w:t>3</w:t>
      </w:r>
      <w:r w:rsidR="00092FED" w:rsidRPr="008A77DA">
        <w:rPr>
          <w:rFonts w:asciiTheme="minorBidi" w:hAnsiTheme="minorBidi" w:cstheme="minorBidi"/>
          <w:sz w:val="21"/>
          <w:szCs w:val="21"/>
        </w:rPr>
        <w:t>0%</w:t>
      </w:r>
      <w:r w:rsidR="00711524" w:rsidRPr="008A77DA">
        <w:rPr>
          <w:rFonts w:asciiTheme="minorBidi" w:hAnsiTheme="minorBidi" w:cstheme="minorBidi"/>
          <w:sz w:val="21"/>
          <w:szCs w:val="21"/>
        </w:rPr>
        <w:t>,</w:t>
      </w:r>
      <w:r w:rsidR="00756A0B" w:rsidRPr="008A77DA">
        <w:rPr>
          <w:rFonts w:asciiTheme="minorBidi" w:hAnsiTheme="minorBidi" w:cstheme="minorBidi"/>
          <w:sz w:val="21"/>
          <w:szCs w:val="21"/>
        </w:rPr>
        <w:t xml:space="preserve"> </w:t>
      </w:r>
      <w:r w:rsidR="004121AF">
        <w:rPr>
          <w:rFonts w:asciiTheme="minorBidi" w:hAnsiTheme="minorBidi" w:cstheme="minorBidi"/>
          <w:sz w:val="21"/>
          <w:szCs w:val="21"/>
        </w:rPr>
        <w:t>through</w:t>
      </w:r>
      <w:r w:rsidR="00EE62D0">
        <w:rPr>
          <w:rFonts w:asciiTheme="minorBidi" w:hAnsiTheme="minorBidi" w:cstheme="minorBidi"/>
          <w:sz w:val="21"/>
          <w:szCs w:val="21"/>
        </w:rPr>
        <w:t xml:space="preserve"> initiating and </w:t>
      </w:r>
      <w:r w:rsidR="005B3312">
        <w:rPr>
          <w:rFonts w:asciiTheme="minorBidi" w:hAnsiTheme="minorBidi" w:cstheme="minorBidi"/>
          <w:bCs/>
          <w:sz w:val="21"/>
          <w:szCs w:val="21"/>
        </w:rPr>
        <w:t>establish</w:t>
      </w:r>
      <w:r w:rsidR="00EE62D0">
        <w:rPr>
          <w:rFonts w:asciiTheme="minorBidi" w:hAnsiTheme="minorBidi" w:cstheme="minorBidi"/>
          <w:bCs/>
          <w:sz w:val="21"/>
          <w:szCs w:val="21"/>
        </w:rPr>
        <w:t xml:space="preserve">ing </w:t>
      </w:r>
      <w:r w:rsidR="005B3312">
        <w:rPr>
          <w:rFonts w:asciiTheme="minorBidi" w:hAnsiTheme="minorBidi" w:cstheme="minorBidi"/>
          <w:bCs/>
          <w:sz w:val="21"/>
          <w:szCs w:val="21"/>
        </w:rPr>
        <w:t xml:space="preserve">new </w:t>
      </w:r>
      <w:r w:rsidR="003F7663">
        <w:rPr>
          <w:rFonts w:asciiTheme="minorBidi" w:hAnsiTheme="minorBidi" w:cstheme="minorBidi"/>
          <w:bCs/>
          <w:sz w:val="21"/>
          <w:szCs w:val="21"/>
        </w:rPr>
        <w:t>methodolog</w:t>
      </w:r>
      <w:r w:rsidR="0015135A">
        <w:rPr>
          <w:rFonts w:asciiTheme="minorBidi" w:hAnsiTheme="minorBidi" w:cstheme="minorBidi"/>
          <w:bCs/>
          <w:sz w:val="21"/>
          <w:szCs w:val="21"/>
        </w:rPr>
        <w:t>y</w:t>
      </w:r>
      <w:r w:rsidR="004121AF">
        <w:rPr>
          <w:rFonts w:asciiTheme="minorBidi" w:hAnsiTheme="minorBidi" w:cstheme="minorBidi"/>
          <w:bCs/>
          <w:sz w:val="21"/>
          <w:szCs w:val="21"/>
        </w:rPr>
        <w:t>,</w:t>
      </w:r>
      <w:r w:rsidR="003F7663">
        <w:rPr>
          <w:rFonts w:asciiTheme="minorBidi" w:hAnsiTheme="minorBidi" w:cstheme="minorBidi"/>
          <w:bCs/>
          <w:sz w:val="21"/>
          <w:szCs w:val="21"/>
        </w:rPr>
        <w:t xml:space="preserve"> </w:t>
      </w:r>
      <w:r w:rsidR="004121AF">
        <w:rPr>
          <w:rFonts w:asciiTheme="minorBidi" w:hAnsiTheme="minorBidi" w:cstheme="minorBidi"/>
          <w:bCs/>
          <w:sz w:val="21"/>
          <w:szCs w:val="21"/>
        </w:rPr>
        <w:t>while continuously</w:t>
      </w:r>
      <w:r w:rsidR="003F7663">
        <w:rPr>
          <w:rFonts w:asciiTheme="minorBidi" w:hAnsiTheme="minorBidi" w:cstheme="minorBidi"/>
          <w:bCs/>
          <w:sz w:val="21"/>
          <w:szCs w:val="21"/>
        </w:rPr>
        <w:t xml:space="preserve"> </w:t>
      </w:r>
      <w:r w:rsidR="004121AF">
        <w:rPr>
          <w:rFonts w:asciiTheme="minorBidi" w:hAnsiTheme="minorBidi" w:cstheme="minorBidi"/>
          <w:bCs/>
          <w:sz w:val="21"/>
          <w:szCs w:val="21"/>
        </w:rPr>
        <w:t>improving processes and workflows</w:t>
      </w:r>
    </w:p>
    <w:p w14:paraId="4147A4FB" w14:textId="77777777" w:rsidR="00ED79D7" w:rsidRPr="008A77DA" w:rsidRDefault="00ED79D7" w:rsidP="004121AF">
      <w:pPr>
        <w:pStyle w:val="ListParagraph"/>
        <w:numPr>
          <w:ilvl w:val="0"/>
          <w:numId w:val="16"/>
        </w:numPr>
        <w:autoSpaceDE w:val="0"/>
        <w:autoSpaceDN w:val="0"/>
        <w:adjustRightInd w:val="0"/>
        <w:contextualSpacing w:val="0"/>
        <w:jc w:val="both"/>
        <w:rPr>
          <w:rFonts w:asciiTheme="minorBidi" w:hAnsiTheme="minorBidi" w:cstheme="minorBidi"/>
          <w:sz w:val="21"/>
          <w:szCs w:val="21"/>
        </w:rPr>
      </w:pPr>
      <w:r w:rsidRPr="008A77DA">
        <w:rPr>
          <w:rFonts w:asciiTheme="minorBidi" w:hAnsiTheme="minorBidi" w:cstheme="minorBidi"/>
          <w:sz w:val="21"/>
          <w:szCs w:val="21"/>
        </w:rPr>
        <w:t>Manage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relationship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with</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ke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busines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leader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an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influential</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subjec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matter</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experts</w:t>
      </w:r>
      <w:r w:rsidR="00B97442" w:rsidRPr="008A77DA">
        <w:rPr>
          <w:rFonts w:asciiTheme="minorBidi" w:hAnsiTheme="minorBidi" w:cstheme="minorBidi"/>
          <w:sz w:val="21"/>
          <w:szCs w:val="21"/>
        </w:rPr>
        <w:t>,</w:t>
      </w:r>
      <w:r w:rsidR="00756A0B" w:rsidRPr="008A77DA">
        <w:rPr>
          <w:rFonts w:asciiTheme="minorBidi" w:hAnsiTheme="minorBidi" w:cstheme="minorBidi"/>
          <w:sz w:val="21"/>
          <w:szCs w:val="21"/>
        </w:rPr>
        <w:t xml:space="preserve"> </w:t>
      </w:r>
      <w:r w:rsidR="00B97442" w:rsidRPr="008A77DA">
        <w:rPr>
          <w:rFonts w:asciiTheme="minorBidi" w:hAnsiTheme="minorBidi" w:cstheme="minorBidi"/>
          <w:sz w:val="21"/>
          <w:szCs w:val="21"/>
        </w:rPr>
        <w:t>driving</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effort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to</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measurable</w:t>
      </w:r>
      <w:r w:rsidR="00756A0B" w:rsidRPr="008A77DA">
        <w:rPr>
          <w:rFonts w:asciiTheme="minorBidi" w:hAnsiTheme="minorBidi" w:cstheme="minorBidi"/>
          <w:sz w:val="21"/>
          <w:szCs w:val="21"/>
        </w:rPr>
        <w:t xml:space="preserve"> </w:t>
      </w:r>
      <w:r w:rsidR="00E4095F">
        <w:rPr>
          <w:rFonts w:asciiTheme="minorBidi" w:hAnsiTheme="minorBidi" w:cstheme="minorBidi"/>
          <w:sz w:val="21"/>
          <w:szCs w:val="21"/>
        </w:rPr>
        <w:t>conclusio</w:t>
      </w:r>
      <w:r w:rsidR="00793487">
        <w:rPr>
          <w:rFonts w:asciiTheme="minorBidi" w:hAnsiTheme="minorBidi" w:cstheme="minorBidi"/>
          <w:sz w:val="21"/>
          <w:szCs w:val="21"/>
        </w:rPr>
        <w:t>n</w:t>
      </w:r>
      <w:r w:rsidR="00481628">
        <w:rPr>
          <w:rFonts w:asciiTheme="minorBidi" w:hAnsiTheme="minorBidi" w:cstheme="minorBidi"/>
          <w:sz w:val="21"/>
          <w:szCs w:val="21"/>
        </w:rPr>
        <w:t xml:space="preserve">, </w:t>
      </w:r>
      <w:r w:rsidR="005E66A6">
        <w:rPr>
          <w:rFonts w:asciiTheme="minorBidi" w:hAnsiTheme="minorBidi" w:cstheme="minorBidi"/>
          <w:sz w:val="21"/>
          <w:szCs w:val="21"/>
        </w:rPr>
        <w:t>eliminating</w:t>
      </w:r>
      <w:r w:rsidR="00481628">
        <w:rPr>
          <w:rFonts w:asciiTheme="minorBidi" w:hAnsiTheme="minorBidi" w:cstheme="minorBidi"/>
          <w:sz w:val="21"/>
          <w:szCs w:val="21"/>
        </w:rPr>
        <w:t xml:space="preserve"> roadblocks and accelerating </w:t>
      </w:r>
      <w:r w:rsidR="00C84344">
        <w:rPr>
          <w:rFonts w:asciiTheme="minorBidi" w:hAnsiTheme="minorBidi" w:cstheme="minorBidi"/>
          <w:sz w:val="21"/>
          <w:szCs w:val="21"/>
        </w:rPr>
        <w:t xml:space="preserve">data </w:t>
      </w:r>
      <w:r w:rsidR="004121AF">
        <w:rPr>
          <w:rFonts w:asciiTheme="minorBidi" w:hAnsiTheme="minorBidi" w:cstheme="minorBidi"/>
          <w:sz w:val="21"/>
          <w:szCs w:val="21"/>
        </w:rPr>
        <w:t xml:space="preserve">onboarding and consumption processes </w:t>
      </w:r>
    </w:p>
    <w:p w14:paraId="74910972" w14:textId="77777777" w:rsidR="00092FED" w:rsidRPr="008A77DA" w:rsidRDefault="00092FED" w:rsidP="00B217F0">
      <w:pPr>
        <w:pStyle w:val="ListParagraph"/>
        <w:numPr>
          <w:ilvl w:val="0"/>
          <w:numId w:val="16"/>
        </w:numPr>
        <w:autoSpaceDE w:val="0"/>
        <w:autoSpaceDN w:val="0"/>
        <w:adjustRightInd w:val="0"/>
        <w:contextualSpacing w:val="0"/>
        <w:jc w:val="both"/>
        <w:rPr>
          <w:rFonts w:asciiTheme="minorBidi" w:hAnsiTheme="minorBidi" w:cstheme="minorBidi"/>
          <w:sz w:val="21"/>
          <w:szCs w:val="21"/>
        </w:rPr>
      </w:pPr>
      <w:r w:rsidRPr="008A77DA">
        <w:rPr>
          <w:rFonts w:asciiTheme="minorBidi" w:hAnsiTheme="minorBidi" w:cstheme="minorBidi"/>
          <w:sz w:val="21"/>
          <w:szCs w:val="21"/>
        </w:rPr>
        <w:t>Buil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efficien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data</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qualit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hecks</w:t>
      </w:r>
      <w:r w:rsidR="00B97442" w:rsidRPr="008A77DA">
        <w:rPr>
          <w:rFonts w:asciiTheme="minorBidi" w:hAnsiTheme="minorBidi" w:cstheme="minorBidi"/>
          <w:sz w:val="21"/>
          <w:szCs w:val="21"/>
        </w:rPr>
        <w:t>,</w:t>
      </w:r>
      <w:r w:rsidR="00756A0B" w:rsidRPr="008A77DA">
        <w:rPr>
          <w:rFonts w:asciiTheme="minorBidi" w:hAnsiTheme="minorBidi" w:cstheme="minorBidi"/>
          <w:sz w:val="21"/>
          <w:szCs w:val="21"/>
        </w:rPr>
        <w:t xml:space="preserve"> </w:t>
      </w:r>
      <w:r w:rsidR="00B217F0">
        <w:rPr>
          <w:rFonts w:asciiTheme="minorBidi" w:hAnsiTheme="minorBidi" w:cstheme="minorBidi"/>
          <w:sz w:val="21"/>
          <w:szCs w:val="21"/>
        </w:rPr>
        <w:t>through co-authoring business rules with data producers and consumers</w:t>
      </w:r>
    </w:p>
    <w:p w14:paraId="7B245990" w14:textId="77777777" w:rsidR="00092FED" w:rsidRDefault="00FB0638" w:rsidP="00187745">
      <w:pPr>
        <w:pStyle w:val="ListParagraph"/>
        <w:numPr>
          <w:ilvl w:val="0"/>
          <w:numId w:val="16"/>
        </w:numPr>
        <w:autoSpaceDE w:val="0"/>
        <w:autoSpaceDN w:val="0"/>
        <w:adjustRightInd w:val="0"/>
        <w:contextualSpacing w:val="0"/>
        <w:jc w:val="both"/>
        <w:rPr>
          <w:rFonts w:asciiTheme="minorBidi" w:hAnsiTheme="minorBidi" w:cstheme="minorBidi"/>
          <w:sz w:val="21"/>
          <w:szCs w:val="21"/>
        </w:rPr>
      </w:pPr>
      <w:r>
        <w:rPr>
          <w:rFonts w:asciiTheme="minorBidi" w:hAnsiTheme="minorBidi" w:cstheme="minorBidi"/>
          <w:sz w:val="21"/>
          <w:szCs w:val="21"/>
        </w:rPr>
        <w:t>P</w:t>
      </w:r>
      <w:r w:rsidR="00092FED" w:rsidRPr="008A77DA">
        <w:rPr>
          <w:rFonts w:asciiTheme="minorBidi" w:hAnsiTheme="minorBidi" w:cstheme="minorBidi"/>
          <w:sz w:val="21"/>
          <w:szCs w:val="21"/>
        </w:rPr>
        <w:t>ositively</w:t>
      </w:r>
      <w:r w:rsidR="00756A0B" w:rsidRPr="008A77DA">
        <w:rPr>
          <w:rFonts w:asciiTheme="minorBidi" w:hAnsiTheme="minorBidi" w:cstheme="minorBidi"/>
          <w:sz w:val="21"/>
          <w:szCs w:val="21"/>
        </w:rPr>
        <w:t xml:space="preserve"> </w:t>
      </w:r>
      <w:r w:rsidR="00092FED" w:rsidRPr="008A77DA">
        <w:rPr>
          <w:rFonts w:asciiTheme="minorBidi" w:hAnsiTheme="minorBidi" w:cstheme="minorBidi"/>
          <w:sz w:val="21"/>
          <w:szCs w:val="21"/>
        </w:rPr>
        <w:t>impact</w:t>
      </w:r>
      <w:r w:rsidR="00187745">
        <w:rPr>
          <w:rFonts w:asciiTheme="minorBidi" w:hAnsiTheme="minorBidi" w:cstheme="minorBidi"/>
          <w:sz w:val="21"/>
          <w:szCs w:val="21"/>
        </w:rPr>
        <w:t>ed</w:t>
      </w:r>
      <w:r w:rsidR="00756A0B" w:rsidRPr="008A77DA">
        <w:rPr>
          <w:rFonts w:asciiTheme="minorBidi" w:hAnsiTheme="minorBidi" w:cstheme="minorBidi"/>
          <w:sz w:val="21"/>
          <w:szCs w:val="21"/>
        </w:rPr>
        <w:t xml:space="preserve"> </w:t>
      </w:r>
      <w:r w:rsidR="00B96945">
        <w:rPr>
          <w:rFonts w:asciiTheme="minorBidi" w:hAnsiTheme="minorBidi" w:cstheme="minorBidi"/>
          <w:sz w:val="21"/>
          <w:szCs w:val="21"/>
        </w:rPr>
        <w:t>cost</w:t>
      </w:r>
      <w:r w:rsidR="003658F9">
        <w:rPr>
          <w:rFonts w:asciiTheme="minorBidi" w:hAnsiTheme="minorBidi" w:cstheme="minorBidi"/>
          <w:sz w:val="21"/>
          <w:szCs w:val="21"/>
        </w:rPr>
        <w:t xml:space="preserve">, time, efficiency </w:t>
      </w:r>
      <w:r w:rsidR="00B96945">
        <w:rPr>
          <w:rFonts w:asciiTheme="minorBidi" w:hAnsiTheme="minorBidi" w:cstheme="minorBidi"/>
          <w:sz w:val="21"/>
          <w:szCs w:val="21"/>
        </w:rPr>
        <w:t xml:space="preserve">and </w:t>
      </w:r>
      <w:r w:rsidR="00092FED" w:rsidRPr="008A77DA">
        <w:rPr>
          <w:rFonts w:asciiTheme="minorBidi" w:hAnsiTheme="minorBidi" w:cstheme="minorBidi"/>
          <w:sz w:val="21"/>
          <w:szCs w:val="21"/>
        </w:rPr>
        <w:t>internal</w:t>
      </w:r>
      <w:r w:rsidR="00756A0B" w:rsidRPr="008A77DA">
        <w:rPr>
          <w:rFonts w:asciiTheme="minorBidi" w:hAnsiTheme="minorBidi" w:cstheme="minorBidi"/>
          <w:sz w:val="21"/>
          <w:szCs w:val="21"/>
        </w:rPr>
        <w:t xml:space="preserve"> </w:t>
      </w:r>
      <w:r w:rsidR="00092FED" w:rsidRPr="008A77DA">
        <w:rPr>
          <w:rFonts w:asciiTheme="minorBidi" w:hAnsiTheme="minorBidi" w:cstheme="minorBidi"/>
          <w:sz w:val="21"/>
          <w:szCs w:val="21"/>
        </w:rPr>
        <w:t>clients’</w:t>
      </w:r>
      <w:r w:rsidR="00756A0B" w:rsidRPr="008A77DA">
        <w:rPr>
          <w:rFonts w:asciiTheme="minorBidi" w:hAnsiTheme="minorBidi" w:cstheme="minorBidi"/>
          <w:sz w:val="21"/>
          <w:szCs w:val="21"/>
        </w:rPr>
        <w:t xml:space="preserve"> </w:t>
      </w:r>
      <w:r w:rsidR="00092FED" w:rsidRPr="008A77DA">
        <w:rPr>
          <w:rFonts w:asciiTheme="minorBidi" w:hAnsiTheme="minorBidi" w:cstheme="minorBidi"/>
          <w:sz w:val="21"/>
          <w:szCs w:val="21"/>
        </w:rPr>
        <w:t>satisfaction</w:t>
      </w:r>
    </w:p>
    <w:p w14:paraId="3C8CF2F5" w14:textId="77777777" w:rsidR="00F745A6" w:rsidRPr="008A77DA" w:rsidRDefault="00F745A6" w:rsidP="007F69E0">
      <w:pPr>
        <w:pStyle w:val="ListParagraph"/>
        <w:numPr>
          <w:ilvl w:val="0"/>
          <w:numId w:val="16"/>
        </w:numPr>
        <w:autoSpaceDE w:val="0"/>
        <w:autoSpaceDN w:val="0"/>
        <w:adjustRightInd w:val="0"/>
        <w:contextualSpacing w:val="0"/>
        <w:jc w:val="both"/>
        <w:rPr>
          <w:rFonts w:asciiTheme="minorBidi" w:hAnsiTheme="minorBidi" w:cstheme="minorBidi"/>
          <w:sz w:val="21"/>
          <w:szCs w:val="21"/>
        </w:rPr>
      </w:pPr>
      <w:r>
        <w:rPr>
          <w:rFonts w:asciiTheme="minorBidi" w:hAnsiTheme="minorBidi" w:cstheme="minorBidi"/>
          <w:sz w:val="21"/>
          <w:szCs w:val="21"/>
        </w:rPr>
        <w:t xml:space="preserve">Supported </w:t>
      </w:r>
      <w:r w:rsidR="007F69E0">
        <w:rPr>
          <w:rFonts w:asciiTheme="minorBidi" w:hAnsiTheme="minorBidi" w:cstheme="minorBidi"/>
          <w:sz w:val="21"/>
          <w:szCs w:val="21"/>
        </w:rPr>
        <w:t>d</w:t>
      </w:r>
      <w:r w:rsidRPr="00F745A6">
        <w:rPr>
          <w:rFonts w:asciiTheme="minorBidi" w:hAnsiTheme="minorBidi" w:cstheme="minorBidi"/>
          <w:sz w:val="21"/>
          <w:szCs w:val="21"/>
        </w:rPr>
        <w:t xml:space="preserve">ata </w:t>
      </w:r>
      <w:r w:rsidR="007F69E0">
        <w:rPr>
          <w:rFonts w:asciiTheme="minorBidi" w:hAnsiTheme="minorBidi" w:cstheme="minorBidi"/>
          <w:sz w:val="21"/>
          <w:szCs w:val="21"/>
        </w:rPr>
        <w:t>g</w:t>
      </w:r>
      <w:r w:rsidRPr="00F745A6">
        <w:rPr>
          <w:rFonts w:asciiTheme="minorBidi" w:hAnsiTheme="minorBidi" w:cstheme="minorBidi"/>
          <w:sz w:val="21"/>
          <w:szCs w:val="21"/>
        </w:rPr>
        <w:t xml:space="preserve">overnance </w:t>
      </w:r>
      <w:r w:rsidR="007F69E0">
        <w:rPr>
          <w:rFonts w:asciiTheme="minorBidi" w:hAnsiTheme="minorBidi" w:cstheme="minorBidi"/>
          <w:sz w:val="21"/>
          <w:szCs w:val="21"/>
        </w:rPr>
        <w:t>w</w:t>
      </w:r>
      <w:r w:rsidRPr="00F745A6">
        <w:rPr>
          <w:rFonts w:asciiTheme="minorBidi" w:hAnsiTheme="minorBidi" w:cstheme="minorBidi"/>
          <w:sz w:val="21"/>
          <w:szCs w:val="21"/>
        </w:rPr>
        <w:t xml:space="preserve">orking </w:t>
      </w:r>
      <w:r w:rsidR="007F69E0">
        <w:rPr>
          <w:rFonts w:asciiTheme="minorBidi" w:hAnsiTheme="minorBidi" w:cstheme="minorBidi"/>
          <w:sz w:val="21"/>
          <w:szCs w:val="21"/>
        </w:rPr>
        <w:t>g</w:t>
      </w:r>
      <w:r w:rsidRPr="00F745A6">
        <w:rPr>
          <w:rFonts w:asciiTheme="minorBidi" w:hAnsiTheme="minorBidi" w:cstheme="minorBidi"/>
          <w:sz w:val="21"/>
          <w:szCs w:val="21"/>
        </w:rPr>
        <w:t xml:space="preserve">roups and </w:t>
      </w:r>
      <w:r w:rsidR="007F69E0">
        <w:rPr>
          <w:rFonts w:asciiTheme="minorBidi" w:hAnsiTheme="minorBidi" w:cstheme="minorBidi"/>
          <w:sz w:val="21"/>
          <w:szCs w:val="21"/>
        </w:rPr>
        <w:t>d</w:t>
      </w:r>
      <w:r>
        <w:rPr>
          <w:rFonts w:asciiTheme="minorBidi" w:hAnsiTheme="minorBidi" w:cstheme="minorBidi"/>
          <w:sz w:val="21"/>
          <w:szCs w:val="21"/>
        </w:rPr>
        <w:t xml:space="preserve">ata </w:t>
      </w:r>
      <w:r w:rsidR="007F69E0">
        <w:rPr>
          <w:rFonts w:asciiTheme="minorBidi" w:hAnsiTheme="minorBidi" w:cstheme="minorBidi"/>
          <w:sz w:val="21"/>
          <w:szCs w:val="21"/>
        </w:rPr>
        <w:t>m</w:t>
      </w:r>
      <w:r w:rsidRPr="00F745A6">
        <w:rPr>
          <w:rFonts w:asciiTheme="minorBidi" w:hAnsiTheme="minorBidi" w:cstheme="minorBidi"/>
          <w:sz w:val="21"/>
          <w:szCs w:val="21"/>
        </w:rPr>
        <w:t xml:space="preserve">anagement </w:t>
      </w:r>
      <w:r w:rsidR="007F69E0">
        <w:rPr>
          <w:rFonts w:asciiTheme="minorBidi" w:hAnsiTheme="minorBidi" w:cstheme="minorBidi"/>
          <w:sz w:val="21"/>
          <w:szCs w:val="21"/>
        </w:rPr>
        <w:t>c</w:t>
      </w:r>
      <w:r w:rsidRPr="00F745A6">
        <w:rPr>
          <w:rFonts w:asciiTheme="minorBidi" w:hAnsiTheme="minorBidi" w:cstheme="minorBidi"/>
          <w:sz w:val="21"/>
          <w:szCs w:val="21"/>
        </w:rPr>
        <w:t>ommittees</w:t>
      </w:r>
    </w:p>
    <w:p w14:paraId="06516E69" w14:textId="77777777" w:rsidR="009574E2" w:rsidRPr="008A77DA" w:rsidRDefault="009574E2" w:rsidP="009E2A17">
      <w:pPr>
        <w:pBdr>
          <w:bottom w:val="thickThinSmallGap" w:sz="18" w:space="1" w:color="auto"/>
        </w:pBdr>
        <w:tabs>
          <w:tab w:val="center" w:pos="5400"/>
          <w:tab w:val="right" w:pos="10800"/>
        </w:tabs>
        <w:rPr>
          <w:rFonts w:ascii="Tahoma" w:hAnsi="Tahoma" w:cs="Tahoma"/>
          <w:b/>
          <w:smallCaps/>
        </w:rPr>
      </w:pPr>
      <w:r w:rsidRPr="008A77DA">
        <w:rPr>
          <w:rFonts w:asciiTheme="minorBidi" w:hAnsiTheme="minorBidi" w:cstheme="minorBidi"/>
          <w:bCs/>
          <w:sz w:val="21"/>
          <w:szCs w:val="21"/>
        </w:rPr>
        <w:br w:type="page"/>
      </w:r>
      <w:r w:rsidRPr="008A77DA">
        <w:rPr>
          <w:rFonts w:ascii="Tahoma" w:hAnsi="Tahoma" w:cs="Tahoma"/>
          <w:b/>
          <w:bCs/>
          <w:smallCaps/>
          <w:szCs w:val="28"/>
        </w:rPr>
        <w:lastRenderedPageBreak/>
        <w:t>Amgad Nassif</w:t>
      </w:r>
      <w:r w:rsidRPr="008A77DA">
        <w:rPr>
          <w:rFonts w:ascii="Tahoma" w:hAnsi="Tahoma" w:cs="Tahoma"/>
          <w:b/>
          <w:smallCaps/>
        </w:rPr>
        <w:tab/>
      </w:r>
      <w:r w:rsidRPr="008A77DA">
        <w:rPr>
          <w:rFonts w:ascii="Tahoma" w:hAnsi="Tahoma" w:cs="Tahoma"/>
          <w:bCs/>
          <w:sz w:val="20"/>
          <w:szCs w:val="20"/>
        </w:rPr>
        <w:t>amgad.nassif1@gmail.com</w:t>
      </w:r>
      <w:r w:rsidRPr="008A77DA">
        <w:rPr>
          <w:rFonts w:ascii="Tahoma" w:hAnsi="Tahoma" w:cs="Tahoma"/>
          <w:b/>
          <w:smallCaps/>
        </w:rPr>
        <w:tab/>
        <w:t>Page Two</w:t>
      </w:r>
    </w:p>
    <w:p w14:paraId="7D05579B" w14:textId="77777777" w:rsidR="009118E2" w:rsidRDefault="009118E2" w:rsidP="00756A0B">
      <w:pPr>
        <w:tabs>
          <w:tab w:val="left" w:pos="180"/>
        </w:tabs>
        <w:autoSpaceDE w:val="0"/>
        <w:autoSpaceDN w:val="0"/>
        <w:adjustRightInd w:val="0"/>
        <w:jc w:val="both"/>
        <w:rPr>
          <w:rFonts w:ascii="Tahoma" w:hAnsi="Tahoma" w:cs="Tahoma"/>
          <w:sz w:val="21"/>
          <w:szCs w:val="21"/>
        </w:rPr>
      </w:pPr>
    </w:p>
    <w:p w14:paraId="50FECE9E" w14:textId="77777777" w:rsidR="004E7068" w:rsidRDefault="004E7068" w:rsidP="00756A0B">
      <w:pPr>
        <w:tabs>
          <w:tab w:val="left" w:pos="180"/>
        </w:tabs>
        <w:autoSpaceDE w:val="0"/>
        <w:autoSpaceDN w:val="0"/>
        <w:adjustRightInd w:val="0"/>
        <w:jc w:val="both"/>
        <w:rPr>
          <w:rFonts w:ascii="Tahoma" w:hAnsi="Tahoma" w:cs="Tahoma"/>
          <w:sz w:val="21"/>
          <w:szCs w:val="21"/>
        </w:rPr>
      </w:pPr>
    </w:p>
    <w:p w14:paraId="5A49603C" w14:textId="77777777" w:rsidR="004E7068" w:rsidRPr="00970704" w:rsidRDefault="004E7068" w:rsidP="004E7068">
      <w:pPr>
        <w:tabs>
          <w:tab w:val="right" w:pos="10800"/>
        </w:tabs>
        <w:autoSpaceDE w:val="0"/>
        <w:autoSpaceDN w:val="0"/>
        <w:adjustRightInd w:val="0"/>
        <w:rPr>
          <w:rFonts w:asciiTheme="minorBidi" w:hAnsiTheme="minorBidi" w:cstheme="minorBidi"/>
          <w:bCs/>
          <w:sz w:val="21"/>
          <w:szCs w:val="21"/>
        </w:rPr>
      </w:pPr>
      <w:r w:rsidRPr="00970704">
        <w:rPr>
          <w:rFonts w:asciiTheme="minorBidi" w:hAnsiTheme="minorBidi" w:cstheme="minorBidi"/>
          <w:b/>
          <w:bCs/>
          <w:sz w:val="21"/>
          <w:szCs w:val="21"/>
        </w:rPr>
        <w:t>WELLS FARGO BANK</w:t>
      </w:r>
      <w:r w:rsidRPr="00970704">
        <w:rPr>
          <w:rFonts w:asciiTheme="minorBidi" w:hAnsiTheme="minorBidi" w:cstheme="minorBidi"/>
          <w:bCs/>
          <w:sz w:val="21"/>
          <w:szCs w:val="21"/>
        </w:rPr>
        <w:t>, Manalapan, NJ</w:t>
      </w:r>
      <w:r w:rsidRPr="00970704">
        <w:rPr>
          <w:rFonts w:asciiTheme="minorBidi" w:hAnsiTheme="minorBidi" w:cstheme="minorBidi"/>
          <w:b/>
          <w:bCs/>
          <w:sz w:val="21"/>
          <w:szCs w:val="21"/>
        </w:rPr>
        <w:tab/>
      </w:r>
      <w:r w:rsidRPr="00934AD1">
        <w:rPr>
          <w:rFonts w:asciiTheme="minorBidi" w:hAnsiTheme="minorBidi" w:cstheme="minorBidi"/>
          <w:b/>
          <w:sz w:val="21"/>
          <w:szCs w:val="21"/>
        </w:rPr>
        <w:t>2011 – 2015</w:t>
      </w:r>
    </w:p>
    <w:p w14:paraId="4BFDB9A9" w14:textId="77777777" w:rsidR="004E7068" w:rsidRDefault="004E7068" w:rsidP="004E7068">
      <w:pPr>
        <w:autoSpaceDE w:val="0"/>
        <w:autoSpaceDN w:val="0"/>
        <w:adjustRightInd w:val="0"/>
        <w:rPr>
          <w:rFonts w:asciiTheme="minorBidi" w:hAnsiTheme="minorBidi" w:cstheme="minorBidi"/>
          <w:b/>
          <w:bCs/>
          <w:sz w:val="21"/>
          <w:szCs w:val="21"/>
        </w:rPr>
      </w:pPr>
      <w:r w:rsidRPr="00970704">
        <w:rPr>
          <w:rFonts w:asciiTheme="minorBidi" w:hAnsiTheme="minorBidi" w:cstheme="minorBidi"/>
          <w:b/>
          <w:bCs/>
          <w:sz w:val="21"/>
          <w:szCs w:val="21"/>
        </w:rPr>
        <w:t xml:space="preserve">Personal </w:t>
      </w:r>
      <w:r>
        <w:rPr>
          <w:rFonts w:asciiTheme="minorBidi" w:hAnsiTheme="minorBidi" w:cstheme="minorBidi"/>
          <w:b/>
          <w:bCs/>
          <w:sz w:val="21"/>
          <w:szCs w:val="21"/>
        </w:rPr>
        <w:t>Banker</w:t>
      </w:r>
    </w:p>
    <w:p w14:paraId="5FC85665" w14:textId="77777777" w:rsidR="004E7068" w:rsidRPr="006349AB" w:rsidRDefault="004E7068" w:rsidP="004E7068">
      <w:pPr>
        <w:autoSpaceDE w:val="0"/>
        <w:autoSpaceDN w:val="0"/>
        <w:adjustRightInd w:val="0"/>
        <w:rPr>
          <w:rFonts w:asciiTheme="minorBidi" w:hAnsiTheme="minorBidi" w:cstheme="minorBidi"/>
          <w:b/>
          <w:bCs/>
          <w:sz w:val="12"/>
          <w:szCs w:val="12"/>
        </w:rPr>
      </w:pPr>
    </w:p>
    <w:p w14:paraId="61FE9F42" w14:textId="727A9699" w:rsidR="004E7068" w:rsidRDefault="004E7068" w:rsidP="00E2087E">
      <w:pPr>
        <w:tabs>
          <w:tab w:val="left" w:pos="270"/>
        </w:tabs>
        <w:autoSpaceDE w:val="0"/>
        <w:autoSpaceDN w:val="0"/>
        <w:adjustRightInd w:val="0"/>
        <w:jc w:val="both"/>
        <w:rPr>
          <w:rFonts w:asciiTheme="minorBidi" w:hAnsiTheme="minorBidi" w:cstheme="minorBidi"/>
          <w:sz w:val="21"/>
          <w:szCs w:val="21"/>
        </w:rPr>
      </w:pPr>
      <w:r w:rsidRPr="00ED13F0">
        <w:rPr>
          <w:rFonts w:asciiTheme="minorBidi" w:hAnsiTheme="minorBidi" w:cstheme="minorBidi"/>
          <w:sz w:val="21"/>
          <w:szCs w:val="21"/>
        </w:rPr>
        <w:t>Provided broad base of credit sales and investment referrals. Sold Bank’s products and services to customers and prospects, while building lo</w:t>
      </w:r>
      <w:r>
        <w:rPr>
          <w:rFonts w:asciiTheme="minorBidi" w:hAnsiTheme="minorBidi" w:cstheme="minorBidi"/>
          <w:sz w:val="21"/>
          <w:szCs w:val="21"/>
        </w:rPr>
        <w:t xml:space="preserve">ng-term </w:t>
      </w:r>
      <w:r w:rsidRPr="00ED13F0">
        <w:rPr>
          <w:rFonts w:asciiTheme="minorBidi" w:hAnsiTheme="minorBidi" w:cstheme="minorBidi"/>
          <w:sz w:val="21"/>
          <w:szCs w:val="21"/>
        </w:rPr>
        <w:t xml:space="preserve">customer </w:t>
      </w:r>
      <w:r>
        <w:rPr>
          <w:rFonts w:asciiTheme="minorBidi" w:hAnsiTheme="minorBidi" w:cstheme="minorBidi"/>
          <w:sz w:val="21"/>
          <w:szCs w:val="21"/>
        </w:rPr>
        <w:t>relationships. Managed c</w:t>
      </w:r>
      <w:r w:rsidRPr="00ED13F0">
        <w:rPr>
          <w:rFonts w:asciiTheme="minorBidi" w:hAnsiTheme="minorBidi" w:cstheme="minorBidi"/>
          <w:sz w:val="21"/>
          <w:szCs w:val="21"/>
        </w:rPr>
        <w:t xml:space="preserve">ustomer </w:t>
      </w:r>
      <w:r>
        <w:rPr>
          <w:rFonts w:asciiTheme="minorBidi" w:hAnsiTheme="minorBidi" w:cstheme="minorBidi"/>
          <w:sz w:val="21"/>
          <w:szCs w:val="21"/>
        </w:rPr>
        <w:t>s</w:t>
      </w:r>
      <w:r w:rsidRPr="00ED13F0">
        <w:rPr>
          <w:rFonts w:asciiTheme="minorBidi" w:hAnsiTheme="minorBidi" w:cstheme="minorBidi"/>
          <w:sz w:val="21"/>
          <w:szCs w:val="21"/>
        </w:rPr>
        <w:t>ervices.</w:t>
      </w:r>
      <w:r w:rsidR="00E2087E">
        <w:rPr>
          <w:rFonts w:asciiTheme="minorBidi" w:hAnsiTheme="minorBidi" w:cstheme="minorBidi"/>
          <w:sz w:val="21"/>
          <w:szCs w:val="21"/>
        </w:rPr>
        <w:t xml:space="preserve"> </w:t>
      </w:r>
      <w:r w:rsidR="00E2087E" w:rsidRPr="00E2087E">
        <w:rPr>
          <w:rFonts w:asciiTheme="minorBidi" w:hAnsiTheme="minorBidi" w:cstheme="minorBidi"/>
          <w:sz w:val="21"/>
          <w:szCs w:val="21"/>
        </w:rPr>
        <w:t>Strong collaboration, relationship building and teamwork skills</w:t>
      </w:r>
    </w:p>
    <w:p w14:paraId="63F04DF6" w14:textId="77777777" w:rsidR="00D65603" w:rsidRPr="00ED13F0" w:rsidRDefault="00D65603" w:rsidP="00E2087E">
      <w:pPr>
        <w:tabs>
          <w:tab w:val="left" w:pos="270"/>
        </w:tabs>
        <w:autoSpaceDE w:val="0"/>
        <w:autoSpaceDN w:val="0"/>
        <w:adjustRightInd w:val="0"/>
        <w:jc w:val="both"/>
        <w:rPr>
          <w:rFonts w:asciiTheme="minorBidi" w:hAnsiTheme="minorBidi" w:cstheme="minorBidi"/>
          <w:sz w:val="8"/>
          <w:szCs w:val="8"/>
        </w:rPr>
      </w:pPr>
    </w:p>
    <w:p w14:paraId="003086BD" w14:textId="77777777" w:rsidR="004E7068" w:rsidRPr="00267ABA" w:rsidRDefault="004E7068" w:rsidP="004E7068">
      <w:pPr>
        <w:pStyle w:val="ListParagraph"/>
        <w:numPr>
          <w:ilvl w:val="0"/>
          <w:numId w:val="16"/>
        </w:numPr>
        <w:autoSpaceDE w:val="0"/>
        <w:autoSpaceDN w:val="0"/>
        <w:adjustRightInd w:val="0"/>
        <w:contextualSpacing w:val="0"/>
        <w:jc w:val="both"/>
        <w:rPr>
          <w:rFonts w:asciiTheme="minorBidi" w:hAnsiTheme="minorBidi" w:cstheme="minorBidi"/>
          <w:sz w:val="21"/>
          <w:szCs w:val="21"/>
        </w:rPr>
      </w:pPr>
      <w:r w:rsidRPr="00267ABA">
        <w:rPr>
          <w:rFonts w:asciiTheme="minorBidi" w:hAnsiTheme="minorBidi" w:cstheme="minorBidi"/>
          <w:sz w:val="21"/>
          <w:szCs w:val="21"/>
        </w:rPr>
        <w:t>Surpassed credit sales target 65% and increased loan volume $90K per quarter, through all types of credit facilities up-selling in each customer interaction</w:t>
      </w:r>
    </w:p>
    <w:p w14:paraId="60ADB961" w14:textId="77777777" w:rsidR="004E7068" w:rsidRPr="00267ABA" w:rsidRDefault="004E7068" w:rsidP="004E7068">
      <w:pPr>
        <w:pStyle w:val="ListParagraph"/>
        <w:numPr>
          <w:ilvl w:val="0"/>
          <w:numId w:val="16"/>
        </w:numPr>
        <w:autoSpaceDE w:val="0"/>
        <w:autoSpaceDN w:val="0"/>
        <w:adjustRightInd w:val="0"/>
        <w:contextualSpacing w:val="0"/>
        <w:jc w:val="both"/>
        <w:rPr>
          <w:rFonts w:asciiTheme="minorBidi" w:hAnsiTheme="minorBidi" w:cstheme="minorBidi"/>
          <w:sz w:val="21"/>
          <w:szCs w:val="21"/>
        </w:rPr>
      </w:pPr>
      <w:r w:rsidRPr="00267ABA">
        <w:rPr>
          <w:rFonts w:asciiTheme="minorBidi" w:hAnsiTheme="minorBidi" w:cstheme="minorBidi"/>
          <w:sz w:val="21"/>
          <w:szCs w:val="21"/>
        </w:rPr>
        <w:t>Expanded network of internal and external sources, enhancing customer experience</w:t>
      </w:r>
    </w:p>
    <w:p w14:paraId="03ADAB57" w14:textId="77777777" w:rsidR="004E7068" w:rsidRPr="008A77DA" w:rsidRDefault="004E7068" w:rsidP="00756A0B">
      <w:pPr>
        <w:tabs>
          <w:tab w:val="left" w:pos="180"/>
        </w:tabs>
        <w:autoSpaceDE w:val="0"/>
        <w:autoSpaceDN w:val="0"/>
        <w:adjustRightInd w:val="0"/>
        <w:jc w:val="both"/>
        <w:rPr>
          <w:rFonts w:ascii="Tahoma" w:hAnsi="Tahoma" w:cs="Tahoma"/>
          <w:sz w:val="21"/>
          <w:szCs w:val="21"/>
        </w:rPr>
      </w:pPr>
    </w:p>
    <w:p w14:paraId="3892D616" w14:textId="77777777" w:rsidR="007D7F04" w:rsidRPr="007D7F04" w:rsidRDefault="00FB7CD5" w:rsidP="007D7F04">
      <w:pPr>
        <w:tabs>
          <w:tab w:val="right" w:pos="10800"/>
        </w:tabs>
        <w:autoSpaceDE w:val="0"/>
        <w:autoSpaceDN w:val="0"/>
        <w:adjustRightInd w:val="0"/>
        <w:rPr>
          <w:rFonts w:asciiTheme="minorBidi" w:hAnsiTheme="minorBidi" w:cstheme="minorBidi"/>
          <w:b/>
          <w:bCs/>
          <w:sz w:val="21"/>
          <w:szCs w:val="21"/>
        </w:rPr>
      </w:pPr>
      <w:r w:rsidRPr="008A77DA">
        <w:rPr>
          <w:rFonts w:asciiTheme="minorBidi" w:hAnsiTheme="minorBidi" w:cstheme="minorBidi"/>
          <w:b/>
          <w:bCs/>
          <w:sz w:val="21"/>
          <w:szCs w:val="21"/>
        </w:rPr>
        <w:t>CIB</w:t>
      </w:r>
      <w:r w:rsidR="00756A0B" w:rsidRPr="008A77DA">
        <w:rPr>
          <w:rFonts w:asciiTheme="minorBidi" w:hAnsiTheme="minorBidi" w:cstheme="minorBidi"/>
          <w:b/>
          <w:bCs/>
          <w:sz w:val="21"/>
          <w:szCs w:val="21"/>
        </w:rPr>
        <w:t xml:space="preserve"> EGYPT</w:t>
      </w:r>
      <w:r w:rsidR="00570132" w:rsidRPr="008A77DA">
        <w:rPr>
          <w:rFonts w:asciiTheme="minorBidi" w:hAnsiTheme="minorBidi" w:cstheme="minorBidi"/>
          <w:bCs/>
          <w:sz w:val="21"/>
          <w:szCs w:val="21"/>
        </w:rPr>
        <w:t>,</w:t>
      </w:r>
      <w:r w:rsidR="00756A0B" w:rsidRPr="008A77DA">
        <w:rPr>
          <w:rFonts w:asciiTheme="minorBidi" w:hAnsiTheme="minorBidi" w:cstheme="minorBidi"/>
          <w:bCs/>
          <w:sz w:val="21"/>
          <w:szCs w:val="21"/>
        </w:rPr>
        <w:t xml:space="preserve"> </w:t>
      </w:r>
      <w:r w:rsidR="00570132" w:rsidRPr="008A77DA">
        <w:rPr>
          <w:rFonts w:asciiTheme="minorBidi" w:hAnsiTheme="minorBidi" w:cstheme="minorBidi"/>
          <w:bCs/>
          <w:sz w:val="21"/>
          <w:szCs w:val="21"/>
        </w:rPr>
        <w:t>Cairo,</w:t>
      </w:r>
      <w:r w:rsidR="00756A0B" w:rsidRPr="008A77DA">
        <w:rPr>
          <w:rFonts w:asciiTheme="minorBidi" w:hAnsiTheme="minorBidi" w:cstheme="minorBidi"/>
          <w:bCs/>
          <w:sz w:val="21"/>
          <w:szCs w:val="21"/>
        </w:rPr>
        <w:t xml:space="preserve"> </w:t>
      </w:r>
      <w:r w:rsidR="00570132" w:rsidRPr="008A77DA">
        <w:rPr>
          <w:rFonts w:asciiTheme="minorBidi" w:hAnsiTheme="minorBidi" w:cstheme="minorBidi"/>
          <w:bCs/>
          <w:sz w:val="21"/>
          <w:szCs w:val="21"/>
        </w:rPr>
        <w:t>Egypt</w:t>
      </w:r>
      <w:r w:rsidR="00756A0B" w:rsidRPr="008A77DA">
        <w:rPr>
          <w:rFonts w:asciiTheme="minorBidi" w:hAnsiTheme="minorBidi" w:cstheme="minorBidi"/>
          <w:bCs/>
          <w:sz w:val="21"/>
          <w:szCs w:val="21"/>
        </w:rPr>
        <w:tab/>
      </w:r>
      <w:r w:rsidR="00AB7689" w:rsidRPr="00EB7799">
        <w:rPr>
          <w:rFonts w:asciiTheme="minorBidi" w:hAnsiTheme="minorBidi" w:cstheme="minorBidi"/>
          <w:b/>
          <w:sz w:val="21"/>
          <w:szCs w:val="21"/>
        </w:rPr>
        <w:t>200</w:t>
      </w:r>
      <w:r w:rsidR="00A73800" w:rsidRPr="00EB7799">
        <w:rPr>
          <w:rFonts w:asciiTheme="minorBidi" w:hAnsiTheme="minorBidi" w:cstheme="minorBidi"/>
          <w:b/>
          <w:sz w:val="21"/>
          <w:szCs w:val="21"/>
        </w:rPr>
        <w:t>6</w:t>
      </w:r>
      <w:r w:rsidR="00756A0B" w:rsidRPr="00EB7799">
        <w:rPr>
          <w:rFonts w:asciiTheme="minorBidi" w:hAnsiTheme="minorBidi" w:cstheme="minorBidi"/>
          <w:b/>
          <w:sz w:val="21"/>
          <w:szCs w:val="21"/>
        </w:rPr>
        <w:t xml:space="preserve"> </w:t>
      </w:r>
      <w:r w:rsidR="000E516D" w:rsidRPr="00EB7799">
        <w:rPr>
          <w:rFonts w:asciiTheme="minorBidi" w:hAnsiTheme="minorBidi" w:cstheme="minorBidi"/>
          <w:b/>
          <w:sz w:val="21"/>
          <w:szCs w:val="21"/>
        </w:rPr>
        <w:t>–</w:t>
      </w:r>
      <w:r w:rsidR="00756A0B" w:rsidRPr="00EB7799">
        <w:rPr>
          <w:rFonts w:asciiTheme="minorBidi" w:hAnsiTheme="minorBidi" w:cstheme="minorBidi"/>
          <w:b/>
          <w:sz w:val="21"/>
          <w:szCs w:val="21"/>
        </w:rPr>
        <w:t xml:space="preserve"> </w:t>
      </w:r>
      <w:r w:rsidR="005346A6" w:rsidRPr="00EB7799">
        <w:rPr>
          <w:rFonts w:asciiTheme="minorBidi" w:hAnsiTheme="minorBidi" w:cstheme="minorBidi"/>
          <w:b/>
          <w:sz w:val="21"/>
          <w:szCs w:val="21"/>
        </w:rPr>
        <w:t>2011</w:t>
      </w:r>
    </w:p>
    <w:p w14:paraId="742BEDA5" w14:textId="77777777" w:rsidR="00C47F28" w:rsidRDefault="00AA523E" w:rsidP="00EB7799">
      <w:pPr>
        <w:tabs>
          <w:tab w:val="right" w:pos="10080"/>
        </w:tabs>
        <w:autoSpaceDE w:val="0"/>
        <w:autoSpaceDN w:val="0"/>
        <w:adjustRightInd w:val="0"/>
        <w:rPr>
          <w:rFonts w:asciiTheme="minorBidi" w:hAnsiTheme="minorBidi" w:cstheme="minorBidi"/>
          <w:b/>
          <w:bCs/>
          <w:sz w:val="21"/>
          <w:szCs w:val="21"/>
        </w:rPr>
      </w:pPr>
      <w:r w:rsidRPr="008A77DA">
        <w:rPr>
          <w:rFonts w:asciiTheme="minorBidi" w:hAnsiTheme="minorBidi" w:cstheme="minorBidi"/>
          <w:b/>
          <w:bCs/>
          <w:iCs/>
          <w:sz w:val="21"/>
          <w:szCs w:val="21"/>
        </w:rPr>
        <w:t>Vice</w:t>
      </w:r>
      <w:r w:rsidR="00756A0B" w:rsidRPr="008A77DA">
        <w:rPr>
          <w:rFonts w:asciiTheme="minorBidi" w:hAnsiTheme="minorBidi" w:cstheme="minorBidi"/>
          <w:b/>
          <w:bCs/>
          <w:iCs/>
          <w:sz w:val="21"/>
          <w:szCs w:val="21"/>
        </w:rPr>
        <w:t xml:space="preserve"> </w:t>
      </w:r>
      <w:r w:rsidRPr="008A77DA">
        <w:rPr>
          <w:rFonts w:asciiTheme="minorBidi" w:hAnsiTheme="minorBidi" w:cstheme="minorBidi"/>
          <w:b/>
          <w:bCs/>
          <w:iCs/>
          <w:sz w:val="21"/>
          <w:szCs w:val="21"/>
        </w:rPr>
        <w:t>President</w:t>
      </w:r>
      <w:r w:rsidR="00756A0B" w:rsidRPr="008A77DA">
        <w:rPr>
          <w:rFonts w:asciiTheme="minorBidi" w:hAnsiTheme="minorBidi" w:cstheme="minorBidi"/>
          <w:b/>
          <w:bCs/>
          <w:iCs/>
          <w:sz w:val="21"/>
          <w:szCs w:val="21"/>
        </w:rPr>
        <w:t xml:space="preserve"> </w:t>
      </w:r>
      <w:r w:rsidR="00C47F28" w:rsidRPr="008A77DA">
        <w:rPr>
          <w:rFonts w:asciiTheme="minorBidi" w:hAnsiTheme="minorBidi" w:cstheme="minorBidi"/>
          <w:b/>
          <w:bCs/>
          <w:iCs/>
          <w:sz w:val="21"/>
          <w:szCs w:val="21"/>
        </w:rPr>
        <w:t>Financial</w:t>
      </w:r>
      <w:r w:rsidR="00756A0B" w:rsidRPr="008A77DA">
        <w:rPr>
          <w:rFonts w:asciiTheme="minorBidi" w:hAnsiTheme="minorBidi" w:cstheme="minorBidi"/>
          <w:b/>
          <w:bCs/>
          <w:iCs/>
          <w:sz w:val="21"/>
          <w:szCs w:val="21"/>
        </w:rPr>
        <w:t xml:space="preserve"> </w:t>
      </w:r>
      <w:r w:rsidR="00881005" w:rsidRPr="008A77DA">
        <w:rPr>
          <w:rFonts w:asciiTheme="minorBidi" w:hAnsiTheme="minorBidi" w:cstheme="minorBidi"/>
          <w:b/>
          <w:bCs/>
          <w:iCs/>
          <w:sz w:val="21"/>
          <w:szCs w:val="21"/>
        </w:rPr>
        <w:t>Planning</w:t>
      </w:r>
      <w:r w:rsidR="00756A0B" w:rsidRPr="008A77DA">
        <w:rPr>
          <w:rFonts w:asciiTheme="minorBidi" w:hAnsiTheme="minorBidi" w:cstheme="minorBidi"/>
          <w:b/>
          <w:bCs/>
          <w:iCs/>
          <w:sz w:val="21"/>
          <w:szCs w:val="21"/>
        </w:rPr>
        <w:t xml:space="preserve"> </w:t>
      </w:r>
      <w:r w:rsidR="00881005" w:rsidRPr="008A77DA">
        <w:rPr>
          <w:rFonts w:asciiTheme="minorBidi" w:hAnsiTheme="minorBidi" w:cstheme="minorBidi"/>
          <w:b/>
          <w:bCs/>
          <w:iCs/>
          <w:sz w:val="21"/>
          <w:szCs w:val="21"/>
        </w:rPr>
        <w:t>and</w:t>
      </w:r>
      <w:r w:rsidR="00756A0B" w:rsidRPr="008A77DA">
        <w:rPr>
          <w:rFonts w:asciiTheme="minorBidi" w:hAnsiTheme="minorBidi" w:cstheme="minorBidi"/>
          <w:b/>
          <w:bCs/>
          <w:iCs/>
          <w:sz w:val="21"/>
          <w:szCs w:val="21"/>
        </w:rPr>
        <w:t xml:space="preserve"> </w:t>
      </w:r>
      <w:r w:rsidR="00C47F28" w:rsidRPr="008A77DA">
        <w:rPr>
          <w:rFonts w:asciiTheme="minorBidi" w:hAnsiTheme="minorBidi" w:cstheme="minorBidi"/>
          <w:b/>
          <w:bCs/>
          <w:iCs/>
          <w:sz w:val="21"/>
          <w:szCs w:val="21"/>
        </w:rPr>
        <w:t>Analys</w:t>
      </w:r>
      <w:r w:rsidR="00AD536B" w:rsidRPr="008A77DA">
        <w:rPr>
          <w:rFonts w:asciiTheme="minorBidi" w:hAnsiTheme="minorBidi" w:cstheme="minorBidi"/>
          <w:b/>
          <w:bCs/>
          <w:iCs/>
          <w:sz w:val="21"/>
          <w:szCs w:val="21"/>
        </w:rPr>
        <w:t>is</w:t>
      </w:r>
      <w:r w:rsidR="00756A0B" w:rsidRPr="008A77DA">
        <w:rPr>
          <w:rFonts w:asciiTheme="minorBidi" w:hAnsiTheme="minorBidi" w:cstheme="minorBidi"/>
          <w:b/>
          <w:bCs/>
          <w:iCs/>
          <w:sz w:val="21"/>
          <w:szCs w:val="21"/>
        </w:rPr>
        <w:tab/>
      </w:r>
    </w:p>
    <w:p w14:paraId="5448C31C" w14:textId="77777777" w:rsidR="006349AB" w:rsidRPr="006349AB" w:rsidRDefault="006349AB" w:rsidP="007D7F04">
      <w:pPr>
        <w:tabs>
          <w:tab w:val="right" w:pos="10080"/>
        </w:tabs>
        <w:autoSpaceDE w:val="0"/>
        <w:autoSpaceDN w:val="0"/>
        <w:adjustRightInd w:val="0"/>
        <w:rPr>
          <w:rFonts w:asciiTheme="minorBidi" w:hAnsiTheme="minorBidi" w:cstheme="minorBidi"/>
          <w:b/>
          <w:bCs/>
          <w:iCs/>
          <w:sz w:val="12"/>
          <w:szCs w:val="12"/>
        </w:rPr>
      </w:pPr>
    </w:p>
    <w:p w14:paraId="0671DFDE" w14:textId="77777777" w:rsidR="006B376E" w:rsidRDefault="006B376E" w:rsidP="00D346BE">
      <w:pPr>
        <w:autoSpaceDE w:val="0"/>
        <w:autoSpaceDN w:val="0"/>
        <w:adjustRightInd w:val="0"/>
        <w:jc w:val="both"/>
        <w:rPr>
          <w:rFonts w:asciiTheme="minorBidi" w:hAnsiTheme="minorBidi" w:cstheme="minorBidi"/>
          <w:sz w:val="21"/>
          <w:szCs w:val="21"/>
        </w:rPr>
      </w:pPr>
      <w:r w:rsidRPr="006B376E">
        <w:rPr>
          <w:rFonts w:asciiTheme="minorBidi" w:hAnsiTheme="minorBidi" w:cstheme="minorBidi"/>
          <w:sz w:val="21"/>
          <w:szCs w:val="21"/>
        </w:rPr>
        <w:t xml:space="preserve">Provided </w:t>
      </w:r>
      <w:r w:rsidR="001B20E7">
        <w:rPr>
          <w:rFonts w:asciiTheme="minorBidi" w:hAnsiTheme="minorBidi" w:cstheme="minorBidi"/>
          <w:sz w:val="21"/>
          <w:szCs w:val="21"/>
        </w:rPr>
        <w:t xml:space="preserve">deep </w:t>
      </w:r>
      <w:r w:rsidRPr="006B376E">
        <w:rPr>
          <w:rFonts w:asciiTheme="minorBidi" w:hAnsiTheme="minorBidi" w:cstheme="minorBidi"/>
          <w:sz w:val="21"/>
          <w:szCs w:val="21"/>
        </w:rPr>
        <w:t>insights</w:t>
      </w:r>
      <w:r w:rsidR="0063563E">
        <w:rPr>
          <w:rFonts w:asciiTheme="minorBidi" w:hAnsiTheme="minorBidi" w:cstheme="minorBidi"/>
          <w:sz w:val="21"/>
          <w:szCs w:val="21"/>
        </w:rPr>
        <w:t xml:space="preserve"> into financial performance</w:t>
      </w:r>
      <w:r w:rsidR="00F15CCB">
        <w:rPr>
          <w:rFonts w:asciiTheme="minorBidi" w:hAnsiTheme="minorBidi" w:cstheme="minorBidi"/>
          <w:sz w:val="21"/>
          <w:szCs w:val="21"/>
        </w:rPr>
        <w:t xml:space="preserve"> and risk</w:t>
      </w:r>
      <w:r w:rsidR="0063563E">
        <w:rPr>
          <w:rFonts w:asciiTheme="minorBidi" w:hAnsiTheme="minorBidi" w:cstheme="minorBidi"/>
          <w:sz w:val="21"/>
          <w:szCs w:val="21"/>
        </w:rPr>
        <w:t xml:space="preserve"> at b</w:t>
      </w:r>
      <w:r w:rsidR="0046153F">
        <w:rPr>
          <w:rFonts w:asciiTheme="minorBidi" w:hAnsiTheme="minorBidi" w:cstheme="minorBidi"/>
          <w:sz w:val="21"/>
          <w:szCs w:val="21"/>
        </w:rPr>
        <w:t>usiness level and Firm-W</w:t>
      </w:r>
      <w:r w:rsidRPr="006B376E">
        <w:rPr>
          <w:rFonts w:asciiTheme="minorBidi" w:hAnsiTheme="minorBidi" w:cstheme="minorBidi"/>
          <w:sz w:val="21"/>
          <w:szCs w:val="21"/>
        </w:rPr>
        <w:t>ide to CEO, CFO,</w:t>
      </w:r>
      <w:r w:rsidR="00D346BE">
        <w:rPr>
          <w:rFonts w:asciiTheme="minorBidi" w:hAnsiTheme="minorBidi" w:cstheme="minorBidi"/>
          <w:sz w:val="21"/>
          <w:szCs w:val="21"/>
        </w:rPr>
        <w:t xml:space="preserve"> COO and</w:t>
      </w:r>
      <w:r w:rsidRPr="006B376E">
        <w:rPr>
          <w:rFonts w:asciiTheme="minorBidi" w:hAnsiTheme="minorBidi" w:cstheme="minorBidi"/>
          <w:sz w:val="21"/>
          <w:szCs w:val="21"/>
        </w:rPr>
        <w:t xml:space="preserve"> </w:t>
      </w:r>
      <w:r w:rsidR="00D346BE">
        <w:rPr>
          <w:rFonts w:asciiTheme="minorBidi" w:hAnsiTheme="minorBidi" w:cstheme="minorBidi"/>
          <w:sz w:val="21"/>
          <w:szCs w:val="21"/>
        </w:rPr>
        <w:t xml:space="preserve">Business </w:t>
      </w:r>
      <w:r w:rsidR="0001590D">
        <w:rPr>
          <w:rFonts w:asciiTheme="minorBidi" w:hAnsiTheme="minorBidi" w:cstheme="minorBidi"/>
          <w:sz w:val="21"/>
          <w:szCs w:val="21"/>
        </w:rPr>
        <w:t>Executives</w:t>
      </w:r>
      <w:r w:rsidR="005F603B">
        <w:rPr>
          <w:rFonts w:asciiTheme="minorBidi" w:hAnsiTheme="minorBidi" w:cstheme="minorBidi"/>
          <w:sz w:val="21"/>
          <w:szCs w:val="21"/>
        </w:rPr>
        <w:t xml:space="preserve"> </w:t>
      </w:r>
      <w:r w:rsidRPr="006B376E">
        <w:rPr>
          <w:rFonts w:asciiTheme="minorBidi" w:hAnsiTheme="minorBidi" w:cstheme="minorBidi"/>
          <w:sz w:val="21"/>
          <w:szCs w:val="21"/>
        </w:rPr>
        <w:t xml:space="preserve">as a true business partner. Improve business analysis to generate revenue and drive financial performance. Analyzed revenue and earnings streams to measure organic growth. Prepared </w:t>
      </w:r>
      <w:r w:rsidR="00E84D9C">
        <w:rPr>
          <w:rFonts w:asciiTheme="minorBidi" w:hAnsiTheme="minorBidi" w:cstheme="minorBidi"/>
          <w:sz w:val="21"/>
          <w:szCs w:val="21"/>
        </w:rPr>
        <w:t xml:space="preserve">progress and </w:t>
      </w:r>
      <w:r w:rsidRPr="006B376E">
        <w:rPr>
          <w:rFonts w:asciiTheme="minorBidi" w:hAnsiTheme="minorBidi" w:cstheme="minorBidi"/>
          <w:sz w:val="21"/>
          <w:szCs w:val="21"/>
        </w:rPr>
        <w:t>periodic reports to Board of Directors and Audit Committee.</w:t>
      </w:r>
    </w:p>
    <w:p w14:paraId="59A60131" w14:textId="77777777" w:rsidR="009C7998" w:rsidRPr="009C7998" w:rsidRDefault="009C7998" w:rsidP="00D346BE">
      <w:pPr>
        <w:autoSpaceDE w:val="0"/>
        <w:autoSpaceDN w:val="0"/>
        <w:adjustRightInd w:val="0"/>
        <w:jc w:val="both"/>
        <w:rPr>
          <w:rFonts w:asciiTheme="minorBidi" w:hAnsiTheme="minorBidi" w:cstheme="minorBidi"/>
          <w:sz w:val="8"/>
          <w:szCs w:val="8"/>
        </w:rPr>
      </w:pPr>
    </w:p>
    <w:p w14:paraId="5088A1D2" w14:textId="77777777" w:rsidR="00092FED" w:rsidRPr="008A77DA" w:rsidRDefault="00092FED" w:rsidP="006B376E">
      <w:pPr>
        <w:pStyle w:val="ListParagraph"/>
        <w:numPr>
          <w:ilvl w:val="0"/>
          <w:numId w:val="18"/>
        </w:numPr>
        <w:autoSpaceDE w:val="0"/>
        <w:autoSpaceDN w:val="0"/>
        <w:adjustRightInd w:val="0"/>
        <w:contextualSpacing w:val="0"/>
        <w:jc w:val="both"/>
        <w:rPr>
          <w:rFonts w:asciiTheme="minorBidi" w:hAnsiTheme="minorBidi" w:cstheme="minorBidi"/>
          <w:sz w:val="21"/>
          <w:szCs w:val="21"/>
        </w:rPr>
      </w:pPr>
      <w:r w:rsidRPr="008A77DA">
        <w:rPr>
          <w:rFonts w:asciiTheme="minorBidi" w:hAnsiTheme="minorBidi" w:cstheme="minorBidi"/>
          <w:sz w:val="21"/>
          <w:szCs w:val="21"/>
        </w:rPr>
        <w:t>Create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omprehensive</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monthl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financial</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performance</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report,</w:t>
      </w:r>
      <w:r w:rsidR="00756A0B" w:rsidRPr="008A77DA">
        <w:rPr>
          <w:rFonts w:asciiTheme="minorBidi" w:hAnsiTheme="minorBidi" w:cstheme="minorBidi"/>
          <w:sz w:val="21"/>
          <w:szCs w:val="21"/>
        </w:rPr>
        <w:t xml:space="preserve"> </w:t>
      </w:r>
      <w:r w:rsidR="005756FB" w:rsidRPr="008A77DA">
        <w:rPr>
          <w:rFonts w:asciiTheme="minorBidi" w:hAnsiTheme="minorBidi" w:cstheme="minorBidi"/>
          <w:sz w:val="21"/>
          <w:szCs w:val="21"/>
        </w:rPr>
        <w:t>increasing</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Income</w:t>
      </w:r>
      <w:r w:rsidR="00756A0B" w:rsidRPr="008A77DA">
        <w:rPr>
          <w:rFonts w:asciiTheme="minorBidi" w:hAnsiTheme="minorBidi" w:cstheme="minorBidi"/>
          <w:sz w:val="21"/>
          <w:szCs w:val="21"/>
        </w:rPr>
        <w:t xml:space="preserve"> </w:t>
      </w:r>
      <w:r w:rsidR="005756FB" w:rsidRPr="008A77DA">
        <w:rPr>
          <w:rFonts w:asciiTheme="minorBidi" w:hAnsiTheme="minorBidi" w:cstheme="minorBidi"/>
          <w:sz w:val="21"/>
          <w:szCs w:val="21"/>
        </w:rPr>
        <w:t>5%</w:t>
      </w:r>
    </w:p>
    <w:p w14:paraId="24B4DA25" w14:textId="77777777" w:rsidR="00092FED" w:rsidRPr="008A77DA" w:rsidRDefault="00092FED" w:rsidP="00545BE5">
      <w:pPr>
        <w:pStyle w:val="ListParagraph"/>
        <w:numPr>
          <w:ilvl w:val="0"/>
          <w:numId w:val="18"/>
        </w:numPr>
        <w:autoSpaceDE w:val="0"/>
        <w:autoSpaceDN w:val="0"/>
        <w:adjustRightInd w:val="0"/>
        <w:contextualSpacing w:val="0"/>
        <w:jc w:val="both"/>
        <w:rPr>
          <w:rFonts w:asciiTheme="minorBidi" w:hAnsiTheme="minorBidi" w:cstheme="minorBidi"/>
          <w:sz w:val="21"/>
          <w:szCs w:val="21"/>
        </w:rPr>
      </w:pPr>
      <w:r w:rsidRPr="008A77DA">
        <w:rPr>
          <w:rFonts w:asciiTheme="minorBidi" w:hAnsiTheme="minorBidi" w:cstheme="minorBidi"/>
          <w:sz w:val="21"/>
          <w:szCs w:val="21"/>
        </w:rPr>
        <w:t>Establishe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os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ontrol</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uni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a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par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of</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the</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finance</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group</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transformation,</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triggering</w:t>
      </w:r>
      <w:r w:rsidR="00756A0B" w:rsidRPr="008A77DA">
        <w:rPr>
          <w:rFonts w:asciiTheme="minorBidi" w:hAnsiTheme="minorBidi" w:cstheme="minorBidi"/>
          <w:sz w:val="21"/>
          <w:szCs w:val="21"/>
        </w:rPr>
        <w:t xml:space="preserve"> </w:t>
      </w:r>
      <w:r w:rsidR="00450D43">
        <w:rPr>
          <w:rFonts w:asciiTheme="minorBidi" w:hAnsiTheme="minorBidi" w:cstheme="minorBidi"/>
          <w:sz w:val="21"/>
          <w:szCs w:val="21"/>
        </w:rPr>
        <w:t>15</w:t>
      </w:r>
      <w:r w:rsidRPr="008A77DA">
        <w:rPr>
          <w:rFonts w:asciiTheme="minorBidi" w:hAnsiTheme="minorBidi" w:cstheme="minorBidi"/>
          <w:sz w:val="21"/>
          <w:szCs w:val="21"/>
        </w:rPr>
        <w: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reduction</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in</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operational</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ost</w:t>
      </w:r>
      <w:r w:rsidR="00C52577">
        <w:rPr>
          <w:rFonts w:asciiTheme="minorBidi" w:hAnsiTheme="minorBidi" w:cstheme="minorBidi"/>
          <w:sz w:val="21"/>
          <w:szCs w:val="21"/>
        </w:rPr>
        <w:t xml:space="preserve">, </w:t>
      </w:r>
      <w:r w:rsidR="00336325">
        <w:rPr>
          <w:rFonts w:asciiTheme="minorBidi" w:hAnsiTheme="minorBidi" w:cstheme="minorBidi"/>
          <w:sz w:val="21"/>
          <w:szCs w:val="21"/>
        </w:rPr>
        <w:t>maintain consist</w:t>
      </w:r>
      <w:r w:rsidR="001E3E8F">
        <w:rPr>
          <w:rFonts w:asciiTheme="minorBidi" w:hAnsiTheme="minorBidi" w:cstheme="minorBidi"/>
          <w:sz w:val="21"/>
          <w:szCs w:val="21"/>
        </w:rPr>
        <w:t>ent</w:t>
      </w:r>
      <w:r w:rsidR="00336325">
        <w:rPr>
          <w:rFonts w:asciiTheme="minorBidi" w:hAnsiTheme="minorBidi" w:cstheme="minorBidi"/>
          <w:sz w:val="21"/>
          <w:szCs w:val="21"/>
        </w:rPr>
        <w:t xml:space="preserve"> actual vs budget variance</w:t>
      </w:r>
      <w:r w:rsidR="00E27590">
        <w:rPr>
          <w:rFonts w:asciiTheme="minorBidi" w:hAnsiTheme="minorBidi" w:cstheme="minorBidi"/>
          <w:sz w:val="21"/>
          <w:szCs w:val="21"/>
        </w:rPr>
        <w:t>s</w:t>
      </w:r>
      <w:r w:rsidR="00F2473E">
        <w:rPr>
          <w:rFonts w:asciiTheme="minorBidi" w:hAnsiTheme="minorBidi" w:cstheme="minorBidi"/>
          <w:sz w:val="21"/>
          <w:szCs w:val="21"/>
        </w:rPr>
        <w:t>,</w:t>
      </w:r>
      <w:r w:rsidR="00C52577">
        <w:rPr>
          <w:rFonts w:asciiTheme="minorBidi" w:hAnsiTheme="minorBidi" w:cstheme="minorBidi"/>
          <w:sz w:val="21"/>
          <w:szCs w:val="21"/>
        </w:rPr>
        <w:t xml:space="preserve"> and eff</w:t>
      </w:r>
      <w:r w:rsidR="00545BE5">
        <w:rPr>
          <w:rFonts w:asciiTheme="minorBidi" w:hAnsiTheme="minorBidi" w:cstheme="minorBidi"/>
          <w:sz w:val="21"/>
          <w:szCs w:val="21"/>
        </w:rPr>
        <w:t>e</w:t>
      </w:r>
      <w:r w:rsidR="00C52577">
        <w:rPr>
          <w:rFonts w:asciiTheme="minorBidi" w:hAnsiTheme="minorBidi" w:cstheme="minorBidi"/>
          <w:sz w:val="21"/>
          <w:szCs w:val="21"/>
        </w:rPr>
        <w:t>c</w:t>
      </w:r>
      <w:r w:rsidR="00545BE5">
        <w:rPr>
          <w:rFonts w:asciiTheme="minorBidi" w:hAnsiTheme="minorBidi" w:cstheme="minorBidi"/>
          <w:sz w:val="21"/>
          <w:szCs w:val="21"/>
        </w:rPr>
        <w:t>tive</w:t>
      </w:r>
      <w:r w:rsidR="00C52577">
        <w:rPr>
          <w:rFonts w:asciiTheme="minorBidi" w:hAnsiTheme="minorBidi" w:cstheme="minorBidi"/>
          <w:sz w:val="21"/>
          <w:szCs w:val="21"/>
        </w:rPr>
        <w:t xml:space="preserve"> vendor</w:t>
      </w:r>
      <w:r w:rsidR="00545BE5">
        <w:rPr>
          <w:rFonts w:asciiTheme="minorBidi" w:hAnsiTheme="minorBidi" w:cstheme="minorBidi"/>
          <w:sz w:val="21"/>
          <w:szCs w:val="21"/>
        </w:rPr>
        <w:t xml:space="preserve"> </w:t>
      </w:r>
      <w:r w:rsidR="00C52577">
        <w:rPr>
          <w:rFonts w:asciiTheme="minorBidi" w:hAnsiTheme="minorBidi" w:cstheme="minorBidi"/>
          <w:sz w:val="21"/>
          <w:szCs w:val="21"/>
        </w:rPr>
        <w:t>spending</w:t>
      </w:r>
      <w:r w:rsidR="00545BE5">
        <w:rPr>
          <w:rFonts w:asciiTheme="minorBidi" w:hAnsiTheme="minorBidi" w:cstheme="minorBidi"/>
          <w:sz w:val="21"/>
          <w:szCs w:val="21"/>
        </w:rPr>
        <w:t xml:space="preserve"> management</w:t>
      </w:r>
      <w:r w:rsidR="00C52577">
        <w:rPr>
          <w:rFonts w:asciiTheme="minorBidi" w:hAnsiTheme="minorBidi" w:cstheme="minorBidi"/>
          <w:sz w:val="21"/>
          <w:szCs w:val="21"/>
        </w:rPr>
        <w:t xml:space="preserve"> </w:t>
      </w:r>
      <w:r w:rsidR="00566F13">
        <w:rPr>
          <w:rFonts w:asciiTheme="minorBidi" w:hAnsiTheme="minorBidi" w:cstheme="minorBidi"/>
          <w:sz w:val="21"/>
          <w:szCs w:val="21"/>
        </w:rPr>
        <w:t>and analysis</w:t>
      </w:r>
    </w:p>
    <w:p w14:paraId="492183A6" w14:textId="77777777" w:rsidR="00570132" w:rsidRPr="008A77DA" w:rsidRDefault="00570132" w:rsidP="00756A0B">
      <w:pPr>
        <w:pStyle w:val="ListParagraph"/>
        <w:numPr>
          <w:ilvl w:val="0"/>
          <w:numId w:val="18"/>
        </w:numPr>
        <w:autoSpaceDE w:val="0"/>
        <w:autoSpaceDN w:val="0"/>
        <w:adjustRightInd w:val="0"/>
        <w:contextualSpacing w:val="0"/>
        <w:jc w:val="both"/>
        <w:rPr>
          <w:rFonts w:asciiTheme="minorBidi" w:hAnsiTheme="minorBidi" w:cstheme="minorBidi"/>
          <w:sz w:val="21"/>
          <w:szCs w:val="21"/>
        </w:rPr>
      </w:pPr>
      <w:r w:rsidRPr="008A77DA">
        <w:rPr>
          <w:rFonts w:asciiTheme="minorBidi" w:hAnsiTheme="minorBidi" w:cstheme="minorBidi"/>
          <w:sz w:val="21"/>
          <w:szCs w:val="21"/>
        </w:rPr>
        <w:t>Communicate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effectivel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with</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shareholder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an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external</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rating</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agencie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b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partnering</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with</w:t>
      </w:r>
      <w:r w:rsidR="00756A0B" w:rsidRPr="008A77DA">
        <w:rPr>
          <w:rFonts w:asciiTheme="minorBidi" w:hAnsiTheme="minorBidi" w:cstheme="minorBidi"/>
          <w:sz w:val="21"/>
          <w:szCs w:val="21"/>
        </w:rPr>
        <w:t xml:space="preserve"> </w:t>
      </w:r>
      <w:r w:rsidR="003F68C8" w:rsidRPr="008A77DA">
        <w:rPr>
          <w:rFonts w:asciiTheme="minorBidi" w:hAnsiTheme="minorBidi" w:cstheme="minorBidi"/>
          <w:sz w:val="21"/>
          <w:szCs w:val="21"/>
        </w:rPr>
        <w:t>Investor</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Relation</w:t>
      </w:r>
      <w:r w:rsidR="002057FA" w:rsidRPr="008A77DA">
        <w:rPr>
          <w:rFonts w:asciiTheme="minorBidi" w:hAnsiTheme="minorBidi" w:cstheme="minorBidi"/>
          <w:sz w:val="21"/>
          <w:szCs w:val="21"/>
        </w:rPr>
        <w:t>s</w:t>
      </w:r>
      <w:r w:rsidR="00756A0B" w:rsidRPr="008A77DA">
        <w:rPr>
          <w:rFonts w:asciiTheme="minorBidi" w:hAnsiTheme="minorBidi" w:cstheme="minorBidi"/>
          <w:sz w:val="21"/>
          <w:szCs w:val="21"/>
        </w:rPr>
        <w:t xml:space="preserve"> </w:t>
      </w:r>
      <w:r w:rsidR="00E31E9F" w:rsidRPr="008A77DA">
        <w:rPr>
          <w:rFonts w:asciiTheme="minorBidi" w:hAnsiTheme="minorBidi" w:cstheme="minorBidi"/>
          <w:sz w:val="21"/>
          <w:szCs w:val="21"/>
        </w:rPr>
        <w:t>raising</w:t>
      </w:r>
      <w:r w:rsidR="00756A0B" w:rsidRPr="008A77DA">
        <w:rPr>
          <w:rFonts w:asciiTheme="minorBidi" w:hAnsiTheme="minorBidi" w:cstheme="minorBidi"/>
          <w:sz w:val="21"/>
          <w:szCs w:val="21"/>
        </w:rPr>
        <w:t xml:space="preserve"> </w:t>
      </w:r>
      <w:r w:rsidR="00E31E9F" w:rsidRPr="008A77DA">
        <w:rPr>
          <w:rFonts w:asciiTheme="minorBidi" w:hAnsiTheme="minorBidi" w:cstheme="minorBidi"/>
          <w:sz w:val="21"/>
          <w:szCs w:val="21"/>
        </w:rPr>
        <w:t>stock</w:t>
      </w:r>
      <w:r w:rsidR="00756A0B" w:rsidRPr="008A77DA">
        <w:rPr>
          <w:rFonts w:asciiTheme="minorBidi" w:hAnsiTheme="minorBidi" w:cstheme="minorBidi"/>
          <w:sz w:val="21"/>
          <w:szCs w:val="21"/>
        </w:rPr>
        <w:t xml:space="preserve"> </w:t>
      </w:r>
      <w:r w:rsidR="00E31E9F" w:rsidRPr="008A77DA">
        <w:rPr>
          <w:rFonts w:asciiTheme="minorBidi" w:hAnsiTheme="minorBidi" w:cstheme="minorBidi"/>
          <w:sz w:val="21"/>
          <w:szCs w:val="21"/>
        </w:rPr>
        <w:t>price</w:t>
      </w:r>
      <w:r w:rsidR="00756A0B" w:rsidRPr="008A77DA">
        <w:rPr>
          <w:rFonts w:asciiTheme="minorBidi" w:hAnsiTheme="minorBidi" w:cstheme="minorBidi"/>
          <w:sz w:val="21"/>
          <w:szCs w:val="21"/>
        </w:rPr>
        <w:t xml:space="preserve"> </w:t>
      </w:r>
      <w:r w:rsidR="002057FA" w:rsidRPr="008A77DA">
        <w:rPr>
          <w:rFonts w:asciiTheme="minorBidi" w:hAnsiTheme="minorBidi" w:cstheme="minorBidi"/>
          <w:sz w:val="21"/>
          <w:szCs w:val="21"/>
        </w:rPr>
        <w:t>108%</w:t>
      </w:r>
      <w:r w:rsidR="00756A0B" w:rsidRPr="008A77DA">
        <w:rPr>
          <w:rFonts w:asciiTheme="minorBidi" w:hAnsiTheme="minorBidi" w:cstheme="minorBidi"/>
          <w:sz w:val="21"/>
          <w:szCs w:val="21"/>
        </w:rPr>
        <w:t xml:space="preserve"> </w:t>
      </w:r>
      <w:r w:rsidR="002057FA" w:rsidRPr="008A77DA">
        <w:rPr>
          <w:rFonts w:asciiTheme="minorBidi" w:hAnsiTheme="minorBidi" w:cstheme="minorBidi"/>
          <w:sz w:val="21"/>
          <w:szCs w:val="21"/>
        </w:rPr>
        <w:t>YoY</w:t>
      </w:r>
    </w:p>
    <w:p w14:paraId="25C458B7" w14:textId="77777777" w:rsidR="00570132" w:rsidRDefault="0026014A" w:rsidP="00924619">
      <w:pPr>
        <w:pStyle w:val="ListParagraph"/>
        <w:numPr>
          <w:ilvl w:val="0"/>
          <w:numId w:val="18"/>
        </w:numPr>
        <w:autoSpaceDE w:val="0"/>
        <w:autoSpaceDN w:val="0"/>
        <w:adjustRightInd w:val="0"/>
        <w:contextualSpacing w:val="0"/>
        <w:jc w:val="both"/>
        <w:rPr>
          <w:rFonts w:asciiTheme="minorBidi" w:hAnsiTheme="minorBidi" w:cstheme="minorBidi"/>
          <w:sz w:val="21"/>
          <w:szCs w:val="21"/>
        </w:rPr>
      </w:pPr>
      <w:r>
        <w:rPr>
          <w:rFonts w:asciiTheme="minorBidi" w:hAnsiTheme="minorBidi" w:cstheme="minorBidi"/>
          <w:sz w:val="21"/>
          <w:szCs w:val="21"/>
        </w:rPr>
        <w:t xml:space="preserve">Created Monthly </w:t>
      </w:r>
      <w:r w:rsidR="00C96C03">
        <w:rPr>
          <w:rFonts w:asciiTheme="minorBidi" w:hAnsiTheme="minorBidi" w:cstheme="minorBidi"/>
          <w:sz w:val="21"/>
          <w:szCs w:val="21"/>
        </w:rPr>
        <w:t xml:space="preserve">Financial Package at </w:t>
      </w:r>
      <w:r w:rsidR="00924619">
        <w:rPr>
          <w:rFonts w:asciiTheme="minorBidi" w:hAnsiTheme="minorBidi" w:cstheme="minorBidi"/>
          <w:sz w:val="21"/>
          <w:szCs w:val="21"/>
        </w:rPr>
        <w:t xml:space="preserve">Business Line and </w:t>
      </w:r>
      <w:r w:rsidR="00C96C03">
        <w:rPr>
          <w:rFonts w:asciiTheme="minorBidi" w:hAnsiTheme="minorBidi" w:cstheme="minorBidi"/>
          <w:sz w:val="21"/>
          <w:szCs w:val="21"/>
        </w:rPr>
        <w:t>Firm-Wide levels, positively impacted performance</w:t>
      </w:r>
      <w:r w:rsidR="00756A0B" w:rsidRPr="008A77DA">
        <w:rPr>
          <w:rFonts w:asciiTheme="minorBidi" w:hAnsiTheme="minorBidi" w:cstheme="minorBidi"/>
          <w:sz w:val="21"/>
          <w:szCs w:val="21"/>
        </w:rPr>
        <w:t xml:space="preserve"> </w:t>
      </w:r>
    </w:p>
    <w:p w14:paraId="788C1D0C" w14:textId="77777777" w:rsidR="00173A70" w:rsidRPr="00D622EA" w:rsidRDefault="00173A70" w:rsidP="00756A0B">
      <w:pPr>
        <w:autoSpaceDE w:val="0"/>
        <w:autoSpaceDN w:val="0"/>
        <w:adjustRightInd w:val="0"/>
        <w:rPr>
          <w:rFonts w:asciiTheme="minorBidi" w:hAnsiTheme="minorBidi" w:cstheme="minorBidi"/>
          <w:b/>
          <w:bCs/>
          <w:iCs/>
          <w:sz w:val="20"/>
          <w:szCs w:val="20"/>
        </w:rPr>
      </w:pPr>
    </w:p>
    <w:p w14:paraId="32435AE2" w14:textId="77777777" w:rsidR="00F63FB4" w:rsidRPr="008A77DA" w:rsidRDefault="000D7B04" w:rsidP="00756A0B">
      <w:pPr>
        <w:tabs>
          <w:tab w:val="right" w:pos="10800"/>
        </w:tabs>
        <w:autoSpaceDE w:val="0"/>
        <w:autoSpaceDN w:val="0"/>
        <w:adjustRightInd w:val="0"/>
        <w:rPr>
          <w:rFonts w:asciiTheme="minorBidi" w:hAnsiTheme="minorBidi" w:cstheme="minorBidi"/>
          <w:b/>
          <w:bCs/>
          <w:sz w:val="21"/>
          <w:szCs w:val="21"/>
        </w:rPr>
      </w:pPr>
      <w:r w:rsidRPr="008A77DA">
        <w:rPr>
          <w:rFonts w:asciiTheme="minorBidi" w:hAnsiTheme="minorBidi" w:cstheme="minorBidi"/>
          <w:b/>
          <w:bCs/>
          <w:sz w:val="21"/>
          <w:szCs w:val="21"/>
        </w:rPr>
        <w:t>ORANGE</w:t>
      </w:r>
      <w:r w:rsidR="00756A0B" w:rsidRPr="008A77DA">
        <w:rPr>
          <w:rFonts w:asciiTheme="minorBidi" w:hAnsiTheme="minorBidi" w:cstheme="minorBidi"/>
          <w:b/>
          <w:bCs/>
          <w:sz w:val="21"/>
          <w:szCs w:val="21"/>
        </w:rPr>
        <w:t xml:space="preserve"> </w:t>
      </w:r>
      <w:r w:rsidRPr="008A77DA">
        <w:rPr>
          <w:rFonts w:asciiTheme="minorBidi" w:hAnsiTheme="minorBidi" w:cstheme="minorBidi"/>
          <w:b/>
          <w:bCs/>
          <w:sz w:val="21"/>
          <w:szCs w:val="21"/>
        </w:rPr>
        <w:t>EGYPT</w:t>
      </w:r>
      <w:r w:rsidR="00DB037F" w:rsidRPr="008A77DA">
        <w:rPr>
          <w:rFonts w:asciiTheme="minorBidi" w:hAnsiTheme="minorBidi" w:cstheme="minorBidi"/>
          <w:bCs/>
          <w:sz w:val="21"/>
          <w:szCs w:val="21"/>
        </w:rPr>
        <w:t>,</w:t>
      </w:r>
      <w:r w:rsidR="00756A0B" w:rsidRPr="008A77DA">
        <w:rPr>
          <w:rFonts w:asciiTheme="minorBidi" w:hAnsiTheme="minorBidi" w:cstheme="minorBidi"/>
          <w:bCs/>
          <w:sz w:val="21"/>
          <w:szCs w:val="21"/>
        </w:rPr>
        <w:t xml:space="preserve"> </w:t>
      </w:r>
      <w:r w:rsidR="00DB037F" w:rsidRPr="008A77DA">
        <w:rPr>
          <w:rFonts w:asciiTheme="minorBidi" w:hAnsiTheme="minorBidi" w:cstheme="minorBidi"/>
          <w:bCs/>
          <w:sz w:val="21"/>
          <w:szCs w:val="21"/>
        </w:rPr>
        <w:t>Cairo,</w:t>
      </w:r>
      <w:r w:rsidR="00756A0B" w:rsidRPr="008A77DA">
        <w:rPr>
          <w:rFonts w:asciiTheme="minorBidi" w:hAnsiTheme="minorBidi" w:cstheme="minorBidi"/>
          <w:bCs/>
          <w:sz w:val="21"/>
          <w:szCs w:val="21"/>
        </w:rPr>
        <w:t xml:space="preserve"> </w:t>
      </w:r>
      <w:r w:rsidR="00DB037F" w:rsidRPr="008A77DA">
        <w:rPr>
          <w:rFonts w:asciiTheme="minorBidi" w:hAnsiTheme="minorBidi" w:cstheme="minorBidi"/>
          <w:bCs/>
          <w:sz w:val="21"/>
          <w:szCs w:val="21"/>
        </w:rPr>
        <w:t>Egypt</w:t>
      </w:r>
      <w:r w:rsidR="00756A0B" w:rsidRPr="008A77DA">
        <w:rPr>
          <w:rFonts w:asciiTheme="minorBidi" w:hAnsiTheme="minorBidi" w:cstheme="minorBidi"/>
          <w:bCs/>
          <w:sz w:val="21"/>
          <w:szCs w:val="21"/>
        </w:rPr>
        <w:tab/>
      </w:r>
      <w:r w:rsidR="005B68FB" w:rsidRPr="009E2A17">
        <w:rPr>
          <w:rFonts w:asciiTheme="minorBidi" w:hAnsiTheme="minorBidi" w:cstheme="minorBidi"/>
          <w:b/>
          <w:sz w:val="21"/>
          <w:szCs w:val="21"/>
        </w:rPr>
        <w:t>200</w:t>
      </w:r>
      <w:r w:rsidR="000B1B35" w:rsidRPr="009E2A17">
        <w:rPr>
          <w:rFonts w:asciiTheme="minorBidi" w:hAnsiTheme="minorBidi" w:cstheme="minorBidi"/>
          <w:b/>
          <w:sz w:val="21"/>
          <w:szCs w:val="21"/>
        </w:rPr>
        <w:t>2</w:t>
      </w:r>
      <w:r w:rsidR="00756A0B" w:rsidRPr="009E2A17">
        <w:rPr>
          <w:rFonts w:asciiTheme="minorBidi" w:hAnsiTheme="minorBidi" w:cstheme="minorBidi"/>
          <w:b/>
          <w:sz w:val="21"/>
          <w:szCs w:val="21"/>
        </w:rPr>
        <w:t xml:space="preserve"> </w:t>
      </w:r>
      <w:r w:rsidR="008A46E1" w:rsidRPr="009E2A17">
        <w:rPr>
          <w:rFonts w:asciiTheme="minorBidi" w:hAnsiTheme="minorBidi" w:cstheme="minorBidi"/>
          <w:b/>
          <w:sz w:val="21"/>
          <w:szCs w:val="21"/>
        </w:rPr>
        <w:t>–</w:t>
      </w:r>
      <w:r w:rsidR="00756A0B" w:rsidRPr="009E2A17">
        <w:rPr>
          <w:rFonts w:asciiTheme="minorBidi" w:hAnsiTheme="minorBidi" w:cstheme="minorBidi"/>
          <w:b/>
          <w:sz w:val="21"/>
          <w:szCs w:val="21"/>
        </w:rPr>
        <w:t xml:space="preserve"> </w:t>
      </w:r>
      <w:r w:rsidR="005B68FB" w:rsidRPr="009E2A17">
        <w:rPr>
          <w:rFonts w:asciiTheme="minorBidi" w:hAnsiTheme="minorBidi" w:cstheme="minorBidi"/>
          <w:b/>
          <w:sz w:val="21"/>
          <w:szCs w:val="21"/>
        </w:rPr>
        <w:t>2006</w:t>
      </w:r>
    </w:p>
    <w:p w14:paraId="5D025DF3" w14:textId="77777777" w:rsidR="005C3F21" w:rsidRDefault="004830A8" w:rsidP="009E2A17">
      <w:pPr>
        <w:tabs>
          <w:tab w:val="right" w:pos="10080"/>
        </w:tabs>
        <w:autoSpaceDE w:val="0"/>
        <w:autoSpaceDN w:val="0"/>
        <w:adjustRightInd w:val="0"/>
        <w:rPr>
          <w:rFonts w:asciiTheme="minorBidi" w:hAnsiTheme="minorBidi" w:cstheme="minorBidi"/>
          <w:b/>
          <w:bCs/>
          <w:sz w:val="21"/>
          <w:szCs w:val="21"/>
        </w:rPr>
      </w:pPr>
      <w:r w:rsidRPr="008A77DA">
        <w:rPr>
          <w:rFonts w:asciiTheme="minorBidi" w:hAnsiTheme="minorBidi" w:cstheme="minorBidi"/>
          <w:b/>
          <w:bCs/>
          <w:iCs/>
          <w:sz w:val="21"/>
          <w:szCs w:val="21"/>
        </w:rPr>
        <w:t>Seni</w:t>
      </w:r>
      <w:r w:rsidR="004F4394" w:rsidRPr="008A77DA">
        <w:rPr>
          <w:rFonts w:asciiTheme="minorBidi" w:hAnsiTheme="minorBidi" w:cstheme="minorBidi"/>
          <w:b/>
          <w:bCs/>
          <w:iCs/>
          <w:sz w:val="21"/>
          <w:szCs w:val="21"/>
        </w:rPr>
        <w:t>or</w:t>
      </w:r>
      <w:r w:rsidR="00756A0B" w:rsidRPr="008A77DA">
        <w:rPr>
          <w:rFonts w:asciiTheme="minorBidi" w:hAnsiTheme="minorBidi" w:cstheme="minorBidi"/>
          <w:b/>
          <w:bCs/>
          <w:iCs/>
          <w:sz w:val="21"/>
          <w:szCs w:val="21"/>
        </w:rPr>
        <w:t xml:space="preserve"> </w:t>
      </w:r>
      <w:r w:rsidR="00B01252" w:rsidRPr="008A77DA">
        <w:rPr>
          <w:rFonts w:asciiTheme="minorBidi" w:hAnsiTheme="minorBidi" w:cstheme="minorBidi"/>
          <w:b/>
          <w:bCs/>
          <w:iCs/>
          <w:sz w:val="21"/>
          <w:szCs w:val="21"/>
        </w:rPr>
        <w:t>Analyst</w:t>
      </w:r>
      <w:r w:rsidR="00756A0B" w:rsidRPr="008A77DA">
        <w:rPr>
          <w:rFonts w:asciiTheme="minorBidi" w:hAnsiTheme="minorBidi" w:cstheme="minorBidi"/>
          <w:b/>
          <w:bCs/>
          <w:iCs/>
          <w:sz w:val="21"/>
          <w:szCs w:val="21"/>
        </w:rPr>
        <w:t xml:space="preserve"> </w:t>
      </w:r>
      <w:r w:rsidR="00CE70A3" w:rsidRPr="008A77DA">
        <w:rPr>
          <w:rFonts w:asciiTheme="minorBidi" w:hAnsiTheme="minorBidi" w:cstheme="minorBidi"/>
          <w:b/>
          <w:bCs/>
          <w:iCs/>
          <w:sz w:val="21"/>
          <w:szCs w:val="21"/>
        </w:rPr>
        <w:t>Budget</w:t>
      </w:r>
      <w:r w:rsidR="00E3215F" w:rsidRPr="008A77DA">
        <w:rPr>
          <w:rFonts w:asciiTheme="minorBidi" w:hAnsiTheme="minorBidi" w:cstheme="minorBidi"/>
          <w:b/>
          <w:bCs/>
          <w:iCs/>
          <w:sz w:val="21"/>
          <w:szCs w:val="21"/>
        </w:rPr>
        <w:t>ing</w:t>
      </w:r>
      <w:r w:rsidR="00756A0B" w:rsidRPr="008A77DA">
        <w:rPr>
          <w:rFonts w:asciiTheme="minorBidi" w:hAnsiTheme="minorBidi" w:cstheme="minorBidi"/>
          <w:b/>
          <w:bCs/>
          <w:iCs/>
          <w:sz w:val="21"/>
          <w:szCs w:val="21"/>
        </w:rPr>
        <w:t xml:space="preserve"> </w:t>
      </w:r>
      <w:r w:rsidR="00E3215F" w:rsidRPr="008A77DA">
        <w:rPr>
          <w:rFonts w:asciiTheme="minorBidi" w:hAnsiTheme="minorBidi" w:cstheme="minorBidi"/>
          <w:b/>
          <w:bCs/>
          <w:iCs/>
          <w:sz w:val="21"/>
          <w:szCs w:val="21"/>
        </w:rPr>
        <w:t>and</w:t>
      </w:r>
      <w:r w:rsidR="00756A0B" w:rsidRPr="008A77DA">
        <w:rPr>
          <w:rFonts w:asciiTheme="minorBidi" w:hAnsiTheme="minorBidi" w:cstheme="minorBidi"/>
          <w:b/>
          <w:bCs/>
          <w:iCs/>
          <w:sz w:val="21"/>
          <w:szCs w:val="21"/>
        </w:rPr>
        <w:t xml:space="preserve"> </w:t>
      </w:r>
      <w:r w:rsidR="00E3215F" w:rsidRPr="008A77DA">
        <w:rPr>
          <w:rFonts w:asciiTheme="minorBidi" w:hAnsiTheme="minorBidi" w:cstheme="minorBidi"/>
          <w:b/>
          <w:bCs/>
          <w:iCs/>
          <w:sz w:val="21"/>
          <w:szCs w:val="21"/>
        </w:rPr>
        <w:t>Planning</w:t>
      </w:r>
      <w:r w:rsidR="008B4435" w:rsidRPr="008A77DA">
        <w:rPr>
          <w:rFonts w:asciiTheme="minorBidi" w:hAnsiTheme="minorBidi" w:cstheme="minorBidi"/>
          <w:b/>
          <w:bCs/>
          <w:iCs/>
          <w:sz w:val="21"/>
          <w:szCs w:val="21"/>
        </w:rPr>
        <w:tab/>
      </w:r>
    </w:p>
    <w:p w14:paraId="3EDB28EA" w14:textId="77777777" w:rsidR="009E2A17" w:rsidRPr="005C3F21" w:rsidRDefault="009E2A17" w:rsidP="009E2A17">
      <w:pPr>
        <w:tabs>
          <w:tab w:val="right" w:pos="10080"/>
        </w:tabs>
        <w:autoSpaceDE w:val="0"/>
        <w:autoSpaceDN w:val="0"/>
        <w:adjustRightInd w:val="0"/>
        <w:rPr>
          <w:rFonts w:asciiTheme="minorBidi" w:hAnsiTheme="minorBidi" w:cstheme="minorBidi"/>
          <w:b/>
          <w:bCs/>
          <w:iCs/>
          <w:sz w:val="12"/>
          <w:szCs w:val="12"/>
        </w:rPr>
      </w:pPr>
    </w:p>
    <w:p w14:paraId="78BD7996" w14:textId="77777777" w:rsidR="008E187A" w:rsidRDefault="007505AF" w:rsidP="00185923">
      <w:pPr>
        <w:autoSpaceDE w:val="0"/>
        <w:autoSpaceDN w:val="0"/>
        <w:adjustRightInd w:val="0"/>
        <w:jc w:val="both"/>
        <w:rPr>
          <w:rFonts w:asciiTheme="minorBidi" w:hAnsiTheme="minorBidi" w:cstheme="minorBidi"/>
          <w:iCs/>
          <w:sz w:val="21"/>
          <w:szCs w:val="21"/>
        </w:rPr>
      </w:pPr>
      <w:r w:rsidRPr="008A77DA">
        <w:rPr>
          <w:rFonts w:asciiTheme="minorBidi" w:hAnsiTheme="minorBidi" w:cstheme="minorBidi"/>
          <w:iCs/>
          <w:sz w:val="21"/>
          <w:szCs w:val="21"/>
        </w:rPr>
        <w:t xml:space="preserve">Assisted in preparation of long-term strategic business plan and provided strategic decision support to </w:t>
      </w:r>
      <w:r>
        <w:rPr>
          <w:rFonts w:asciiTheme="minorBidi" w:hAnsiTheme="minorBidi" w:cstheme="minorBidi"/>
          <w:iCs/>
          <w:sz w:val="21"/>
          <w:szCs w:val="21"/>
        </w:rPr>
        <w:t xml:space="preserve">CFO, </w:t>
      </w:r>
      <w:r w:rsidR="0036048E">
        <w:rPr>
          <w:rFonts w:asciiTheme="minorBidi" w:hAnsiTheme="minorBidi" w:cstheme="minorBidi"/>
          <w:iCs/>
          <w:sz w:val="21"/>
          <w:szCs w:val="21"/>
        </w:rPr>
        <w:t>S</w:t>
      </w:r>
      <w:r w:rsidRPr="008A77DA">
        <w:rPr>
          <w:rFonts w:asciiTheme="minorBidi" w:hAnsiTheme="minorBidi" w:cstheme="minorBidi"/>
          <w:iCs/>
          <w:sz w:val="21"/>
          <w:szCs w:val="21"/>
        </w:rPr>
        <w:t xml:space="preserve">enior </w:t>
      </w:r>
      <w:r w:rsidR="0036048E">
        <w:rPr>
          <w:rFonts w:asciiTheme="minorBidi" w:hAnsiTheme="minorBidi" w:cstheme="minorBidi"/>
          <w:iCs/>
          <w:sz w:val="21"/>
          <w:szCs w:val="21"/>
        </w:rPr>
        <w:t>M</w:t>
      </w:r>
      <w:r w:rsidRPr="008A77DA">
        <w:rPr>
          <w:rFonts w:asciiTheme="minorBidi" w:hAnsiTheme="minorBidi" w:cstheme="minorBidi"/>
          <w:iCs/>
          <w:sz w:val="21"/>
          <w:szCs w:val="21"/>
        </w:rPr>
        <w:t xml:space="preserve">anagement </w:t>
      </w:r>
      <w:r>
        <w:rPr>
          <w:rFonts w:asciiTheme="minorBidi" w:hAnsiTheme="minorBidi" w:cstheme="minorBidi"/>
          <w:iCs/>
          <w:sz w:val="21"/>
          <w:szCs w:val="21"/>
        </w:rPr>
        <w:t xml:space="preserve">and </w:t>
      </w:r>
      <w:r w:rsidRPr="008A77DA">
        <w:rPr>
          <w:rFonts w:asciiTheme="minorBidi" w:hAnsiTheme="minorBidi" w:cstheme="minorBidi"/>
          <w:iCs/>
          <w:sz w:val="21"/>
          <w:szCs w:val="21"/>
        </w:rPr>
        <w:t xml:space="preserve">Board of Directors </w:t>
      </w:r>
      <w:r>
        <w:rPr>
          <w:rFonts w:asciiTheme="minorBidi" w:hAnsiTheme="minorBidi" w:cstheme="minorBidi"/>
          <w:iCs/>
          <w:sz w:val="21"/>
          <w:szCs w:val="21"/>
        </w:rPr>
        <w:t xml:space="preserve">through </w:t>
      </w:r>
      <w:r w:rsidRPr="008A77DA">
        <w:rPr>
          <w:rFonts w:asciiTheme="minorBidi" w:hAnsiTheme="minorBidi" w:cstheme="minorBidi"/>
          <w:iCs/>
          <w:sz w:val="21"/>
          <w:szCs w:val="21"/>
        </w:rPr>
        <w:t>complex and advanced financial analysis, metrics and benchmarking analysis</w:t>
      </w:r>
      <w:r w:rsidR="00185923">
        <w:rPr>
          <w:rFonts w:asciiTheme="minorBidi" w:hAnsiTheme="minorBidi" w:cstheme="minorBidi"/>
          <w:iCs/>
          <w:sz w:val="21"/>
          <w:szCs w:val="21"/>
        </w:rPr>
        <w:t xml:space="preserve"> versus </w:t>
      </w:r>
      <w:r w:rsidR="006B3EFA">
        <w:rPr>
          <w:rFonts w:asciiTheme="minorBidi" w:hAnsiTheme="minorBidi" w:cstheme="minorBidi"/>
          <w:iCs/>
          <w:sz w:val="21"/>
          <w:szCs w:val="21"/>
        </w:rPr>
        <w:t xml:space="preserve">domestic, </w:t>
      </w:r>
      <w:r w:rsidR="00185923">
        <w:rPr>
          <w:rFonts w:asciiTheme="minorBidi" w:hAnsiTheme="minorBidi" w:cstheme="minorBidi"/>
          <w:iCs/>
          <w:sz w:val="21"/>
          <w:szCs w:val="21"/>
        </w:rPr>
        <w:t>regional and global competitors</w:t>
      </w:r>
      <w:r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Coordinated</w:t>
      </w:r>
      <w:r w:rsidR="00756A0B"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and</w:t>
      </w:r>
      <w:r w:rsidR="00756A0B"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analyzed</w:t>
      </w:r>
      <w:r w:rsidR="00756A0B"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annual</w:t>
      </w:r>
      <w:r w:rsidR="00756A0B"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budget</w:t>
      </w:r>
      <w:r w:rsidR="00756A0B"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and</w:t>
      </w:r>
      <w:r w:rsidR="00756A0B" w:rsidRPr="008A77DA">
        <w:rPr>
          <w:rFonts w:asciiTheme="minorBidi" w:hAnsiTheme="minorBidi" w:cstheme="minorBidi"/>
          <w:iCs/>
          <w:sz w:val="21"/>
          <w:szCs w:val="21"/>
        </w:rPr>
        <w:t xml:space="preserve"> </w:t>
      </w:r>
      <w:r w:rsidR="00674262" w:rsidRPr="008A77DA">
        <w:rPr>
          <w:rFonts w:asciiTheme="minorBidi" w:hAnsiTheme="minorBidi" w:cstheme="minorBidi"/>
          <w:iCs/>
          <w:sz w:val="21"/>
          <w:szCs w:val="21"/>
        </w:rPr>
        <w:t>rolling</w:t>
      </w:r>
      <w:r w:rsidR="00756A0B" w:rsidRPr="008A77DA">
        <w:rPr>
          <w:rFonts w:asciiTheme="minorBidi" w:hAnsiTheme="minorBidi" w:cstheme="minorBidi"/>
          <w:iCs/>
          <w:sz w:val="21"/>
          <w:szCs w:val="21"/>
        </w:rPr>
        <w:t xml:space="preserve"> </w:t>
      </w:r>
      <w:r w:rsidR="00FB2C27" w:rsidRPr="008A77DA">
        <w:rPr>
          <w:rFonts w:asciiTheme="minorBidi" w:hAnsiTheme="minorBidi" w:cstheme="minorBidi"/>
          <w:iCs/>
          <w:sz w:val="21"/>
          <w:szCs w:val="21"/>
        </w:rPr>
        <w:t>forecast</w:t>
      </w:r>
      <w:r w:rsidR="00DB037F" w:rsidRPr="008A77DA">
        <w:rPr>
          <w:rFonts w:asciiTheme="minorBidi" w:hAnsiTheme="minorBidi" w:cstheme="minorBidi"/>
          <w:iCs/>
          <w:sz w:val="21"/>
          <w:szCs w:val="21"/>
        </w:rPr>
        <w:t>.</w:t>
      </w:r>
      <w:r w:rsidR="00756A0B" w:rsidRPr="008A77DA">
        <w:rPr>
          <w:rFonts w:asciiTheme="minorBidi" w:hAnsiTheme="minorBidi" w:cstheme="minorBidi"/>
          <w:iCs/>
          <w:sz w:val="21"/>
          <w:szCs w:val="21"/>
        </w:rPr>
        <w:t xml:space="preserve"> </w:t>
      </w:r>
    </w:p>
    <w:p w14:paraId="17EE74DE" w14:textId="77777777" w:rsidR="005C3F21" w:rsidRPr="005C3F21" w:rsidRDefault="005C3F21" w:rsidP="00756A0B">
      <w:pPr>
        <w:autoSpaceDE w:val="0"/>
        <w:autoSpaceDN w:val="0"/>
        <w:adjustRightInd w:val="0"/>
        <w:jc w:val="both"/>
        <w:rPr>
          <w:rFonts w:asciiTheme="minorBidi" w:hAnsiTheme="minorBidi" w:cstheme="minorBidi"/>
          <w:iCs/>
          <w:sz w:val="12"/>
          <w:szCs w:val="12"/>
        </w:rPr>
      </w:pPr>
    </w:p>
    <w:p w14:paraId="3206286A" w14:textId="68AC1863" w:rsidR="00FB7CD5" w:rsidRPr="00C66F44" w:rsidRDefault="00FB7CD5" w:rsidP="00C17BE8">
      <w:pPr>
        <w:pStyle w:val="ListParagraph"/>
        <w:numPr>
          <w:ilvl w:val="0"/>
          <w:numId w:val="20"/>
        </w:numPr>
        <w:autoSpaceDE w:val="0"/>
        <w:autoSpaceDN w:val="0"/>
        <w:adjustRightInd w:val="0"/>
        <w:contextualSpacing w:val="0"/>
        <w:jc w:val="both"/>
        <w:rPr>
          <w:rFonts w:asciiTheme="minorBidi" w:hAnsiTheme="minorBidi" w:cstheme="minorBidi"/>
          <w:b/>
          <w:bCs/>
          <w:sz w:val="21"/>
          <w:szCs w:val="21"/>
        </w:rPr>
      </w:pPr>
      <w:r w:rsidRPr="008A77DA">
        <w:rPr>
          <w:rFonts w:asciiTheme="minorBidi" w:hAnsiTheme="minorBidi" w:cstheme="minorBidi"/>
          <w:sz w:val="21"/>
          <w:szCs w:val="21"/>
        </w:rPr>
        <w:t>Participate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in</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strategic</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ommittee</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to</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stud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major</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market</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hanges</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and</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technology</w:t>
      </w:r>
      <w:r w:rsidR="00756A0B" w:rsidRPr="008A77DA">
        <w:rPr>
          <w:rFonts w:asciiTheme="minorBidi" w:hAnsiTheme="minorBidi" w:cstheme="minorBidi"/>
          <w:sz w:val="21"/>
          <w:szCs w:val="21"/>
        </w:rPr>
        <w:t xml:space="preserve"> </w:t>
      </w:r>
      <w:r w:rsidRPr="008A77DA">
        <w:rPr>
          <w:rFonts w:asciiTheme="minorBidi" w:hAnsiTheme="minorBidi" w:cstheme="minorBidi"/>
          <w:sz w:val="21"/>
          <w:szCs w:val="21"/>
        </w:rPr>
        <w:t>challenges</w:t>
      </w:r>
      <w:r w:rsidR="00756A0B" w:rsidRPr="008A77DA">
        <w:rPr>
          <w:rFonts w:asciiTheme="minorBidi" w:hAnsiTheme="minorBidi" w:cstheme="minorBidi"/>
          <w:sz w:val="21"/>
          <w:szCs w:val="21"/>
        </w:rPr>
        <w:t xml:space="preserve"> </w:t>
      </w:r>
      <w:r w:rsidR="00546565" w:rsidRPr="008A77DA">
        <w:rPr>
          <w:rFonts w:asciiTheme="minorBidi" w:hAnsiTheme="minorBidi" w:cstheme="minorBidi"/>
          <w:sz w:val="21"/>
          <w:szCs w:val="21"/>
        </w:rPr>
        <w:t>and</w:t>
      </w:r>
      <w:r w:rsidR="00756A0B" w:rsidRPr="008A77DA">
        <w:rPr>
          <w:rFonts w:asciiTheme="minorBidi" w:hAnsiTheme="minorBidi" w:cstheme="minorBidi"/>
          <w:sz w:val="21"/>
          <w:szCs w:val="21"/>
        </w:rPr>
        <w:t xml:space="preserve"> </w:t>
      </w:r>
      <w:r w:rsidR="00C17BE8">
        <w:rPr>
          <w:rFonts w:asciiTheme="minorBidi" w:hAnsiTheme="minorBidi" w:cstheme="minorBidi"/>
          <w:sz w:val="21"/>
          <w:szCs w:val="21"/>
        </w:rPr>
        <w:t>their</w:t>
      </w:r>
      <w:r w:rsidR="0022666A">
        <w:rPr>
          <w:rFonts w:asciiTheme="minorBidi" w:hAnsiTheme="minorBidi" w:cstheme="minorBidi"/>
          <w:sz w:val="21"/>
          <w:szCs w:val="21"/>
        </w:rPr>
        <w:t xml:space="preserve"> </w:t>
      </w:r>
      <w:r w:rsidR="00546565" w:rsidRPr="008A77DA">
        <w:rPr>
          <w:rFonts w:asciiTheme="minorBidi" w:hAnsiTheme="minorBidi" w:cstheme="minorBidi"/>
          <w:sz w:val="21"/>
          <w:szCs w:val="21"/>
        </w:rPr>
        <w:t>impact</w:t>
      </w:r>
      <w:r w:rsidR="00756A0B" w:rsidRPr="008A77DA">
        <w:rPr>
          <w:rFonts w:asciiTheme="minorBidi" w:hAnsiTheme="minorBidi" w:cstheme="minorBidi"/>
          <w:sz w:val="21"/>
          <w:szCs w:val="21"/>
        </w:rPr>
        <w:t xml:space="preserve"> </w:t>
      </w:r>
      <w:r w:rsidR="00C52F3E" w:rsidRPr="008A77DA">
        <w:rPr>
          <w:rFonts w:asciiTheme="minorBidi" w:hAnsiTheme="minorBidi" w:cstheme="minorBidi"/>
          <w:sz w:val="21"/>
          <w:szCs w:val="21"/>
        </w:rPr>
        <w:t>on</w:t>
      </w:r>
      <w:r w:rsidR="00756A0B" w:rsidRPr="008A77DA">
        <w:rPr>
          <w:rFonts w:asciiTheme="minorBidi" w:hAnsiTheme="minorBidi" w:cstheme="minorBidi"/>
          <w:sz w:val="21"/>
          <w:szCs w:val="21"/>
        </w:rPr>
        <w:t xml:space="preserve"> </w:t>
      </w:r>
      <w:r w:rsidR="00C52F3E" w:rsidRPr="008A77DA">
        <w:rPr>
          <w:rFonts w:asciiTheme="minorBidi" w:hAnsiTheme="minorBidi" w:cstheme="minorBidi"/>
          <w:sz w:val="21"/>
          <w:szCs w:val="21"/>
        </w:rPr>
        <w:t>company’s</w:t>
      </w:r>
      <w:r w:rsidR="00756A0B" w:rsidRPr="008A77DA">
        <w:rPr>
          <w:rFonts w:asciiTheme="minorBidi" w:hAnsiTheme="minorBidi" w:cstheme="minorBidi"/>
          <w:sz w:val="21"/>
          <w:szCs w:val="21"/>
        </w:rPr>
        <w:t xml:space="preserve"> </w:t>
      </w:r>
      <w:r w:rsidR="00C52F3E" w:rsidRPr="008A77DA">
        <w:rPr>
          <w:rFonts w:asciiTheme="minorBidi" w:hAnsiTheme="minorBidi" w:cstheme="minorBidi"/>
          <w:sz w:val="21"/>
          <w:szCs w:val="21"/>
        </w:rPr>
        <w:t>financial</w:t>
      </w:r>
      <w:r w:rsidR="00756A0B" w:rsidRPr="008A77DA">
        <w:rPr>
          <w:rFonts w:asciiTheme="minorBidi" w:hAnsiTheme="minorBidi" w:cstheme="minorBidi"/>
          <w:sz w:val="21"/>
          <w:szCs w:val="21"/>
        </w:rPr>
        <w:t xml:space="preserve"> </w:t>
      </w:r>
      <w:r w:rsidR="00C52F3E" w:rsidRPr="008A77DA">
        <w:rPr>
          <w:rFonts w:asciiTheme="minorBidi" w:hAnsiTheme="minorBidi" w:cstheme="minorBidi"/>
          <w:sz w:val="21"/>
          <w:szCs w:val="21"/>
        </w:rPr>
        <w:t>performance</w:t>
      </w:r>
      <w:r w:rsidR="00711524" w:rsidRPr="008A77DA">
        <w:rPr>
          <w:rFonts w:asciiTheme="minorBidi" w:hAnsiTheme="minorBidi" w:cstheme="minorBidi"/>
          <w:sz w:val="21"/>
          <w:szCs w:val="21"/>
        </w:rPr>
        <w:t>,</w:t>
      </w:r>
      <w:r w:rsidR="00756A0B" w:rsidRPr="008A77DA">
        <w:rPr>
          <w:rFonts w:asciiTheme="minorBidi" w:hAnsiTheme="minorBidi" w:cstheme="minorBidi"/>
          <w:sz w:val="21"/>
          <w:szCs w:val="21"/>
        </w:rPr>
        <w:t xml:space="preserve"> </w:t>
      </w:r>
      <w:r w:rsidR="00711524" w:rsidRPr="008A77DA">
        <w:rPr>
          <w:rFonts w:asciiTheme="minorBidi" w:hAnsiTheme="minorBidi" w:cstheme="minorBidi"/>
          <w:sz w:val="21"/>
          <w:szCs w:val="21"/>
        </w:rPr>
        <w:t>responding</w:t>
      </w:r>
      <w:r w:rsidR="00756A0B" w:rsidRPr="008A77DA">
        <w:rPr>
          <w:rFonts w:asciiTheme="minorBidi" w:hAnsiTheme="minorBidi" w:cstheme="minorBidi"/>
          <w:sz w:val="21"/>
          <w:szCs w:val="21"/>
        </w:rPr>
        <w:t xml:space="preserve"> </w:t>
      </w:r>
      <w:r w:rsidR="00711524" w:rsidRPr="008A77DA">
        <w:rPr>
          <w:rFonts w:asciiTheme="minorBidi" w:hAnsiTheme="minorBidi" w:cstheme="minorBidi"/>
          <w:sz w:val="21"/>
          <w:szCs w:val="21"/>
        </w:rPr>
        <w:t>to</w:t>
      </w:r>
      <w:r w:rsidR="00756A0B" w:rsidRPr="008A77DA">
        <w:rPr>
          <w:rFonts w:asciiTheme="minorBidi" w:hAnsiTheme="minorBidi" w:cstheme="minorBidi"/>
          <w:sz w:val="21"/>
          <w:szCs w:val="21"/>
        </w:rPr>
        <w:t xml:space="preserve"> </w:t>
      </w:r>
      <w:r w:rsidR="00711524" w:rsidRPr="008A77DA">
        <w:rPr>
          <w:rFonts w:asciiTheme="minorBidi" w:hAnsiTheme="minorBidi" w:cstheme="minorBidi"/>
          <w:sz w:val="21"/>
          <w:szCs w:val="21"/>
        </w:rPr>
        <w:t>n</w:t>
      </w:r>
      <w:r w:rsidR="002B32C7" w:rsidRPr="008A77DA">
        <w:rPr>
          <w:rFonts w:asciiTheme="minorBidi" w:hAnsiTheme="minorBidi" w:cstheme="minorBidi"/>
          <w:bCs/>
          <w:sz w:val="21"/>
          <w:szCs w:val="21"/>
        </w:rPr>
        <w:t>ew</w:t>
      </w:r>
      <w:r w:rsidR="00756A0B" w:rsidRPr="008A77DA">
        <w:rPr>
          <w:rFonts w:asciiTheme="minorBidi" w:hAnsiTheme="minorBidi" w:cstheme="minorBidi"/>
          <w:bCs/>
          <w:sz w:val="21"/>
          <w:szCs w:val="21"/>
        </w:rPr>
        <w:t xml:space="preserve"> </w:t>
      </w:r>
      <w:r w:rsidR="002B32C7" w:rsidRPr="008A77DA">
        <w:rPr>
          <w:rFonts w:asciiTheme="minorBidi" w:hAnsiTheme="minorBidi" w:cstheme="minorBidi"/>
          <w:bCs/>
          <w:sz w:val="21"/>
          <w:szCs w:val="21"/>
        </w:rPr>
        <w:t>technology/industry,</w:t>
      </w:r>
      <w:r w:rsidR="00756A0B" w:rsidRPr="008A77DA">
        <w:rPr>
          <w:rFonts w:asciiTheme="minorBidi" w:hAnsiTheme="minorBidi" w:cstheme="minorBidi"/>
          <w:bCs/>
          <w:sz w:val="21"/>
          <w:szCs w:val="21"/>
        </w:rPr>
        <w:t xml:space="preserve"> </w:t>
      </w:r>
      <w:r w:rsidR="002B32C7" w:rsidRPr="008A77DA">
        <w:rPr>
          <w:rFonts w:asciiTheme="minorBidi" w:hAnsiTheme="minorBidi" w:cstheme="minorBidi"/>
          <w:bCs/>
          <w:sz w:val="21"/>
          <w:szCs w:val="21"/>
        </w:rPr>
        <w:t>Market/Competitor</w:t>
      </w:r>
      <w:r w:rsidR="00756A0B" w:rsidRPr="008A77DA">
        <w:rPr>
          <w:rFonts w:asciiTheme="minorBidi" w:hAnsiTheme="minorBidi" w:cstheme="minorBidi"/>
          <w:bCs/>
          <w:sz w:val="21"/>
          <w:szCs w:val="21"/>
        </w:rPr>
        <w:t xml:space="preserve"> </w:t>
      </w:r>
      <w:r w:rsidR="002B32C7" w:rsidRPr="008A77DA">
        <w:rPr>
          <w:rFonts w:asciiTheme="minorBidi" w:hAnsiTheme="minorBidi" w:cstheme="minorBidi"/>
          <w:bCs/>
          <w:sz w:val="21"/>
          <w:szCs w:val="21"/>
        </w:rPr>
        <w:t>challenges</w:t>
      </w:r>
      <w:r w:rsidR="00756A0B" w:rsidRPr="008A77DA">
        <w:rPr>
          <w:rFonts w:asciiTheme="minorBidi" w:hAnsiTheme="minorBidi" w:cstheme="minorBidi"/>
          <w:bCs/>
          <w:sz w:val="21"/>
          <w:szCs w:val="21"/>
        </w:rPr>
        <w:t xml:space="preserve"> </w:t>
      </w:r>
      <w:r w:rsidR="002B32C7" w:rsidRPr="008A77DA">
        <w:rPr>
          <w:rFonts w:asciiTheme="minorBidi" w:hAnsiTheme="minorBidi" w:cstheme="minorBidi"/>
          <w:bCs/>
          <w:sz w:val="21"/>
          <w:szCs w:val="21"/>
        </w:rPr>
        <w:t>while</w:t>
      </w:r>
      <w:r w:rsidR="00756A0B" w:rsidRPr="008A77DA">
        <w:rPr>
          <w:rFonts w:asciiTheme="minorBidi" w:hAnsiTheme="minorBidi" w:cstheme="minorBidi"/>
          <w:bCs/>
          <w:sz w:val="21"/>
          <w:szCs w:val="21"/>
        </w:rPr>
        <w:t xml:space="preserve"> </w:t>
      </w:r>
      <w:r w:rsidR="002B32C7" w:rsidRPr="008A77DA">
        <w:rPr>
          <w:rFonts w:asciiTheme="minorBidi" w:hAnsiTheme="minorBidi" w:cstheme="minorBidi"/>
          <w:bCs/>
          <w:sz w:val="21"/>
          <w:szCs w:val="21"/>
        </w:rPr>
        <w:t>financially</w:t>
      </w:r>
      <w:r w:rsidR="00756A0B" w:rsidRPr="008A77DA">
        <w:rPr>
          <w:rFonts w:asciiTheme="minorBidi" w:hAnsiTheme="minorBidi" w:cstheme="minorBidi"/>
          <w:bCs/>
          <w:sz w:val="21"/>
          <w:szCs w:val="21"/>
        </w:rPr>
        <w:t xml:space="preserve"> </w:t>
      </w:r>
      <w:r w:rsidR="0015578A" w:rsidRPr="008A77DA">
        <w:rPr>
          <w:rFonts w:asciiTheme="minorBidi" w:hAnsiTheme="minorBidi" w:cstheme="minorBidi"/>
          <w:bCs/>
          <w:sz w:val="21"/>
          <w:szCs w:val="21"/>
        </w:rPr>
        <w:t>outperforming</w:t>
      </w:r>
      <w:r w:rsidR="00711524" w:rsidRPr="008A77DA">
        <w:rPr>
          <w:rFonts w:asciiTheme="minorBidi" w:hAnsiTheme="minorBidi" w:cstheme="minorBidi"/>
          <w:bCs/>
          <w:sz w:val="21"/>
          <w:szCs w:val="21"/>
        </w:rPr>
        <w:t>,</w:t>
      </w:r>
      <w:r w:rsidR="00756A0B" w:rsidRPr="008A77DA">
        <w:rPr>
          <w:rFonts w:asciiTheme="minorBidi" w:hAnsiTheme="minorBidi" w:cstheme="minorBidi"/>
          <w:bCs/>
          <w:sz w:val="21"/>
          <w:szCs w:val="21"/>
        </w:rPr>
        <w:t xml:space="preserve"> </w:t>
      </w:r>
      <w:r w:rsidR="00711524" w:rsidRPr="008A77DA">
        <w:rPr>
          <w:rFonts w:asciiTheme="minorBidi" w:hAnsiTheme="minorBidi" w:cstheme="minorBidi"/>
          <w:bCs/>
          <w:sz w:val="21"/>
          <w:szCs w:val="21"/>
        </w:rPr>
        <w:t>growing</w:t>
      </w:r>
      <w:r w:rsidR="00756A0B" w:rsidRPr="008A77DA">
        <w:rPr>
          <w:rFonts w:asciiTheme="minorBidi" w:hAnsiTheme="minorBidi" w:cstheme="minorBidi"/>
          <w:bCs/>
          <w:sz w:val="21"/>
          <w:szCs w:val="21"/>
        </w:rPr>
        <w:t xml:space="preserve"> </w:t>
      </w:r>
      <w:r w:rsidR="002B32C7" w:rsidRPr="008A77DA">
        <w:rPr>
          <w:rFonts w:asciiTheme="minorBidi" w:hAnsiTheme="minorBidi" w:cstheme="minorBidi"/>
          <w:bCs/>
          <w:sz w:val="21"/>
          <w:szCs w:val="21"/>
        </w:rPr>
        <w:t>revenue</w:t>
      </w:r>
      <w:r w:rsidR="00CE6813">
        <w:rPr>
          <w:rFonts w:asciiTheme="minorBidi" w:hAnsiTheme="minorBidi" w:cstheme="minorBidi"/>
          <w:bCs/>
          <w:sz w:val="21"/>
          <w:szCs w:val="21"/>
        </w:rPr>
        <w:t xml:space="preserve"> 12%</w:t>
      </w:r>
    </w:p>
    <w:p w14:paraId="31493417" w14:textId="77777777" w:rsidR="00C66F44" w:rsidRDefault="00C66F44" w:rsidP="00C66F44">
      <w:pPr>
        <w:pStyle w:val="ListParagraph"/>
        <w:numPr>
          <w:ilvl w:val="0"/>
          <w:numId w:val="20"/>
        </w:numPr>
        <w:autoSpaceDE w:val="0"/>
        <w:autoSpaceDN w:val="0"/>
        <w:adjustRightInd w:val="0"/>
        <w:contextualSpacing w:val="0"/>
        <w:jc w:val="both"/>
        <w:rPr>
          <w:rFonts w:asciiTheme="minorBidi" w:hAnsiTheme="minorBidi" w:cstheme="minorBidi"/>
          <w:sz w:val="21"/>
          <w:szCs w:val="21"/>
        </w:rPr>
      </w:pPr>
      <w:r w:rsidRPr="008A77DA">
        <w:rPr>
          <w:rFonts w:asciiTheme="minorBidi" w:hAnsiTheme="minorBidi" w:cstheme="minorBidi"/>
          <w:sz w:val="21"/>
          <w:szCs w:val="21"/>
        </w:rPr>
        <w:t>Created cost analytical report, reducing operating costs 3%.</w:t>
      </w:r>
    </w:p>
    <w:p w14:paraId="60601811" w14:textId="77777777" w:rsidR="002255ED" w:rsidRPr="00C66F44" w:rsidRDefault="002255ED" w:rsidP="002255ED">
      <w:pPr>
        <w:pStyle w:val="ListParagraph"/>
        <w:autoSpaceDE w:val="0"/>
        <w:autoSpaceDN w:val="0"/>
        <w:adjustRightInd w:val="0"/>
        <w:ind w:left="360"/>
        <w:contextualSpacing w:val="0"/>
        <w:jc w:val="both"/>
        <w:rPr>
          <w:rFonts w:asciiTheme="minorBidi" w:hAnsiTheme="minorBidi" w:cstheme="minorBidi"/>
          <w:b/>
          <w:bCs/>
          <w:sz w:val="20"/>
          <w:szCs w:val="20"/>
        </w:rPr>
      </w:pPr>
    </w:p>
    <w:p w14:paraId="6188297A" w14:textId="77777777" w:rsidR="00674262" w:rsidRPr="00756A0B" w:rsidRDefault="00674262" w:rsidP="00756A0B">
      <w:pPr>
        <w:autoSpaceDE w:val="0"/>
        <w:autoSpaceDN w:val="0"/>
        <w:adjustRightInd w:val="0"/>
        <w:jc w:val="center"/>
        <w:rPr>
          <w:rStyle w:val="BookTitle"/>
          <w:rFonts w:ascii="Tahoma" w:hAnsi="Tahoma" w:cs="Tahoma"/>
          <w:sz w:val="28"/>
          <w:szCs w:val="28"/>
        </w:rPr>
      </w:pPr>
      <w:r w:rsidRPr="008A77DA">
        <w:rPr>
          <w:rStyle w:val="BookTitle"/>
          <w:rFonts w:ascii="Tahoma" w:hAnsi="Tahoma" w:cs="Tahoma"/>
          <w:sz w:val="28"/>
          <w:szCs w:val="28"/>
        </w:rPr>
        <w:t>Education</w:t>
      </w:r>
    </w:p>
    <w:p w14:paraId="3FAC1D57" w14:textId="77777777" w:rsidR="003609B7" w:rsidRPr="00FA6D82" w:rsidRDefault="003609B7" w:rsidP="00756A0B">
      <w:pPr>
        <w:autoSpaceDE w:val="0"/>
        <w:autoSpaceDN w:val="0"/>
        <w:adjustRightInd w:val="0"/>
        <w:jc w:val="center"/>
        <w:rPr>
          <w:rStyle w:val="BookTitle"/>
          <w:rFonts w:ascii="Tahoma" w:hAnsi="Tahoma" w:cs="Tahoma"/>
          <w:sz w:val="10"/>
          <w:szCs w:val="10"/>
        </w:rPr>
      </w:pPr>
    </w:p>
    <w:p w14:paraId="48EE5B49" w14:textId="77777777" w:rsidR="009A4FB3" w:rsidRDefault="009A4FB3" w:rsidP="009A4FB3">
      <w:pPr>
        <w:autoSpaceDE w:val="0"/>
        <w:autoSpaceDN w:val="0"/>
        <w:adjustRightInd w:val="0"/>
        <w:jc w:val="center"/>
        <w:rPr>
          <w:rFonts w:ascii="Tahoma" w:hAnsi="Tahoma" w:cs="Tahoma"/>
          <w:bCs/>
          <w:sz w:val="21"/>
          <w:szCs w:val="21"/>
        </w:rPr>
      </w:pPr>
      <w:r w:rsidRPr="00756A0B">
        <w:rPr>
          <w:rFonts w:ascii="Tahoma" w:hAnsi="Tahoma" w:cs="Tahoma"/>
          <w:b/>
          <w:bCs/>
          <w:sz w:val="21"/>
          <w:szCs w:val="21"/>
        </w:rPr>
        <w:t>Bachelor of Science (BS)</w:t>
      </w:r>
      <w:r w:rsidRPr="00756A0B">
        <w:rPr>
          <w:rFonts w:ascii="Tahoma" w:hAnsi="Tahoma" w:cs="Tahoma"/>
          <w:bCs/>
          <w:sz w:val="21"/>
          <w:szCs w:val="21"/>
        </w:rPr>
        <w:t>,</w:t>
      </w:r>
      <w:r w:rsidRPr="00756A0B">
        <w:rPr>
          <w:rFonts w:ascii="Tahoma" w:hAnsi="Tahoma" w:cs="Tahoma"/>
          <w:b/>
          <w:bCs/>
          <w:sz w:val="21"/>
          <w:szCs w:val="21"/>
        </w:rPr>
        <w:t xml:space="preserve"> </w:t>
      </w:r>
      <w:r w:rsidRPr="00756A0B">
        <w:rPr>
          <w:rFonts w:ascii="Tahoma" w:hAnsi="Tahoma" w:cs="Tahoma"/>
          <w:bCs/>
          <w:sz w:val="21"/>
          <w:szCs w:val="21"/>
        </w:rPr>
        <w:t>Accounting-English Section, Ain Shams University, Cairo, Egypt</w:t>
      </w:r>
      <w:r>
        <w:rPr>
          <w:rFonts w:ascii="Tahoma" w:hAnsi="Tahoma" w:cs="Tahoma"/>
          <w:bCs/>
          <w:sz w:val="21"/>
          <w:szCs w:val="21"/>
        </w:rPr>
        <w:t>.</w:t>
      </w:r>
    </w:p>
    <w:p w14:paraId="7B30E0B3" w14:textId="77777777" w:rsidR="009A4FB3" w:rsidRPr="00051E0F" w:rsidRDefault="009A4FB3" w:rsidP="009A4FB3">
      <w:pPr>
        <w:autoSpaceDE w:val="0"/>
        <w:autoSpaceDN w:val="0"/>
        <w:adjustRightInd w:val="0"/>
        <w:rPr>
          <w:rFonts w:ascii="Tahoma" w:hAnsi="Tahoma" w:cs="Tahoma"/>
          <w:sz w:val="21"/>
          <w:szCs w:val="21"/>
        </w:rPr>
      </w:pPr>
      <w:r>
        <w:rPr>
          <w:rFonts w:ascii="Tahoma" w:hAnsi="Tahoma" w:cs="Tahoma"/>
          <w:sz w:val="21"/>
          <w:szCs w:val="21"/>
        </w:rPr>
        <w:t xml:space="preserve">                   </w:t>
      </w:r>
      <w:r w:rsidRPr="00051E0F">
        <w:rPr>
          <w:rFonts w:ascii="Tahoma" w:hAnsi="Tahoma" w:cs="Tahoma"/>
          <w:sz w:val="21"/>
          <w:szCs w:val="21"/>
        </w:rPr>
        <w:t>Education is Equivalent to US Bachelor of Business Administration Degree in Accounting</w:t>
      </w:r>
    </w:p>
    <w:p w14:paraId="1D29236C" w14:textId="61EFB280" w:rsidR="009A4FB3" w:rsidRDefault="009A4FB3" w:rsidP="009A4FB3">
      <w:pPr>
        <w:autoSpaceDE w:val="0"/>
        <w:autoSpaceDN w:val="0"/>
        <w:adjustRightInd w:val="0"/>
        <w:jc w:val="center"/>
        <w:rPr>
          <w:rFonts w:ascii="Tahoma" w:hAnsi="Tahoma" w:cs="Tahoma"/>
          <w:sz w:val="21"/>
          <w:szCs w:val="21"/>
        </w:rPr>
      </w:pPr>
      <w:r w:rsidRPr="00051E0F">
        <w:rPr>
          <w:rFonts w:ascii="Tahoma" w:hAnsi="Tahoma" w:cs="Tahoma"/>
          <w:sz w:val="21"/>
          <w:szCs w:val="21"/>
        </w:rPr>
        <w:t xml:space="preserve">from </w:t>
      </w:r>
      <w:r>
        <w:rPr>
          <w:rFonts w:ascii="Tahoma" w:hAnsi="Tahoma" w:cs="Tahoma"/>
          <w:sz w:val="21"/>
          <w:szCs w:val="21"/>
        </w:rPr>
        <w:t>a regionally accredited college/</w:t>
      </w:r>
      <w:r w:rsidRPr="00051E0F">
        <w:rPr>
          <w:rFonts w:ascii="Tahoma" w:hAnsi="Tahoma" w:cs="Tahoma"/>
          <w:sz w:val="21"/>
          <w:szCs w:val="21"/>
        </w:rPr>
        <w:t>university.  All accounting curriculum was based on US GAAP</w:t>
      </w:r>
    </w:p>
    <w:p w14:paraId="439FC06D" w14:textId="77777777" w:rsidR="00262F54" w:rsidRDefault="00262F54" w:rsidP="009A4FB3">
      <w:pPr>
        <w:autoSpaceDE w:val="0"/>
        <w:autoSpaceDN w:val="0"/>
        <w:adjustRightInd w:val="0"/>
        <w:jc w:val="center"/>
        <w:rPr>
          <w:rFonts w:ascii="Tahoma" w:hAnsi="Tahoma" w:cs="Tahoma"/>
          <w:sz w:val="21"/>
          <w:szCs w:val="21"/>
        </w:rPr>
      </w:pPr>
    </w:p>
    <w:p w14:paraId="54B38C2E" w14:textId="11CE85D0" w:rsidR="00A56567" w:rsidRDefault="00A56567" w:rsidP="009A4FB3">
      <w:pPr>
        <w:autoSpaceDE w:val="0"/>
        <w:autoSpaceDN w:val="0"/>
        <w:adjustRightInd w:val="0"/>
        <w:jc w:val="center"/>
        <w:rPr>
          <w:rFonts w:ascii="Tahoma" w:hAnsi="Tahoma" w:cs="Tahoma"/>
          <w:color w:val="0000FF"/>
          <w:sz w:val="21"/>
          <w:szCs w:val="21"/>
        </w:rPr>
      </w:pPr>
      <w:r w:rsidRPr="00A56567">
        <w:rPr>
          <w:rFonts w:ascii="Tahoma" w:hAnsi="Tahoma" w:cs="Tahoma"/>
          <w:color w:val="0000FF"/>
          <w:sz w:val="21"/>
          <w:szCs w:val="21"/>
        </w:rPr>
        <w:t xml:space="preserve">Currently enrolled in Rutgers </w:t>
      </w:r>
      <w:r w:rsidR="009920D3">
        <w:rPr>
          <w:rFonts w:ascii="Tahoma" w:hAnsi="Tahoma" w:cs="Tahoma"/>
          <w:color w:val="0000FF"/>
          <w:sz w:val="21"/>
          <w:szCs w:val="21"/>
        </w:rPr>
        <w:t xml:space="preserve">University </w:t>
      </w:r>
      <w:r w:rsidRPr="00A56567">
        <w:rPr>
          <w:rFonts w:ascii="Tahoma" w:hAnsi="Tahoma" w:cs="Tahoma"/>
          <w:color w:val="0000FF"/>
          <w:sz w:val="21"/>
          <w:szCs w:val="21"/>
        </w:rPr>
        <w:t>Data Science Bootcamp</w:t>
      </w:r>
      <w:r w:rsidR="00CE5458">
        <w:rPr>
          <w:rFonts w:ascii="Tahoma" w:hAnsi="Tahoma" w:cs="Tahoma"/>
          <w:color w:val="0000FF"/>
          <w:sz w:val="21"/>
          <w:szCs w:val="21"/>
        </w:rPr>
        <w:t xml:space="preserve"> – Class February 2020</w:t>
      </w:r>
      <w:bookmarkStart w:id="0" w:name="_GoBack"/>
      <w:bookmarkEnd w:id="0"/>
    </w:p>
    <w:p w14:paraId="34225EE7" w14:textId="6CC74DFB" w:rsidR="00BA16B6" w:rsidRDefault="00BA16B6" w:rsidP="009A4FB3">
      <w:pPr>
        <w:autoSpaceDE w:val="0"/>
        <w:autoSpaceDN w:val="0"/>
        <w:adjustRightInd w:val="0"/>
        <w:jc w:val="center"/>
        <w:rPr>
          <w:rFonts w:ascii="Tahoma" w:hAnsi="Tahoma" w:cs="Tahoma"/>
          <w:color w:val="0000FF"/>
          <w:sz w:val="21"/>
          <w:szCs w:val="21"/>
        </w:rPr>
      </w:pPr>
      <w:r>
        <w:rPr>
          <w:rFonts w:ascii="Tahoma" w:hAnsi="Tahoma" w:cs="Tahoma"/>
          <w:color w:val="0000FF"/>
          <w:sz w:val="21"/>
          <w:szCs w:val="21"/>
        </w:rPr>
        <w:t>(</w:t>
      </w:r>
      <w:hyperlink r:id="rId9" w:history="1">
        <w:r w:rsidRPr="00BA16B6">
          <w:rPr>
            <w:rStyle w:val="Hyperlink"/>
            <w:rFonts w:ascii="Tahoma" w:hAnsi="Tahoma" w:cs="Tahoma"/>
            <w:sz w:val="21"/>
            <w:szCs w:val="21"/>
          </w:rPr>
          <w:t>Curriculum</w:t>
        </w:r>
      </w:hyperlink>
      <w:r>
        <w:rPr>
          <w:rFonts w:ascii="Tahoma" w:hAnsi="Tahoma" w:cs="Tahoma"/>
          <w:color w:val="0000FF"/>
          <w:sz w:val="21"/>
          <w:szCs w:val="21"/>
        </w:rPr>
        <w:t>)</w:t>
      </w:r>
    </w:p>
    <w:p w14:paraId="2A719F80" w14:textId="77777777" w:rsidR="00BA16B6" w:rsidRDefault="00BA16B6" w:rsidP="009A4FB3">
      <w:pPr>
        <w:autoSpaceDE w:val="0"/>
        <w:autoSpaceDN w:val="0"/>
        <w:adjustRightInd w:val="0"/>
        <w:jc w:val="center"/>
        <w:rPr>
          <w:rFonts w:ascii="Tahoma" w:hAnsi="Tahoma" w:cs="Tahoma"/>
          <w:color w:val="0000FF"/>
          <w:sz w:val="21"/>
          <w:szCs w:val="21"/>
        </w:rPr>
      </w:pPr>
    </w:p>
    <w:p w14:paraId="128091A1" w14:textId="77777777" w:rsidR="00262F54" w:rsidRPr="00A56567" w:rsidRDefault="00262F54" w:rsidP="009A4FB3">
      <w:pPr>
        <w:autoSpaceDE w:val="0"/>
        <w:autoSpaceDN w:val="0"/>
        <w:adjustRightInd w:val="0"/>
        <w:jc w:val="center"/>
        <w:rPr>
          <w:rFonts w:ascii="Tahoma" w:hAnsi="Tahoma" w:cs="Tahoma"/>
          <w:color w:val="0000FF"/>
          <w:sz w:val="21"/>
          <w:szCs w:val="21"/>
        </w:rPr>
      </w:pPr>
    </w:p>
    <w:p w14:paraId="4E40AB65" w14:textId="77777777" w:rsidR="004171D4" w:rsidRPr="00000F1C" w:rsidRDefault="004171D4" w:rsidP="002255ED">
      <w:pPr>
        <w:autoSpaceDE w:val="0"/>
        <w:autoSpaceDN w:val="0"/>
        <w:adjustRightInd w:val="0"/>
        <w:rPr>
          <w:rFonts w:ascii="Tahoma" w:hAnsi="Tahoma" w:cs="Tahoma"/>
          <w:b/>
          <w:bCs/>
          <w:sz w:val="10"/>
          <w:szCs w:val="10"/>
        </w:rPr>
      </w:pPr>
    </w:p>
    <w:p w14:paraId="21FC0E45" w14:textId="77777777" w:rsidR="00661214" w:rsidRPr="00756A0B" w:rsidRDefault="000B7BA7" w:rsidP="00756A0B">
      <w:pPr>
        <w:autoSpaceDE w:val="0"/>
        <w:autoSpaceDN w:val="0"/>
        <w:adjustRightInd w:val="0"/>
        <w:jc w:val="center"/>
        <w:rPr>
          <w:rStyle w:val="BookTitle"/>
          <w:rFonts w:ascii="Tahoma" w:hAnsi="Tahoma" w:cs="Tahoma"/>
          <w:sz w:val="28"/>
          <w:szCs w:val="28"/>
        </w:rPr>
      </w:pPr>
      <w:r w:rsidRPr="00756A0B">
        <w:rPr>
          <w:rStyle w:val="BookTitle"/>
          <w:rFonts w:ascii="Tahoma" w:hAnsi="Tahoma" w:cs="Tahoma"/>
          <w:sz w:val="28"/>
          <w:szCs w:val="28"/>
        </w:rPr>
        <w:t>Technical</w:t>
      </w:r>
      <w:r w:rsidR="00756A0B" w:rsidRPr="00756A0B">
        <w:rPr>
          <w:rStyle w:val="BookTitle"/>
          <w:rFonts w:ascii="Tahoma" w:hAnsi="Tahoma" w:cs="Tahoma"/>
          <w:sz w:val="28"/>
          <w:szCs w:val="28"/>
        </w:rPr>
        <w:t xml:space="preserve"> </w:t>
      </w:r>
      <w:r w:rsidR="00661214" w:rsidRPr="00756A0B">
        <w:rPr>
          <w:rStyle w:val="BookTitle"/>
          <w:rFonts w:ascii="Tahoma" w:hAnsi="Tahoma" w:cs="Tahoma"/>
          <w:sz w:val="28"/>
          <w:szCs w:val="28"/>
        </w:rPr>
        <w:t>S</w:t>
      </w:r>
      <w:r w:rsidR="00172597" w:rsidRPr="00756A0B">
        <w:rPr>
          <w:rStyle w:val="BookTitle"/>
          <w:rFonts w:ascii="Tahoma" w:hAnsi="Tahoma" w:cs="Tahoma"/>
          <w:sz w:val="28"/>
          <w:szCs w:val="28"/>
        </w:rPr>
        <w:t>kills</w:t>
      </w:r>
    </w:p>
    <w:p w14:paraId="5DBC38F8" w14:textId="77777777" w:rsidR="00693A2F" w:rsidRPr="00FA6D82" w:rsidRDefault="00693A2F" w:rsidP="00756A0B">
      <w:pPr>
        <w:autoSpaceDE w:val="0"/>
        <w:autoSpaceDN w:val="0"/>
        <w:adjustRightInd w:val="0"/>
        <w:jc w:val="center"/>
        <w:rPr>
          <w:rStyle w:val="BookTitle"/>
          <w:rFonts w:ascii="Tahoma" w:hAnsi="Tahoma" w:cs="Tahoma"/>
          <w:sz w:val="10"/>
          <w:szCs w:val="10"/>
        </w:rPr>
      </w:pPr>
    </w:p>
    <w:p w14:paraId="18E25C03" w14:textId="01BA53B0" w:rsidR="00DB037F" w:rsidRPr="00970704" w:rsidRDefault="00AC3959" w:rsidP="00EE2DDF">
      <w:pPr>
        <w:autoSpaceDE w:val="0"/>
        <w:autoSpaceDN w:val="0"/>
        <w:adjustRightInd w:val="0"/>
        <w:jc w:val="center"/>
        <w:rPr>
          <w:rFonts w:asciiTheme="minorBidi" w:hAnsiTheme="minorBidi" w:cstheme="minorBidi"/>
          <w:sz w:val="21"/>
          <w:szCs w:val="21"/>
        </w:rPr>
      </w:pPr>
      <w:bookmarkStart w:id="1" w:name="OLE_LINK1"/>
      <w:r w:rsidRPr="00970704">
        <w:rPr>
          <w:rFonts w:asciiTheme="minorBidi" w:hAnsiTheme="minorBidi" w:cstheme="minorBidi"/>
          <w:sz w:val="21"/>
          <w:szCs w:val="21"/>
        </w:rPr>
        <w:t>Proficient</w:t>
      </w:r>
      <w:r w:rsidR="00756A0B" w:rsidRPr="00970704">
        <w:rPr>
          <w:rFonts w:asciiTheme="minorBidi" w:hAnsiTheme="minorBidi" w:cstheme="minorBidi"/>
          <w:sz w:val="21"/>
          <w:szCs w:val="21"/>
        </w:rPr>
        <w:t xml:space="preserve"> </w:t>
      </w:r>
      <w:r w:rsidRPr="00970704">
        <w:rPr>
          <w:rFonts w:asciiTheme="minorBidi" w:hAnsiTheme="minorBidi" w:cstheme="minorBidi"/>
          <w:sz w:val="21"/>
          <w:szCs w:val="21"/>
        </w:rPr>
        <w:t>in</w:t>
      </w:r>
      <w:r w:rsidR="00756A0B" w:rsidRPr="00970704">
        <w:rPr>
          <w:rFonts w:asciiTheme="minorBidi" w:hAnsiTheme="minorBidi" w:cstheme="minorBidi"/>
          <w:sz w:val="21"/>
          <w:szCs w:val="21"/>
        </w:rPr>
        <w:t xml:space="preserve"> </w:t>
      </w:r>
      <w:r w:rsidRPr="00970704">
        <w:rPr>
          <w:rFonts w:asciiTheme="minorBidi" w:hAnsiTheme="minorBidi" w:cstheme="minorBidi"/>
          <w:sz w:val="21"/>
          <w:szCs w:val="21"/>
        </w:rPr>
        <w:t>Microsoft</w:t>
      </w:r>
      <w:r w:rsidR="00756A0B" w:rsidRPr="00970704">
        <w:rPr>
          <w:rFonts w:asciiTheme="minorBidi" w:hAnsiTheme="minorBidi" w:cstheme="minorBidi"/>
          <w:sz w:val="21"/>
          <w:szCs w:val="21"/>
        </w:rPr>
        <w:t xml:space="preserve"> </w:t>
      </w:r>
      <w:r w:rsidRPr="00970704">
        <w:rPr>
          <w:rFonts w:asciiTheme="minorBidi" w:hAnsiTheme="minorBidi" w:cstheme="minorBidi"/>
          <w:sz w:val="21"/>
          <w:szCs w:val="21"/>
        </w:rPr>
        <w:t>Office</w:t>
      </w:r>
      <w:r w:rsidR="00756A0B" w:rsidRPr="00970704">
        <w:rPr>
          <w:rFonts w:asciiTheme="minorBidi" w:hAnsiTheme="minorBidi" w:cstheme="minorBidi"/>
          <w:sz w:val="21"/>
          <w:szCs w:val="21"/>
        </w:rPr>
        <w:t xml:space="preserve"> </w:t>
      </w:r>
      <w:r w:rsidRPr="00970704">
        <w:rPr>
          <w:rFonts w:asciiTheme="minorBidi" w:hAnsiTheme="minorBidi" w:cstheme="minorBidi"/>
          <w:sz w:val="21"/>
          <w:szCs w:val="21"/>
        </w:rPr>
        <w:t>Suite</w:t>
      </w:r>
      <w:r w:rsidR="009E4B19" w:rsidRPr="00970704">
        <w:rPr>
          <w:rFonts w:asciiTheme="minorBidi" w:hAnsiTheme="minorBidi" w:cstheme="minorBidi"/>
          <w:bCs/>
          <w:sz w:val="21"/>
          <w:szCs w:val="21"/>
        </w:rPr>
        <w:t>;</w:t>
      </w:r>
      <w:r w:rsidR="00756A0B" w:rsidRPr="00970704">
        <w:rPr>
          <w:rFonts w:asciiTheme="minorBidi" w:hAnsiTheme="minorBidi" w:cstheme="minorBidi"/>
          <w:bCs/>
          <w:sz w:val="21"/>
          <w:szCs w:val="21"/>
        </w:rPr>
        <w:t xml:space="preserve"> </w:t>
      </w:r>
      <w:r w:rsidR="00285E85">
        <w:rPr>
          <w:rFonts w:asciiTheme="minorBidi" w:hAnsiTheme="minorBidi" w:cstheme="minorBidi"/>
          <w:sz w:val="21"/>
          <w:szCs w:val="21"/>
        </w:rPr>
        <w:t>Advanced MS</w:t>
      </w:r>
      <w:r w:rsidR="00314EB0" w:rsidRPr="00314EB0">
        <w:rPr>
          <w:rFonts w:asciiTheme="minorBidi" w:hAnsiTheme="minorBidi" w:cstheme="minorBidi"/>
          <w:sz w:val="21"/>
          <w:szCs w:val="21"/>
        </w:rPr>
        <w:t xml:space="preserve"> Excel</w:t>
      </w:r>
      <w:r w:rsidR="00CA4627">
        <w:rPr>
          <w:rFonts w:asciiTheme="minorBidi" w:hAnsiTheme="minorBidi" w:cstheme="minorBidi"/>
          <w:sz w:val="21"/>
          <w:szCs w:val="21"/>
        </w:rPr>
        <w:t xml:space="preserve">, </w:t>
      </w:r>
      <w:r w:rsidR="00460EBD" w:rsidRPr="00970704">
        <w:rPr>
          <w:rFonts w:asciiTheme="minorBidi" w:hAnsiTheme="minorBidi" w:cstheme="minorBidi"/>
          <w:sz w:val="21"/>
          <w:szCs w:val="21"/>
        </w:rPr>
        <w:t>Advanced</w:t>
      </w:r>
      <w:r w:rsidR="00756A0B" w:rsidRPr="00970704">
        <w:rPr>
          <w:rFonts w:asciiTheme="minorBidi" w:hAnsiTheme="minorBidi" w:cstheme="minorBidi"/>
          <w:sz w:val="21"/>
          <w:szCs w:val="21"/>
        </w:rPr>
        <w:t xml:space="preserve"> </w:t>
      </w:r>
      <w:r w:rsidR="00C561E5" w:rsidRPr="00970704">
        <w:rPr>
          <w:rFonts w:asciiTheme="minorBidi" w:hAnsiTheme="minorBidi" w:cstheme="minorBidi"/>
          <w:sz w:val="21"/>
          <w:szCs w:val="21"/>
        </w:rPr>
        <w:t>M</w:t>
      </w:r>
      <w:r w:rsidR="00BF1DEE" w:rsidRPr="00970704">
        <w:rPr>
          <w:rFonts w:asciiTheme="minorBidi" w:hAnsiTheme="minorBidi" w:cstheme="minorBidi"/>
          <w:sz w:val="21"/>
          <w:szCs w:val="21"/>
        </w:rPr>
        <w:t>S</w:t>
      </w:r>
      <w:r w:rsidR="00756A0B" w:rsidRPr="00970704">
        <w:rPr>
          <w:rFonts w:asciiTheme="minorBidi" w:hAnsiTheme="minorBidi" w:cstheme="minorBidi"/>
          <w:sz w:val="21"/>
          <w:szCs w:val="21"/>
        </w:rPr>
        <w:t xml:space="preserve"> </w:t>
      </w:r>
      <w:r w:rsidR="00460EBD" w:rsidRPr="00970704">
        <w:rPr>
          <w:rFonts w:asciiTheme="minorBidi" w:hAnsiTheme="minorBidi" w:cstheme="minorBidi"/>
          <w:sz w:val="21"/>
          <w:szCs w:val="21"/>
        </w:rPr>
        <w:t>Word,</w:t>
      </w:r>
      <w:r w:rsidR="00756A0B" w:rsidRPr="00970704">
        <w:rPr>
          <w:rFonts w:asciiTheme="minorBidi" w:hAnsiTheme="minorBidi" w:cstheme="minorBidi"/>
          <w:sz w:val="21"/>
          <w:szCs w:val="21"/>
        </w:rPr>
        <w:t xml:space="preserve"> </w:t>
      </w:r>
      <w:r w:rsidR="00460EBD" w:rsidRPr="00970704">
        <w:rPr>
          <w:rFonts w:asciiTheme="minorBidi" w:hAnsiTheme="minorBidi" w:cstheme="minorBidi"/>
          <w:sz w:val="21"/>
          <w:szCs w:val="21"/>
        </w:rPr>
        <w:t>Advanced</w:t>
      </w:r>
      <w:r w:rsidR="00756A0B" w:rsidRPr="00970704">
        <w:rPr>
          <w:rFonts w:asciiTheme="minorBidi" w:hAnsiTheme="minorBidi" w:cstheme="minorBidi"/>
          <w:sz w:val="21"/>
          <w:szCs w:val="21"/>
        </w:rPr>
        <w:t xml:space="preserve"> </w:t>
      </w:r>
      <w:r w:rsidR="00C561E5" w:rsidRPr="00970704">
        <w:rPr>
          <w:rFonts w:asciiTheme="minorBidi" w:hAnsiTheme="minorBidi" w:cstheme="minorBidi"/>
          <w:sz w:val="21"/>
          <w:szCs w:val="21"/>
        </w:rPr>
        <w:t>M</w:t>
      </w:r>
      <w:r w:rsidR="00BF1DEE" w:rsidRPr="00970704">
        <w:rPr>
          <w:rFonts w:asciiTheme="minorBidi" w:hAnsiTheme="minorBidi" w:cstheme="minorBidi"/>
          <w:sz w:val="21"/>
          <w:szCs w:val="21"/>
        </w:rPr>
        <w:t>S</w:t>
      </w:r>
      <w:r w:rsidR="00756A0B" w:rsidRPr="00970704">
        <w:rPr>
          <w:rFonts w:asciiTheme="minorBidi" w:hAnsiTheme="minorBidi" w:cstheme="minorBidi"/>
          <w:sz w:val="21"/>
          <w:szCs w:val="21"/>
        </w:rPr>
        <w:t xml:space="preserve"> </w:t>
      </w:r>
      <w:r w:rsidR="00460EBD" w:rsidRPr="00970704">
        <w:rPr>
          <w:rFonts w:asciiTheme="minorBidi" w:hAnsiTheme="minorBidi" w:cstheme="minorBidi"/>
          <w:sz w:val="21"/>
          <w:szCs w:val="21"/>
        </w:rPr>
        <w:t>PowerPoint</w:t>
      </w:r>
      <w:r w:rsidR="004C6A11" w:rsidRPr="00970704">
        <w:rPr>
          <w:rFonts w:asciiTheme="minorBidi" w:hAnsiTheme="minorBidi" w:cstheme="minorBidi"/>
          <w:sz w:val="21"/>
          <w:szCs w:val="21"/>
        </w:rPr>
        <w:t>,</w:t>
      </w:r>
      <w:r w:rsidR="00756A0B" w:rsidRPr="00970704">
        <w:rPr>
          <w:rFonts w:asciiTheme="minorBidi" w:hAnsiTheme="minorBidi" w:cstheme="minorBidi"/>
          <w:sz w:val="21"/>
          <w:szCs w:val="21"/>
        </w:rPr>
        <w:t xml:space="preserve"> </w:t>
      </w:r>
      <w:r w:rsidR="00F52C94" w:rsidRPr="00970704">
        <w:rPr>
          <w:rFonts w:asciiTheme="minorBidi" w:hAnsiTheme="minorBidi" w:cstheme="minorBidi"/>
          <w:sz w:val="21"/>
          <w:szCs w:val="21"/>
        </w:rPr>
        <w:t>Excellent</w:t>
      </w:r>
      <w:r w:rsidR="006B7BDA">
        <w:rPr>
          <w:rFonts w:asciiTheme="minorBidi" w:hAnsiTheme="minorBidi" w:cstheme="minorBidi"/>
          <w:sz w:val="21"/>
          <w:szCs w:val="21"/>
        </w:rPr>
        <w:t xml:space="preserve"> </w:t>
      </w:r>
      <w:r w:rsidR="00C561E5" w:rsidRPr="00970704">
        <w:rPr>
          <w:rFonts w:asciiTheme="minorBidi" w:hAnsiTheme="minorBidi" w:cstheme="minorBidi"/>
          <w:sz w:val="21"/>
          <w:szCs w:val="21"/>
        </w:rPr>
        <w:t>M</w:t>
      </w:r>
      <w:r w:rsidR="00BF1DEE" w:rsidRPr="00970704">
        <w:rPr>
          <w:rFonts w:asciiTheme="minorBidi" w:hAnsiTheme="minorBidi" w:cstheme="minorBidi"/>
          <w:sz w:val="21"/>
          <w:szCs w:val="21"/>
        </w:rPr>
        <w:t>S</w:t>
      </w:r>
      <w:r w:rsidR="00756A0B" w:rsidRPr="00970704">
        <w:rPr>
          <w:rFonts w:asciiTheme="minorBidi" w:hAnsiTheme="minorBidi" w:cstheme="minorBidi"/>
          <w:sz w:val="21"/>
          <w:szCs w:val="21"/>
        </w:rPr>
        <w:t xml:space="preserve"> </w:t>
      </w:r>
      <w:r w:rsidR="004C6A11" w:rsidRPr="00970704">
        <w:rPr>
          <w:rFonts w:asciiTheme="minorBidi" w:hAnsiTheme="minorBidi" w:cstheme="minorBidi"/>
          <w:sz w:val="21"/>
          <w:szCs w:val="21"/>
        </w:rPr>
        <w:t>Project</w:t>
      </w:r>
      <w:r w:rsidR="008D5D8C">
        <w:rPr>
          <w:rFonts w:asciiTheme="minorBidi" w:hAnsiTheme="minorBidi" w:cstheme="minorBidi"/>
          <w:sz w:val="21"/>
          <w:szCs w:val="21"/>
        </w:rPr>
        <w:t xml:space="preserve"> </w:t>
      </w:r>
      <w:r w:rsidR="009574E2" w:rsidRPr="00970704">
        <w:rPr>
          <w:rFonts w:asciiTheme="minorBidi" w:hAnsiTheme="minorBidi" w:cstheme="minorBidi"/>
          <w:sz w:val="21"/>
          <w:szCs w:val="21"/>
        </w:rPr>
        <w:t>|</w:t>
      </w:r>
      <w:r w:rsidR="00756A0B" w:rsidRPr="00970704">
        <w:rPr>
          <w:rFonts w:asciiTheme="minorBidi" w:hAnsiTheme="minorBidi" w:cstheme="minorBidi"/>
          <w:sz w:val="21"/>
          <w:szCs w:val="21"/>
        </w:rPr>
        <w:t xml:space="preserve"> </w:t>
      </w:r>
      <w:r w:rsidR="00E5136F" w:rsidRPr="00E5136F">
        <w:rPr>
          <w:rFonts w:asciiTheme="minorBidi" w:hAnsiTheme="minorBidi" w:cstheme="minorBidi"/>
          <w:sz w:val="21"/>
          <w:szCs w:val="21"/>
        </w:rPr>
        <w:t>Informatica</w:t>
      </w:r>
      <w:r w:rsidR="00E5136F">
        <w:rPr>
          <w:rFonts w:asciiTheme="minorBidi" w:hAnsiTheme="minorBidi" w:cstheme="minorBidi"/>
          <w:sz w:val="21"/>
          <w:szCs w:val="21"/>
        </w:rPr>
        <w:t xml:space="preserve"> Metadata Management (IMM)</w:t>
      </w:r>
      <w:r w:rsidR="00756A0B" w:rsidRPr="00970704">
        <w:rPr>
          <w:rFonts w:asciiTheme="minorBidi" w:hAnsiTheme="minorBidi" w:cstheme="minorBidi"/>
          <w:sz w:val="21"/>
          <w:szCs w:val="21"/>
        </w:rPr>
        <w:t xml:space="preserve"> </w:t>
      </w:r>
      <w:r w:rsidR="009801DE">
        <w:rPr>
          <w:rFonts w:asciiTheme="minorBidi" w:hAnsiTheme="minorBidi" w:cstheme="minorBidi"/>
          <w:sz w:val="21"/>
          <w:szCs w:val="21"/>
        </w:rPr>
        <w:t>|</w:t>
      </w:r>
      <w:r w:rsidR="00E5136F">
        <w:rPr>
          <w:rFonts w:asciiTheme="minorBidi" w:hAnsiTheme="minorBidi" w:cstheme="minorBidi"/>
          <w:sz w:val="21"/>
          <w:szCs w:val="21"/>
        </w:rPr>
        <w:t xml:space="preserve"> Informatica Dat</w:t>
      </w:r>
      <w:r w:rsidR="006530B8">
        <w:rPr>
          <w:rFonts w:asciiTheme="minorBidi" w:hAnsiTheme="minorBidi" w:cstheme="minorBidi"/>
          <w:sz w:val="21"/>
          <w:szCs w:val="21"/>
        </w:rPr>
        <w:t xml:space="preserve">a Quality (IDQ) | </w:t>
      </w:r>
      <w:proofErr w:type="spellStart"/>
      <w:r w:rsidR="006530B8">
        <w:rPr>
          <w:rFonts w:asciiTheme="minorBidi" w:hAnsiTheme="minorBidi" w:cstheme="minorBidi"/>
          <w:sz w:val="21"/>
          <w:szCs w:val="21"/>
        </w:rPr>
        <w:t>Collibra</w:t>
      </w:r>
      <w:proofErr w:type="spellEnd"/>
      <w:r w:rsidR="006530B8">
        <w:rPr>
          <w:rFonts w:asciiTheme="minorBidi" w:hAnsiTheme="minorBidi" w:cstheme="minorBidi"/>
          <w:sz w:val="21"/>
          <w:szCs w:val="21"/>
        </w:rPr>
        <w:t xml:space="preserve"> 5.3 </w:t>
      </w:r>
      <w:r w:rsidR="009574E2" w:rsidRPr="00970704">
        <w:rPr>
          <w:rFonts w:asciiTheme="minorBidi" w:hAnsiTheme="minorBidi" w:cstheme="minorBidi"/>
          <w:sz w:val="21"/>
          <w:szCs w:val="21"/>
        </w:rPr>
        <w:t>|</w:t>
      </w:r>
      <w:r w:rsidR="00756A0B" w:rsidRPr="00970704">
        <w:rPr>
          <w:rFonts w:asciiTheme="minorBidi" w:hAnsiTheme="minorBidi" w:cstheme="minorBidi"/>
          <w:sz w:val="21"/>
          <w:szCs w:val="21"/>
        </w:rPr>
        <w:t xml:space="preserve"> </w:t>
      </w:r>
      <w:r w:rsidR="009B64BA">
        <w:rPr>
          <w:rFonts w:asciiTheme="minorBidi" w:hAnsiTheme="minorBidi" w:cstheme="minorBidi"/>
          <w:sz w:val="21"/>
          <w:szCs w:val="21"/>
        </w:rPr>
        <w:t>SQL</w:t>
      </w:r>
      <w:r w:rsidR="00457CF2">
        <w:rPr>
          <w:rFonts w:asciiTheme="minorBidi" w:hAnsiTheme="minorBidi" w:cstheme="minorBidi"/>
          <w:sz w:val="21"/>
          <w:szCs w:val="21"/>
        </w:rPr>
        <w:t xml:space="preserve"> |</w:t>
      </w:r>
      <w:r w:rsidR="00682A42">
        <w:rPr>
          <w:rFonts w:asciiTheme="minorBidi" w:hAnsiTheme="minorBidi" w:cstheme="minorBidi"/>
          <w:sz w:val="21"/>
          <w:szCs w:val="21"/>
        </w:rPr>
        <w:t xml:space="preserve"> </w:t>
      </w:r>
      <w:r w:rsidR="00457CF2">
        <w:rPr>
          <w:rFonts w:asciiTheme="minorBidi" w:hAnsiTheme="minorBidi" w:cstheme="minorBidi"/>
          <w:sz w:val="21"/>
          <w:szCs w:val="21"/>
        </w:rPr>
        <w:t xml:space="preserve">MongoDB </w:t>
      </w:r>
      <w:r w:rsidR="00682A42">
        <w:rPr>
          <w:rFonts w:asciiTheme="minorBidi" w:hAnsiTheme="minorBidi" w:cstheme="minorBidi"/>
          <w:sz w:val="21"/>
          <w:szCs w:val="21"/>
        </w:rPr>
        <w:t xml:space="preserve">| SQLite </w:t>
      </w:r>
      <w:r w:rsidR="00EB1EEA">
        <w:rPr>
          <w:rFonts w:asciiTheme="minorBidi" w:hAnsiTheme="minorBidi" w:cstheme="minorBidi"/>
          <w:sz w:val="21"/>
          <w:szCs w:val="21"/>
        </w:rPr>
        <w:t xml:space="preserve">| </w:t>
      </w:r>
      <w:r w:rsidR="00CF72D5">
        <w:rPr>
          <w:rFonts w:asciiTheme="minorBidi" w:hAnsiTheme="minorBidi" w:cstheme="minorBidi"/>
          <w:sz w:val="21"/>
          <w:szCs w:val="21"/>
        </w:rPr>
        <w:t>Python</w:t>
      </w:r>
      <w:r w:rsidR="00CF72D5" w:rsidRPr="000678ED">
        <w:rPr>
          <w:rFonts w:asciiTheme="minorBidi" w:hAnsiTheme="minorBidi" w:cstheme="minorBidi"/>
          <w:sz w:val="21"/>
          <w:szCs w:val="21"/>
        </w:rPr>
        <w:t xml:space="preserve"> </w:t>
      </w:r>
      <w:r w:rsidR="00CF72D5">
        <w:rPr>
          <w:rFonts w:asciiTheme="minorBidi" w:hAnsiTheme="minorBidi" w:cstheme="minorBidi"/>
          <w:sz w:val="21"/>
          <w:szCs w:val="21"/>
        </w:rPr>
        <w:t xml:space="preserve">| </w:t>
      </w:r>
      <w:r w:rsidR="000678ED" w:rsidRPr="000678ED">
        <w:rPr>
          <w:rFonts w:asciiTheme="minorBidi" w:hAnsiTheme="minorBidi" w:cstheme="minorBidi"/>
          <w:sz w:val="21"/>
          <w:szCs w:val="21"/>
        </w:rPr>
        <w:t>Tableau</w:t>
      </w:r>
      <w:r w:rsidR="000678ED">
        <w:rPr>
          <w:rFonts w:asciiTheme="minorBidi" w:hAnsiTheme="minorBidi" w:cstheme="minorBidi"/>
          <w:sz w:val="21"/>
          <w:szCs w:val="21"/>
        </w:rPr>
        <w:t xml:space="preserve"> </w:t>
      </w:r>
      <w:r w:rsidR="00FE7890">
        <w:rPr>
          <w:rFonts w:asciiTheme="minorBidi" w:hAnsiTheme="minorBidi" w:cstheme="minorBidi"/>
          <w:sz w:val="21"/>
          <w:szCs w:val="21"/>
        </w:rPr>
        <w:t xml:space="preserve">| </w:t>
      </w:r>
      <w:r w:rsidR="00CF72D5">
        <w:rPr>
          <w:rFonts w:asciiTheme="minorBidi" w:hAnsiTheme="minorBidi" w:cstheme="minorBidi"/>
          <w:sz w:val="21"/>
          <w:szCs w:val="21"/>
        </w:rPr>
        <w:t xml:space="preserve">| </w:t>
      </w:r>
      <w:r w:rsidR="00CF72D5" w:rsidRPr="000678ED">
        <w:rPr>
          <w:rFonts w:asciiTheme="minorBidi" w:hAnsiTheme="minorBidi" w:cstheme="minorBidi"/>
          <w:sz w:val="21"/>
          <w:szCs w:val="21"/>
        </w:rPr>
        <w:t>QlikView</w:t>
      </w:r>
      <w:r w:rsidR="00CF72D5">
        <w:rPr>
          <w:rFonts w:asciiTheme="minorBidi" w:hAnsiTheme="minorBidi" w:cstheme="minorBidi"/>
          <w:sz w:val="21"/>
          <w:szCs w:val="21"/>
        </w:rPr>
        <w:t xml:space="preserve"> | </w:t>
      </w:r>
      <w:r w:rsidR="00C00647">
        <w:rPr>
          <w:rFonts w:asciiTheme="minorBidi" w:hAnsiTheme="minorBidi" w:cstheme="minorBidi"/>
          <w:sz w:val="21"/>
          <w:szCs w:val="21"/>
        </w:rPr>
        <w:t xml:space="preserve">Machine Learning | Spark | </w:t>
      </w:r>
      <w:r w:rsidR="00FE7890">
        <w:rPr>
          <w:rFonts w:asciiTheme="minorBidi" w:hAnsiTheme="minorBidi" w:cstheme="minorBidi"/>
          <w:sz w:val="21"/>
          <w:szCs w:val="21"/>
        </w:rPr>
        <w:t xml:space="preserve">Pandas | </w:t>
      </w:r>
      <w:r w:rsidR="0093249D">
        <w:rPr>
          <w:rFonts w:asciiTheme="minorBidi" w:hAnsiTheme="minorBidi" w:cstheme="minorBidi"/>
          <w:sz w:val="21"/>
          <w:szCs w:val="21"/>
        </w:rPr>
        <w:t>JavaScript |</w:t>
      </w:r>
      <w:r w:rsidR="002517C4">
        <w:rPr>
          <w:rFonts w:asciiTheme="minorBidi" w:hAnsiTheme="minorBidi" w:cstheme="minorBidi"/>
          <w:sz w:val="21"/>
          <w:szCs w:val="21"/>
        </w:rPr>
        <w:t xml:space="preserve"> HTML &amp; CSS |</w:t>
      </w:r>
      <w:r w:rsidR="00457CF2">
        <w:rPr>
          <w:rFonts w:asciiTheme="minorBidi" w:hAnsiTheme="minorBidi" w:cstheme="minorBidi"/>
          <w:sz w:val="21"/>
          <w:szCs w:val="21"/>
        </w:rPr>
        <w:t xml:space="preserve"> D3 | </w:t>
      </w:r>
      <w:proofErr w:type="spellStart"/>
      <w:r w:rsidR="00457CF2">
        <w:rPr>
          <w:rFonts w:asciiTheme="minorBidi" w:hAnsiTheme="minorBidi" w:cstheme="minorBidi"/>
          <w:sz w:val="21"/>
          <w:szCs w:val="21"/>
        </w:rPr>
        <w:t>Plotly</w:t>
      </w:r>
      <w:proofErr w:type="spellEnd"/>
      <w:r w:rsidR="00457CF2">
        <w:rPr>
          <w:rFonts w:asciiTheme="minorBidi" w:hAnsiTheme="minorBidi" w:cstheme="minorBidi"/>
          <w:sz w:val="21"/>
          <w:szCs w:val="21"/>
        </w:rPr>
        <w:t xml:space="preserve"> | Data Modeling</w:t>
      </w:r>
      <w:r w:rsidR="00D835C5">
        <w:rPr>
          <w:rFonts w:asciiTheme="minorBidi" w:hAnsiTheme="minorBidi" w:cstheme="minorBidi"/>
          <w:sz w:val="21"/>
          <w:szCs w:val="21"/>
        </w:rPr>
        <w:t xml:space="preserve"> </w:t>
      </w:r>
      <w:r w:rsidR="00457CF2">
        <w:rPr>
          <w:rFonts w:asciiTheme="minorBidi" w:hAnsiTheme="minorBidi" w:cstheme="minorBidi"/>
          <w:sz w:val="21"/>
          <w:szCs w:val="21"/>
        </w:rPr>
        <w:t xml:space="preserve">| </w:t>
      </w:r>
      <w:r w:rsidR="0093249D">
        <w:rPr>
          <w:rFonts w:asciiTheme="minorBidi" w:hAnsiTheme="minorBidi" w:cstheme="minorBidi"/>
          <w:sz w:val="21"/>
          <w:szCs w:val="21"/>
        </w:rPr>
        <w:t xml:space="preserve"> </w:t>
      </w:r>
      <w:r w:rsidR="00FE7890">
        <w:rPr>
          <w:rFonts w:asciiTheme="minorBidi" w:hAnsiTheme="minorBidi" w:cstheme="minorBidi"/>
          <w:sz w:val="21"/>
          <w:szCs w:val="21"/>
        </w:rPr>
        <w:t xml:space="preserve">VBA | </w:t>
      </w:r>
      <w:r w:rsidR="00282428" w:rsidRPr="00970704">
        <w:rPr>
          <w:rFonts w:asciiTheme="minorBidi" w:hAnsiTheme="minorBidi" w:cstheme="minorBidi"/>
          <w:bCs/>
          <w:sz w:val="21"/>
          <w:szCs w:val="21"/>
        </w:rPr>
        <w:t>S</w:t>
      </w:r>
      <w:r w:rsidRPr="00970704">
        <w:rPr>
          <w:rFonts w:asciiTheme="minorBidi" w:hAnsiTheme="minorBidi" w:cstheme="minorBidi"/>
          <w:bCs/>
          <w:sz w:val="21"/>
          <w:szCs w:val="21"/>
        </w:rPr>
        <w:t>oftware</w:t>
      </w:r>
      <w:r w:rsidR="00756A0B" w:rsidRPr="00970704">
        <w:rPr>
          <w:rFonts w:asciiTheme="minorBidi" w:hAnsiTheme="minorBidi" w:cstheme="minorBidi"/>
          <w:bCs/>
          <w:sz w:val="21"/>
          <w:szCs w:val="21"/>
        </w:rPr>
        <w:t xml:space="preserve"> </w:t>
      </w:r>
      <w:r w:rsidR="00282428" w:rsidRPr="00970704">
        <w:rPr>
          <w:rFonts w:asciiTheme="minorBidi" w:hAnsiTheme="minorBidi" w:cstheme="minorBidi"/>
          <w:bCs/>
          <w:sz w:val="21"/>
          <w:szCs w:val="21"/>
        </w:rPr>
        <w:t>User</w:t>
      </w:r>
      <w:r w:rsidR="00756A0B" w:rsidRPr="00970704">
        <w:rPr>
          <w:rFonts w:asciiTheme="minorBidi" w:hAnsiTheme="minorBidi" w:cstheme="minorBidi"/>
          <w:bCs/>
          <w:sz w:val="21"/>
          <w:szCs w:val="21"/>
        </w:rPr>
        <w:t xml:space="preserve"> </w:t>
      </w:r>
      <w:r w:rsidR="00282428" w:rsidRPr="00970704">
        <w:rPr>
          <w:rFonts w:asciiTheme="minorBidi" w:hAnsiTheme="minorBidi" w:cstheme="minorBidi"/>
          <w:bCs/>
          <w:sz w:val="21"/>
          <w:szCs w:val="21"/>
        </w:rPr>
        <w:t>Acceptance</w:t>
      </w:r>
      <w:r w:rsidR="00756A0B" w:rsidRPr="00970704">
        <w:rPr>
          <w:rFonts w:asciiTheme="minorBidi" w:hAnsiTheme="minorBidi" w:cstheme="minorBidi"/>
          <w:bCs/>
          <w:sz w:val="21"/>
          <w:szCs w:val="21"/>
        </w:rPr>
        <w:t xml:space="preserve"> </w:t>
      </w:r>
      <w:r w:rsidR="00282428" w:rsidRPr="00970704">
        <w:rPr>
          <w:rFonts w:asciiTheme="minorBidi" w:hAnsiTheme="minorBidi" w:cstheme="minorBidi"/>
          <w:bCs/>
          <w:sz w:val="21"/>
          <w:szCs w:val="21"/>
        </w:rPr>
        <w:t>T</w:t>
      </w:r>
      <w:r w:rsidR="00620206" w:rsidRPr="00970704">
        <w:rPr>
          <w:rFonts w:asciiTheme="minorBidi" w:hAnsiTheme="minorBidi" w:cstheme="minorBidi"/>
          <w:bCs/>
          <w:sz w:val="21"/>
          <w:szCs w:val="21"/>
        </w:rPr>
        <w:t>esting</w:t>
      </w:r>
      <w:r w:rsidR="00756A0B" w:rsidRPr="00970704">
        <w:rPr>
          <w:rFonts w:asciiTheme="minorBidi" w:hAnsiTheme="minorBidi" w:cstheme="minorBidi"/>
          <w:bCs/>
          <w:sz w:val="21"/>
          <w:szCs w:val="21"/>
        </w:rPr>
        <w:t xml:space="preserve"> </w:t>
      </w:r>
      <w:r w:rsidR="00620206" w:rsidRPr="00970704">
        <w:rPr>
          <w:rFonts w:asciiTheme="minorBidi" w:hAnsiTheme="minorBidi" w:cstheme="minorBidi"/>
          <w:bCs/>
          <w:sz w:val="21"/>
          <w:szCs w:val="21"/>
        </w:rPr>
        <w:t>UAT</w:t>
      </w:r>
      <w:r w:rsidR="00756A0B" w:rsidRPr="00970704">
        <w:rPr>
          <w:rFonts w:asciiTheme="minorBidi" w:hAnsiTheme="minorBidi" w:cstheme="minorBidi"/>
          <w:sz w:val="21"/>
          <w:szCs w:val="21"/>
        </w:rPr>
        <w:t xml:space="preserve"> </w:t>
      </w:r>
      <w:r w:rsidR="009574E2" w:rsidRPr="00970704">
        <w:rPr>
          <w:rFonts w:asciiTheme="minorBidi" w:hAnsiTheme="minorBidi" w:cstheme="minorBidi"/>
          <w:sz w:val="21"/>
          <w:szCs w:val="21"/>
        </w:rPr>
        <w:t>|</w:t>
      </w:r>
      <w:r w:rsidR="00756A0B" w:rsidRPr="00970704">
        <w:rPr>
          <w:rFonts w:asciiTheme="minorBidi" w:hAnsiTheme="minorBidi" w:cstheme="minorBidi"/>
          <w:sz w:val="21"/>
          <w:szCs w:val="21"/>
        </w:rPr>
        <w:t xml:space="preserve"> </w:t>
      </w:r>
      <w:r w:rsidR="00206B45" w:rsidRPr="00970704">
        <w:rPr>
          <w:rFonts w:asciiTheme="minorBidi" w:hAnsiTheme="minorBidi" w:cstheme="minorBidi"/>
          <w:sz w:val="21"/>
          <w:szCs w:val="21"/>
        </w:rPr>
        <w:t>PowerP</w:t>
      </w:r>
      <w:r w:rsidR="00464EA5" w:rsidRPr="00970704">
        <w:rPr>
          <w:rFonts w:asciiTheme="minorBidi" w:hAnsiTheme="minorBidi" w:cstheme="minorBidi"/>
          <w:sz w:val="21"/>
          <w:szCs w:val="21"/>
        </w:rPr>
        <w:t>oint</w:t>
      </w:r>
      <w:r w:rsidR="00756A0B" w:rsidRPr="00970704">
        <w:rPr>
          <w:rFonts w:asciiTheme="minorBidi" w:hAnsiTheme="minorBidi" w:cstheme="minorBidi"/>
          <w:sz w:val="21"/>
          <w:szCs w:val="21"/>
        </w:rPr>
        <w:t xml:space="preserve"> </w:t>
      </w:r>
      <w:r w:rsidR="00464EA5" w:rsidRPr="00970704">
        <w:rPr>
          <w:rFonts w:asciiTheme="minorBidi" w:hAnsiTheme="minorBidi" w:cstheme="minorBidi"/>
          <w:sz w:val="21"/>
          <w:szCs w:val="21"/>
        </w:rPr>
        <w:t>Presentations</w:t>
      </w:r>
      <w:r w:rsidR="00756A0B" w:rsidRPr="00970704">
        <w:rPr>
          <w:rFonts w:asciiTheme="minorBidi" w:hAnsiTheme="minorBidi" w:cstheme="minorBidi"/>
          <w:sz w:val="21"/>
          <w:szCs w:val="21"/>
        </w:rPr>
        <w:t xml:space="preserve"> </w:t>
      </w:r>
      <w:r w:rsidR="009574E2" w:rsidRPr="00970704">
        <w:rPr>
          <w:rFonts w:asciiTheme="minorBidi" w:hAnsiTheme="minorBidi" w:cstheme="minorBidi"/>
          <w:sz w:val="21"/>
          <w:szCs w:val="21"/>
        </w:rPr>
        <w:t>|</w:t>
      </w:r>
      <w:r w:rsidR="00756A0B" w:rsidRPr="00970704">
        <w:rPr>
          <w:rFonts w:asciiTheme="minorBidi" w:hAnsiTheme="minorBidi" w:cstheme="minorBidi"/>
          <w:sz w:val="21"/>
          <w:szCs w:val="21"/>
        </w:rPr>
        <w:t xml:space="preserve"> </w:t>
      </w:r>
      <w:r w:rsidR="00464EA5" w:rsidRPr="00970704">
        <w:rPr>
          <w:rFonts w:asciiTheme="minorBidi" w:hAnsiTheme="minorBidi" w:cstheme="minorBidi"/>
          <w:sz w:val="21"/>
          <w:szCs w:val="21"/>
        </w:rPr>
        <w:t>Graphs,</w:t>
      </w:r>
      <w:r w:rsidR="00000F1C">
        <w:rPr>
          <w:rFonts w:asciiTheme="minorBidi" w:hAnsiTheme="minorBidi" w:cstheme="minorBidi"/>
          <w:sz w:val="21"/>
          <w:szCs w:val="21"/>
        </w:rPr>
        <w:t xml:space="preserve"> </w:t>
      </w:r>
      <w:r w:rsidR="00206B45" w:rsidRPr="00970704">
        <w:rPr>
          <w:rFonts w:asciiTheme="minorBidi" w:hAnsiTheme="minorBidi" w:cstheme="minorBidi"/>
          <w:sz w:val="21"/>
          <w:szCs w:val="21"/>
        </w:rPr>
        <w:t>Charts</w:t>
      </w:r>
      <w:r w:rsidR="00756A0B" w:rsidRPr="00970704">
        <w:rPr>
          <w:rFonts w:asciiTheme="minorBidi" w:hAnsiTheme="minorBidi" w:cstheme="minorBidi"/>
          <w:sz w:val="21"/>
          <w:szCs w:val="21"/>
        </w:rPr>
        <w:t xml:space="preserve"> </w:t>
      </w:r>
      <w:r w:rsidR="00464EA5" w:rsidRPr="00970704">
        <w:rPr>
          <w:rFonts w:asciiTheme="minorBidi" w:hAnsiTheme="minorBidi" w:cstheme="minorBidi"/>
          <w:bCs/>
          <w:sz w:val="21"/>
          <w:szCs w:val="21"/>
        </w:rPr>
        <w:t>and</w:t>
      </w:r>
      <w:r w:rsidR="00756A0B" w:rsidRPr="00970704">
        <w:rPr>
          <w:rFonts w:asciiTheme="minorBidi" w:hAnsiTheme="minorBidi" w:cstheme="minorBidi"/>
          <w:bCs/>
          <w:sz w:val="21"/>
          <w:szCs w:val="21"/>
        </w:rPr>
        <w:t xml:space="preserve"> </w:t>
      </w:r>
      <w:r w:rsidR="00464EA5" w:rsidRPr="00970704">
        <w:rPr>
          <w:rFonts w:asciiTheme="minorBidi" w:hAnsiTheme="minorBidi" w:cstheme="minorBidi"/>
          <w:bCs/>
          <w:sz w:val="21"/>
          <w:szCs w:val="21"/>
        </w:rPr>
        <w:t>Dashboards</w:t>
      </w:r>
      <w:r w:rsidR="00756A0B" w:rsidRPr="00970704">
        <w:rPr>
          <w:rFonts w:asciiTheme="minorBidi" w:hAnsiTheme="minorBidi" w:cstheme="minorBidi"/>
          <w:sz w:val="21"/>
          <w:szCs w:val="21"/>
        </w:rPr>
        <w:t xml:space="preserve"> </w:t>
      </w:r>
      <w:bookmarkEnd w:id="1"/>
      <w:r w:rsidR="00EB1EEA">
        <w:rPr>
          <w:rFonts w:asciiTheme="minorBidi" w:hAnsiTheme="minorBidi" w:cstheme="minorBidi"/>
          <w:sz w:val="21"/>
          <w:szCs w:val="21"/>
        </w:rPr>
        <w:t xml:space="preserve"> | </w:t>
      </w:r>
      <w:r w:rsidR="00005FFB">
        <w:rPr>
          <w:rFonts w:asciiTheme="minorBidi" w:hAnsiTheme="minorBidi" w:cstheme="minorBidi"/>
          <w:sz w:val="21"/>
          <w:szCs w:val="21"/>
        </w:rPr>
        <w:t>P</w:t>
      </w:r>
      <w:r w:rsidR="00005FFB" w:rsidRPr="00005FFB">
        <w:rPr>
          <w:rFonts w:asciiTheme="minorBidi" w:hAnsiTheme="minorBidi" w:cstheme="minorBidi"/>
          <w:sz w:val="21"/>
          <w:szCs w:val="21"/>
        </w:rPr>
        <w:t xml:space="preserve">ivot </w:t>
      </w:r>
      <w:r w:rsidR="00005FFB">
        <w:rPr>
          <w:rFonts w:asciiTheme="minorBidi" w:hAnsiTheme="minorBidi" w:cstheme="minorBidi"/>
          <w:sz w:val="21"/>
          <w:szCs w:val="21"/>
        </w:rPr>
        <w:t>T</w:t>
      </w:r>
      <w:r w:rsidR="00005FFB" w:rsidRPr="00005FFB">
        <w:rPr>
          <w:rFonts w:asciiTheme="minorBidi" w:hAnsiTheme="minorBidi" w:cstheme="minorBidi"/>
          <w:sz w:val="21"/>
          <w:szCs w:val="21"/>
        </w:rPr>
        <w:t>ables</w:t>
      </w:r>
      <w:r w:rsidR="00005FFB">
        <w:rPr>
          <w:rFonts w:asciiTheme="minorBidi" w:hAnsiTheme="minorBidi" w:cstheme="minorBidi"/>
          <w:sz w:val="21"/>
          <w:szCs w:val="21"/>
        </w:rPr>
        <w:t xml:space="preserve"> | </w:t>
      </w:r>
      <w:r w:rsidR="005D2DF8">
        <w:rPr>
          <w:rFonts w:asciiTheme="minorBidi" w:hAnsiTheme="minorBidi" w:cstheme="minorBidi"/>
          <w:sz w:val="21"/>
          <w:szCs w:val="21"/>
        </w:rPr>
        <w:t>Financial Presentations</w:t>
      </w:r>
      <w:r w:rsidR="00005FFB">
        <w:rPr>
          <w:rFonts w:asciiTheme="minorBidi" w:hAnsiTheme="minorBidi" w:cstheme="minorBidi"/>
          <w:sz w:val="21"/>
          <w:szCs w:val="21"/>
        </w:rPr>
        <w:t xml:space="preserve"> | </w:t>
      </w:r>
      <w:r w:rsidR="004D1592" w:rsidRPr="00970704">
        <w:rPr>
          <w:rFonts w:asciiTheme="minorBidi" w:hAnsiTheme="minorBidi" w:cstheme="minorBidi"/>
          <w:sz w:val="21"/>
          <w:szCs w:val="21"/>
        </w:rPr>
        <w:t>JIRA issue tracking</w:t>
      </w:r>
      <w:r w:rsidR="004D1592">
        <w:rPr>
          <w:rFonts w:asciiTheme="minorBidi" w:hAnsiTheme="minorBidi" w:cstheme="minorBidi"/>
          <w:sz w:val="21"/>
          <w:szCs w:val="21"/>
        </w:rPr>
        <w:t xml:space="preserve"> </w:t>
      </w:r>
      <w:r w:rsidR="004D1592" w:rsidRPr="00970704">
        <w:rPr>
          <w:rFonts w:asciiTheme="minorBidi" w:hAnsiTheme="minorBidi" w:cstheme="minorBidi"/>
          <w:sz w:val="21"/>
          <w:szCs w:val="21"/>
        </w:rPr>
        <w:t xml:space="preserve">platform </w:t>
      </w:r>
      <w:r w:rsidR="004D1592">
        <w:rPr>
          <w:rFonts w:asciiTheme="minorBidi" w:hAnsiTheme="minorBidi" w:cstheme="minorBidi"/>
          <w:sz w:val="21"/>
          <w:szCs w:val="21"/>
        </w:rPr>
        <w:t xml:space="preserve">| </w:t>
      </w:r>
      <w:r w:rsidR="00057395">
        <w:rPr>
          <w:rFonts w:asciiTheme="minorBidi" w:hAnsiTheme="minorBidi" w:cstheme="minorBidi"/>
          <w:sz w:val="21"/>
          <w:szCs w:val="21"/>
        </w:rPr>
        <w:t xml:space="preserve">MS </w:t>
      </w:r>
      <w:r w:rsidR="0014540D" w:rsidRPr="00970704">
        <w:rPr>
          <w:rFonts w:asciiTheme="minorBidi" w:hAnsiTheme="minorBidi" w:cstheme="minorBidi"/>
          <w:sz w:val="21"/>
          <w:szCs w:val="21"/>
        </w:rPr>
        <w:t>SharePoint</w:t>
      </w:r>
      <w:r w:rsidR="00756A0B" w:rsidRPr="00970704">
        <w:rPr>
          <w:rFonts w:asciiTheme="minorBidi" w:hAnsiTheme="minorBidi" w:cstheme="minorBidi"/>
          <w:sz w:val="21"/>
          <w:szCs w:val="21"/>
        </w:rPr>
        <w:t xml:space="preserve"> </w:t>
      </w:r>
      <w:r w:rsidR="001C6F0B" w:rsidRPr="00970704">
        <w:rPr>
          <w:rFonts w:asciiTheme="minorBidi" w:hAnsiTheme="minorBidi" w:cstheme="minorBidi"/>
          <w:sz w:val="21"/>
          <w:szCs w:val="21"/>
        </w:rPr>
        <w:t>platform</w:t>
      </w:r>
      <w:r w:rsidR="0071130E">
        <w:rPr>
          <w:rFonts w:asciiTheme="minorBidi" w:hAnsiTheme="minorBidi" w:cstheme="minorBidi"/>
          <w:sz w:val="21"/>
          <w:szCs w:val="21"/>
        </w:rPr>
        <w:t xml:space="preserve"> | </w:t>
      </w:r>
      <w:r w:rsidR="00EE2DDF">
        <w:rPr>
          <w:rFonts w:asciiTheme="minorBidi" w:hAnsiTheme="minorBidi" w:cstheme="minorBidi"/>
          <w:sz w:val="21"/>
          <w:szCs w:val="21"/>
        </w:rPr>
        <w:t>Look-</w:t>
      </w:r>
      <w:r w:rsidR="0071130E" w:rsidRPr="0071130E">
        <w:rPr>
          <w:rFonts w:asciiTheme="minorBidi" w:hAnsiTheme="minorBidi" w:cstheme="minorBidi"/>
          <w:sz w:val="21"/>
          <w:szCs w:val="21"/>
        </w:rPr>
        <w:t xml:space="preserve">up </w:t>
      </w:r>
      <w:r w:rsidR="00EE2DDF">
        <w:rPr>
          <w:rFonts w:asciiTheme="minorBidi" w:hAnsiTheme="minorBidi" w:cstheme="minorBidi"/>
          <w:sz w:val="21"/>
          <w:szCs w:val="21"/>
        </w:rPr>
        <w:t>T</w:t>
      </w:r>
      <w:r w:rsidR="0071130E" w:rsidRPr="0071130E">
        <w:rPr>
          <w:rFonts w:asciiTheme="minorBidi" w:hAnsiTheme="minorBidi" w:cstheme="minorBidi"/>
          <w:sz w:val="21"/>
          <w:szCs w:val="21"/>
        </w:rPr>
        <w:t>ables</w:t>
      </w:r>
      <w:r w:rsidR="0071130E">
        <w:rPr>
          <w:rFonts w:asciiTheme="minorBidi" w:hAnsiTheme="minorBidi" w:cstheme="minorBidi"/>
          <w:sz w:val="21"/>
          <w:szCs w:val="21"/>
        </w:rPr>
        <w:t xml:space="preserve"> |</w:t>
      </w:r>
      <w:r w:rsidR="0071130E" w:rsidRPr="0071130E">
        <w:rPr>
          <w:rFonts w:asciiTheme="minorBidi" w:hAnsiTheme="minorBidi" w:cstheme="minorBidi"/>
          <w:sz w:val="21"/>
          <w:szCs w:val="21"/>
        </w:rPr>
        <w:t xml:space="preserve"> </w:t>
      </w:r>
      <w:r w:rsidR="00EE2DDF">
        <w:rPr>
          <w:rFonts w:asciiTheme="minorBidi" w:hAnsiTheme="minorBidi" w:cstheme="minorBidi"/>
          <w:sz w:val="21"/>
          <w:szCs w:val="21"/>
        </w:rPr>
        <w:t>P</w:t>
      </w:r>
      <w:r w:rsidR="0071130E" w:rsidRPr="0071130E">
        <w:rPr>
          <w:rFonts w:asciiTheme="minorBidi" w:hAnsiTheme="minorBidi" w:cstheme="minorBidi"/>
          <w:sz w:val="21"/>
          <w:szCs w:val="21"/>
        </w:rPr>
        <w:t xml:space="preserve">ivot </w:t>
      </w:r>
      <w:r w:rsidR="00EE2DDF">
        <w:rPr>
          <w:rFonts w:asciiTheme="minorBidi" w:hAnsiTheme="minorBidi" w:cstheme="minorBidi"/>
          <w:sz w:val="21"/>
          <w:szCs w:val="21"/>
        </w:rPr>
        <w:t>T</w:t>
      </w:r>
      <w:r w:rsidR="0071130E" w:rsidRPr="0071130E">
        <w:rPr>
          <w:rFonts w:asciiTheme="minorBidi" w:hAnsiTheme="minorBidi" w:cstheme="minorBidi"/>
          <w:sz w:val="21"/>
          <w:szCs w:val="21"/>
        </w:rPr>
        <w:t>ables</w:t>
      </w:r>
      <w:r w:rsidR="004D1592">
        <w:rPr>
          <w:rFonts w:asciiTheme="minorBidi" w:hAnsiTheme="minorBidi" w:cstheme="minorBidi"/>
          <w:sz w:val="21"/>
          <w:szCs w:val="21"/>
        </w:rPr>
        <w:t xml:space="preserve"> </w:t>
      </w:r>
      <w:r w:rsidR="00EE2DDF">
        <w:rPr>
          <w:rFonts w:asciiTheme="minorBidi" w:hAnsiTheme="minorBidi" w:cstheme="minorBidi"/>
          <w:sz w:val="21"/>
          <w:szCs w:val="21"/>
        </w:rPr>
        <w:t xml:space="preserve">| </w:t>
      </w:r>
      <w:r w:rsidR="00CF72D5">
        <w:rPr>
          <w:rFonts w:asciiTheme="minorBidi" w:hAnsiTheme="minorBidi" w:cstheme="minorBidi"/>
          <w:sz w:val="21"/>
          <w:szCs w:val="21"/>
        </w:rPr>
        <w:t xml:space="preserve">Data Quality </w:t>
      </w:r>
      <w:r w:rsidR="00EE2DDF">
        <w:rPr>
          <w:rFonts w:asciiTheme="minorBidi" w:hAnsiTheme="minorBidi" w:cstheme="minorBidi"/>
          <w:sz w:val="21"/>
          <w:szCs w:val="21"/>
        </w:rPr>
        <w:t>S</w:t>
      </w:r>
      <w:r w:rsidR="00EE2DDF" w:rsidRPr="00EE2DDF">
        <w:rPr>
          <w:rFonts w:asciiTheme="minorBidi" w:hAnsiTheme="minorBidi" w:cstheme="minorBidi"/>
          <w:sz w:val="21"/>
          <w:szCs w:val="21"/>
        </w:rPr>
        <w:t>corecards</w:t>
      </w:r>
      <w:r w:rsidR="00EE2DDF">
        <w:rPr>
          <w:rFonts w:asciiTheme="minorBidi" w:hAnsiTheme="minorBidi" w:cstheme="minorBidi"/>
          <w:sz w:val="21"/>
          <w:szCs w:val="21"/>
        </w:rPr>
        <w:t xml:space="preserve"> </w:t>
      </w:r>
      <w:r w:rsidR="00B2258B">
        <w:rPr>
          <w:rFonts w:asciiTheme="minorBidi" w:hAnsiTheme="minorBidi" w:cstheme="minorBidi"/>
          <w:sz w:val="21"/>
          <w:szCs w:val="21"/>
        </w:rPr>
        <w:t>|</w:t>
      </w:r>
      <w:r w:rsidR="00895B32">
        <w:rPr>
          <w:rFonts w:asciiTheme="minorBidi" w:hAnsiTheme="minorBidi" w:cstheme="minorBidi"/>
          <w:sz w:val="21"/>
          <w:szCs w:val="21"/>
        </w:rPr>
        <w:t xml:space="preserve"> Data </w:t>
      </w:r>
      <w:r w:rsidR="00457CF2">
        <w:rPr>
          <w:rFonts w:asciiTheme="minorBidi" w:hAnsiTheme="minorBidi" w:cstheme="minorBidi"/>
          <w:sz w:val="21"/>
          <w:szCs w:val="21"/>
        </w:rPr>
        <w:t>Visualization</w:t>
      </w:r>
    </w:p>
    <w:sectPr w:rsidR="00DB037F" w:rsidRPr="00970704" w:rsidSect="00FB45CF">
      <w:type w:val="continuous"/>
      <w:pgSz w:w="12240" w:h="15840"/>
      <w:pgMar w:top="27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A81AB" w14:textId="77777777" w:rsidR="00CD4999" w:rsidRDefault="00CD4999" w:rsidP="00CC0699">
      <w:r>
        <w:separator/>
      </w:r>
    </w:p>
  </w:endnote>
  <w:endnote w:type="continuationSeparator" w:id="0">
    <w:p w14:paraId="0241B0DE" w14:textId="77777777" w:rsidR="00CD4999" w:rsidRDefault="00CD4999" w:rsidP="00CC06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ahoma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B7FFF" w14:textId="77777777" w:rsidR="00CD4999" w:rsidRDefault="00CD4999" w:rsidP="00CC0699">
      <w:r>
        <w:separator/>
      </w:r>
    </w:p>
  </w:footnote>
  <w:footnote w:type="continuationSeparator" w:id="0">
    <w:p w14:paraId="6AEE7CAA" w14:textId="77777777" w:rsidR="00CD4999" w:rsidRDefault="00CD4999" w:rsidP="00CC06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7592"/>
    <w:multiLevelType w:val="hybridMultilevel"/>
    <w:tmpl w:val="6F5E0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4667A3"/>
    <w:multiLevelType w:val="hybridMultilevel"/>
    <w:tmpl w:val="B756E1A4"/>
    <w:lvl w:ilvl="0" w:tplc="0988E9A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0815C47"/>
    <w:multiLevelType w:val="hybridMultilevel"/>
    <w:tmpl w:val="B2C6F1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E0599F"/>
    <w:multiLevelType w:val="hybridMultilevel"/>
    <w:tmpl w:val="DFD0E418"/>
    <w:lvl w:ilvl="0" w:tplc="04090001">
      <w:start w:val="1"/>
      <w:numFmt w:val="bullet"/>
      <w:lvlText w:val=""/>
      <w:lvlJc w:val="left"/>
      <w:pPr>
        <w:ind w:left="390" w:hanging="360"/>
      </w:pPr>
      <w:rPr>
        <w:rFonts w:ascii="Symbol" w:hAnsi="Symbol"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abstractNum w:abstractNumId="4" w15:restartNumberingAfterBreak="0">
    <w:nsid w:val="163D4BAC"/>
    <w:multiLevelType w:val="hybridMultilevel"/>
    <w:tmpl w:val="7120538C"/>
    <w:lvl w:ilvl="0" w:tplc="F458966E">
      <w:numFmt w:val="bullet"/>
      <w:lvlText w:val="•"/>
      <w:lvlJc w:val="left"/>
      <w:pPr>
        <w:ind w:left="63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A2E09"/>
    <w:multiLevelType w:val="hybridMultilevel"/>
    <w:tmpl w:val="AB36A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D2856"/>
    <w:multiLevelType w:val="hybridMultilevel"/>
    <w:tmpl w:val="BDC6EDEC"/>
    <w:lvl w:ilvl="0" w:tplc="049423D6">
      <w:start w:val="1"/>
      <w:numFmt w:val="bullet"/>
      <w:lvlText w:val=""/>
      <w:lvlJc w:val="left"/>
      <w:pPr>
        <w:tabs>
          <w:tab w:val="num" w:pos="766"/>
        </w:tabs>
        <w:ind w:left="766" w:hanging="360"/>
      </w:pPr>
      <w:rPr>
        <w:rFonts w:ascii="Symbol" w:hAnsi="Symbol" w:hint="default"/>
        <w:sz w:val="14"/>
        <w:szCs w:val="14"/>
      </w:rPr>
    </w:lvl>
    <w:lvl w:ilvl="1" w:tplc="04090003" w:tentative="1">
      <w:start w:val="1"/>
      <w:numFmt w:val="bullet"/>
      <w:lvlText w:val="o"/>
      <w:lvlJc w:val="left"/>
      <w:pPr>
        <w:tabs>
          <w:tab w:val="num" w:pos="1486"/>
        </w:tabs>
        <w:ind w:left="1486" w:hanging="360"/>
      </w:pPr>
      <w:rPr>
        <w:rFonts w:ascii="Courier New" w:hAnsi="Courier New" w:cs="Courier New" w:hint="default"/>
      </w:rPr>
    </w:lvl>
    <w:lvl w:ilvl="2" w:tplc="04090005" w:tentative="1">
      <w:start w:val="1"/>
      <w:numFmt w:val="bullet"/>
      <w:lvlText w:val=""/>
      <w:lvlJc w:val="left"/>
      <w:pPr>
        <w:tabs>
          <w:tab w:val="num" w:pos="2206"/>
        </w:tabs>
        <w:ind w:left="2206" w:hanging="360"/>
      </w:pPr>
      <w:rPr>
        <w:rFonts w:ascii="Wingdings" w:hAnsi="Wingdings" w:hint="default"/>
      </w:rPr>
    </w:lvl>
    <w:lvl w:ilvl="3" w:tplc="04090001" w:tentative="1">
      <w:start w:val="1"/>
      <w:numFmt w:val="bullet"/>
      <w:lvlText w:val=""/>
      <w:lvlJc w:val="left"/>
      <w:pPr>
        <w:tabs>
          <w:tab w:val="num" w:pos="2926"/>
        </w:tabs>
        <w:ind w:left="2926" w:hanging="360"/>
      </w:pPr>
      <w:rPr>
        <w:rFonts w:ascii="Symbol" w:hAnsi="Symbol" w:hint="default"/>
      </w:rPr>
    </w:lvl>
    <w:lvl w:ilvl="4" w:tplc="04090003" w:tentative="1">
      <w:start w:val="1"/>
      <w:numFmt w:val="bullet"/>
      <w:lvlText w:val="o"/>
      <w:lvlJc w:val="left"/>
      <w:pPr>
        <w:tabs>
          <w:tab w:val="num" w:pos="3646"/>
        </w:tabs>
        <w:ind w:left="3646" w:hanging="360"/>
      </w:pPr>
      <w:rPr>
        <w:rFonts w:ascii="Courier New" w:hAnsi="Courier New" w:cs="Courier New" w:hint="default"/>
      </w:rPr>
    </w:lvl>
    <w:lvl w:ilvl="5" w:tplc="04090005" w:tentative="1">
      <w:start w:val="1"/>
      <w:numFmt w:val="bullet"/>
      <w:lvlText w:val=""/>
      <w:lvlJc w:val="left"/>
      <w:pPr>
        <w:tabs>
          <w:tab w:val="num" w:pos="4366"/>
        </w:tabs>
        <w:ind w:left="4366" w:hanging="360"/>
      </w:pPr>
      <w:rPr>
        <w:rFonts w:ascii="Wingdings" w:hAnsi="Wingdings" w:hint="default"/>
      </w:rPr>
    </w:lvl>
    <w:lvl w:ilvl="6" w:tplc="04090001" w:tentative="1">
      <w:start w:val="1"/>
      <w:numFmt w:val="bullet"/>
      <w:lvlText w:val=""/>
      <w:lvlJc w:val="left"/>
      <w:pPr>
        <w:tabs>
          <w:tab w:val="num" w:pos="5086"/>
        </w:tabs>
        <w:ind w:left="5086" w:hanging="360"/>
      </w:pPr>
      <w:rPr>
        <w:rFonts w:ascii="Symbol" w:hAnsi="Symbol" w:hint="default"/>
      </w:rPr>
    </w:lvl>
    <w:lvl w:ilvl="7" w:tplc="04090003" w:tentative="1">
      <w:start w:val="1"/>
      <w:numFmt w:val="bullet"/>
      <w:lvlText w:val="o"/>
      <w:lvlJc w:val="left"/>
      <w:pPr>
        <w:tabs>
          <w:tab w:val="num" w:pos="5806"/>
        </w:tabs>
        <w:ind w:left="5806" w:hanging="360"/>
      </w:pPr>
      <w:rPr>
        <w:rFonts w:ascii="Courier New" w:hAnsi="Courier New" w:cs="Courier New" w:hint="default"/>
      </w:rPr>
    </w:lvl>
    <w:lvl w:ilvl="8" w:tplc="04090005" w:tentative="1">
      <w:start w:val="1"/>
      <w:numFmt w:val="bullet"/>
      <w:lvlText w:val=""/>
      <w:lvlJc w:val="left"/>
      <w:pPr>
        <w:tabs>
          <w:tab w:val="num" w:pos="6526"/>
        </w:tabs>
        <w:ind w:left="6526" w:hanging="360"/>
      </w:pPr>
      <w:rPr>
        <w:rFonts w:ascii="Wingdings" w:hAnsi="Wingdings" w:hint="default"/>
      </w:rPr>
    </w:lvl>
  </w:abstractNum>
  <w:abstractNum w:abstractNumId="7" w15:restartNumberingAfterBreak="0">
    <w:nsid w:val="2B163090"/>
    <w:multiLevelType w:val="hybridMultilevel"/>
    <w:tmpl w:val="F7ECD668"/>
    <w:lvl w:ilvl="0" w:tplc="ED0456BE">
      <w:numFmt w:val="bullet"/>
      <w:lvlText w:val="•"/>
      <w:lvlJc w:val="left"/>
      <w:pPr>
        <w:ind w:left="630" w:hanging="360"/>
      </w:pPr>
      <w:rPr>
        <w:rFonts w:ascii="Arial" w:eastAsia="Times New Roman" w:hAnsi="Arial" w:cs="Arial" w:hint="default"/>
        <w:sz w:val="20"/>
        <w:szCs w:val="2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30BA12DC"/>
    <w:multiLevelType w:val="hybridMultilevel"/>
    <w:tmpl w:val="5B70561A"/>
    <w:lvl w:ilvl="0" w:tplc="BA30668E">
      <w:start w:val="1"/>
      <w:numFmt w:val="bullet"/>
      <w:lvlText w:val=""/>
      <w:lvlJc w:val="left"/>
      <w:pPr>
        <w:ind w:left="720" w:hanging="360"/>
      </w:pPr>
      <w:rPr>
        <w:rFonts w:ascii="Symbol" w:hAnsi="Symbol" w:hint="default"/>
        <w:b w:val="0"/>
        <w:bCs w:val="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628B9"/>
    <w:multiLevelType w:val="hybridMultilevel"/>
    <w:tmpl w:val="150A7A4A"/>
    <w:lvl w:ilvl="0" w:tplc="EF10F982">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31FE23D6"/>
    <w:multiLevelType w:val="hybridMultilevel"/>
    <w:tmpl w:val="933ABB82"/>
    <w:lvl w:ilvl="0" w:tplc="DA06CA16">
      <w:start w:val="1"/>
      <w:numFmt w:val="bullet"/>
      <w:lvlText w:val=""/>
      <w:lvlJc w:val="left"/>
      <w:pPr>
        <w:ind w:left="720" w:hanging="360"/>
      </w:pPr>
      <w:rPr>
        <w:rFonts w:ascii="Symbol" w:hAnsi="Symbol" w:hint="default"/>
        <w:sz w:val="12"/>
        <w:szCs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E84BF2"/>
    <w:multiLevelType w:val="hybridMultilevel"/>
    <w:tmpl w:val="B01A8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6B795C"/>
    <w:multiLevelType w:val="hybridMultilevel"/>
    <w:tmpl w:val="1ACEC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5C1655"/>
    <w:multiLevelType w:val="hybridMultilevel"/>
    <w:tmpl w:val="E5A2F7C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427D0865"/>
    <w:multiLevelType w:val="hybridMultilevel"/>
    <w:tmpl w:val="2C44724E"/>
    <w:lvl w:ilvl="0" w:tplc="A9C6AEDC">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443B70"/>
    <w:multiLevelType w:val="hybridMultilevel"/>
    <w:tmpl w:val="C8C82F7C"/>
    <w:lvl w:ilvl="0" w:tplc="2056ED38">
      <w:start w:val="1"/>
      <w:numFmt w:val="bullet"/>
      <w:lvlText w:val=""/>
      <w:lvlJc w:val="left"/>
      <w:pPr>
        <w:ind w:left="870" w:hanging="360"/>
      </w:pPr>
      <w:rPr>
        <w:rFonts w:ascii="Symbol" w:hAnsi="Symbol" w:hint="default"/>
        <w:b w:val="0"/>
        <w:bCs w:val="0"/>
        <w:sz w:val="14"/>
        <w:szCs w:val="14"/>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6" w15:restartNumberingAfterBreak="0">
    <w:nsid w:val="529A34EC"/>
    <w:multiLevelType w:val="hybridMultilevel"/>
    <w:tmpl w:val="F66AF4A4"/>
    <w:lvl w:ilvl="0" w:tplc="CC485DC2">
      <w:numFmt w:val="bullet"/>
      <w:lvlText w:val="•"/>
      <w:lvlJc w:val="left"/>
      <w:pPr>
        <w:ind w:left="630" w:hanging="360"/>
      </w:pPr>
      <w:rPr>
        <w:rFonts w:ascii="Arial" w:eastAsia="Times New Roman" w:hAnsi="Arial" w:cs="Aria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C032C7"/>
    <w:multiLevelType w:val="hybridMultilevel"/>
    <w:tmpl w:val="6A1644CC"/>
    <w:lvl w:ilvl="0" w:tplc="D8722116">
      <w:start w:val="1"/>
      <w:numFmt w:val="bullet"/>
      <w:lvlText w:val=""/>
      <w:lvlJc w:val="left"/>
      <w:pPr>
        <w:ind w:left="360" w:hanging="360"/>
      </w:pPr>
      <w:rPr>
        <w:rFonts w:ascii="Symbol" w:hAnsi="Symbol" w:hint="default"/>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5E30F1"/>
    <w:multiLevelType w:val="hybridMultilevel"/>
    <w:tmpl w:val="99747F78"/>
    <w:lvl w:ilvl="0" w:tplc="907EA4A0">
      <w:start w:val="1"/>
      <w:numFmt w:val="bullet"/>
      <w:lvlText w:val=""/>
      <w:lvlJc w:val="left"/>
      <w:pPr>
        <w:ind w:left="911" w:hanging="360"/>
      </w:pPr>
      <w:rPr>
        <w:rFonts w:ascii="Symbol" w:hAnsi="Symbol" w:hint="default"/>
        <w:sz w:val="16"/>
        <w:szCs w:val="16"/>
      </w:rPr>
    </w:lvl>
    <w:lvl w:ilvl="1" w:tplc="04090003" w:tentative="1">
      <w:start w:val="1"/>
      <w:numFmt w:val="bullet"/>
      <w:lvlText w:val="o"/>
      <w:lvlJc w:val="left"/>
      <w:pPr>
        <w:ind w:left="1631" w:hanging="360"/>
      </w:pPr>
      <w:rPr>
        <w:rFonts w:ascii="Courier New" w:hAnsi="Courier New" w:cs="Courier New" w:hint="default"/>
      </w:rPr>
    </w:lvl>
    <w:lvl w:ilvl="2" w:tplc="04090005" w:tentative="1">
      <w:start w:val="1"/>
      <w:numFmt w:val="bullet"/>
      <w:lvlText w:val=""/>
      <w:lvlJc w:val="left"/>
      <w:pPr>
        <w:ind w:left="2351" w:hanging="360"/>
      </w:pPr>
      <w:rPr>
        <w:rFonts w:ascii="Wingdings" w:hAnsi="Wingdings" w:hint="default"/>
      </w:rPr>
    </w:lvl>
    <w:lvl w:ilvl="3" w:tplc="04090001" w:tentative="1">
      <w:start w:val="1"/>
      <w:numFmt w:val="bullet"/>
      <w:lvlText w:val=""/>
      <w:lvlJc w:val="left"/>
      <w:pPr>
        <w:ind w:left="3071" w:hanging="360"/>
      </w:pPr>
      <w:rPr>
        <w:rFonts w:ascii="Symbol" w:hAnsi="Symbol" w:hint="default"/>
      </w:rPr>
    </w:lvl>
    <w:lvl w:ilvl="4" w:tplc="04090003" w:tentative="1">
      <w:start w:val="1"/>
      <w:numFmt w:val="bullet"/>
      <w:lvlText w:val="o"/>
      <w:lvlJc w:val="left"/>
      <w:pPr>
        <w:ind w:left="3791" w:hanging="360"/>
      </w:pPr>
      <w:rPr>
        <w:rFonts w:ascii="Courier New" w:hAnsi="Courier New" w:cs="Courier New" w:hint="default"/>
      </w:rPr>
    </w:lvl>
    <w:lvl w:ilvl="5" w:tplc="04090005" w:tentative="1">
      <w:start w:val="1"/>
      <w:numFmt w:val="bullet"/>
      <w:lvlText w:val=""/>
      <w:lvlJc w:val="left"/>
      <w:pPr>
        <w:ind w:left="4511" w:hanging="360"/>
      </w:pPr>
      <w:rPr>
        <w:rFonts w:ascii="Wingdings" w:hAnsi="Wingdings" w:hint="default"/>
      </w:rPr>
    </w:lvl>
    <w:lvl w:ilvl="6" w:tplc="04090001" w:tentative="1">
      <w:start w:val="1"/>
      <w:numFmt w:val="bullet"/>
      <w:lvlText w:val=""/>
      <w:lvlJc w:val="left"/>
      <w:pPr>
        <w:ind w:left="5231" w:hanging="360"/>
      </w:pPr>
      <w:rPr>
        <w:rFonts w:ascii="Symbol" w:hAnsi="Symbol" w:hint="default"/>
      </w:rPr>
    </w:lvl>
    <w:lvl w:ilvl="7" w:tplc="04090003" w:tentative="1">
      <w:start w:val="1"/>
      <w:numFmt w:val="bullet"/>
      <w:lvlText w:val="o"/>
      <w:lvlJc w:val="left"/>
      <w:pPr>
        <w:ind w:left="5951" w:hanging="360"/>
      </w:pPr>
      <w:rPr>
        <w:rFonts w:ascii="Courier New" w:hAnsi="Courier New" w:cs="Courier New" w:hint="default"/>
      </w:rPr>
    </w:lvl>
    <w:lvl w:ilvl="8" w:tplc="04090005" w:tentative="1">
      <w:start w:val="1"/>
      <w:numFmt w:val="bullet"/>
      <w:lvlText w:val=""/>
      <w:lvlJc w:val="left"/>
      <w:pPr>
        <w:ind w:left="6671" w:hanging="360"/>
      </w:pPr>
      <w:rPr>
        <w:rFonts w:ascii="Wingdings" w:hAnsi="Wingdings" w:hint="default"/>
      </w:rPr>
    </w:lvl>
  </w:abstractNum>
  <w:abstractNum w:abstractNumId="19" w15:restartNumberingAfterBreak="0">
    <w:nsid w:val="7ACE1301"/>
    <w:multiLevelType w:val="hybridMultilevel"/>
    <w:tmpl w:val="6854D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FCE675D"/>
    <w:multiLevelType w:val="hybridMultilevel"/>
    <w:tmpl w:val="0A0261B8"/>
    <w:lvl w:ilvl="0" w:tplc="5ACC9A8C">
      <w:start w:val="1"/>
      <w:numFmt w:val="bullet"/>
      <w:lvlText w:val=""/>
      <w:lvlJc w:val="left"/>
      <w:pPr>
        <w:ind w:left="450" w:hanging="360"/>
      </w:pPr>
      <w:rPr>
        <w:rFonts w:ascii="Symbol" w:hAnsi="Symbol" w:hint="default"/>
        <w:sz w:val="15"/>
        <w:szCs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4"/>
  </w:num>
  <w:num w:numId="4">
    <w:abstractNumId w:val="20"/>
  </w:num>
  <w:num w:numId="5">
    <w:abstractNumId w:val="3"/>
  </w:num>
  <w:num w:numId="6">
    <w:abstractNumId w:val="18"/>
  </w:num>
  <w:num w:numId="7">
    <w:abstractNumId w:val="15"/>
  </w:num>
  <w:num w:numId="8">
    <w:abstractNumId w:val="1"/>
  </w:num>
  <w:num w:numId="9">
    <w:abstractNumId w:val="12"/>
  </w:num>
  <w:num w:numId="10">
    <w:abstractNumId w:val="7"/>
  </w:num>
  <w:num w:numId="11">
    <w:abstractNumId w:val="4"/>
  </w:num>
  <w:num w:numId="12">
    <w:abstractNumId w:val="16"/>
  </w:num>
  <w:num w:numId="13">
    <w:abstractNumId w:val="8"/>
  </w:num>
  <w:num w:numId="14">
    <w:abstractNumId w:val="10"/>
  </w:num>
  <w:num w:numId="15">
    <w:abstractNumId w:val="9"/>
  </w:num>
  <w:num w:numId="16">
    <w:abstractNumId w:val="2"/>
  </w:num>
  <w:num w:numId="17">
    <w:abstractNumId w:val="13"/>
  </w:num>
  <w:num w:numId="18">
    <w:abstractNumId w:val="0"/>
  </w:num>
  <w:num w:numId="19">
    <w:abstractNumId w:val="19"/>
  </w:num>
  <w:num w:numId="20">
    <w:abstractNumId w:val="11"/>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rU0sTA2NjY0MTBS0lEKTi0uzszPAykwqwUAg9JjMiwAAAA="/>
  </w:docVars>
  <w:rsids>
    <w:rsidRoot w:val="00661214"/>
    <w:rsid w:val="00000435"/>
    <w:rsid w:val="000007AE"/>
    <w:rsid w:val="00000F1C"/>
    <w:rsid w:val="0000188C"/>
    <w:rsid w:val="0000194D"/>
    <w:rsid w:val="000026F0"/>
    <w:rsid w:val="00002E0F"/>
    <w:rsid w:val="00003110"/>
    <w:rsid w:val="0000383E"/>
    <w:rsid w:val="00003E77"/>
    <w:rsid w:val="000053FB"/>
    <w:rsid w:val="00005447"/>
    <w:rsid w:val="00005CB0"/>
    <w:rsid w:val="00005FFB"/>
    <w:rsid w:val="000066B3"/>
    <w:rsid w:val="000079D9"/>
    <w:rsid w:val="000079FC"/>
    <w:rsid w:val="00007E2D"/>
    <w:rsid w:val="000110ED"/>
    <w:rsid w:val="00011779"/>
    <w:rsid w:val="00011BA9"/>
    <w:rsid w:val="00012C2B"/>
    <w:rsid w:val="00013808"/>
    <w:rsid w:val="000151B7"/>
    <w:rsid w:val="000154FA"/>
    <w:rsid w:val="0001590D"/>
    <w:rsid w:val="000162E1"/>
    <w:rsid w:val="00016318"/>
    <w:rsid w:val="000177B0"/>
    <w:rsid w:val="00017FBB"/>
    <w:rsid w:val="0002068B"/>
    <w:rsid w:val="00020D03"/>
    <w:rsid w:val="00021AB3"/>
    <w:rsid w:val="0002282B"/>
    <w:rsid w:val="000228E2"/>
    <w:rsid w:val="00022A88"/>
    <w:rsid w:val="00022AF7"/>
    <w:rsid w:val="00022FD6"/>
    <w:rsid w:val="00023399"/>
    <w:rsid w:val="00023C8B"/>
    <w:rsid w:val="0002412E"/>
    <w:rsid w:val="000246EB"/>
    <w:rsid w:val="00024A7C"/>
    <w:rsid w:val="00025673"/>
    <w:rsid w:val="000258C3"/>
    <w:rsid w:val="00025ADB"/>
    <w:rsid w:val="00030041"/>
    <w:rsid w:val="00030D74"/>
    <w:rsid w:val="00032782"/>
    <w:rsid w:val="00033625"/>
    <w:rsid w:val="000337FC"/>
    <w:rsid w:val="000342B1"/>
    <w:rsid w:val="00034A12"/>
    <w:rsid w:val="00034B98"/>
    <w:rsid w:val="00036752"/>
    <w:rsid w:val="00037DD1"/>
    <w:rsid w:val="000400CD"/>
    <w:rsid w:val="0004104C"/>
    <w:rsid w:val="00041574"/>
    <w:rsid w:val="000424F6"/>
    <w:rsid w:val="00042C4B"/>
    <w:rsid w:val="0004486D"/>
    <w:rsid w:val="00044A21"/>
    <w:rsid w:val="00045306"/>
    <w:rsid w:val="00045629"/>
    <w:rsid w:val="000457A7"/>
    <w:rsid w:val="00046CB1"/>
    <w:rsid w:val="00047A43"/>
    <w:rsid w:val="000500BA"/>
    <w:rsid w:val="0005042E"/>
    <w:rsid w:val="00051651"/>
    <w:rsid w:val="000519AC"/>
    <w:rsid w:val="00051B78"/>
    <w:rsid w:val="00051C7D"/>
    <w:rsid w:val="00051D56"/>
    <w:rsid w:val="00051E9B"/>
    <w:rsid w:val="00052A7E"/>
    <w:rsid w:val="0005320B"/>
    <w:rsid w:val="00053438"/>
    <w:rsid w:val="0005450B"/>
    <w:rsid w:val="00054C96"/>
    <w:rsid w:val="00054E25"/>
    <w:rsid w:val="00054E60"/>
    <w:rsid w:val="00054F4A"/>
    <w:rsid w:val="00057395"/>
    <w:rsid w:val="00057EF7"/>
    <w:rsid w:val="00057F65"/>
    <w:rsid w:val="0006041B"/>
    <w:rsid w:val="00060E06"/>
    <w:rsid w:val="000615DC"/>
    <w:rsid w:val="00061ACC"/>
    <w:rsid w:val="00062B51"/>
    <w:rsid w:val="000635DE"/>
    <w:rsid w:val="000639AE"/>
    <w:rsid w:val="00063A06"/>
    <w:rsid w:val="00064528"/>
    <w:rsid w:val="00064C40"/>
    <w:rsid w:val="00065775"/>
    <w:rsid w:val="00065CC9"/>
    <w:rsid w:val="000678ED"/>
    <w:rsid w:val="000678EE"/>
    <w:rsid w:val="000703ED"/>
    <w:rsid w:val="0007083D"/>
    <w:rsid w:val="0007148F"/>
    <w:rsid w:val="0007168B"/>
    <w:rsid w:val="00072048"/>
    <w:rsid w:val="00072609"/>
    <w:rsid w:val="00072ED8"/>
    <w:rsid w:val="00073D0E"/>
    <w:rsid w:val="000747E6"/>
    <w:rsid w:val="00074CE3"/>
    <w:rsid w:val="00075B1E"/>
    <w:rsid w:val="00076418"/>
    <w:rsid w:val="00076839"/>
    <w:rsid w:val="00076CF3"/>
    <w:rsid w:val="00076EB9"/>
    <w:rsid w:val="00077FBD"/>
    <w:rsid w:val="000805E0"/>
    <w:rsid w:val="00080CC4"/>
    <w:rsid w:val="000811C1"/>
    <w:rsid w:val="000816FF"/>
    <w:rsid w:val="00082DE5"/>
    <w:rsid w:val="00083708"/>
    <w:rsid w:val="0008384B"/>
    <w:rsid w:val="00083B79"/>
    <w:rsid w:val="00083C04"/>
    <w:rsid w:val="00084719"/>
    <w:rsid w:val="00084824"/>
    <w:rsid w:val="00084D70"/>
    <w:rsid w:val="00085BF1"/>
    <w:rsid w:val="000863D8"/>
    <w:rsid w:val="000867F7"/>
    <w:rsid w:val="00087009"/>
    <w:rsid w:val="000871D5"/>
    <w:rsid w:val="000872DF"/>
    <w:rsid w:val="00087C18"/>
    <w:rsid w:val="000900F8"/>
    <w:rsid w:val="00090B4D"/>
    <w:rsid w:val="00090ECD"/>
    <w:rsid w:val="0009179B"/>
    <w:rsid w:val="00091849"/>
    <w:rsid w:val="0009209E"/>
    <w:rsid w:val="00092FED"/>
    <w:rsid w:val="0009324F"/>
    <w:rsid w:val="000937B4"/>
    <w:rsid w:val="00093CD5"/>
    <w:rsid w:val="00095E33"/>
    <w:rsid w:val="00097A06"/>
    <w:rsid w:val="000A1688"/>
    <w:rsid w:val="000A269F"/>
    <w:rsid w:val="000A299C"/>
    <w:rsid w:val="000A2C90"/>
    <w:rsid w:val="000A3284"/>
    <w:rsid w:val="000A32E8"/>
    <w:rsid w:val="000A4D8A"/>
    <w:rsid w:val="000A4E40"/>
    <w:rsid w:val="000A56CE"/>
    <w:rsid w:val="000A6601"/>
    <w:rsid w:val="000B1B35"/>
    <w:rsid w:val="000B2583"/>
    <w:rsid w:val="000B6722"/>
    <w:rsid w:val="000B6D9F"/>
    <w:rsid w:val="000B6E89"/>
    <w:rsid w:val="000B7BA7"/>
    <w:rsid w:val="000B7D23"/>
    <w:rsid w:val="000C110B"/>
    <w:rsid w:val="000C1A4C"/>
    <w:rsid w:val="000C27DB"/>
    <w:rsid w:val="000C3367"/>
    <w:rsid w:val="000C3856"/>
    <w:rsid w:val="000C40B0"/>
    <w:rsid w:val="000C484B"/>
    <w:rsid w:val="000C4D95"/>
    <w:rsid w:val="000C50BF"/>
    <w:rsid w:val="000C56F5"/>
    <w:rsid w:val="000C661F"/>
    <w:rsid w:val="000C6EF4"/>
    <w:rsid w:val="000C701D"/>
    <w:rsid w:val="000C7432"/>
    <w:rsid w:val="000C7B06"/>
    <w:rsid w:val="000D0917"/>
    <w:rsid w:val="000D20E1"/>
    <w:rsid w:val="000D22B2"/>
    <w:rsid w:val="000D2D07"/>
    <w:rsid w:val="000D35AD"/>
    <w:rsid w:val="000D64D0"/>
    <w:rsid w:val="000D6F73"/>
    <w:rsid w:val="000D7B04"/>
    <w:rsid w:val="000E0993"/>
    <w:rsid w:val="000E368D"/>
    <w:rsid w:val="000E3C65"/>
    <w:rsid w:val="000E3D41"/>
    <w:rsid w:val="000E4863"/>
    <w:rsid w:val="000E4B9D"/>
    <w:rsid w:val="000E4E8B"/>
    <w:rsid w:val="000E516D"/>
    <w:rsid w:val="000E574A"/>
    <w:rsid w:val="000E5A0F"/>
    <w:rsid w:val="000E66B2"/>
    <w:rsid w:val="000E7637"/>
    <w:rsid w:val="000E7C7F"/>
    <w:rsid w:val="000F1B4B"/>
    <w:rsid w:val="000F1F1F"/>
    <w:rsid w:val="000F3259"/>
    <w:rsid w:val="000F3A8E"/>
    <w:rsid w:val="000F4D58"/>
    <w:rsid w:val="000F654C"/>
    <w:rsid w:val="000F6618"/>
    <w:rsid w:val="000F75C2"/>
    <w:rsid w:val="000F7FD3"/>
    <w:rsid w:val="00100310"/>
    <w:rsid w:val="001005FF"/>
    <w:rsid w:val="001006D5"/>
    <w:rsid w:val="00100C2C"/>
    <w:rsid w:val="00101462"/>
    <w:rsid w:val="001023CF"/>
    <w:rsid w:val="00102DB6"/>
    <w:rsid w:val="00103A3C"/>
    <w:rsid w:val="00103F51"/>
    <w:rsid w:val="001048AE"/>
    <w:rsid w:val="00104AE7"/>
    <w:rsid w:val="00104D56"/>
    <w:rsid w:val="00104F1F"/>
    <w:rsid w:val="00105331"/>
    <w:rsid w:val="001061F2"/>
    <w:rsid w:val="0010621B"/>
    <w:rsid w:val="00107687"/>
    <w:rsid w:val="00107E6B"/>
    <w:rsid w:val="00107F33"/>
    <w:rsid w:val="00110230"/>
    <w:rsid w:val="00110295"/>
    <w:rsid w:val="00110900"/>
    <w:rsid w:val="00111115"/>
    <w:rsid w:val="001120A1"/>
    <w:rsid w:val="0011248C"/>
    <w:rsid w:val="0011273D"/>
    <w:rsid w:val="00112915"/>
    <w:rsid w:val="001147E5"/>
    <w:rsid w:val="001148A6"/>
    <w:rsid w:val="001150E6"/>
    <w:rsid w:val="00116CB4"/>
    <w:rsid w:val="001177E7"/>
    <w:rsid w:val="001178B1"/>
    <w:rsid w:val="001200BF"/>
    <w:rsid w:val="001217EF"/>
    <w:rsid w:val="001221BE"/>
    <w:rsid w:val="00122C40"/>
    <w:rsid w:val="00123AE3"/>
    <w:rsid w:val="00123BC3"/>
    <w:rsid w:val="00124220"/>
    <w:rsid w:val="00124D0F"/>
    <w:rsid w:val="00126CF7"/>
    <w:rsid w:val="00127D8A"/>
    <w:rsid w:val="00130131"/>
    <w:rsid w:val="00130BF1"/>
    <w:rsid w:val="00131C18"/>
    <w:rsid w:val="00131D93"/>
    <w:rsid w:val="00132979"/>
    <w:rsid w:val="00133048"/>
    <w:rsid w:val="00133136"/>
    <w:rsid w:val="001335BA"/>
    <w:rsid w:val="00133807"/>
    <w:rsid w:val="00134257"/>
    <w:rsid w:val="001356A0"/>
    <w:rsid w:val="00135CD7"/>
    <w:rsid w:val="00135D9E"/>
    <w:rsid w:val="00135E3A"/>
    <w:rsid w:val="00136F8F"/>
    <w:rsid w:val="001374A1"/>
    <w:rsid w:val="00137F3B"/>
    <w:rsid w:val="00140351"/>
    <w:rsid w:val="00141D33"/>
    <w:rsid w:val="00142083"/>
    <w:rsid w:val="001425AC"/>
    <w:rsid w:val="00142C79"/>
    <w:rsid w:val="00143C15"/>
    <w:rsid w:val="00143C48"/>
    <w:rsid w:val="00144671"/>
    <w:rsid w:val="00144B6B"/>
    <w:rsid w:val="00144F4D"/>
    <w:rsid w:val="0014540D"/>
    <w:rsid w:val="00146090"/>
    <w:rsid w:val="001468CC"/>
    <w:rsid w:val="00146F18"/>
    <w:rsid w:val="00147E5B"/>
    <w:rsid w:val="00150272"/>
    <w:rsid w:val="00150588"/>
    <w:rsid w:val="001506F6"/>
    <w:rsid w:val="00151181"/>
    <w:rsid w:val="0015135A"/>
    <w:rsid w:val="00151B4F"/>
    <w:rsid w:val="0015211B"/>
    <w:rsid w:val="001527D6"/>
    <w:rsid w:val="001542BB"/>
    <w:rsid w:val="0015468F"/>
    <w:rsid w:val="00154FC7"/>
    <w:rsid w:val="00155028"/>
    <w:rsid w:val="0015508B"/>
    <w:rsid w:val="0015578A"/>
    <w:rsid w:val="00155C88"/>
    <w:rsid w:val="001574E6"/>
    <w:rsid w:val="001577B4"/>
    <w:rsid w:val="00157C28"/>
    <w:rsid w:val="00160794"/>
    <w:rsid w:val="0016121B"/>
    <w:rsid w:val="00161BF1"/>
    <w:rsid w:val="00161CE2"/>
    <w:rsid w:val="00161D79"/>
    <w:rsid w:val="0016248C"/>
    <w:rsid w:val="00162495"/>
    <w:rsid w:val="00163480"/>
    <w:rsid w:val="001636A9"/>
    <w:rsid w:val="00164BF7"/>
    <w:rsid w:val="00165BBE"/>
    <w:rsid w:val="00165FFB"/>
    <w:rsid w:val="001660E9"/>
    <w:rsid w:val="001663B4"/>
    <w:rsid w:val="001665FC"/>
    <w:rsid w:val="00166898"/>
    <w:rsid w:val="00167716"/>
    <w:rsid w:val="00170D00"/>
    <w:rsid w:val="00171901"/>
    <w:rsid w:val="00172597"/>
    <w:rsid w:val="00172E02"/>
    <w:rsid w:val="00173A70"/>
    <w:rsid w:val="00174050"/>
    <w:rsid w:val="00174104"/>
    <w:rsid w:val="00174238"/>
    <w:rsid w:val="0017599D"/>
    <w:rsid w:val="001775D3"/>
    <w:rsid w:val="001779E0"/>
    <w:rsid w:val="00177ED5"/>
    <w:rsid w:val="0018075B"/>
    <w:rsid w:val="00180D0C"/>
    <w:rsid w:val="00180ECC"/>
    <w:rsid w:val="0018131A"/>
    <w:rsid w:val="001819CA"/>
    <w:rsid w:val="00182438"/>
    <w:rsid w:val="001829BF"/>
    <w:rsid w:val="00183D57"/>
    <w:rsid w:val="00184D9F"/>
    <w:rsid w:val="0018587F"/>
    <w:rsid w:val="00185923"/>
    <w:rsid w:val="00185EBB"/>
    <w:rsid w:val="001864D4"/>
    <w:rsid w:val="001868A4"/>
    <w:rsid w:val="00186D79"/>
    <w:rsid w:val="00187745"/>
    <w:rsid w:val="001910C3"/>
    <w:rsid w:val="00191B52"/>
    <w:rsid w:val="001920B7"/>
    <w:rsid w:val="00192113"/>
    <w:rsid w:val="0019348C"/>
    <w:rsid w:val="001936F2"/>
    <w:rsid w:val="001936F5"/>
    <w:rsid w:val="001941E6"/>
    <w:rsid w:val="00194708"/>
    <w:rsid w:val="00194731"/>
    <w:rsid w:val="00194B83"/>
    <w:rsid w:val="0019509E"/>
    <w:rsid w:val="0019602F"/>
    <w:rsid w:val="00196575"/>
    <w:rsid w:val="00196F55"/>
    <w:rsid w:val="00197239"/>
    <w:rsid w:val="001A0392"/>
    <w:rsid w:val="001A0404"/>
    <w:rsid w:val="001A0590"/>
    <w:rsid w:val="001A107D"/>
    <w:rsid w:val="001A2254"/>
    <w:rsid w:val="001A2FAE"/>
    <w:rsid w:val="001A3194"/>
    <w:rsid w:val="001A4487"/>
    <w:rsid w:val="001A44EF"/>
    <w:rsid w:val="001A45AE"/>
    <w:rsid w:val="001A5745"/>
    <w:rsid w:val="001A597B"/>
    <w:rsid w:val="001A60C7"/>
    <w:rsid w:val="001A7C36"/>
    <w:rsid w:val="001B06AD"/>
    <w:rsid w:val="001B0D07"/>
    <w:rsid w:val="001B0E73"/>
    <w:rsid w:val="001B1305"/>
    <w:rsid w:val="001B1914"/>
    <w:rsid w:val="001B20E7"/>
    <w:rsid w:val="001B2260"/>
    <w:rsid w:val="001B23FB"/>
    <w:rsid w:val="001B25EC"/>
    <w:rsid w:val="001B2AB2"/>
    <w:rsid w:val="001B2CB2"/>
    <w:rsid w:val="001B3CB0"/>
    <w:rsid w:val="001B418A"/>
    <w:rsid w:val="001B49BC"/>
    <w:rsid w:val="001B4F39"/>
    <w:rsid w:val="001B50E8"/>
    <w:rsid w:val="001B57D5"/>
    <w:rsid w:val="001B5E16"/>
    <w:rsid w:val="001B662F"/>
    <w:rsid w:val="001B698E"/>
    <w:rsid w:val="001B6A3F"/>
    <w:rsid w:val="001B76A3"/>
    <w:rsid w:val="001B7BD6"/>
    <w:rsid w:val="001C02F0"/>
    <w:rsid w:val="001C128D"/>
    <w:rsid w:val="001C18E7"/>
    <w:rsid w:val="001C1E89"/>
    <w:rsid w:val="001C27D2"/>
    <w:rsid w:val="001C2E2E"/>
    <w:rsid w:val="001C31AD"/>
    <w:rsid w:val="001C4218"/>
    <w:rsid w:val="001C51A3"/>
    <w:rsid w:val="001C5325"/>
    <w:rsid w:val="001C5CFD"/>
    <w:rsid w:val="001C5FE5"/>
    <w:rsid w:val="001C63F4"/>
    <w:rsid w:val="001C6F0B"/>
    <w:rsid w:val="001C7DC0"/>
    <w:rsid w:val="001D0938"/>
    <w:rsid w:val="001D1374"/>
    <w:rsid w:val="001D145D"/>
    <w:rsid w:val="001D193B"/>
    <w:rsid w:val="001D1C13"/>
    <w:rsid w:val="001D2313"/>
    <w:rsid w:val="001D2612"/>
    <w:rsid w:val="001D3398"/>
    <w:rsid w:val="001D365C"/>
    <w:rsid w:val="001D3743"/>
    <w:rsid w:val="001D3C7A"/>
    <w:rsid w:val="001D3ED8"/>
    <w:rsid w:val="001D5844"/>
    <w:rsid w:val="001D6C57"/>
    <w:rsid w:val="001D7572"/>
    <w:rsid w:val="001D7F22"/>
    <w:rsid w:val="001E0CA2"/>
    <w:rsid w:val="001E1C77"/>
    <w:rsid w:val="001E3234"/>
    <w:rsid w:val="001E3CAB"/>
    <w:rsid w:val="001E3E8F"/>
    <w:rsid w:val="001E40AA"/>
    <w:rsid w:val="001E462C"/>
    <w:rsid w:val="001E4BB6"/>
    <w:rsid w:val="001E4D3A"/>
    <w:rsid w:val="001E4E9C"/>
    <w:rsid w:val="001E4F43"/>
    <w:rsid w:val="001E5202"/>
    <w:rsid w:val="001E5205"/>
    <w:rsid w:val="001E5952"/>
    <w:rsid w:val="001E5D11"/>
    <w:rsid w:val="001E6C8A"/>
    <w:rsid w:val="001E702B"/>
    <w:rsid w:val="001E77D4"/>
    <w:rsid w:val="001E7C58"/>
    <w:rsid w:val="001F0037"/>
    <w:rsid w:val="001F0175"/>
    <w:rsid w:val="001F0391"/>
    <w:rsid w:val="001F0A93"/>
    <w:rsid w:val="001F0FAE"/>
    <w:rsid w:val="001F2E04"/>
    <w:rsid w:val="001F33E2"/>
    <w:rsid w:val="001F35FE"/>
    <w:rsid w:val="001F3CA7"/>
    <w:rsid w:val="001F6740"/>
    <w:rsid w:val="001F67E9"/>
    <w:rsid w:val="001F6CF6"/>
    <w:rsid w:val="001F7190"/>
    <w:rsid w:val="001F7A35"/>
    <w:rsid w:val="002003A4"/>
    <w:rsid w:val="0020043E"/>
    <w:rsid w:val="00200757"/>
    <w:rsid w:val="002019CE"/>
    <w:rsid w:val="00201C33"/>
    <w:rsid w:val="00202D4D"/>
    <w:rsid w:val="00202F3B"/>
    <w:rsid w:val="00202FA5"/>
    <w:rsid w:val="00203934"/>
    <w:rsid w:val="00203D33"/>
    <w:rsid w:val="002045D6"/>
    <w:rsid w:val="002057FA"/>
    <w:rsid w:val="00205D88"/>
    <w:rsid w:val="002061C5"/>
    <w:rsid w:val="00206244"/>
    <w:rsid w:val="00206B45"/>
    <w:rsid w:val="002071C6"/>
    <w:rsid w:val="00207485"/>
    <w:rsid w:val="00207AC9"/>
    <w:rsid w:val="00207EBF"/>
    <w:rsid w:val="002109C8"/>
    <w:rsid w:val="00211B10"/>
    <w:rsid w:val="0021205C"/>
    <w:rsid w:val="0021210F"/>
    <w:rsid w:val="00212E0D"/>
    <w:rsid w:val="002131FA"/>
    <w:rsid w:val="00213A12"/>
    <w:rsid w:val="0021488B"/>
    <w:rsid w:val="00214AC1"/>
    <w:rsid w:val="0021519B"/>
    <w:rsid w:val="002158C5"/>
    <w:rsid w:val="0021649C"/>
    <w:rsid w:val="00216597"/>
    <w:rsid w:val="0021736D"/>
    <w:rsid w:val="00217CBE"/>
    <w:rsid w:val="002200DC"/>
    <w:rsid w:val="0022065D"/>
    <w:rsid w:val="00220925"/>
    <w:rsid w:val="00221679"/>
    <w:rsid w:val="00222785"/>
    <w:rsid w:val="00222D89"/>
    <w:rsid w:val="002232DC"/>
    <w:rsid w:val="00223954"/>
    <w:rsid w:val="00224458"/>
    <w:rsid w:val="002248F9"/>
    <w:rsid w:val="00224D3E"/>
    <w:rsid w:val="00224D57"/>
    <w:rsid w:val="00224DB0"/>
    <w:rsid w:val="002255ED"/>
    <w:rsid w:val="002260A9"/>
    <w:rsid w:val="00226238"/>
    <w:rsid w:val="0022666A"/>
    <w:rsid w:val="00227C5E"/>
    <w:rsid w:val="00227CFF"/>
    <w:rsid w:val="00227D58"/>
    <w:rsid w:val="00227EB9"/>
    <w:rsid w:val="002307B3"/>
    <w:rsid w:val="00230B6C"/>
    <w:rsid w:val="00231519"/>
    <w:rsid w:val="00231687"/>
    <w:rsid w:val="002319A9"/>
    <w:rsid w:val="002320C2"/>
    <w:rsid w:val="00233BF9"/>
    <w:rsid w:val="00235C05"/>
    <w:rsid w:val="00236B41"/>
    <w:rsid w:val="00237170"/>
    <w:rsid w:val="002374E7"/>
    <w:rsid w:val="00237CF0"/>
    <w:rsid w:val="0024042B"/>
    <w:rsid w:val="00240490"/>
    <w:rsid w:val="00240596"/>
    <w:rsid w:val="002405BE"/>
    <w:rsid w:val="00240FFA"/>
    <w:rsid w:val="0024159D"/>
    <w:rsid w:val="00242F97"/>
    <w:rsid w:val="002436DD"/>
    <w:rsid w:val="0024525C"/>
    <w:rsid w:val="00245834"/>
    <w:rsid w:val="00245C03"/>
    <w:rsid w:val="00246756"/>
    <w:rsid w:val="002500D5"/>
    <w:rsid w:val="002505F3"/>
    <w:rsid w:val="002506E4"/>
    <w:rsid w:val="002511CF"/>
    <w:rsid w:val="002513FA"/>
    <w:rsid w:val="002517C4"/>
    <w:rsid w:val="002520F7"/>
    <w:rsid w:val="002522BF"/>
    <w:rsid w:val="002524D5"/>
    <w:rsid w:val="00253CA0"/>
    <w:rsid w:val="00255141"/>
    <w:rsid w:val="0025650E"/>
    <w:rsid w:val="0025675C"/>
    <w:rsid w:val="00257105"/>
    <w:rsid w:val="00257A20"/>
    <w:rsid w:val="00257B06"/>
    <w:rsid w:val="00257DDF"/>
    <w:rsid w:val="0026014A"/>
    <w:rsid w:val="0026136F"/>
    <w:rsid w:val="00261C43"/>
    <w:rsid w:val="00261D1C"/>
    <w:rsid w:val="00261F71"/>
    <w:rsid w:val="00262F54"/>
    <w:rsid w:val="00262F6D"/>
    <w:rsid w:val="0026375D"/>
    <w:rsid w:val="002638DD"/>
    <w:rsid w:val="00264A72"/>
    <w:rsid w:val="00265503"/>
    <w:rsid w:val="00265B06"/>
    <w:rsid w:val="002661C5"/>
    <w:rsid w:val="00266C96"/>
    <w:rsid w:val="002675A4"/>
    <w:rsid w:val="00267786"/>
    <w:rsid w:val="00267ABA"/>
    <w:rsid w:val="00270241"/>
    <w:rsid w:val="002705A2"/>
    <w:rsid w:val="00270871"/>
    <w:rsid w:val="00271F42"/>
    <w:rsid w:val="0027245F"/>
    <w:rsid w:val="002726E2"/>
    <w:rsid w:val="00272897"/>
    <w:rsid w:val="00272C8D"/>
    <w:rsid w:val="00272E00"/>
    <w:rsid w:val="00272F71"/>
    <w:rsid w:val="002732E2"/>
    <w:rsid w:val="00273724"/>
    <w:rsid w:val="00273DEE"/>
    <w:rsid w:val="00273F78"/>
    <w:rsid w:val="002742A4"/>
    <w:rsid w:val="0027515F"/>
    <w:rsid w:val="00276247"/>
    <w:rsid w:val="00276F61"/>
    <w:rsid w:val="00277A41"/>
    <w:rsid w:val="00280039"/>
    <w:rsid w:val="0028103F"/>
    <w:rsid w:val="00281729"/>
    <w:rsid w:val="00281F18"/>
    <w:rsid w:val="00282428"/>
    <w:rsid w:val="00282AC2"/>
    <w:rsid w:val="00282DD4"/>
    <w:rsid w:val="00282E2F"/>
    <w:rsid w:val="00283A13"/>
    <w:rsid w:val="00283B31"/>
    <w:rsid w:val="00284780"/>
    <w:rsid w:val="00284F90"/>
    <w:rsid w:val="00285B0B"/>
    <w:rsid w:val="00285E85"/>
    <w:rsid w:val="002901E9"/>
    <w:rsid w:val="00290C05"/>
    <w:rsid w:val="00290FC7"/>
    <w:rsid w:val="0029149F"/>
    <w:rsid w:val="002914CF"/>
    <w:rsid w:val="0029151A"/>
    <w:rsid w:val="00291ED4"/>
    <w:rsid w:val="00292C0A"/>
    <w:rsid w:val="00293076"/>
    <w:rsid w:val="0029363A"/>
    <w:rsid w:val="002940D3"/>
    <w:rsid w:val="0029428F"/>
    <w:rsid w:val="00294932"/>
    <w:rsid w:val="002955C6"/>
    <w:rsid w:val="002968D7"/>
    <w:rsid w:val="00296986"/>
    <w:rsid w:val="00297780"/>
    <w:rsid w:val="00297E11"/>
    <w:rsid w:val="002A02E7"/>
    <w:rsid w:val="002A076B"/>
    <w:rsid w:val="002A0832"/>
    <w:rsid w:val="002A27E2"/>
    <w:rsid w:val="002A2A97"/>
    <w:rsid w:val="002A3544"/>
    <w:rsid w:val="002A4652"/>
    <w:rsid w:val="002A528E"/>
    <w:rsid w:val="002A5BF9"/>
    <w:rsid w:val="002A5FC5"/>
    <w:rsid w:val="002A5FE4"/>
    <w:rsid w:val="002A6454"/>
    <w:rsid w:val="002B32C7"/>
    <w:rsid w:val="002B3695"/>
    <w:rsid w:val="002B372C"/>
    <w:rsid w:val="002B3E93"/>
    <w:rsid w:val="002B6174"/>
    <w:rsid w:val="002B66D3"/>
    <w:rsid w:val="002B6E0E"/>
    <w:rsid w:val="002B75E8"/>
    <w:rsid w:val="002B78C0"/>
    <w:rsid w:val="002C220E"/>
    <w:rsid w:val="002C2B56"/>
    <w:rsid w:val="002C3691"/>
    <w:rsid w:val="002C40C8"/>
    <w:rsid w:val="002C4764"/>
    <w:rsid w:val="002C53B8"/>
    <w:rsid w:val="002C5568"/>
    <w:rsid w:val="002C55A8"/>
    <w:rsid w:val="002C6001"/>
    <w:rsid w:val="002C6488"/>
    <w:rsid w:val="002C6A3B"/>
    <w:rsid w:val="002C6C19"/>
    <w:rsid w:val="002C70C4"/>
    <w:rsid w:val="002C7B3F"/>
    <w:rsid w:val="002C7B72"/>
    <w:rsid w:val="002D0DBE"/>
    <w:rsid w:val="002D1CF1"/>
    <w:rsid w:val="002D20E0"/>
    <w:rsid w:val="002D28BA"/>
    <w:rsid w:val="002D3464"/>
    <w:rsid w:val="002D4188"/>
    <w:rsid w:val="002D4E76"/>
    <w:rsid w:val="002D50BF"/>
    <w:rsid w:val="002D511E"/>
    <w:rsid w:val="002D67DB"/>
    <w:rsid w:val="002D6CA9"/>
    <w:rsid w:val="002D6DC5"/>
    <w:rsid w:val="002D7252"/>
    <w:rsid w:val="002D7EF0"/>
    <w:rsid w:val="002E127D"/>
    <w:rsid w:val="002E18C1"/>
    <w:rsid w:val="002E2F75"/>
    <w:rsid w:val="002E30FD"/>
    <w:rsid w:val="002E3954"/>
    <w:rsid w:val="002E3ED8"/>
    <w:rsid w:val="002E4C02"/>
    <w:rsid w:val="002E594C"/>
    <w:rsid w:val="002E5DA7"/>
    <w:rsid w:val="002E5FBC"/>
    <w:rsid w:val="002E65CB"/>
    <w:rsid w:val="002E6B80"/>
    <w:rsid w:val="002E715D"/>
    <w:rsid w:val="002E7CE1"/>
    <w:rsid w:val="002F0634"/>
    <w:rsid w:val="002F071B"/>
    <w:rsid w:val="002F0B1D"/>
    <w:rsid w:val="002F1D76"/>
    <w:rsid w:val="002F32B9"/>
    <w:rsid w:val="002F3E0E"/>
    <w:rsid w:val="002F459C"/>
    <w:rsid w:val="002F53C4"/>
    <w:rsid w:val="002F60E8"/>
    <w:rsid w:val="002F625B"/>
    <w:rsid w:val="002F7449"/>
    <w:rsid w:val="002F7707"/>
    <w:rsid w:val="002F7DB2"/>
    <w:rsid w:val="00303FEC"/>
    <w:rsid w:val="00304D2F"/>
    <w:rsid w:val="00306B17"/>
    <w:rsid w:val="003108B6"/>
    <w:rsid w:val="00310A57"/>
    <w:rsid w:val="00310EA6"/>
    <w:rsid w:val="0031176C"/>
    <w:rsid w:val="00311DB8"/>
    <w:rsid w:val="003122CE"/>
    <w:rsid w:val="00314E7C"/>
    <w:rsid w:val="00314EB0"/>
    <w:rsid w:val="003167DB"/>
    <w:rsid w:val="00316E2B"/>
    <w:rsid w:val="0031755A"/>
    <w:rsid w:val="00317691"/>
    <w:rsid w:val="003177DB"/>
    <w:rsid w:val="00317BAC"/>
    <w:rsid w:val="00317C76"/>
    <w:rsid w:val="00317FF0"/>
    <w:rsid w:val="00320784"/>
    <w:rsid w:val="003217FE"/>
    <w:rsid w:val="00321D84"/>
    <w:rsid w:val="00321E98"/>
    <w:rsid w:val="003223F7"/>
    <w:rsid w:val="00323257"/>
    <w:rsid w:val="00324B80"/>
    <w:rsid w:val="003250C6"/>
    <w:rsid w:val="00325701"/>
    <w:rsid w:val="00326ABA"/>
    <w:rsid w:val="00326BB5"/>
    <w:rsid w:val="00330922"/>
    <w:rsid w:val="00331D71"/>
    <w:rsid w:val="003330AD"/>
    <w:rsid w:val="0033363C"/>
    <w:rsid w:val="00333B85"/>
    <w:rsid w:val="00333F36"/>
    <w:rsid w:val="0033597B"/>
    <w:rsid w:val="0033599D"/>
    <w:rsid w:val="00335CF0"/>
    <w:rsid w:val="00336325"/>
    <w:rsid w:val="003363C8"/>
    <w:rsid w:val="003369C8"/>
    <w:rsid w:val="0033781F"/>
    <w:rsid w:val="003424EB"/>
    <w:rsid w:val="00342508"/>
    <w:rsid w:val="003425B9"/>
    <w:rsid w:val="003449DC"/>
    <w:rsid w:val="00344B9D"/>
    <w:rsid w:val="00344F80"/>
    <w:rsid w:val="003453ED"/>
    <w:rsid w:val="00345F7C"/>
    <w:rsid w:val="0035176A"/>
    <w:rsid w:val="00351D13"/>
    <w:rsid w:val="00352970"/>
    <w:rsid w:val="0035323F"/>
    <w:rsid w:val="0035420C"/>
    <w:rsid w:val="0035556C"/>
    <w:rsid w:val="003558AC"/>
    <w:rsid w:val="00355FF3"/>
    <w:rsid w:val="00356455"/>
    <w:rsid w:val="003566A9"/>
    <w:rsid w:val="00356C2B"/>
    <w:rsid w:val="0035722D"/>
    <w:rsid w:val="0036048E"/>
    <w:rsid w:val="003609B7"/>
    <w:rsid w:val="00360DB2"/>
    <w:rsid w:val="00361025"/>
    <w:rsid w:val="00361443"/>
    <w:rsid w:val="0036215F"/>
    <w:rsid w:val="00362749"/>
    <w:rsid w:val="00362840"/>
    <w:rsid w:val="003630BD"/>
    <w:rsid w:val="003639D7"/>
    <w:rsid w:val="0036476C"/>
    <w:rsid w:val="00364C80"/>
    <w:rsid w:val="003658F9"/>
    <w:rsid w:val="00366628"/>
    <w:rsid w:val="0037009D"/>
    <w:rsid w:val="003702E6"/>
    <w:rsid w:val="00371A9D"/>
    <w:rsid w:val="003722E2"/>
    <w:rsid w:val="003724AC"/>
    <w:rsid w:val="00373130"/>
    <w:rsid w:val="003732F0"/>
    <w:rsid w:val="0037361B"/>
    <w:rsid w:val="0037440D"/>
    <w:rsid w:val="00375A48"/>
    <w:rsid w:val="00376365"/>
    <w:rsid w:val="0037779B"/>
    <w:rsid w:val="00380039"/>
    <w:rsid w:val="0038091F"/>
    <w:rsid w:val="00381C00"/>
    <w:rsid w:val="00381EB9"/>
    <w:rsid w:val="00384FE5"/>
    <w:rsid w:val="00385229"/>
    <w:rsid w:val="00385512"/>
    <w:rsid w:val="00385BBC"/>
    <w:rsid w:val="00385CE4"/>
    <w:rsid w:val="003874B6"/>
    <w:rsid w:val="0038759A"/>
    <w:rsid w:val="0038787D"/>
    <w:rsid w:val="0039087A"/>
    <w:rsid w:val="00390F2E"/>
    <w:rsid w:val="003915D4"/>
    <w:rsid w:val="00391DEB"/>
    <w:rsid w:val="00392452"/>
    <w:rsid w:val="00393251"/>
    <w:rsid w:val="00394428"/>
    <w:rsid w:val="0039514F"/>
    <w:rsid w:val="00395D4C"/>
    <w:rsid w:val="0039630E"/>
    <w:rsid w:val="003A0D04"/>
    <w:rsid w:val="003A1E91"/>
    <w:rsid w:val="003A20C0"/>
    <w:rsid w:val="003A2543"/>
    <w:rsid w:val="003A2DB6"/>
    <w:rsid w:val="003A3A49"/>
    <w:rsid w:val="003A3BAF"/>
    <w:rsid w:val="003A3DF8"/>
    <w:rsid w:val="003A5029"/>
    <w:rsid w:val="003A6546"/>
    <w:rsid w:val="003A66C9"/>
    <w:rsid w:val="003A7F78"/>
    <w:rsid w:val="003B0AAB"/>
    <w:rsid w:val="003B156D"/>
    <w:rsid w:val="003B326E"/>
    <w:rsid w:val="003B3F80"/>
    <w:rsid w:val="003B40CD"/>
    <w:rsid w:val="003B4325"/>
    <w:rsid w:val="003B4A93"/>
    <w:rsid w:val="003B4CF3"/>
    <w:rsid w:val="003B5409"/>
    <w:rsid w:val="003B5D33"/>
    <w:rsid w:val="003B62A3"/>
    <w:rsid w:val="003B62DE"/>
    <w:rsid w:val="003B6484"/>
    <w:rsid w:val="003B6915"/>
    <w:rsid w:val="003B6A8B"/>
    <w:rsid w:val="003B799B"/>
    <w:rsid w:val="003C0270"/>
    <w:rsid w:val="003C0CC9"/>
    <w:rsid w:val="003C0F7A"/>
    <w:rsid w:val="003C13E4"/>
    <w:rsid w:val="003C1760"/>
    <w:rsid w:val="003C2898"/>
    <w:rsid w:val="003C350F"/>
    <w:rsid w:val="003C35E7"/>
    <w:rsid w:val="003C393D"/>
    <w:rsid w:val="003C4240"/>
    <w:rsid w:val="003C4859"/>
    <w:rsid w:val="003C5141"/>
    <w:rsid w:val="003C5483"/>
    <w:rsid w:val="003C5676"/>
    <w:rsid w:val="003C62AD"/>
    <w:rsid w:val="003C6448"/>
    <w:rsid w:val="003C6586"/>
    <w:rsid w:val="003C77D0"/>
    <w:rsid w:val="003D10BB"/>
    <w:rsid w:val="003D2B16"/>
    <w:rsid w:val="003D2EB2"/>
    <w:rsid w:val="003D34D3"/>
    <w:rsid w:val="003D3A5F"/>
    <w:rsid w:val="003D3AD4"/>
    <w:rsid w:val="003D3CB7"/>
    <w:rsid w:val="003D4636"/>
    <w:rsid w:val="003D4913"/>
    <w:rsid w:val="003D4F5A"/>
    <w:rsid w:val="003D5181"/>
    <w:rsid w:val="003D5185"/>
    <w:rsid w:val="003D53EE"/>
    <w:rsid w:val="003D5719"/>
    <w:rsid w:val="003D63BB"/>
    <w:rsid w:val="003D63D8"/>
    <w:rsid w:val="003D6C3B"/>
    <w:rsid w:val="003D7032"/>
    <w:rsid w:val="003D74F2"/>
    <w:rsid w:val="003E110D"/>
    <w:rsid w:val="003E1389"/>
    <w:rsid w:val="003E1BFF"/>
    <w:rsid w:val="003E1F67"/>
    <w:rsid w:val="003E2DE8"/>
    <w:rsid w:val="003E332C"/>
    <w:rsid w:val="003E332E"/>
    <w:rsid w:val="003E3945"/>
    <w:rsid w:val="003E5925"/>
    <w:rsid w:val="003E7DC2"/>
    <w:rsid w:val="003F0837"/>
    <w:rsid w:val="003F0A0E"/>
    <w:rsid w:val="003F0A34"/>
    <w:rsid w:val="003F0CFB"/>
    <w:rsid w:val="003F1D43"/>
    <w:rsid w:val="003F1E15"/>
    <w:rsid w:val="003F23CE"/>
    <w:rsid w:val="003F289F"/>
    <w:rsid w:val="003F2C4F"/>
    <w:rsid w:val="003F35DE"/>
    <w:rsid w:val="003F47F5"/>
    <w:rsid w:val="003F4A66"/>
    <w:rsid w:val="003F4C43"/>
    <w:rsid w:val="003F68C8"/>
    <w:rsid w:val="003F7663"/>
    <w:rsid w:val="003F78CF"/>
    <w:rsid w:val="003F79ED"/>
    <w:rsid w:val="003F7AE1"/>
    <w:rsid w:val="003F7EBE"/>
    <w:rsid w:val="003F7FB1"/>
    <w:rsid w:val="00400053"/>
    <w:rsid w:val="00400819"/>
    <w:rsid w:val="00400B06"/>
    <w:rsid w:val="004017A1"/>
    <w:rsid w:val="00404F74"/>
    <w:rsid w:val="00405EC4"/>
    <w:rsid w:val="00405FE8"/>
    <w:rsid w:val="00407846"/>
    <w:rsid w:val="004109FA"/>
    <w:rsid w:val="00410A87"/>
    <w:rsid w:val="00411039"/>
    <w:rsid w:val="004121AF"/>
    <w:rsid w:val="004121F0"/>
    <w:rsid w:val="00412CE7"/>
    <w:rsid w:val="00412F4A"/>
    <w:rsid w:val="004132B7"/>
    <w:rsid w:val="00413DA6"/>
    <w:rsid w:val="00415819"/>
    <w:rsid w:val="00415CAD"/>
    <w:rsid w:val="00416A68"/>
    <w:rsid w:val="004171D4"/>
    <w:rsid w:val="004173F4"/>
    <w:rsid w:val="00420973"/>
    <w:rsid w:val="00420C86"/>
    <w:rsid w:val="00420DF8"/>
    <w:rsid w:val="00421C20"/>
    <w:rsid w:val="00421EF9"/>
    <w:rsid w:val="00422292"/>
    <w:rsid w:val="004228D4"/>
    <w:rsid w:val="00423122"/>
    <w:rsid w:val="00424E5C"/>
    <w:rsid w:val="00425808"/>
    <w:rsid w:val="00425AAF"/>
    <w:rsid w:val="00425F02"/>
    <w:rsid w:val="004260EB"/>
    <w:rsid w:val="004264DA"/>
    <w:rsid w:val="00426813"/>
    <w:rsid w:val="00426C7E"/>
    <w:rsid w:val="00426D48"/>
    <w:rsid w:val="00427107"/>
    <w:rsid w:val="0042763D"/>
    <w:rsid w:val="00427B0E"/>
    <w:rsid w:val="004303E0"/>
    <w:rsid w:val="00430464"/>
    <w:rsid w:val="004306A0"/>
    <w:rsid w:val="004307E6"/>
    <w:rsid w:val="0043162A"/>
    <w:rsid w:val="004317A7"/>
    <w:rsid w:val="00431BA5"/>
    <w:rsid w:val="00431E39"/>
    <w:rsid w:val="00431F36"/>
    <w:rsid w:val="00432D26"/>
    <w:rsid w:val="00432EB4"/>
    <w:rsid w:val="00433533"/>
    <w:rsid w:val="004338A2"/>
    <w:rsid w:val="004339DD"/>
    <w:rsid w:val="00433B75"/>
    <w:rsid w:val="00433CFE"/>
    <w:rsid w:val="00434526"/>
    <w:rsid w:val="00434EED"/>
    <w:rsid w:val="0043644A"/>
    <w:rsid w:val="0043691D"/>
    <w:rsid w:val="00436938"/>
    <w:rsid w:val="00437028"/>
    <w:rsid w:val="00440329"/>
    <w:rsid w:val="00441E79"/>
    <w:rsid w:val="00441EA8"/>
    <w:rsid w:val="00442CD1"/>
    <w:rsid w:val="00442FAD"/>
    <w:rsid w:val="0044449B"/>
    <w:rsid w:val="00444613"/>
    <w:rsid w:val="0044512C"/>
    <w:rsid w:val="00445B1F"/>
    <w:rsid w:val="00446730"/>
    <w:rsid w:val="004469C5"/>
    <w:rsid w:val="00446A8B"/>
    <w:rsid w:val="00447433"/>
    <w:rsid w:val="00450047"/>
    <w:rsid w:val="00450333"/>
    <w:rsid w:val="00450D43"/>
    <w:rsid w:val="004518F2"/>
    <w:rsid w:val="00451A6C"/>
    <w:rsid w:val="00451EFF"/>
    <w:rsid w:val="00454704"/>
    <w:rsid w:val="0045720D"/>
    <w:rsid w:val="00457CF2"/>
    <w:rsid w:val="00460CD7"/>
    <w:rsid w:val="00460EBD"/>
    <w:rsid w:val="004614FB"/>
    <w:rsid w:val="0046153F"/>
    <w:rsid w:val="00462341"/>
    <w:rsid w:val="00462394"/>
    <w:rsid w:val="004623EC"/>
    <w:rsid w:val="0046330D"/>
    <w:rsid w:val="00464EA5"/>
    <w:rsid w:val="004652D7"/>
    <w:rsid w:val="004654A9"/>
    <w:rsid w:val="00465E52"/>
    <w:rsid w:val="00466517"/>
    <w:rsid w:val="004671F8"/>
    <w:rsid w:val="0046749D"/>
    <w:rsid w:val="00467522"/>
    <w:rsid w:val="004677A3"/>
    <w:rsid w:val="00467C5D"/>
    <w:rsid w:val="00467EEE"/>
    <w:rsid w:val="004711BA"/>
    <w:rsid w:val="004716EA"/>
    <w:rsid w:val="00471953"/>
    <w:rsid w:val="00474690"/>
    <w:rsid w:val="004746D6"/>
    <w:rsid w:val="00474819"/>
    <w:rsid w:val="004757A5"/>
    <w:rsid w:val="00475BD1"/>
    <w:rsid w:val="00475D53"/>
    <w:rsid w:val="00476147"/>
    <w:rsid w:val="00477708"/>
    <w:rsid w:val="00477992"/>
    <w:rsid w:val="00477F00"/>
    <w:rsid w:val="00480830"/>
    <w:rsid w:val="00481628"/>
    <w:rsid w:val="00481C9B"/>
    <w:rsid w:val="00482446"/>
    <w:rsid w:val="00482513"/>
    <w:rsid w:val="00482EFD"/>
    <w:rsid w:val="004830A8"/>
    <w:rsid w:val="00483200"/>
    <w:rsid w:val="0048336D"/>
    <w:rsid w:val="00483470"/>
    <w:rsid w:val="00483CDD"/>
    <w:rsid w:val="00484991"/>
    <w:rsid w:val="00485E6A"/>
    <w:rsid w:val="00486074"/>
    <w:rsid w:val="004864D9"/>
    <w:rsid w:val="00487990"/>
    <w:rsid w:val="00490869"/>
    <w:rsid w:val="00490E3C"/>
    <w:rsid w:val="00490F1E"/>
    <w:rsid w:val="0049138D"/>
    <w:rsid w:val="00491CBD"/>
    <w:rsid w:val="00491F2F"/>
    <w:rsid w:val="00492169"/>
    <w:rsid w:val="00492850"/>
    <w:rsid w:val="00492CDD"/>
    <w:rsid w:val="00493F09"/>
    <w:rsid w:val="004942CA"/>
    <w:rsid w:val="004957CF"/>
    <w:rsid w:val="00495BE3"/>
    <w:rsid w:val="00496BF2"/>
    <w:rsid w:val="00497DCB"/>
    <w:rsid w:val="00497EA8"/>
    <w:rsid w:val="004A0F12"/>
    <w:rsid w:val="004A22C2"/>
    <w:rsid w:val="004A2CDC"/>
    <w:rsid w:val="004A2DDA"/>
    <w:rsid w:val="004A3389"/>
    <w:rsid w:val="004A3455"/>
    <w:rsid w:val="004A5A8C"/>
    <w:rsid w:val="004A62B4"/>
    <w:rsid w:val="004A7500"/>
    <w:rsid w:val="004A75E3"/>
    <w:rsid w:val="004B0ABB"/>
    <w:rsid w:val="004B0D18"/>
    <w:rsid w:val="004B0D1F"/>
    <w:rsid w:val="004B1DFE"/>
    <w:rsid w:val="004B397A"/>
    <w:rsid w:val="004B4017"/>
    <w:rsid w:val="004B594F"/>
    <w:rsid w:val="004B5C2F"/>
    <w:rsid w:val="004B5F18"/>
    <w:rsid w:val="004B6B28"/>
    <w:rsid w:val="004B769E"/>
    <w:rsid w:val="004C10F1"/>
    <w:rsid w:val="004C110A"/>
    <w:rsid w:val="004C15BB"/>
    <w:rsid w:val="004C1624"/>
    <w:rsid w:val="004C3222"/>
    <w:rsid w:val="004C3CAF"/>
    <w:rsid w:val="004C4089"/>
    <w:rsid w:val="004C4764"/>
    <w:rsid w:val="004C54B2"/>
    <w:rsid w:val="004C56F2"/>
    <w:rsid w:val="004C6A11"/>
    <w:rsid w:val="004C7640"/>
    <w:rsid w:val="004C77BA"/>
    <w:rsid w:val="004C7CCD"/>
    <w:rsid w:val="004C7F8A"/>
    <w:rsid w:val="004D0977"/>
    <w:rsid w:val="004D1592"/>
    <w:rsid w:val="004D202A"/>
    <w:rsid w:val="004D35F0"/>
    <w:rsid w:val="004D4162"/>
    <w:rsid w:val="004D4307"/>
    <w:rsid w:val="004D4501"/>
    <w:rsid w:val="004D4E44"/>
    <w:rsid w:val="004D5C26"/>
    <w:rsid w:val="004D658A"/>
    <w:rsid w:val="004D65E8"/>
    <w:rsid w:val="004D754A"/>
    <w:rsid w:val="004E0337"/>
    <w:rsid w:val="004E0573"/>
    <w:rsid w:val="004E088C"/>
    <w:rsid w:val="004E0C54"/>
    <w:rsid w:val="004E2373"/>
    <w:rsid w:val="004E2A85"/>
    <w:rsid w:val="004E3557"/>
    <w:rsid w:val="004E38A9"/>
    <w:rsid w:val="004E4210"/>
    <w:rsid w:val="004E4360"/>
    <w:rsid w:val="004E486C"/>
    <w:rsid w:val="004E5046"/>
    <w:rsid w:val="004E50EA"/>
    <w:rsid w:val="004E56D2"/>
    <w:rsid w:val="004E5A7D"/>
    <w:rsid w:val="004E6AB7"/>
    <w:rsid w:val="004E6FBA"/>
    <w:rsid w:val="004E7068"/>
    <w:rsid w:val="004E74AD"/>
    <w:rsid w:val="004E74E4"/>
    <w:rsid w:val="004F010E"/>
    <w:rsid w:val="004F1D01"/>
    <w:rsid w:val="004F24AD"/>
    <w:rsid w:val="004F288D"/>
    <w:rsid w:val="004F2946"/>
    <w:rsid w:val="004F3C21"/>
    <w:rsid w:val="004F3F63"/>
    <w:rsid w:val="004F4298"/>
    <w:rsid w:val="004F42BA"/>
    <w:rsid w:val="004F4394"/>
    <w:rsid w:val="004F503F"/>
    <w:rsid w:val="004F645C"/>
    <w:rsid w:val="004F6DE1"/>
    <w:rsid w:val="0050020E"/>
    <w:rsid w:val="005009C7"/>
    <w:rsid w:val="00500F97"/>
    <w:rsid w:val="00502C79"/>
    <w:rsid w:val="0050319D"/>
    <w:rsid w:val="00503802"/>
    <w:rsid w:val="005042BB"/>
    <w:rsid w:val="00504E3F"/>
    <w:rsid w:val="00506A7F"/>
    <w:rsid w:val="00506CA0"/>
    <w:rsid w:val="00507125"/>
    <w:rsid w:val="005073FC"/>
    <w:rsid w:val="005076B3"/>
    <w:rsid w:val="00510406"/>
    <w:rsid w:val="00511D2D"/>
    <w:rsid w:val="0051259A"/>
    <w:rsid w:val="00512F31"/>
    <w:rsid w:val="00513E95"/>
    <w:rsid w:val="0051412C"/>
    <w:rsid w:val="0051452C"/>
    <w:rsid w:val="00514744"/>
    <w:rsid w:val="00515657"/>
    <w:rsid w:val="005158A2"/>
    <w:rsid w:val="005159A8"/>
    <w:rsid w:val="00515F56"/>
    <w:rsid w:val="00516B5F"/>
    <w:rsid w:val="00517413"/>
    <w:rsid w:val="00517A3A"/>
    <w:rsid w:val="00517D80"/>
    <w:rsid w:val="00520999"/>
    <w:rsid w:val="00520A9C"/>
    <w:rsid w:val="00520B1A"/>
    <w:rsid w:val="0052154E"/>
    <w:rsid w:val="00521EC5"/>
    <w:rsid w:val="005222BF"/>
    <w:rsid w:val="0052294C"/>
    <w:rsid w:val="00523668"/>
    <w:rsid w:val="005239A3"/>
    <w:rsid w:val="00524542"/>
    <w:rsid w:val="0052495E"/>
    <w:rsid w:val="00524C7B"/>
    <w:rsid w:val="0052534F"/>
    <w:rsid w:val="0052559E"/>
    <w:rsid w:val="00525B35"/>
    <w:rsid w:val="00527E22"/>
    <w:rsid w:val="00530425"/>
    <w:rsid w:val="0053154A"/>
    <w:rsid w:val="00531C1B"/>
    <w:rsid w:val="00531FCF"/>
    <w:rsid w:val="0053394C"/>
    <w:rsid w:val="00533D5B"/>
    <w:rsid w:val="0053430B"/>
    <w:rsid w:val="005346A6"/>
    <w:rsid w:val="00535B59"/>
    <w:rsid w:val="00536038"/>
    <w:rsid w:val="0054003C"/>
    <w:rsid w:val="005401B7"/>
    <w:rsid w:val="00540282"/>
    <w:rsid w:val="00540EC1"/>
    <w:rsid w:val="00540EF1"/>
    <w:rsid w:val="00540F3F"/>
    <w:rsid w:val="0054171A"/>
    <w:rsid w:val="005439B8"/>
    <w:rsid w:val="00544087"/>
    <w:rsid w:val="0054455A"/>
    <w:rsid w:val="0054467F"/>
    <w:rsid w:val="005447D1"/>
    <w:rsid w:val="00545BE5"/>
    <w:rsid w:val="00546565"/>
    <w:rsid w:val="005466F1"/>
    <w:rsid w:val="00546763"/>
    <w:rsid w:val="00546F36"/>
    <w:rsid w:val="00547375"/>
    <w:rsid w:val="00547C74"/>
    <w:rsid w:val="0055028B"/>
    <w:rsid w:val="00550D8B"/>
    <w:rsid w:val="00551B5A"/>
    <w:rsid w:val="005522EE"/>
    <w:rsid w:val="005530CA"/>
    <w:rsid w:val="005550A4"/>
    <w:rsid w:val="00555112"/>
    <w:rsid w:val="00555913"/>
    <w:rsid w:val="0055675B"/>
    <w:rsid w:val="00556EC0"/>
    <w:rsid w:val="00556FD0"/>
    <w:rsid w:val="0056040D"/>
    <w:rsid w:val="00560429"/>
    <w:rsid w:val="00560456"/>
    <w:rsid w:val="00560DDC"/>
    <w:rsid w:val="00562C76"/>
    <w:rsid w:val="00562F7D"/>
    <w:rsid w:val="005644A3"/>
    <w:rsid w:val="005649A0"/>
    <w:rsid w:val="005650E3"/>
    <w:rsid w:val="00565E13"/>
    <w:rsid w:val="00566F13"/>
    <w:rsid w:val="0056727B"/>
    <w:rsid w:val="005678C0"/>
    <w:rsid w:val="00570132"/>
    <w:rsid w:val="0057034E"/>
    <w:rsid w:val="00570948"/>
    <w:rsid w:val="0057112B"/>
    <w:rsid w:val="00572DA6"/>
    <w:rsid w:val="00572E19"/>
    <w:rsid w:val="00573203"/>
    <w:rsid w:val="00574042"/>
    <w:rsid w:val="0057432C"/>
    <w:rsid w:val="00574698"/>
    <w:rsid w:val="00574FD1"/>
    <w:rsid w:val="005754CE"/>
    <w:rsid w:val="005756FB"/>
    <w:rsid w:val="005759F7"/>
    <w:rsid w:val="00577B39"/>
    <w:rsid w:val="00580CEA"/>
    <w:rsid w:val="005812FF"/>
    <w:rsid w:val="00582A70"/>
    <w:rsid w:val="00582A87"/>
    <w:rsid w:val="00583207"/>
    <w:rsid w:val="00584718"/>
    <w:rsid w:val="00584D8D"/>
    <w:rsid w:val="005855A3"/>
    <w:rsid w:val="00585D3A"/>
    <w:rsid w:val="00587A28"/>
    <w:rsid w:val="00590414"/>
    <w:rsid w:val="00591271"/>
    <w:rsid w:val="0059228D"/>
    <w:rsid w:val="005922D5"/>
    <w:rsid w:val="00592392"/>
    <w:rsid w:val="00592A9A"/>
    <w:rsid w:val="00592BA8"/>
    <w:rsid w:val="00594068"/>
    <w:rsid w:val="0059419C"/>
    <w:rsid w:val="005950FC"/>
    <w:rsid w:val="005951C6"/>
    <w:rsid w:val="00595C9C"/>
    <w:rsid w:val="00596731"/>
    <w:rsid w:val="00596A6B"/>
    <w:rsid w:val="00596D05"/>
    <w:rsid w:val="0059771B"/>
    <w:rsid w:val="005979E2"/>
    <w:rsid w:val="005A029A"/>
    <w:rsid w:val="005A0426"/>
    <w:rsid w:val="005A074C"/>
    <w:rsid w:val="005A0CDC"/>
    <w:rsid w:val="005A114E"/>
    <w:rsid w:val="005A171C"/>
    <w:rsid w:val="005A30BE"/>
    <w:rsid w:val="005A3B92"/>
    <w:rsid w:val="005A48AF"/>
    <w:rsid w:val="005A545A"/>
    <w:rsid w:val="005A68B2"/>
    <w:rsid w:val="005B0729"/>
    <w:rsid w:val="005B0A8B"/>
    <w:rsid w:val="005B1203"/>
    <w:rsid w:val="005B1A92"/>
    <w:rsid w:val="005B2DFE"/>
    <w:rsid w:val="005B3312"/>
    <w:rsid w:val="005B4035"/>
    <w:rsid w:val="005B4F8F"/>
    <w:rsid w:val="005B51D5"/>
    <w:rsid w:val="005B5204"/>
    <w:rsid w:val="005B5723"/>
    <w:rsid w:val="005B660C"/>
    <w:rsid w:val="005B68FB"/>
    <w:rsid w:val="005B6C06"/>
    <w:rsid w:val="005B6F84"/>
    <w:rsid w:val="005B74B6"/>
    <w:rsid w:val="005B7923"/>
    <w:rsid w:val="005C003A"/>
    <w:rsid w:val="005C082B"/>
    <w:rsid w:val="005C15A8"/>
    <w:rsid w:val="005C1885"/>
    <w:rsid w:val="005C191C"/>
    <w:rsid w:val="005C22D2"/>
    <w:rsid w:val="005C2B45"/>
    <w:rsid w:val="005C3282"/>
    <w:rsid w:val="005C3539"/>
    <w:rsid w:val="005C37F7"/>
    <w:rsid w:val="005C3B25"/>
    <w:rsid w:val="005C3F21"/>
    <w:rsid w:val="005C4AE7"/>
    <w:rsid w:val="005C4C86"/>
    <w:rsid w:val="005C4EAF"/>
    <w:rsid w:val="005C56F7"/>
    <w:rsid w:val="005C5C16"/>
    <w:rsid w:val="005C6BFC"/>
    <w:rsid w:val="005C6DBB"/>
    <w:rsid w:val="005D01F6"/>
    <w:rsid w:val="005D06FF"/>
    <w:rsid w:val="005D1AAE"/>
    <w:rsid w:val="005D2DF8"/>
    <w:rsid w:val="005D499A"/>
    <w:rsid w:val="005D6901"/>
    <w:rsid w:val="005D75C7"/>
    <w:rsid w:val="005D7F19"/>
    <w:rsid w:val="005E03A3"/>
    <w:rsid w:val="005E03DD"/>
    <w:rsid w:val="005E082C"/>
    <w:rsid w:val="005E17A1"/>
    <w:rsid w:val="005E1824"/>
    <w:rsid w:val="005E296A"/>
    <w:rsid w:val="005E3526"/>
    <w:rsid w:val="005E3970"/>
    <w:rsid w:val="005E5418"/>
    <w:rsid w:val="005E5EB5"/>
    <w:rsid w:val="005E60C4"/>
    <w:rsid w:val="005E64D7"/>
    <w:rsid w:val="005E66A6"/>
    <w:rsid w:val="005E68A5"/>
    <w:rsid w:val="005E72D0"/>
    <w:rsid w:val="005E733B"/>
    <w:rsid w:val="005E76F6"/>
    <w:rsid w:val="005F0169"/>
    <w:rsid w:val="005F1196"/>
    <w:rsid w:val="005F1875"/>
    <w:rsid w:val="005F24C9"/>
    <w:rsid w:val="005F284C"/>
    <w:rsid w:val="005F2FDD"/>
    <w:rsid w:val="005F4F5D"/>
    <w:rsid w:val="005F529B"/>
    <w:rsid w:val="005F603B"/>
    <w:rsid w:val="005F7435"/>
    <w:rsid w:val="005F7A52"/>
    <w:rsid w:val="005F7C25"/>
    <w:rsid w:val="00600EC2"/>
    <w:rsid w:val="006014AD"/>
    <w:rsid w:val="006018EB"/>
    <w:rsid w:val="00603657"/>
    <w:rsid w:val="0060404B"/>
    <w:rsid w:val="00604FF4"/>
    <w:rsid w:val="00605510"/>
    <w:rsid w:val="006060EF"/>
    <w:rsid w:val="00606183"/>
    <w:rsid w:val="0060653C"/>
    <w:rsid w:val="006065AD"/>
    <w:rsid w:val="0060678A"/>
    <w:rsid w:val="00606E46"/>
    <w:rsid w:val="00607843"/>
    <w:rsid w:val="00607A34"/>
    <w:rsid w:val="00607BBE"/>
    <w:rsid w:val="00612A8A"/>
    <w:rsid w:val="0061534A"/>
    <w:rsid w:val="006161B4"/>
    <w:rsid w:val="00616AC9"/>
    <w:rsid w:val="0061716D"/>
    <w:rsid w:val="00617AF3"/>
    <w:rsid w:val="00617BB1"/>
    <w:rsid w:val="00620206"/>
    <w:rsid w:val="00620748"/>
    <w:rsid w:val="0062143B"/>
    <w:rsid w:val="006219D5"/>
    <w:rsid w:val="00621BE6"/>
    <w:rsid w:val="0062267F"/>
    <w:rsid w:val="00622ADB"/>
    <w:rsid w:val="006231A2"/>
    <w:rsid w:val="006234BD"/>
    <w:rsid w:val="00623623"/>
    <w:rsid w:val="00623A3D"/>
    <w:rsid w:val="00623B47"/>
    <w:rsid w:val="00623C8E"/>
    <w:rsid w:val="0062413D"/>
    <w:rsid w:val="0062434A"/>
    <w:rsid w:val="00624BE9"/>
    <w:rsid w:val="0062628E"/>
    <w:rsid w:val="00626C87"/>
    <w:rsid w:val="00626E2E"/>
    <w:rsid w:val="006271B0"/>
    <w:rsid w:val="00627569"/>
    <w:rsid w:val="00627C0A"/>
    <w:rsid w:val="00627CE5"/>
    <w:rsid w:val="00630053"/>
    <w:rsid w:val="006303D0"/>
    <w:rsid w:val="0063167C"/>
    <w:rsid w:val="00631831"/>
    <w:rsid w:val="00631E6F"/>
    <w:rsid w:val="00631F90"/>
    <w:rsid w:val="00634762"/>
    <w:rsid w:val="006349AB"/>
    <w:rsid w:val="00634FC0"/>
    <w:rsid w:val="0063563E"/>
    <w:rsid w:val="0063649A"/>
    <w:rsid w:val="00640E39"/>
    <w:rsid w:val="00640E4C"/>
    <w:rsid w:val="006411FF"/>
    <w:rsid w:val="00644187"/>
    <w:rsid w:val="0064557E"/>
    <w:rsid w:val="0064568A"/>
    <w:rsid w:val="0064725C"/>
    <w:rsid w:val="006477D5"/>
    <w:rsid w:val="00647C94"/>
    <w:rsid w:val="00650A6B"/>
    <w:rsid w:val="00651479"/>
    <w:rsid w:val="006519CC"/>
    <w:rsid w:val="00651D7A"/>
    <w:rsid w:val="00652C70"/>
    <w:rsid w:val="00652DA5"/>
    <w:rsid w:val="00653055"/>
    <w:rsid w:val="006530B8"/>
    <w:rsid w:val="00654715"/>
    <w:rsid w:val="00655406"/>
    <w:rsid w:val="0065550E"/>
    <w:rsid w:val="00655910"/>
    <w:rsid w:val="00656741"/>
    <w:rsid w:val="0065675E"/>
    <w:rsid w:val="00660DB3"/>
    <w:rsid w:val="00661214"/>
    <w:rsid w:val="00662355"/>
    <w:rsid w:val="00662A90"/>
    <w:rsid w:val="00665DF9"/>
    <w:rsid w:val="006661B9"/>
    <w:rsid w:val="00666E99"/>
    <w:rsid w:val="00666F53"/>
    <w:rsid w:val="00670F3E"/>
    <w:rsid w:val="00671DE8"/>
    <w:rsid w:val="00671EA6"/>
    <w:rsid w:val="00674262"/>
    <w:rsid w:val="0067456F"/>
    <w:rsid w:val="0067502B"/>
    <w:rsid w:val="006751F8"/>
    <w:rsid w:val="0067551B"/>
    <w:rsid w:val="00675EDD"/>
    <w:rsid w:val="006764D0"/>
    <w:rsid w:val="00676F9C"/>
    <w:rsid w:val="00677842"/>
    <w:rsid w:val="006800A9"/>
    <w:rsid w:val="006818D0"/>
    <w:rsid w:val="0068192F"/>
    <w:rsid w:val="00681AE6"/>
    <w:rsid w:val="006827C4"/>
    <w:rsid w:val="00682A42"/>
    <w:rsid w:val="00683871"/>
    <w:rsid w:val="00683A76"/>
    <w:rsid w:val="00683F9F"/>
    <w:rsid w:val="0068416B"/>
    <w:rsid w:val="00684A5E"/>
    <w:rsid w:val="0068615F"/>
    <w:rsid w:val="00686B09"/>
    <w:rsid w:val="00687C9E"/>
    <w:rsid w:val="0069099C"/>
    <w:rsid w:val="00690B0B"/>
    <w:rsid w:val="00691348"/>
    <w:rsid w:val="006917E9"/>
    <w:rsid w:val="00691C9A"/>
    <w:rsid w:val="00693A2F"/>
    <w:rsid w:val="00693EDD"/>
    <w:rsid w:val="00694BC4"/>
    <w:rsid w:val="006953E9"/>
    <w:rsid w:val="0069648F"/>
    <w:rsid w:val="00696CFD"/>
    <w:rsid w:val="00696E1B"/>
    <w:rsid w:val="006979B4"/>
    <w:rsid w:val="00697F40"/>
    <w:rsid w:val="006A0060"/>
    <w:rsid w:val="006A0948"/>
    <w:rsid w:val="006A0A71"/>
    <w:rsid w:val="006A0EDA"/>
    <w:rsid w:val="006A1FDC"/>
    <w:rsid w:val="006A2706"/>
    <w:rsid w:val="006A2B92"/>
    <w:rsid w:val="006A3900"/>
    <w:rsid w:val="006A3F7D"/>
    <w:rsid w:val="006A496E"/>
    <w:rsid w:val="006A5408"/>
    <w:rsid w:val="006A6598"/>
    <w:rsid w:val="006A7821"/>
    <w:rsid w:val="006A7854"/>
    <w:rsid w:val="006B0649"/>
    <w:rsid w:val="006B1777"/>
    <w:rsid w:val="006B1A34"/>
    <w:rsid w:val="006B1BCF"/>
    <w:rsid w:val="006B2015"/>
    <w:rsid w:val="006B376E"/>
    <w:rsid w:val="006B38AD"/>
    <w:rsid w:val="006B3EFA"/>
    <w:rsid w:val="006B45F3"/>
    <w:rsid w:val="006B64CD"/>
    <w:rsid w:val="006B6E5A"/>
    <w:rsid w:val="006B7355"/>
    <w:rsid w:val="006B739B"/>
    <w:rsid w:val="006B73ED"/>
    <w:rsid w:val="006B7A34"/>
    <w:rsid w:val="006B7BDA"/>
    <w:rsid w:val="006B7DFC"/>
    <w:rsid w:val="006B7FD9"/>
    <w:rsid w:val="006C1459"/>
    <w:rsid w:val="006C15C8"/>
    <w:rsid w:val="006C24AE"/>
    <w:rsid w:val="006C477B"/>
    <w:rsid w:val="006C53E8"/>
    <w:rsid w:val="006C58A7"/>
    <w:rsid w:val="006C66BD"/>
    <w:rsid w:val="006C7345"/>
    <w:rsid w:val="006C7354"/>
    <w:rsid w:val="006D0995"/>
    <w:rsid w:val="006D3D4E"/>
    <w:rsid w:val="006D3EF4"/>
    <w:rsid w:val="006D53A1"/>
    <w:rsid w:val="006D70FE"/>
    <w:rsid w:val="006D7C8B"/>
    <w:rsid w:val="006D7C8E"/>
    <w:rsid w:val="006E00B6"/>
    <w:rsid w:val="006E054E"/>
    <w:rsid w:val="006E0E9B"/>
    <w:rsid w:val="006E1488"/>
    <w:rsid w:val="006E196A"/>
    <w:rsid w:val="006E19E0"/>
    <w:rsid w:val="006E2685"/>
    <w:rsid w:val="006E27FE"/>
    <w:rsid w:val="006E2C22"/>
    <w:rsid w:val="006E325E"/>
    <w:rsid w:val="006E3696"/>
    <w:rsid w:val="006E40A0"/>
    <w:rsid w:val="006E518D"/>
    <w:rsid w:val="006E5705"/>
    <w:rsid w:val="006E570C"/>
    <w:rsid w:val="006E6763"/>
    <w:rsid w:val="006F0D13"/>
    <w:rsid w:val="006F11B6"/>
    <w:rsid w:val="006F1FF6"/>
    <w:rsid w:val="006F2EF2"/>
    <w:rsid w:val="006F3497"/>
    <w:rsid w:val="006F427F"/>
    <w:rsid w:val="006F4478"/>
    <w:rsid w:val="006F4BCB"/>
    <w:rsid w:val="006F5682"/>
    <w:rsid w:val="006F581D"/>
    <w:rsid w:val="006F6D5D"/>
    <w:rsid w:val="006F6DBE"/>
    <w:rsid w:val="006F7AAA"/>
    <w:rsid w:val="0070064B"/>
    <w:rsid w:val="007009AC"/>
    <w:rsid w:val="007015D2"/>
    <w:rsid w:val="0070193B"/>
    <w:rsid w:val="00702F21"/>
    <w:rsid w:val="00703641"/>
    <w:rsid w:val="00703D06"/>
    <w:rsid w:val="00707164"/>
    <w:rsid w:val="00707ADC"/>
    <w:rsid w:val="0071129A"/>
    <w:rsid w:val="0071130E"/>
    <w:rsid w:val="00711524"/>
    <w:rsid w:val="0071286E"/>
    <w:rsid w:val="00713E28"/>
    <w:rsid w:val="007149B0"/>
    <w:rsid w:val="00714D80"/>
    <w:rsid w:val="00714EF8"/>
    <w:rsid w:val="007201D3"/>
    <w:rsid w:val="007202AB"/>
    <w:rsid w:val="007206EB"/>
    <w:rsid w:val="00720837"/>
    <w:rsid w:val="0072179F"/>
    <w:rsid w:val="007218A4"/>
    <w:rsid w:val="00722060"/>
    <w:rsid w:val="00723E74"/>
    <w:rsid w:val="00724020"/>
    <w:rsid w:val="007241B4"/>
    <w:rsid w:val="00724664"/>
    <w:rsid w:val="0072498B"/>
    <w:rsid w:val="00724AFF"/>
    <w:rsid w:val="007255A1"/>
    <w:rsid w:val="00725800"/>
    <w:rsid w:val="007259AD"/>
    <w:rsid w:val="007261D6"/>
    <w:rsid w:val="00726E76"/>
    <w:rsid w:val="00726F54"/>
    <w:rsid w:val="0072700B"/>
    <w:rsid w:val="00727983"/>
    <w:rsid w:val="00727C85"/>
    <w:rsid w:val="007317BA"/>
    <w:rsid w:val="0073266C"/>
    <w:rsid w:val="00734B0D"/>
    <w:rsid w:val="0073521E"/>
    <w:rsid w:val="007360F6"/>
    <w:rsid w:val="007362CD"/>
    <w:rsid w:val="00736378"/>
    <w:rsid w:val="00736456"/>
    <w:rsid w:val="00740666"/>
    <w:rsid w:val="00740CFE"/>
    <w:rsid w:val="00741718"/>
    <w:rsid w:val="0074196A"/>
    <w:rsid w:val="00741B37"/>
    <w:rsid w:val="007420F9"/>
    <w:rsid w:val="007441D9"/>
    <w:rsid w:val="007445FC"/>
    <w:rsid w:val="007446FC"/>
    <w:rsid w:val="007451C7"/>
    <w:rsid w:val="00745DCB"/>
    <w:rsid w:val="0074607D"/>
    <w:rsid w:val="007462AF"/>
    <w:rsid w:val="00747DE8"/>
    <w:rsid w:val="007501C3"/>
    <w:rsid w:val="007505AF"/>
    <w:rsid w:val="00753606"/>
    <w:rsid w:val="00754996"/>
    <w:rsid w:val="007555A3"/>
    <w:rsid w:val="00756332"/>
    <w:rsid w:val="00756822"/>
    <w:rsid w:val="00756A0B"/>
    <w:rsid w:val="00756BD6"/>
    <w:rsid w:val="00756C3E"/>
    <w:rsid w:val="00757BD3"/>
    <w:rsid w:val="00760DAD"/>
    <w:rsid w:val="00760F10"/>
    <w:rsid w:val="00761143"/>
    <w:rsid w:val="00761457"/>
    <w:rsid w:val="00761B10"/>
    <w:rsid w:val="0076292D"/>
    <w:rsid w:val="0076427A"/>
    <w:rsid w:val="00764B81"/>
    <w:rsid w:val="00764D3C"/>
    <w:rsid w:val="007652E5"/>
    <w:rsid w:val="00767465"/>
    <w:rsid w:val="007677DB"/>
    <w:rsid w:val="0076785A"/>
    <w:rsid w:val="00767B89"/>
    <w:rsid w:val="007702A8"/>
    <w:rsid w:val="00770E36"/>
    <w:rsid w:val="00771525"/>
    <w:rsid w:val="007715EA"/>
    <w:rsid w:val="007716F7"/>
    <w:rsid w:val="00771CA9"/>
    <w:rsid w:val="00772434"/>
    <w:rsid w:val="00773D2E"/>
    <w:rsid w:val="00774379"/>
    <w:rsid w:val="00774809"/>
    <w:rsid w:val="00775001"/>
    <w:rsid w:val="007755BB"/>
    <w:rsid w:val="00775679"/>
    <w:rsid w:val="00775940"/>
    <w:rsid w:val="0077616E"/>
    <w:rsid w:val="00776ABB"/>
    <w:rsid w:val="0077746C"/>
    <w:rsid w:val="00777D1A"/>
    <w:rsid w:val="00777D81"/>
    <w:rsid w:val="00780116"/>
    <w:rsid w:val="00780134"/>
    <w:rsid w:val="007802F7"/>
    <w:rsid w:val="00780C7F"/>
    <w:rsid w:val="00781A3F"/>
    <w:rsid w:val="0078318E"/>
    <w:rsid w:val="00783FB4"/>
    <w:rsid w:val="00784797"/>
    <w:rsid w:val="007848FC"/>
    <w:rsid w:val="00784EDF"/>
    <w:rsid w:val="00786325"/>
    <w:rsid w:val="00786612"/>
    <w:rsid w:val="00787C3C"/>
    <w:rsid w:val="007917AC"/>
    <w:rsid w:val="00791C3F"/>
    <w:rsid w:val="00793487"/>
    <w:rsid w:val="0079546C"/>
    <w:rsid w:val="0079549E"/>
    <w:rsid w:val="007957B0"/>
    <w:rsid w:val="00795BA3"/>
    <w:rsid w:val="00795D51"/>
    <w:rsid w:val="007974FF"/>
    <w:rsid w:val="0079763F"/>
    <w:rsid w:val="0079765F"/>
    <w:rsid w:val="00797726"/>
    <w:rsid w:val="007A0431"/>
    <w:rsid w:val="007A1AAC"/>
    <w:rsid w:val="007A277E"/>
    <w:rsid w:val="007A2C03"/>
    <w:rsid w:val="007A315C"/>
    <w:rsid w:val="007A47F3"/>
    <w:rsid w:val="007A4C38"/>
    <w:rsid w:val="007A587A"/>
    <w:rsid w:val="007A69FE"/>
    <w:rsid w:val="007A6D5B"/>
    <w:rsid w:val="007A7334"/>
    <w:rsid w:val="007A794B"/>
    <w:rsid w:val="007B026C"/>
    <w:rsid w:val="007B03D9"/>
    <w:rsid w:val="007B0AFE"/>
    <w:rsid w:val="007B22B2"/>
    <w:rsid w:val="007B23C0"/>
    <w:rsid w:val="007B2658"/>
    <w:rsid w:val="007B280F"/>
    <w:rsid w:val="007B2D2C"/>
    <w:rsid w:val="007B4C5E"/>
    <w:rsid w:val="007B4CEC"/>
    <w:rsid w:val="007B5358"/>
    <w:rsid w:val="007B550E"/>
    <w:rsid w:val="007B5DFD"/>
    <w:rsid w:val="007B6970"/>
    <w:rsid w:val="007B6C77"/>
    <w:rsid w:val="007C046C"/>
    <w:rsid w:val="007C0A09"/>
    <w:rsid w:val="007C18C5"/>
    <w:rsid w:val="007C280E"/>
    <w:rsid w:val="007C29B0"/>
    <w:rsid w:val="007C32B8"/>
    <w:rsid w:val="007C3743"/>
    <w:rsid w:val="007C3AE3"/>
    <w:rsid w:val="007C3D06"/>
    <w:rsid w:val="007C3EAE"/>
    <w:rsid w:val="007C48F4"/>
    <w:rsid w:val="007C4E70"/>
    <w:rsid w:val="007C6719"/>
    <w:rsid w:val="007C6794"/>
    <w:rsid w:val="007C6B7D"/>
    <w:rsid w:val="007C6FDA"/>
    <w:rsid w:val="007C738C"/>
    <w:rsid w:val="007C75DA"/>
    <w:rsid w:val="007C7852"/>
    <w:rsid w:val="007C7927"/>
    <w:rsid w:val="007D0668"/>
    <w:rsid w:val="007D114C"/>
    <w:rsid w:val="007D1533"/>
    <w:rsid w:val="007D1A39"/>
    <w:rsid w:val="007D1EFC"/>
    <w:rsid w:val="007D2C93"/>
    <w:rsid w:val="007D44A5"/>
    <w:rsid w:val="007D5759"/>
    <w:rsid w:val="007D6278"/>
    <w:rsid w:val="007D6542"/>
    <w:rsid w:val="007D7F04"/>
    <w:rsid w:val="007E0959"/>
    <w:rsid w:val="007E0DCB"/>
    <w:rsid w:val="007E1668"/>
    <w:rsid w:val="007E176A"/>
    <w:rsid w:val="007E1A25"/>
    <w:rsid w:val="007E3C66"/>
    <w:rsid w:val="007E556E"/>
    <w:rsid w:val="007E56F6"/>
    <w:rsid w:val="007E5B90"/>
    <w:rsid w:val="007E64AC"/>
    <w:rsid w:val="007E653B"/>
    <w:rsid w:val="007E66D8"/>
    <w:rsid w:val="007E6D7E"/>
    <w:rsid w:val="007E724E"/>
    <w:rsid w:val="007E74A6"/>
    <w:rsid w:val="007F0616"/>
    <w:rsid w:val="007F09C4"/>
    <w:rsid w:val="007F0E74"/>
    <w:rsid w:val="007F0F01"/>
    <w:rsid w:val="007F16DB"/>
    <w:rsid w:val="007F170D"/>
    <w:rsid w:val="007F19D4"/>
    <w:rsid w:val="007F333A"/>
    <w:rsid w:val="007F3B99"/>
    <w:rsid w:val="007F3ECF"/>
    <w:rsid w:val="007F57A4"/>
    <w:rsid w:val="007F5F5F"/>
    <w:rsid w:val="007F665E"/>
    <w:rsid w:val="007F69E0"/>
    <w:rsid w:val="007F744B"/>
    <w:rsid w:val="0080095B"/>
    <w:rsid w:val="00800D52"/>
    <w:rsid w:val="00800F45"/>
    <w:rsid w:val="0080160D"/>
    <w:rsid w:val="00801D50"/>
    <w:rsid w:val="00802BE5"/>
    <w:rsid w:val="0080425E"/>
    <w:rsid w:val="00804B0B"/>
    <w:rsid w:val="00805E63"/>
    <w:rsid w:val="00805E69"/>
    <w:rsid w:val="0080662A"/>
    <w:rsid w:val="00806804"/>
    <w:rsid w:val="008104CF"/>
    <w:rsid w:val="008106E8"/>
    <w:rsid w:val="00811113"/>
    <w:rsid w:val="0081198F"/>
    <w:rsid w:val="00811C34"/>
    <w:rsid w:val="008121B2"/>
    <w:rsid w:val="00812AAC"/>
    <w:rsid w:val="0081365E"/>
    <w:rsid w:val="00813A29"/>
    <w:rsid w:val="008145C4"/>
    <w:rsid w:val="00814754"/>
    <w:rsid w:val="00814775"/>
    <w:rsid w:val="008157B9"/>
    <w:rsid w:val="00816FF5"/>
    <w:rsid w:val="008174BC"/>
    <w:rsid w:val="00817682"/>
    <w:rsid w:val="00817F64"/>
    <w:rsid w:val="00822492"/>
    <w:rsid w:val="00822A90"/>
    <w:rsid w:val="00822CE7"/>
    <w:rsid w:val="00823507"/>
    <w:rsid w:val="00823B6A"/>
    <w:rsid w:val="00824611"/>
    <w:rsid w:val="008247B9"/>
    <w:rsid w:val="00825599"/>
    <w:rsid w:val="008265F5"/>
    <w:rsid w:val="0082793D"/>
    <w:rsid w:val="00830C5B"/>
    <w:rsid w:val="008316A9"/>
    <w:rsid w:val="00831C7E"/>
    <w:rsid w:val="008329C1"/>
    <w:rsid w:val="00832CFC"/>
    <w:rsid w:val="00832EEE"/>
    <w:rsid w:val="0083352C"/>
    <w:rsid w:val="008344D4"/>
    <w:rsid w:val="00834887"/>
    <w:rsid w:val="0083508D"/>
    <w:rsid w:val="008354E6"/>
    <w:rsid w:val="00835B09"/>
    <w:rsid w:val="008360B3"/>
    <w:rsid w:val="008361B4"/>
    <w:rsid w:val="008363E9"/>
    <w:rsid w:val="008367D2"/>
    <w:rsid w:val="00836C84"/>
    <w:rsid w:val="00836E28"/>
    <w:rsid w:val="008373B5"/>
    <w:rsid w:val="008400FF"/>
    <w:rsid w:val="00840D30"/>
    <w:rsid w:val="00841458"/>
    <w:rsid w:val="00841C03"/>
    <w:rsid w:val="00842C7B"/>
    <w:rsid w:val="00842E75"/>
    <w:rsid w:val="008430B6"/>
    <w:rsid w:val="008430DA"/>
    <w:rsid w:val="0084354B"/>
    <w:rsid w:val="00843B0E"/>
    <w:rsid w:val="00843C62"/>
    <w:rsid w:val="00846671"/>
    <w:rsid w:val="00847C65"/>
    <w:rsid w:val="00850A54"/>
    <w:rsid w:val="00850B9D"/>
    <w:rsid w:val="00850CD0"/>
    <w:rsid w:val="00851E5F"/>
    <w:rsid w:val="0085254E"/>
    <w:rsid w:val="0085279F"/>
    <w:rsid w:val="0085286A"/>
    <w:rsid w:val="00852EC0"/>
    <w:rsid w:val="00854432"/>
    <w:rsid w:val="00854EA1"/>
    <w:rsid w:val="008553AD"/>
    <w:rsid w:val="008565E2"/>
    <w:rsid w:val="00856AEB"/>
    <w:rsid w:val="00857B8E"/>
    <w:rsid w:val="0086117E"/>
    <w:rsid w:val="00861C58"/>
    <w:rsid w:val="0086206C"/>
    <w:rsid w:val="00862078"/>
    <w:rsid w:val="008627FE"/>
    <w:rsid w:val="00863330"/>
    <w:rsid w:val="00863F27"/>
    <w:rsid w:val="00864340"/>
    <w:rsid w:val="0086538A"/>
    <w:rsid w:val="008660F7"/>
    <w:rsid w:val="00866602"/>
    <w:rsid w:val="00867C6B"/>
    <w:rsid w:val="008712A5"/>
    <w:rsid w:val="008715D7"/>
    <w:rsid w:val="00871A2C"/>
    <w:rsid w:val="0087296C"/>
    <w:rsid w:val="00873C26"/>
    <w:rsid w:val="00874A70"/>
    <w:rsid w:val="00876756"/>
    <w:rsid w:val="00876CB2"/>
    <w:rsid w:val="00877074"/>
    <w:rsid w:val="0087778F"/>
    <w:rsid w:val="00877CBD"/>
    <w:rsid w:val="00881005"/>
    <w:rsid w:val="00881946"/>
    <w:rsid w:val="008822F2"/>
    <w:rsid w:val="00883F16"/>
    <w:rsid w:val="0088490B"/>
    <w:rsid w:val="00884FFD"/>
    <w:rsid w:val="008854D2"/>
    <w:rsid w:val="008859C5"/>
    <w:rsid w:val="00886665"/>
    <w:rsid w:val="008866B8"/>
    <w:rsid w:val="0088675D"/>
    <w:rsid w:val="008869FB"/>
    <w:rsid w:val="0089265E"/>
    <w:rsid w:val="00892AE4"/>
    <w:rsid w:val="00892F70"/>
    <w:rsid w:val="00894009"/>
    <w:rsid w:val="0089487D"/>
    <w:rsid w:val="008949FF"/>
    <w:rsid w:val="00894BD0"/>
    <w:rsid w:val="00894C89"/>
    <w:rsid w:val="00894E5C"/>
    <w:rsid w:val="00895B32"/>
    <w:rsid w:val="008965BB"/>
    <w:rsid w:val="00896941"/>
    <w:rsid w:val="008A064F"/>
    <w:rsid w:val="008A0718"/>
    <w:rsid w:val="008A1341"/>
    <w:rsid w:val="008A1924"/>
    <w:rsid w:val="008A2378"/>
    <w:rsid w:val="008A259D"/>
    <w:rsid w:val="008A27B9"/>
    <w:rsid w:val="008A418E"/>
    <w:rsid w:val="008A46A9"/>
    <w:rsid w:val="008A46E1"/>
    <w:rsid w:val="008A6E2C"/>
    <w:rsid w:val="008A776A"/>
    <w:rsid w:val="008A77DA"/>
    <w:rsid w:val="008B00C1"/>
    <w:rsid w:val="008B0DA7"/>
    <w:rsid w:val="008B19B6"/>
    <w:rsid w:val="008B1DC7"/>
    <w:rsid w:val="008B214C"/>
    <w:rsid w:val="008B2BFA"/>
    <w:rsid w:val="008B362B"/>
    <w:rsid w:val="008B3EA8"/>
    <w:rsid w:val="008B3EF8"/>
    <w:rsid w:val="008B4435"/>
    <w:rsid w:val="008B44E2"/>
    <w:rsid w:val="008B4ABB"/>
    <w:rsid w:val="008B5B7B"/>
    <w:rsid w:val="008B6687"/>
    <w:rsid w:val="008B66C3"/>
    <w:rsid w:val="008B6827"/>
    <w:rsid w:val="008C0426"/>
    <w:rsid w:val="008C0D1E"/>
    <w:rsid w:val="008C33C4"/>
    <w:rsid w:val="008C40BD"/>
    <w:rsid w:val="008C4FAC"/>
    <w:rsid w:val="008C6436"/>
    <w:rsid w:val="008C6F9F"/>
    <w:rsid w:val="008C7838"/>
    <w:rsid w:val="008C7D79"/>
    <w:rsid w:val="008D0EF2"/>
    <w:rsid w:val="008D122D"/>
    <w:rsid w:val="008D143F"/>
    <w:rsid w:val="008D165C"/>
    <w:rsid w:val="008D1A9D"/>
    <w:rsid w:val="008D1B4F"/>
    <w:rsid w:val="008D2570"/>
    <w:rsid w:val="008D2853"/>
    <w:rsid w:val="008D2966"/>
    <w:rsid w:val="008D383E"/>
    <w:rsid w:val="008D4261"/>
    <w:rsid w:val="008D5909"/>
    <w:rsid w:val="008D5AC7"/>
    <w:rsid w:val="008D5D8C"/>
    <w:rsid w:val="008D5E3D"/>
    <w:rsid w:val="008D723F"/>
    <w:rsid w:val="008D7BAE"/>
    <w:rsid w:val="008E047E"/>
    <w:rsid w:val="008E0897"/>
    <w:rsid w:val="008E1719"/>
    <w:rsid w:val="008E187A"/>
    <w:rsid w:val="008E28DC"/>
    <w:rsid w:val="008E3825"/>
    <w:rsid w:val="008E3BBE"/>
    <w:rsid w:val="008E3CF7"/>
    <w:rsid w:val="008E3FC9"/>
    <w:rsid w:val="008E4313"/>
    <w:rsid w:val="008E478F"/>
    <w:rsid w:val="008E54C4"/>
    <w:rsid w:val="008E55D1"/>
    <w:rsid w:val="008E640A"/>
    <w:rsid w:val="008E64BC"/>
    <w:rsid w:val="008E677C"/>
    <w:rsid w:val="008E6B54"/>
    <w:rsid w:val="008E6F26"/>
    <w:rsid w:val="008E793A"/>
    <w:rsid w:val="008E7C07"/>
    <w:rsid w:val="008E7CD7"/>
    <w:rsid w:val="008E7FA0"/>
    <w:rsid w:val="008F08A7"/>
    <w:rsid w:val="008F0A9B"/>
    <w:rsid w:val="008F1BF4"/>
    <w:rsid w:val="008F2729"/>
    <w:rsid w:val="008F2CC6"/>
    <w:rsid w:val="008F2F8C"/>
    <w:rsid w:val="008F377E"/>
    <w:rsid w:val="008F3FB9"/>
    <w:rsid w:val="008F4802"/>
    <w:rsid w:val="008F49AB"/>
    <w:rsid w:val="008F5474"/>
    <w:rsid w:val="008F54CA"/>
    <w:rsid w:val="008F602E"/>
    <w:rsid w:val="008F6AE1"/>
    <w:rsid w:val="008F73A2"/>
    <w:rsid w:val="008F73C9"/>
    <w:rsid w:val="008F74E6"/>
    <w:rsid w:val="008F79FD"/>
    <w:rsid w:val="008F7E76"/>
    <w:rsid w:val="009001D2"/>
    <w:rsid w:val="0090210D"/>
    <w:rsid w:val="009029DC"/>
    <w:rsid w:val="00902F17"/>
    <w:rsid w:val="00903E34"/>
    <w:rsid w:val="0090437B"/>
    <w:rsid w:val="00905855"/>
    <w:rsid w:val="009067D5"/>
    <w:rsid w:val="009069AA"/>
    <w:rsid w:val="00910C03"/>
    <w:rsid w:val="0091178D"/>
    <w:rsid w:val="009118E2"/>
    <w:rsid w:val="00912F66"/>
    <w:rsid w:val="00913887"/>
    <w:rsid w:val="00913891"/>
    <w:rsid w:val="00913D71"/>
    <w:rsid w:val="00913D7F"/>
    <w:rsid w:val="00914B81"/>
    <w:rsid w:val="00914EBF"/>
    <w:rsid w:val="009157F6"/>
    <w:rsid w:val="00915E07"/>
    <w:rsid w:val="00915F15"/>
    <w:rsid w:val="0091642A"/>
    <w:rsid w:val="00916878"/>
    <w:rsid w:val="0091709D"/>
    <w:rsid w:val="0092115B"/>
    <w:rsid w:val="009211B4"/>
    <w:rsid w:val="0092143F"/>
    <w:rsid w:val="00921ECF"/>
    <w:rsid w:val="0092366B"/>
    <w:rsid w:val="00923ADA"/>
    <w:rsid w:val="00924619"/>
    <w:rsid w:val="009250E5"/>
    <w:rsid w:val="009252B2"/>
    <w:rsid w:val="00925599"/>
    <w:rsid w:val="0092612E"/>
    <w:rsid w:val="009265A7"/>
    <w:rsid w:val="00927D44"/>
    <w:rsid w:val="00927EFE"/>
    <w:rsid w:val="0093009D"/>
    <w:rsid w:val="00930402"/>
    <w:rsid w:val="0093050F"/>
    <w:rsid w:val="00930B4E"/>
    <w:rsid w:val="00930D6E"/>
    <w:rsid w:val="00931877"/>
    <w:rsid w:val="00931B91"/>
    <w:rsid w:val="00931C00"/>
    <w:rsid w:val="009323FA"/>
    <w:rsid w:val="0093249D"/>
    <w:rsid w:val="00932F0F"/>
    <w:rsid w:val="009339C7"/>
    <w:rsid w:val="00934165"/>
    <w:rsid w:val="009344E7"/>
    <w:rsid w:val="00934AD1"/>
    <w:rsid w:val="00934E36"/>
    <w:rsid w:val="0093642B"/>
    <w:rsid w:val="00936B27"/>
    <w:rsid w:val="0093706F"/>
    <w:rsid w:val="00937BAF"/>
    <w:rsid w:val="00943125"/>
    <w:rsid w:val="009436A6"/>
    <w:rsid w:val="00944514"/>
    <w:rsid w:val="00944E56"/>
    <w:rsid w:val="00944F3E"/>
    <w:rsid w:val="00945698"/>
    <w:rsid w:val="00947020"/>
    <w:rsid w:val="009475E6"/>
    <w:rsid w:val="0095054B"/>
    <w:rsid w:val="00950743"/>
    <w:rsid w:val="00950B2A"/>
    <w:rsid w:val="00951DE8"/>
    <w:rsid w:val="00952605"/>
    <w:rsid w:val="0095269B"/>
    <w:rsid w:val="00952915"/>
    <w:rsid w:val="00952F73"/>
    <w:rsid w:val="0095304B"/>
    <w:rsid w:val="0095380C"/>
    <w:rsid w:val="0095388B"/>
    <w:rsid w:val="00956C78"/>
    <w:rsid w:val="009574E2"/>
    <w:rsid w:val="00957CC3"/>
    <w:rsid w:val="0096009E"/>
    <w:rsid w:val="0096073A"/>
    <w:rsid w:val="00961553"/>
    <w:rsid w:val="00961BD8"/>
    <w:rsid w:val="009628A2"/>
    <w:rsid w:val="00962C52"/>
    <w:rsid w:val="00963273"/>
    <w:rsid w:val="00963B7E"/>
    <w:rsid w:val="009644AB"/>
    <w:rsid w:val="00964D25"/>
    <w:rsid w:val="00965F6E"/>
    <w:rsid w:val="0096698F"/>
    <w:rsid w:val="00966CFE"/>
    <w:rsid w:val="0096708D"/>
    <w:rsid w:val="00970704"/>
    <w:rsid w:val="009714FC"/>
    <w:rsid w:val="00972350"/>
    <w:rsid w:val="009726A7"/>
    <w:rsid w:val="00973777"/>
    <w:rsid w:val="009744DE"/>
    <w:rsid w:val="00974920"/>
    <w:rsid w:val="00974B1D"/>
    <w:rsid w:val="00975971"/>
    <w:rsid w:val="0097597A"/>
    <w:rsid w:val="00976CD2"/>
    <w:rsid w:val="009801DE"/>
    <w:rsid w:val="00980306"/>
    <w:rsid w:val="009805CD"/>
    <w:rsid w:val="00980915"/>
    <w:rsid w:val="00980B3D"/>
    <w:rsid w:val="00982513"/>
    <w:rsid w:val="0098279E"/>
    <w:rsid w:val="00982C03"/>
    <w:rsid w:val="00983463"/>
    <w:rsid w:val="00983985"/>
    <w:rsid w:val="00983C01"/>
    <w:rsid w:val="0098500F"/>
    <w:rsid w:val="009851CF"/>
    <w:rsid w:val="00985EA1"/>
    <w:rsid w:val="00985F7C"/>
    <w:rsid w:val="00986B7C"/>
    <w:rsid w:val="00987B25"/>
    <w:rsid w:val="00987E0E"/>
    <w:rsid w:val="009909D4"/>
    <w:rsid w:val="00991BF5"/>
    <w:rsid w:val="009920D3"/>
    <w:rsid w:val="009924C1"/>
    <w:rsid w:val="00992918"/>
    <w:rsid w:val="00993AA8"/>
    <w:rsid w:val="00993C82"/>
    <w:rsid w:val="009961EE"/>
    <w:rsid w:val="0099659D"/>
    <w:rsid w:val="00996AFA"/>
    <w:rsid w:val="00997057"/>
    <w:rsid w:val="00997746"/>
    <w:rsid w:val="009A00F2"/>
    <w:rsid w:val="009A0309"/>
    <w:rsid w:val="009A12CF"/>
    <w:rsid w:val="009A1CC6"/>
    <w:rsid w:val="009A2AD5"/>
    <w:rsid w:val="009A3920"/>
    <w:rsid w:val="009A44FD"/>
    <w:rsid w:val="009A4FB3"/>
    <w:rsid w:val="009A61E8"/>
    <w:rsid w:val="009A7719"/>
    <w:rsid w:val="009A7B51"/>
    <w:rsid w:val="009B0B26"/>
    <w:rsid w:val="009B0D7B"/>
    <w:rsid w:val="009B19C6"/>
    <w:rsid w:val="009B20F2"/>
    <w:rsid w:val="009B31F1"/>
    <w:rsid w:val="009B3859"/>
    <w:rsid w:val="009B4285"/>
    <w:rsid w:val="009B4DCF"/>
    <w:rsid w:val="009B4F36"/>
    <w:rsid w:val="009B4F41"/>
    <w:rsid w:val="009B50F6"/>
    <w:rsid w:val="009B5704"/>
    <w:rsid w:val="009B64BA"/>
    <w:rsid w:val="009B736C"/>
    <w:rsid w:val="009B7692"/>
    <w:rsid w:val="009C07FC"/>
    <w:rsid w:val="009C0853"/>
    <w:rsid w:val="009C0E50"/>
    <w:rsid w:val="009C382F"/>
    <w:rsid w:val="009C3D1C"/>
    <w:rsid w:val="009C4E37"/>
    <w:rsid w:val="009C4EAA"/>
    <w:rsid w:val="009C55FF"/>
    <w:rsid w:val="009C5B32"/>
    <w:rsid w:val="009C5DBB"/>
    <w:rsid w:val="009C5E7C"/>
    <w:rsid w:val="009C6359"/>
    <w:rsid w:val="009C6C8D"/>
    <w:rsid w:val="009C7998"/>
    <w:rsid w:val="009C7B5D"/>
    <w:rsid w:val="009C7B5F"/>
    <w:rsid w:val="009D048D"/>
    <w:rsid w:val="009D0CA9"/>
    <w:rsid w:val="009D0F3B"/>
    <w:rsid w:val="009D2C62"/>
    <w:rsid w:val="009D2C65"/>
    <w:rsid w:val="009D3118"/>
    <w:rsid w:val="009D39E7"/>
    <w:rsid w:val="009D3F8E"/>
    <w:rsid w:val="009D4328"/>
    <w:rsid w:val="009D43C2"/>
    <w:rsid w:val="009D466E"/>
    <w:rsid w:val="009D5485"/>
    <w:rsid w:val="009D586A"/>
    <w:rsid w:val="009D5BA5"/>
    <w:rsid w:val="009D6B64"/>
    <w:rsid w:val="009D6E94"/>
    <w:rsid w:val="009D6F0A"/>
    <w:rsid w:val="009D7B62"/>
    <w:rsid w:val="009D7FB2"/>
    <w:rsid w:val="009E0321"/>
    <w:rsid w:val="009E0876"/>
    <w:rsid w:val="009E2A17"/>
    <w:rsid w:val="009E2DCE"/>
    <w:rsid w:val="009E3371"/>
    <w:rsid w:val="009E3C91"/>
    <w:rsid w:val="009E405F"/>
    <w:rsid w:val="009E41D9"/>
    <w:rsid w:val="009E4B19"/>
    <w:rsid w:val="009E5295"/>
    <w:rsid w:val="009E59AA"/>
    <w:rsid w:val="009E622B"/>
    <w:rsid w:val="009E6410"/>
    <w:rsid w:val="009E7060"/>
    <w:rsid w:val="009E74C5"/>
    <w:rsid w:val="009E7682"/>
    <w:rsid w:val="009F0148"/>
    <w:rsid w:val="009F07D4"/>
    <w:rsid w:val="009F0A45"/>
    <w:rsid w:val="009F0BA6"/>
    <w:rsid w:val="009F1245"/>
    <w:rsid w:val="009F1DF5"/>
    <w:rsid w:val="009F2383"/>
    <w:rsid w:val="009F2512"/>
    <w:rsid w:val="009F3115"/>
    <w:rsid w:val="009F3854"/>
    <w:rsid w:val="009F440A"/>
    <w:rsid w:val="009F4E20"/>
    <w:rsid w:val="009F5AE0"/>
    <w:rsid w:val="009F5F6B"/>
    <w:rsid w:val="009F65C6"/>
    <w:rsid w:val="009F6A66"/>
    <w:rsid w:val="009F711D"/>
    <w:rsid w:val="009F731B"/>
    <w:rsid w:val="00A000BC"/>
    <w:rsid w:val="00A004A1"/>
    <w:rsid w:val="00A02D00"/>
    <w:rsid w:val="00A03928"/>
    <w:rsid w:val="00A0483F"/>
    <w:rsid w:val="00A04FBE"/>
    <w:rsid w:val="00A0567F"/>
    <w:rsid w:val="00A06E45"/>
    <w:rsid w:val="00A07CA9"/>
    <w:rsid w:val="00A105EF"/>
    <w:rsid w:val="00A108E9"/>
    <w:rsid w:val="00A10F46"/>
    <w:rsid w:val="00A11FB8"/>
    <w:rsid w:val="00A12899"/>
    <w:rsid w:val="00A13045"/>
    <w:rsid w:val="00A13261"/>
    <w:rsid w:val="00A15B0D"/>
    <w:rsid w:val="00A15CCC"/>
    <w:rsid w:val="00A1616F"/>
    <w:rsid w:val="00A16B95"/>
    <w:rsid w:val="00A17852"/>
    <w:rsid w:val="00A17FD4"/>
    <w:rsid w:val="00A21A5F"/>
    <w:rsid w:val="00A2210B"/>
    <w:rsid w:val="00A22DC0"/>
    <w:rsid w:val="00A236AE"/>
    <w:rsid w:val="00A26AAC"/>
    <w:rsid w:val="00A26C68"/>
    <w:rsid w:val="00A27AB2"/>
    <w:rsid w:val="00A27BDD"/>
    <w:rsid w:val="00A30AC5"/>
    <w:rsid w:val="00A30EB6"/>
    <w:rsid w:val="00A3232E"/>
    <w:rsid w:val="00A332B5"/>
    <w:rsid w:val="00A357AF"/>
    <w:rsid w:val="00A35A63"/>
    <w:rsid w:val="00A35DE1"/>
    <w:rsid w:val="00A36140"/>
    <w:rsid w:val="00A4003D"/>
    <w:rsid w:val="00A40197"/>
    <w:rsid w:val="00A407AC"/>
    <w:rsid w:val="00A40FD1"/>
    <w:rsid w:val="00A410DC"/>
    <w:rsid w:val="00A415B3"/>
    <w:rsid w:val="00A415E3"/>
    <w:rsid w:val="00A41A91"/>
    <w:rsid w:val="00A4204D"/>
    <w:rsid w:val="00A423BC"/>
    <w:rsid w:val="00A42742"/>
    <w:rsid w:val="00A42BC9"/>
    <w:rsid w:val="00A43739"/>
    <w:rsid w:val="00A43A0C"/>
    <w:rsid w:val="00A45019"/>
    <w:rsid w:val="00A4614B"/>
    <w:rsid w:val="00A46425"/>
    <w:rsid w:val="00A46B8D"/>
    <w:rsid w:val="00A46F6B"/>
    <w:rsid w:val="00A50B43"/>
    <w:rsid w:val="00A50E84"/>
    <w:rsid w:val="00A5108F"/>
    <w:rsid w:val="00A5359A"/>
    <w:rsid w:val="00A535EB"/>
    <w:rsid w:val="00A543B3"/>
    <w:rsid w:val="00A54731"/>
    <w:rsid w:val="00A549D5"/>
    <w:rsid w:val="00A55153"/>
    <w:rsid w:val="00A55AFD"/>
    <w:rsid w:val="00A56122"/>
    <w:rsid w:val="00A56567"/>
    <w:rsid w:val="00A56910"/>
    <w:rsid w:val="00A57525"/>
    <w:rsid w:val="00A57ADC"/>
    <w:rsid w:val="00A57BDE"/>
    <w:rsid w:val="00A57FFB"/>
    <w:rsid w:val="00A612C9"/>
    <w:rsid w:val="00A61B59"/>
    <w:rsid w:val="00A61BC5"/>
    <w:rsid w:val="00A61DB0"/>
    <w:rsid w:val="00A6235F"/>
    <w:rsid w:val="00A62A81"/>
    <w:rsid w:val="00A632C1"/>
    <w:rsid w:val="00A63888"/>
    <w:rsid w:val="00A63C3E"/>
    <w:rsid w:val="00A64F8B"/>
    <w:rsid w:val="00A65087"/>
    <w:rsid w:val="00A65389"/>
    <w:rsid w:val="00A65727"/>
    <w:rsid w:val="00A6596A"/>
    <w:rsid w:val="00A65A47"/>
    <w:rsid w:val="00A663EC"/>
    <w:rsid w:val="00A668AE"/>
    <w:rsid w:val="00A67899"/>
    <w:rsid w:val="00A67A34"/>
    <w:rsid w:val="00A705CF"/>
    <w:rsid w:val="00A7209E"/>
    <w:rsid w:val="00A730F8"/>
    <w:rsid w:val="00A733DB"/>
    <w:rsid w:val="00A73800"/>
    <w:rsid w:val="00A73A88"/>
    <w:rsid w:val="00A74465"/>
    <w:rsid w:val="00A74DCD"/>
    <w:rsid w:val="00A76BA7"/>
    <w:rsid w:val="00A77271"/>
    <w:rsid w:val="00A77405"/>
    <w:rsid w:val="00A80319"/>
    <w:rsid w:val="00A8033B"/>
    <w:rsid w:val="00A80648"/>
    <w:rsid w:val="00A80B21"/>
    <w:rsid w:val="00A811A6"/>
    <w:rsid w:val="00A81D2C"/>
    <w:rsid w:val="00A81EFC"/>
    <w:rsid w:val="00A8246A"/>
    <w:rsid w:val="00A8452B"/>
    <w:rsid w:val="00A861DC"/>
    <w:rsid w:val="00A8739C"/>
    <w:rsid w:val="00A90002"/>
    <w:rsid w:val="00A904B4"/>
    <w:rsid w:val="00A909F1"/>
    <w:rsid w:val="00A91046"/>
    <w:rsid w:val="00A91167"/>
    <w:rsid w:val="00A926EE"/>
    <w:rsid w:val="00A929A3"/>
    <w:rsid w:val="00A9367D"/>
    <w:rsid w:val="00A95057"/>
    <w:rsid w:val="00A953CE"/>
    <w:rsid w:val="00A95851"/>
    <w:rsid w:val="00A96191"/>
    <w:rsid w:val="00A96276"/>
    <w:rsid w:val="00A962F5"/>
    <w:rsid w:val="00A97021"/>
    <w:rsid w:val="00A97693"/>
    <w:rsid w:val="00A9783B"/>
    <w:rsid w:val="00A97852"/>
    <w:rsid w:val="00A979F4"/>
    <w:rsid w:val="00AA09E3"/>
    <w:rsid w:val="00AA105A"/>
    <w:rsid w:val="00AA13F1"/>
    <w:rsid w:val="00AA13FD"/>
    <w:rsid w:val="00AA221E"/>
    <w:rsid w:val="00AA3DC1"/>
    <w:rsid w:val="00AA407D"/>
    <w:rsid w:val="00AA456E"/>
    <w:rsid w:val="00AA523E"/>
    <w:rsid w:val="00AA5882"/>
    <w:rsid w:val="00AA7250"/>
    <w:rsid w:val="00AA784B"/>
    <w:rsid w:val="00AA7D23"/>
    <w:rsid w:val="00AB0785"/>
    <w:rsid w:val="00AB10B8"/>
    <w:rsid w:val="00AB135A"/>
    <w:rsid w:val="00AB1850"/>
    <w:rsid w:val="00AB2420"/>
    <w:rsid w:val="00AB2960"/>
    <w:rsid w:val="00AB3062"/>
    <w:rsid w:val="00AB342A"/>
    <w:rsid w:val="00AB3ECE"/>
    <w:rsid w:val="00AB473D"/>
    <w:rsid w:val="00AB4A81"/>
    <w:rsid w:val="00AB4F70"/>
    <w:rsid w:val="00AB50AE"/>
    <w:rsid w:val="00AB5645"/>
    <w:rsid w:val="00AB5D3B"/>
    <w:rsid w:val="00AB6B27"/>
    <w:rsid w:val="00AB6B7F"/>
    <w:rsid w:val="00AB73AA"/>
    <w:rsid w:val="00AB7689"/>
    <w:rsid w:val="00AB7E18"/>
    <w:rsid w:val="00AC2F4C"/>
    <w:rsid w:val="00AC3959"/>
    <w:rsid w:val="00AC3D4D"/>
    <w:rsid w:val="00AC3DAF"/>
    <w:rsid w:val="00AC6185"/>
    <w:rsid w:val="00AC6288"/>
    <w:rsid w:val="00AC6AFC"/>
    <w:rsid w:val="00AC7324"/>
    <w:rsid w:val="00AD07A7"/>
    <w:rsid w:val="00AD2004"/>
    <w:rsid w:val="00AD2F21"/>
    <w:rsid w:val="00AD3F5E"/>
    <w:rsid w:val="00AD44AF"/>
    <w:rsid w:val="00AD536B"/>
    <w:rsid w:val="00AD5DFB"/>
    <w:rsid w:val="00AD5FCF"/>
    <w:rsid w:val="00AD607A"/>
    <w:rsid w:val="00AD6B67"/>
    <w:rsid w:val="00AE08ED"/>
    <w:rsid w:val="00AE0BEA"/>
    <w:rsid w:val="00AE0D08"/>
    <w:rsid w:val="00AE0ECD"/>
    <w:rsid w:val="00AE18BE"/>
    <w:rsid w:val="00AE1CC4"/>
    <w:rsid w:val="00AE1EA2"/>
    <w:rsid w:val="00AE1FA8"/>
    <w:rsid w:val="00AE23A8"/>
    <w:rsid w:val="00AE3F18"/>
    <w:rsid w:val="00AE4FBD"/>
    <w:rsid w:val="00AE5239"/>
    <w:rsid w:val="00AE55B1"/>
    <w:rsid w:val="00AE55E8"/>
    <w:rsid w:val="00AE682C"/>
    <w:rsid w:val="00AE6F92"/>
    <w:rsid w:val="00AE70E6"/>
    <w:rsid w:val="00AE70FA"/>
    <w:rsid w:val="00AE7D6E"/>
    <w:rsid w:val="00AE7EEC"/>
    <w:rsid w:val="00AF04D3"/>
    <w:rsid w:val="00AF1116"/>
    <w:rsid w:val="00AF1716"/>
    <w:rsid w:val="00AF1B10"/>
    <w:rsid w:val="00AF277E"/>
    <w:rsid w:val="00AF28C8"/>
    <w:rsid w:val="00AF3437"/>
    <w:rsid w:val="00AF3C78"/>
    <w:rsid w:val="00AF3F3A"/>
    <w:rsid w:val="00AF5509"/>
    <w:rsid w:val="00AF58AE"/>
    <w:rsid w:val="00AF5E43"/>
    <w:rsid w:val="00AF650D"/>
    <w:rsid w:val="00AF6790"/>
    <w:rsid w:val="00AF6C82"/>
    <w:rsid w:val="00AF6DDC"/>
    <w:rsid w:val="00AF6DEE"/>
    <w:rsid w:val="00AF6DF4"/>
    <w:rsid w:val="00AF73B4"/>
    <w:rsid w:val="00AF7C2E"/>
    <w:rsid w:val="00AF7DD9"/>
    <w:rsid w:val="00B006A8"/>
    <w:rsid w:val="00B01020"/>
    <w:rsid w:val="00B0117D"/>
    <w:rsid w:val="00B01252"/>
    <w:rsid w:val="00B01B9A"/>
    <w:rsid w:val="00B022DD"/>
    <w:rsid w:val="00B029D9"/>
    <w:rsid w:val="00B02B6E"/>
    <w:rsid w:val="00B03FC3"/>
    <w:rsid w:val="00B05374"/>
    <w:rsid w:val="00B05A14"/>
    <w:rsid w:val="00B065FC"/>
    <w:rsid w:val="00B067B6"/>
    <w:rsid w:val="00B06FC0"/>
    <w:rsid w:val="00B07D24"/>
    <w:rsid w:val="00B10192"/>
    <w:rsid w:val="00B104B0"/>
    <w:rsid w:val="00B106C1"/>
    <w:rsid w:val="00B114E2"/>
    <w:rsid w:val="00B11C69"/>
    <w:rsid w:val="00B12AD0"/>
    <w:rsid w:val="00B13B13"/>
    <w:rsid w:val="00B1431D"/>
    <w:rsid w:val="00B158FE"/>
    <w:rsid w:val="00B15D6E"/>
    <w:rsid w:val="00B16640"/>
    <w:rsid w:val="00B1687A"/>
    <w:rsid w:val="00B16998"/>
    <w:rsid w:val="00B203CE"/>
    <w:rsid w:val="00B20789"/>
    <w:rsid w:val="00B20C8B"/>
    <w:rsid w:val="00B2153D"/>
    <w:rsid w:val="00B217F0"/>
    <w:rsid w:val="00B21EC7"/>
    <w:rsid w:val="00B224AE"/>
    <w:rsid w:val="00B2258B"/>
    <w:rsid w:val="00B22A3E"/>
    <w:rsid w:val="00B22C1F"/>
    <w:rsid w:val="00B23624"/>
    <w:rsid w:val="00B23EB3"/>
    <w:rsid w:val="00B2484B"/>
    <w:rsid w:val="00B24891"/>
    <w:rsid w:val="00B24FB4"/>
    <w:rsid w:val="00B25336"/>
    <w:rsid w:val="00B26AAC"/>
    <w:rsid w:val="00B27504"/>
    <w:rsid w:val="00B279D7"/>
    <w:rsid w:val="00B27EAD"/>
    <w:rsid w:val="00B30307"/>
    <w:rsid w:val="00B303D3"/>
    <w:rsid w:val="00B307E1"/>
    <w:rsid w:val="00B311F2"/>
    <w:rsid w:val="00B332C5"/>
    <w:rsid w:val="00B33619"/>
    <w:rsid w:val="00B33F9E"/>
    <w:rsid w:val="00B3439C"/>
    <w:rsid w:val="00B34B50"/>
    <w:rsid w:val="00B351A3"/>
    <w:rsid w:val="00B35D26"/>
    <w:rsid w:val="00B371E6"/>
    <w:rsid w:val="00B374B9"/>
    <w:rsid w:val="00B41460"/>
    <w:rsid w:val="00B4264F"/>
    <w:rsid w:val="00B42A5C"/>
    <w:rsid w:val="00B43669"/>
    <w:rsid w:val="00B436CA"/>
    <w:rsid w:val="00B43F97"/>
    <w:rsid w:val="00B44C49"/>
    <w:rsid w:val="00B4533A"/>
    <w:rsid w:val="00B45B81"/>
    <w:rsid w:val="00B45C5A"/>
    <w:rsid w:val="00B46441"/>
    <w:rsid w:val="00B4660A"/>
    <w:rsid w:val="00B47B63"/>
    <w:rsid w:val="00B47B9A"/>
    <w:rsid w:val="00B506C9"/>
    <w:rsid w:val="00B50BB7"/>
    <w:rsid w:val="00B51132"/>
    <w:rsid w:val="00B513A5"/>
    <w:rsid w:val="00B523AD"/>
    <w:rsid w:val="00B527E0"/>
    <w:rsid w:val="00B52BD8"/>
    <w:rsid w:val="00B53407"/>
    <w:rsid w:val="00B53DFA"/>
    <w:rsid w:val="00B540DC"/>
    <w:rsid w:val="00B55963"/>
    <w:rsid w:val="00B563DD"/>
    <w:rsid w:val="00B5654A"/>
    <w:rsid w:val="00B56E92"/>
    <w:rsid w:val="00B57C3E"/>
    <w:rsid w:val="00B606A5"/>
    <w:rsid w:val="00B60A5C"/>
    <w:rsid w:val="00B610C1"/>
    <w:rsid w:val="00B61962"/>
    <w:rsid w:val="00B64039"/>
    <w:rsid w:val="00B641C9"/>
    <w:rsid w:val="00B64439"/>
    <w:rsid w:val="00B64598"/>
    <w:rsid w:val="00B64B09"/>
    <w:rsid w:val="00B64FFF"/>
    <w:rsid w:val="00B65342"/>
    <w:rsid w:val="00B6571F"/>
    <w:rsid w:val="00B65AB6"/>
    <w:rsid w:val="00B65D9E"/>
    <w:rsid w:val="00B66A5D"/>
    <w:rsid w:val="00B703B0"/>
    <w:rsid w:val="00B706CC"/>
    <w:rsid w:val="00B71E0B"/>
    <w:rsid w:val="00B7388E"/>
    <w:rsid w:val="00B7388F"/>
    <w:rsid w:val="00B74085"/>
    <w:rsid w:val="00B74E92"/>
    <w:rsid w:val="00B74EA1"/>
    <w:rsid w:val="00B75012"/>
    <w:rsid w:val="00B75069"/>
    <w:rsid w:val="00B75882"/>
    <w:rsid w:val="00B75AC3"/>
    <w:rsid w:val="00B76213"/>
    <w:rsid w:val="00B7621A"/>
    <w:rsid w:val="00B76717"/>
    <w:rsid w:val="00B76C86"/>
    <w:rsid w:val="00B76D55"/>
    <w:rsid w:val="00B7708C"/>
    <w:rsid w:val="00B77698"/>
    <w:rsid w:val="00B80779"/>
    <w:rsid w:val="00B814FE"/>
    <w:rsid w:val="00B824F2"/>
    <w:rsid w:val="00B83547"/>
    <w:rsid w:val="00B83D28"/>
    <w:rsid w:val="00B83F92"/>
    <w:rsid w:val="00B857E9"/>
    <w:rsid w:val="00B85C15"/>
    <w:rsid w:val="00B85D8B"/>
    <w:rsid w:val="00B86096"/>
    <w:rsid w:val="00B864B7"/>
    <w:rsid w:val="00B9097B"/>
    <w:rsid w:val="00B90EB9"/>
    <w:rsid w:val="00B911D1"/>
    <w:rsid w:val="00B91FF4"/>
    <w:rsid w:val="00B92C51"/>
    <w:rsid w:val="00B934B7"/>
    <w:rsid w:val="00B9537F"/>
    <w:rsid w:val="00B955F9"/>
    <w:rsid w:val="00B95EA6"/>
    <w:rsid w:val="00B95F0D"/>
    <w:rsid w:val="00B96426"/>
    <w:rsid w:val="00B96945"/>
    <w:rsid w:val="00B969AD"/>
    <w:rsid w:val="00B97442"/>
    <w:rsid w:val="00BA0945"/>
    <w:rsid w:val="00BA0DA5"/>
    <w:rsid w:val="00BA16B6"/>
    <w:rsid w:val="00BA1CE9"/>
    <w:rsid w:val="00BA31CE"/>
    <w:rsid w:val="00BA3A4F"/>
    <w:rsid w:val="00BA4441"/>
    <w:rsid w:val="00BA44D4"/>
    <w:rsid w:val="00BA4EB2"/>
    <w:rsid w:val="00BA5100"/>
    <w:rsid w:val="00BA5265"/>
    <w:rsid w:val="00BA5616"/>
    <w:rsid w:val="00BA58B5"/>
    <w:rsid w:val="00BA639B"/>
    <w:rsid w:val="00BA70DB"/>
    <w:rsid w:val="00BA7385"/>
    <w:rsid w:val="00BA7519"/>
    <w:rsid w:val="00BA7CA9"/>
    <w:rsid w:val="00BA7CF0"/>
    <w:rsid w:val="00BB1A80"/>
    <w:rsid w:val="00BB22CA"/>
    <w:rsid w:val="00BB32C6"/>
    <w:rsid w:val="00BB4DE6"/>
    <w:rsid w:val="00BB6266"/>
    <w:rsid w:val="00BB6444"/>
    <w:rsid w:val="00BB64AD"/>
    <w:rsid w:val="00BB68AE"/>
    <w:rsid w:val="00BB6B69"/>
    <w:rsid w:val="00BB7736"/>
    <w:rsid w:val="00BC00A0"/>
    <w:rsid w:val="00BC03CD"/>
    <w:rsid w:val="00BC152D"/>
    <w:rsid w:val="00BC1606"/>
    <w:rsid w:val="00BC1AB6"/>
    <w:rsid w:val="00BC2709"/>
    <w:rsid w:val="00BC2863"/>
    <w:rsid w:val="00BC2C9F"/>
    <w:rsid w:val="00BC31CB"/>
    <w:rsid w:val="00BC320A"/>
    <w:rsid w:val="00BC3508"/>
    <w:rsid w:val="00BC3880"/>
    <w:rsid w:val="00BC407B"/>
    <w:rsid w:val="00BC4174"/>
    <w:rsid w:val="00BC43CA"/>
    <w:rsid w:val="00BC5163"/>
    <w:rsid w:val="00BC59E5"/>
    <w:rsid w:val="00BC5FC2"/>
    <w:rsid w:val="00BC61FA"/>
    <w:rsid w:val="00BC7713"/>
    <w:rsid w:val="00BC7DF8"/>
    <w:rsid w:val="00BD1445"/>
    <w:rsid w:val="00BD2407"/>
    <w:rsid w:val="00BD24DA"/>
    <w:rsid w:val="00BD2949"/>
    <w:rsid w:val="00BD322D"/>
    <w:rsid w:val="00BD7675"/>
    <w:rsid w:val="00BE00A9"/>
    <w:rsid w:val="00BE0E08"/>
    <w:rsid w:val="00BE0FC7"/>
    <w:rsid w:val="00BE12CA"/>
    <w:rsid w:val="00BE1950"/>
    <w:rsid w:val="00BE1FBE"/>
    <w:rsid w:val="00BE2AC9"/>
    <w:rsid w:val="00BE3DC7"/>
    <w:rsid w:val="00BE3EB9"/>
    <w:rsid w:val="00BE40C7"/>
    <w:rsid w:val="00BE528C"/>
    <w:rsid w:val="00BE63DD"/>
    <w:rsid w:val="00BE6B5E"/>
    <w:rsid w:val="00BE6CB4"/>
    <w:rsid w:val="00BE7201"/>
    <w:rsid w:val="00BE7796"/>
    <w:rsid w:val="00BE7BF8"/>
    <w:rsid w:val="00BE7CE1"/>
    <w:rsid w:val="00BF0673"/>
    <w:rsid w:val="00BF0DBE"/>
    <w:rsid w:val="00BF1B76"/>
    <w:rsid w:val="00BF1DEE"/>
    <w:rsid w:val="00BF1F2F"/>
    <w:rsid w:val="00BF38AC"/>
    <w:rsid w:val="00BF39FE"/>
    <w:rsid w:val="00BF3D78"/>
    <w:rsid w:val="00BF41F6"/>
    <w:rsid w:val="00BF62E5"/>
    <w:rsid w:val="00BF667F"/>
    <w:rsid w:val="00BF6C2B"/>
    <w:rsid w:val="00BF7098"/>
    <w:rsid w:val="00BF78F1"/>
    <w:rsid w:val="00BF78F6"/>
    <w:rsid w:val="00C00647"/>
    <w:rsid w:val="00C010F4"/>
    <w:rsid w:val="00C0148D"/>
    <w:rsid w:val="00C01CA0"/>
    <w:rsid w:val="00C02D55"/>
    <w:rsid w:val="00C03633"/>
    <w:rsid w:val="00C03C24"/>
    <w:rsid w:val="00C04141"/>
    <w:rsid w:val="00C046C8"/>
    <w:rsid w:val="00C04767"/>
    <w:rsid w:val="00C05769"/>
    <w:rsid w:val="00C05DC9"/>
    <w:rsid w:val="00C06B25"/>
    <w:rsid w:val="00C0715C"/>
    <w:rsid w:val="00C07419"/>
    <w:rsid w:val="00C077D6"/>
    <w:rsid w:val="00C10404"/>
    <w:rsid w:val="00C1131F"/>
    <w:rsid w:val="00C11910"/>
    <w:rsid w:val="00C1215B"/>
    <w:rsid w:val="00C137B3"/>
    <w:rsid w:val="00C137CE"/>
    <w:rsid w:val="00C1459C"/>
    <w:rsid w:val="00C14C7E"/>
    <w:rsid w:val="00C15D6D"/>
    <w:rsid w:val="00C15DC4"/>
    <w:rsid w:val="00C16201"/>
    <w:rsid w:val="00C16DF4"/>
    <w:rsid w:val="00C172C9"/>
    <w:rsid w:val="00C1741C"/>
    <w:rsid w:val="00C17755"/>
    <w:rsid w:val="00C17A43"/>
    <w:rsid w:val="00C17BE8"/>
    <w:rsid w:val="00C17E85"/>
    <w:rsid w:val="00C2017C"/>
    <w:rsid w:val="00C2031D"/>
    <w:rsid w:val="00C205AA"/>
    <w:rsid w:val="00C2067E"/>
    <w:rsid w:val="00C2124E"/>
    <w:rsid w:val="00C21257"/>
    <w:rsid w:val="00C212C1"/>
    <w:rsid w:val="00C21B66"/>
    <w:rsid w:val="00C21F56"/>
    <w:rsid w:val="00C222ED"/>
    <w:rsid w:val="00C22EBB"/>
    <w:rsid w:val="00C239BB"/>
    <w:rsid w:val="00C251E3"/>
    <w:rsid w:val="00C25A44"/>
    <w:rsid w:val="00C26AD9"/>
    <w:rsid w:val="00C27C67"/>
    <w:rsid w:val="00C30CA0"/>
    <w:rsid w:val="00C30D3A"/>
    <w:rsid w:val="00C31CDD"/>
    <w:rsid w:val="00C31EA6"/>
    <w:rsid w:val="00C31F1D"/>
    <w:rsid w:val="00C323BC"/>
    <w:rsid w:val="00C3255D"/>
    <w:rsid w:val="00C3308D"/>
    <w:rsid w:val="00C33BA7"/>
    <w:rsid w:val="00C34AE7"/>
    <w:rsid w:val="00C351DF"/>
    <w:rsid w:val="00C36D5D"/>
    <w:rsid w:val="00C36EDB"/>
    <w:rsid w:val="00C4024B"/>
    <w:rsid w:val="00C40EC0"/>
    <w:rsid w:val="00C412FF"/>
    <w:rsid w:val="00C43CD7"/>
    <w:rsid w:val="00C4430C"/>
    <w:rsid w:val="00C4452C"/>
    <w:rsid w:val="00C45539"/>
    <w:rsid w:val="00C45D23"/>
    <w:rsid w:val="00C46370"/>
    <w:rsid w:val="00C463CA"/>
    <w:rsid w:val="00C47F28"/>
    <w:rsid w:val="00C50AA6"/>
    <w:rsid w:val="00C50E20"/>
    <w:rsid w:val="00C52577"/>
    <w:rsid w:val="00C52C2B"/>
    <w:rsid w:val="00C52F3E"/>
    <w:rsid w:val="00C533F8"/>
    <w:rsid w:val="00C541A3"/>
    <w:rsid w:val="00C55EF7"/>
    <w:rsid w:val="00C55F54"/>
    <w:rsid w:val="00C56011"/>
    <w:rsid w:val="00C561E5"/>
    <w:rsid w:val="00C56439"/>
    <w:rsid w:val="00C577E0"/>
    <w:rsid w:val="00C603CA"/>
    <w:rsid w:val="00C60662"/>
    <w:rsid w:val="00C620CF"/>
    <w:rsid w:val="00C625F3"/>
    <w:rsid w:val="00C62610"/>
    <w:rsid w:val="00C63345"/>
    <w:rsid w:val="00C635E7"/>
    <w:rsid w:val="00C64379"/>
    <w:rsid w:val="00C64AEA"/>
    <w:rsid w:val="00C64B7D"/>
    <w:rsid w:val="00C66476"/>
    <w:rsid w:val="00C66F44"/>
    <w:rsid w:val="00C6702D"/>
    <w:rsid w:val="00C67C8B"/>
    <w:rsid w:val="00C70777"/>
    <w:rsid w:val="00C70B80"/>
    <w:rsid w:val="00C719B8"/>
    <w:rsid w:val="00C72024"/>
    <w:rsid w:val="00C7255E"/>
    <w:rsid w:val="00C73CE4"/>
    <w:rsid w:val="00C73CFA"/>
    <w:rsid w:val="00C759BF"/>
    <w:rsid w:val="00C76ED1"/>
    <w:rsid w:val="00C77327"/>
    <w:rsid w:val="00C77EBF"/>
    <w:rsid w:val="00C80360"/>
    <w:rsid w:val="00C80467"/>
    <w:rsid w:val="00C80651"/>
    <w:rsid w:val="00C81298"/>
    <w:rsid w:val="00C812A6"/>
    <w:rsid w:val="00C8179B"/>
    <w:rsid w:val="00C81809"/>
    <w:rsid w:val="00C839AE"/>
    <w:rsid w:val="00C83A7C"/>
    <w:rsid w:val="00C83EA3"/>
    <w:rsid w:val="00C84314"/>
    <w:rsid w:val="00C84344"/>
    <w:rsid w:val="00C8456F"/>
    <w:rsid w:val="00C84583"/>
    <w:rsid w:val="00C845E7"/>
    <w:rsid w:val="00C84EBA"/>
    <w:rsid w:val="00C852EF"/>
    <w:rsid w:val="00C866BF"/>
    <w:rsid w:val="00C8790F"/>
    <w:rsid w:val="00C87A73"/>
    <w:rsid w:val="00C87D47"/>
    <w:rsid w:val="00C90773"/>
    <w:rsid w:val="00C9176C"/>
    <w:rsid w:val="00C91BA2"/>
    <w:rsid w:val="00C922A7"/>
    <w:rsid w:val="00C945C5"/>
    <w:rsid w:val="00C94700"/>
    <w:rsid w:val="00C9478C"/>
    <w:rsid w:val="00C94F07"/>
    <w:rsid w:val="00C951EB"/>
    <w:rsid w:val="00C9678B"/>
    <w:rsid w:val="00C96C03"/>
    <w:rsid w:val="00C96DC3"/>
    <w:rsid w:val="00C97E42"/>
    <w:rsid w:val="00CA165B"/>
    <w:rsid w:val="00CA304B"/>
    <w:rsid w:val="00CA3809"/>
    <w:rsid w:val="00CA4515"/>
    <w:rsid w:val="00CA4627"/>
    <w:rsid w:val="00CA4CA3"/>
    <w:rsid w:val="00CA4FF2"/>
    <w:rsid w:val="00CA54FB"/>
    <w:rsid w:val="00CA60B0"/>
    <w:rsid w:val="00CA6A00"/>
    <w:rsid w:val="00CA6D04"/>
    <w:rsid w:val="00CA6FED"/>
    <w:rsid w:val="00CA7A64"/>
    <w:rsid w:val="00CB0801"/>
    <w:rsid w:val="00CB1261"/>
    <w:rsid w:val="00CB160B"/>
    <w:rsid w:val="00CB230A"/>
    <w:rsid w:val="00CB2649"/>
    <w:rsid w:val="00CB2812"/>
    <w:rsid w:val="00CB2EA3"/>
    <w:rsid w:val="00CB3350"/>
    <w:rsid w:val="00CB388C"/>
    <w:rsid w:val="00CB3A73"/>
    <w:rsid w:val="00CB4B2A"/>
    <w:rsid w:val="00CB4F1E"/>
    <w:rsid w:val="00CB53DF"/>
    <w:rsid w:val="00CB6420"/>
    <w:rsid w:val="00CB64CE"/>
    <w:rsid w:val="00CB6F24"/>
    <w:rsid w:val="00CB7238"/>
    <w:rsid w:val="00CC0699"/>
    <w:rsid w:val="00CC0C67"/>
    <w:rsid w:val="00CC0E4E"/>
    <w:rsid w:val="00CC12B8"/>
    <w:rsid w:val="00CC1384"/>
    <w:rsid w:val="00CC1DF1"/>
    <w:rsid w:val="00CC2048"/>
    <w:rsid w:val="00CC2552"/>
    <w:rsid w:val="00CC2CD6"/>
    <w:rsid w:val="00CC3C4E"/>
    <w:rsid w:val="00CC4C70"/>
    <w:rsid w:val="00CC60DC"/>
    <w:rsid w:val="00CC655B"/>
    <w:rsid w:val="00CC6633"/>
    <w:rsid w:val="00CC6BEB"/>
    <w:rsid w:val="00CC6CAB"/>
    <w:rsid w:val="00CC6F35"/>
    <w:rsid w:val="00CC70A5"/>
    <w:rsid w:val="00CD030A"/>
    <w:rsid w:val="00CD0A7C"/>
    <w:rsid w:val="00CD10BE"/>
    <w:rsid w:val="00CD144E"/>
    <w:rsid w:val="00CD261D"/>
    <w:rsid w:val="00CD4965"/>
    <w:rsid w:val="00CD4999"/>
    <w:rsid w:val="00CD613D"/>
    <w:rsid w:val="00CD77CD"/>
    <w:rsid w:val="00CE0043"/>
    <w:rsid w:val="00CE0EC3"/>
    <w:rsid w:val="00CE1331"/>
    <w:rsid w:val="00CE1792"/>
    <w:rsid w:val="00CE281C"/>
    <w:rsid w:val="00CE3C83"/>
    <w:rsid w:val="00CE4337"/>
    <w:rsid w:val="00CE5458"/>
    <w:rsid w:val="00CE552A"/>
    <w:rsid w:val="00CE5D35"/>
    <w:rsid w:val="00CE645E"/>
    <w:rsid w:val="00CE6813"/>
    <w:rsid w:val="00CE70A3"/>
    <w:rsid w:val="00CE79C2"/>
    <w:rsid w:val="00CF117D"/>
    <w:rsid w:val="00CF2499"/>
    <w:rsid w:val="00CF2870"/>
    <w:rsid w:val="00CF2C36"/>
    <w:rsid w:val="00CF352E"/>
    <w:rsid w:val="00CF35A7"/>
    <w:rsid w:val="00CF3C35"/>
    <w:rsid w:val="00CF43D2"/>
    <w:rsid w:val="00CF4956"/>
    <w:rsid w:val="00CF50DB"/>
    <w:rsid w:val="00CF5174"/>
    <w:rsid w:val="00CF5290"/>
    <w:rsid w:val="00CF57E3"/>
    <w:rsid w:val="00CF5C18"/>
    <w:rsid w:val="00CF5D75"/>
    <w:rsid w:val="00CF5EF9"/>
    <w:rsid w:val="00CF6A0A"/>
    <w:rsid w:val="00CF6EBB"/>
    <w:rsid w:val="00CF72D5"/>
    <w:rsid w:val="00D00CEB"/>
    <w:rsid w:val="00D00D03"/>
    <w:rsid w:val="00D01002"/>
    <w:rsid w:val="00D01305"/>
    <w:rsid w:val="00D02818"/>
    <w:rsid w:val="00D03451"/>
    <w:rsid w:val="00D03D46"/>
    <w:rsid w:val="00D0478F"/>
    <w:rsid w:val="00D0527C"/>
    <w:rsid w:val="00D05350"/>
    <w:rsid w:val="00D054DE"/>
    <w:rsid w:val="00D0550D"/>
    <w:rsid w:val="00D056EF"/>
    <w:rsid w:val="00D0596D"/>
    <w:rsid w:val="00D059BE"/>
    <w:rsid w:val="00D0632B"/>
    <w:rsid w:val="00D067D6"/>
    <w:rsid w:val="00D06AA0"/>
    <w:rsid w:val="00D06B42"/>
    <w:rsid w:val="00D07B46"/>
    <w:rsid w:val="00D07BB5"/>
    <w:rsid w:val="00D07CC4"/>
    <w:rsid w:val="00D07E8C"/>
    <w:rsid w:val="00D1220C"/>
    <w:rsid w:val="00D1252B"/>
    <w:rsid w:val="00D148EE"/>
    <w:rsid w:val="00D14BA8"/>
    <w:rsid w:val="00D14C87"/>
    <w:rsid w:val="00D155F0"/>
    <w:rsid w:val="00D15E8C"/>
    <w:rsid w:val="00D1608D"/>
    <w:rsid w:val="00D169CB"/>
    <w:rsid w:val="00D16BB2"/>
    <w:rsid w:val="00D16FBF"/>
    <w:rsid w:val="00D17054"/>
    <w:rsid w:val="00D172D5"/>
    <w:rsid w:val="00D1731D"/>
    <w:rsid w:val="00D17B5F"/>
    <w:rsid w:val="00D205E6"/>
    <w:rsid w:val="00D2096A"/>
    <w:rsid w:val="00D218B9"/>
    <w:rsid w:val="00D21F7C"/>
    <w:rsid w:val="00D22389"/>
    <w:rsid w:val="00D22B32"/>
    <w:rsid w:val="00D22F18"/>
    <w:rsid w:val="00D231EF"/>
    <w:rsid w:val="00D237AA"/>
    <w:rsid w:val="00D238F5"/>
    <w:rsid w:val="00D23FFB"/>
    <w:rsid w:val="00D247AF"/>
    <w:rsid w:val="00D24B60"/>
    <w:rsid w:val="00D24CE0"/>
    <w:rsid w:val="00D254B3"/>
    <w:rsid w:val="00D255D7"/>
    <w:rsid w:val="00D26890"/>
    <w:rsid w:val="00D26907"/>
    <w:rsid w:val="00D26EB6"/>
    <w:rsid w:val="00D278BD"/>
    <w:rsid w:val="00D278FA"/>
    <w:rsid w:val="00D303F1"/>
    <w:rsid w:val="00D312C7"/>
    <w:rsid w:val="00D319CC"/>
    <w:rsid w:val="00D332EA"/>
    <w:rsid w:val="00D33379"/>
    <w:rsid w:val="00D3355A"/>
    <w:rsid w:val="00D337E6"/>
    <w:rsid w:val="00D33C72"/>
    <w:rsid w:val="00D346BE"/>
    <w:rsid w:val="00D34736"/>
    <w:rsid w:val="00D3514E"/>
    <w:rsid w:val="00D35199"/>
    <w:rsid w:val="00D36C55"/>
    <w:rsid w:val="00D376A7"/>
    <w:rsid w:val="00D4139B"/>
    <w:rsid w:val="00D42244"/>
    <w:rsid w:val="00D4312D"/>
    <w:rsid w:val="00D43C81"/>
    <w:rsid w:val="00D449D1"/>
    <w:rsid w:val="00D44F2F"/>
    <w:rsid w:val="00D451C8"/>
    <w:rsid w:val="00D453B8"/>
    <w:rsid w:val="00D4606A"/>
    <w:rsid w:val="00D4645F"/>
    <w:rsid w:val="00D46A73"/>
    <w:rsid w:val="00D46B48"/>
    <w:rsid w:val="00D47394"/>
    <w:rsid w:val="00D47429"/>
    <w:rsid w:val="00D4773F"/>
    <w:rsid w:val="00D500B1"/>
    <w:rsid w:val="00D500D1"/>
    <w:rsid w:val="00D5046B"/>
    <w:rsid w:val="00D51CCF"/>
    <w:rsid w:val="00D5354C"/>
    <w:rsid w:val="00D538AC"/>
    <w:rsid w:val="00D54651"/>
    <w:rsid w:val="00D55529"/>
    <w:rsid w:val="00D55B44"/>
    <w:rsid w:val="00D55CD8"/>
    <w:rsid w:val="00D568C8"/>
    <w:rsid w:val="00D56BCB"/>
    <w:rsid w:val="00D602D4"/>
    <w:rsid w:val="00D60820"/>
    <w:rsid w:val="00D6090C"/>
    <w:rsid w:val="00D60DD0"/>
    <w:rsid w:val="00D60F4D"/>
    <w:rsid w:val="00D622EA"/>
    <w:rsid w:val="00D62DD9"/>
    <w:rsid w:val="00D6345B"/>
    <w:rsid w:val="00D63790"/>
    <w:rsid w:val="00D648CE"/>
    <w:rsid w:val="00D655B8"/>
    <w:rsid w:val="00D65603"/>
    <w:rsid w:val="00D65E9D"/>
    <w:rsid w:val="00D662AE"/>
    <w:rsid w:val="00D677B4"/>
    <w:rsid w:val="00D70304"/>
    <w:rsid w:val="00D70FE8"/>
    <w:rsid w:val="00D71319"/>
    <w:rsid w:val="00D71766"/>
    <w:rsid w:val="00D71E57"/>
    <w:rsid w:val="00D72870"/>
    <w:rsid w:val="00D72FA0"/>
    <w:rsid w:val="00D73256"/>
    <w:rsid w:val="00D73591"/>
    <w:rsid w:val="00D74697"/>
    <w:rsid w:val="00D75C61"/>
    <w:rsid w:val="00D76676"/>
    <w:rsid w:val="00D7796F"/>
    <w:rsid w:val="00D77A3E"/>
    <w:rsid w:val="00D77D6E"/>
    <w:rsid w:val="00D77FA5"/>
    <w:rsid w:val="00D77FD5"/>
    <w:rsid w:val="00D81761"/>
    <w:rsid w:val="00D8309B"/>
    <w:rsid w:val="00D835C5"/>
    <w:rsid w:val="00D83CAC"/>
    <w:rsid w:val="00D854B6"/>
    <w:rsid w:val="00D862AF"/>
    <w:rsid w:val="00D862C8"/>
    <w:rsid w:val="00D87FCC"/>
    <w:rsid w:val="00D90FFF"/>
    <w:rsid w:val="00D916BD"/>
    <w:rsid w:val="00D922F1"/>
    <w:rsid w:val="00D92DA2"/>
    <w:rsid w:val="00D93C77"/>
    <w:rsid w:val="00D95014"/>
    <w:rsid w:val="00D9532D"/>
    <w:rsid w:val="00D95A55"/>
    <w:rsid w:val="00D95AB4"/>
    <w:rsid w:val="00D965E0"/>
    <w:rsid w:val="00D9787B"/>
    <w:rsid w:val="00D97881"/>
    <w:rsid w:val="00D97B6D"/>
    <w:rsid w:val="00DA0895"/>
    <w:rsid w:val="00DA08CB"/>
    <w:rsid w:val="00DA11CB"/>
    <w:rsid w:val="00DA1A27"/>
    <w:rsid w:val="00DA1B66"/>
    <w:rsid w:val="00DA1FE9"/>
    <w:rsid w:val="00DA35E4"/>
    <w:rsid w:val="00DA4A60"/>
    <w:rsid w:val="00DA4FB8"/>
    <w:rsid w:val="00DA5BA8"/>
    <w:rsid w:val="00DA605E"/>
    <w:rsid w:val="00DA6099"/>
    <w:rsid w:val="00DA6C48"/>
    <w:rsid w:val="00DA7AA2"/>
    <w:rsid w:val="00DA7CB2"/>
    <w:rsid w:val="00DB037F"/>
    <w:rsid w:val="00DB0862"/>
    <w:rsid w:val="00DB2875"/>
    <w:rsid w:val="00DB38EE"/>
    <w:rsid w:val="00DB4944"/>
    <w:rsid w:val="00DB4F88"/>
    <w:rsid w:val="00DB6863"/>
    <w:rsid w:val="00DB766C"/>
    <w:rsid w:val="00DC0088"/>
    <w:rsid w:val="00DC0DA2"/>
    <w:rsid w:val="00DC1623"/>
    <w:rsid w:val="00DC1DA5"/>
    <w:rsid w:val="00DC3AE8"/>
    <w:rsid w:val="00DC4E2F"/>
    <w:rsid w:val="00DC4EFA"/>
    <w:rsid w:val="00DC549B"/>
    <w:rsid w:val="00DC58A1"/>
    <w:rsid w:val="00DC7530"/>
    <w:rsid w:val="00DC7F70"/>
    <w:rsid w:val="00DD0999"/>
    <w:rsid w:val="00DD0A12"/>
    <w:rsid w:val="00DD0C1C"/>
    <w:rsid w:val="00DD214D"/>
    <w:rsid w:val="00DD2402"/>
    <w:rsid w:val="00DD2726"/>
    <w:rsid w:val="00DD27BB"/>
    <w:rsid w:val="00DD2BCB"/>
    <w:rsid w:val="00DD2DE0"/>
    <w:rsid w:val="00DD4019"/>
    <w:rsid w:val="00DD472B"/>
    <w:rsid w:val="00DD4DF4"/>
    <w:rsid w:val="00DD6493"/>
    <w:rsid w:val="00DD65B2"/>
    <w:rsid w:val="00DD6CB0"/>
    <w:rsid w:val="00DD7058"/>
    <w:rsid w:val="00DE0EA7"/>
    <w:rsid w:val="00DE1075"/>
    <w:rsid w:val="00DE16E3"/>
    <w:rsid w:val="00DE26F9"/>
    <w:rsid w:val="00DE285C"/>
    <w:rsid w:val="00DE2C1E"/>
    <w:rsid w:val="00DE2D38"/>
    <w:rsid w:val="00DE3B83"/>
    <w:rsid w:val="00DE4C7D"/>
    <w:rsid w:val="00DE507A"/>
    <w:rsid w:val="00DE66FB"/>
    <w:rsid w:val="00DE6D25"/>
    <w:rsid w:val="00DE6EE4"/>
    <w:rsid w:val="00DE7DC2"/>
    <w:rsid w:val="00DF038F"/>
    <w:rsid w:val="00DF168E"/>
    <w:rsid w:val="00DF1A06"/>
    <w:rsid w:val="00DF39B6"/>
    <w:rsid w:val="00DF3BEE"/>
    <w:rsid w:val="00DF408B"/>
    <w:rsid w:val="00DF4394"/>
    <w:rsid w:val="00DF4B0A"/>
    <w:rsid w:val="00DF5118"/>
    <w:rsid w:val="00DF669D"/>
    <w:rsid w:val="00E0011B"/>
    <w:rsid w:val="00E00312"/>
    <w:rsid w:val="00E00B93"/>
    <w:rsid w:val="00E00C5E"/>
    <w:rsid w:val="00E02D30"/>
    <w:rsid w:val="00E03974"/>
    <w:rsid w:val="00E03CFE"/>
    <w:rsid w:val="00E047D6"/>
    <w:rsid w:val="00E054C8"/>
    <w:rsid w:val="00E056F9"/>
    <w:rsid w:val="00E059F9"/>
    <w:rsid w:val="00E05E0D"/>
    <w:rsid w:val="00E10066"/>
    <w:rsid w:val="00E10795"/>
    <w:rsid w:val="00E121D3"/>
    <w:rsid w:val="00E1269C"/>
    <w:rsid w:val="00E12CE2"/>
    <w:rsid w:val="00E12D46"/>
    <w:rsid w:val="00E13AD5"/>
    <w:rsid w:val="00E13BA1"/>
    <w:rsid w:val="00E1433B"/>
    <w:rsid w:val="00E15721"/>
    <w:rsid w:val="00E16A68"/>
    <w:rsid w:val="00E16AD2"/>
    <w:rsid w:val="00E16B4A"/>
    <w:rsid w:val="00E16D22"/>
    <w:rsid w:val="00E200F5"/>
    <w:rsid w:val="00E20423"/>
    <w:rsid w:val="00E20560"/>
    <w:rsid w:val="00E2087E"/>
    <w:rsid w:val="00E22DF5"/>
    <w:rsid w:val="00E2326D"/>
    <w:rsid w:val="00E23370"/>
    <w:rsid w:val="00E23754"/>
    <w:rsid w:val="00E23946"/>
    <w:rsid w:val="00E23E20"/>
    <w:rsid w:val="00E2436B"/>
    <w:rsid w:val="00E244A5"/>
    <w:rsid w:val="00E246E3"/>
    <w:rsid w:val="00E247B0"/>
    <w:rsid w:val="00E248FE"/>
    <w:rsid w:val="00E24B4C"/>
    <w:rsid w:val="00E252A8"/>
    <w:rsid w:val="00E258F5"/>
    <w:rsid w:val="00E25C7C"/>
    <w:rsid w:val="00E26D6B"/>
    <w:rsid w:val="00E26D94"/>
    <w:rsid w:val="00E27520"/>
    <w:rsid w:val="00E27590"/>
    <w:rsid w:val="00E27ADE"/>
    <w:rsid w:val="00E3049A"/>
    <w:rsid w:val="00E306CC"/>
    <w:rsid w:val="00E30B22"/>
    <w:rsid w:val="00E30F7E"/>
    <w:rsid w:val="00E31E9F"/>
    <w:rsid w:val="00E3215F"/>
    <w:rsid w:val="00E3452F"/>
    <w:rsid w:val="00E34C09"/>
    <w:rsid w:val="00E35223"/>
    <w:rsid w:val="00E358BF"/>
    <w:rsid w:val="00E35988"/>
    <w:rsid w:val="00E35C16"/>
    <w:rsid w:val="00E36883"/>
    <w:rsid w:val="00E40048"/>
    <w:rsid w:val="00E401E4"/>
    <w:rsid w:val="00E407EE"/>
    <w:rsid w:val="00E4095F"/>
    <w:rsid w:val="00E411A3"/>
    <w:rsid w:val="00E41221"/>
    <w:rsid w:val="00E42259"/>
    <w:rsid w:val="00E4247F"/>
    <w:rsid w:val="00E42E90"/>
    <w:rsid w:val="00E44AAB"/>
    <w:rsid w:val="00E454F3"/>
    <w:rsid w:val="00E459A3"/>
    <w:rsid w:val="00E45DD0"/>
    <w:rsid w:val="00E45FA9"/>
    <w:rsid w:val="00E466AB"/>
    <w:rsid w:val="00E46AF1"/>
    <w:rsid w:val="00E46C5B"/>
    <w:rsid w:val="00E46CE9"/>
    <w:rsid w:val="00E47505"/>
    <w:rsid w:val="00E47E8E"/>
    <w:rsid w:val="00E5077B"/>
    <w:rsid w:val="00E50AA4"/>
    <w:rsid w:val="00E5136F"/>
    <w:rsid w:val="00E51522"/>
    <w:rsid w:val="00E51768"/>
    <w:rsid w:val="00E52710"/>
    <w:rsid w:val="00E52888"/>
    <w:rsid w:val="00E52EFB"/>
    <w:rsid w:val="00E544AC"/>
    <w:rsid w:val="00E547AD"/>
    <w:rsid w:val="00E54984"/>
    <w:rsid w:val="00E54C1D"/>
    <w:rsid w:val="00E550DA"/>
    <w:rsid w:val="00E57415"/>
    <w:rsid w:val="00E60752"/>
    <w:rsid w:val="00E6239A"/>
    <w:rsid w:val="00E640B8"/>
    <w:rsid w:val="00E648A6"/>
    <w:rsid w:val="00E65807"/>
    <w:rsid w:val="00E65969"/>
    <w:rsid w:val="00E70B21"/>
    <w:rsid w:val="00E70B4B"/>
    <w:rsid w:val="00E70B6C"/>
    <w:rsid w:val="00E716AB"/>
    <w:rsid w:val="00E717F7"/>
    <w:rsid w:val="00E72F64"/>
    <w:rsid w:val="00E734A3"/>
    <w:rsid w:val="00E75003"/>
    <w:rsid w:val="00E75338"/>
    <w:rsid w:val="00E7535D"/>
    <w:rsid w:val="00E75E3C"/>
    <w:rsid w:val="00E76A65"/>
    <w:rsid w:val="00E76C30"/>
    <w:rsid w:val="00E8076C"/>
    <w:rsid w:val="00E819DE"/>
    <w:rsid w:val="00E82669"/>
    <w:rsid w:val="00E82E6A"/>
    <w:rsid w:val="00E8329F"/>
    <w:rsid w:val="00E832C8"/>
    <w:rsid w:val="00E84923"/>
    <w:rsid w:val="00E84D9C"/>
    <w:rsid w:val="00E854D8"/>
    <w:rsid w:val="00E85F0B"/>
    <w:rsid w:val="00E86C32"/>
    <w:rsid w:val="00E86D43"/>
    <w:rsid w:val="00E9052D"/>
    <w:rsid w:val="00E90818"/>
    <w:rsid w:val="00E909DA"/>
    <w:rsid w:val="00E9103E"/>
    <w:rsid w:val="00E91E39"/>
    <w:rsid w:val="00E92B2B"/>
    <w:rsid w:val="00E92BB9"/>
    <w:rsid w:val="00E930AA"/>
    <w:rsid w:val="00E939A5"/>
    <w:rsid w:val="00E94E7D"/>
    <w:rsid w:val="00E952E9"/>
    <w:rsid w:val="00E9530D"/>
    <w:rsid w:val="00E95622"/>
    <w:rsid w:val="00E95E45"/>
    <w:rsid w:val="00E96F50"/>
    <w:rsid w:val="00E97045"/>
    <w:rsid w:val="00EA0DCC"/>
    <w:rsid w:val="00EA1A1D"/>
    <w:rsid w:val="00EA1B55"/>
    <w:rsid w:val="00EA1EC5"/>
    <w:rsid w:val="00EA36FD"/>
    <w:rsid w:val="00EA39B5"/>
    <w:rsid w:val="00EA3B6A"/>
    <w:rsid w:val="00EA3BD6"/>
    <w:rsid w:val="00EA4193"/>
    <w:rsid w:val="00EA44E1"/>
    <w:rsid w:val="00EA46DF"/>
    <w:rsid w:val="00EA48ED"/>
    <w:rsid w:val="00EA6A91"/>
    <w:rsid w:val="00EA769C"/>
    <w:rsid w:val="00EA784E"/>
    <w:rsid w:val="00EB0207"/>
    <w:rsid w:val="00EB1614"/>
    <w:rsid w:val="00EB1EEA"/>
    <w:rsid w:val="00EB21BF"/>
    <w:rsid w:val="00EB2F37"/>
    <w:rsid w:val="00EB32C3"/>
    <w:rsid w:val="00EB382A"/>
    <w:rsid w:val="00EB497C"/>
    <w:rsid w:val="00EB54E3"/>
    <w:rsid w:val="00EB5C90"/>
    <w:rsid w:val="00EB6024"/>
    <w:rsid w:val="00EB75E2"/>
    <w:rsid w:val="00EB7799"/>
    <w:rsid w:val="00EC035A"/>
    <w:rsid w:val="00EC09B7"/>
    <w:rsid w:val="00EC0E64"/>
    <w:rsid w:val="00EC1091"/>
    <w:rsid w:val="00EC1C0D"/>
    <w:rsid w:val="00EC25BA"/>
    <w:rsid w:val="00EC2D4E"/>
    <w:rsid w:val="00EC2DCC"/>
    <w:rsid w:val="00EC47A2"/>
    <w:rsid w:val="00EC5167"/>
    <w:rsid w:val="00EC550E"/>
    <w:rsid w:val="00EC5623"/>
    <w:rsid w:val="00EC56F5"/>
    <w:rsid w:val="00EC5C57"/>
    <w:rsid w:val="00EC65A3"/>
    <w:rsid w:val="00EC65BF"/>
    <w:rsid w:val="00EC666A"/>
    <w:rsid w:val="00EC6A26"/>
    <w:rsid w:val="00EC6D83"/>
    <w:rsid w:val="00EC6E23"/>
    <w:rsid w:val="00EC6F7E"/>
    <w:rsid w:val="00ED13F0"/>
    <w:rsid w:val="00ED1451"/>
    <w:rsid w:val="00ED2AFC"/>
    <w:rsid w:val="00ED33D8"/>
    <w:rsid w:val="00ED3424"/>
    <w:rsid w:val="00ED405D"/>
    <w:rsid w:val="00ED5426"/>
    <w:rsid w:val="00ED6BED"/>
    <w:rsid w:val="00ED745C"/>
    <w:rsid w:val="00ED7480"/>
    <w:rsid w:val="00ED79D7"/>
    <w:rsid w:val="00EE0027"/>
    <w:rsid w:val="00EE1258"/>
    <w:rsid w:val="00EE127B"/>
    <w:rsid w:val="00EE12B9"/>
    <w:rsid w:val="00EE1503"/>
    <w:rsid w:val="00EE1C57"/>
    <w:rsid w:val="00EE2469"/>
    <w:rsid w:val="00EE2DDF"/>
    <w:rsid w:val="00EE3164"/>
    <w:rsid w:val="00EE4564"/>
    <w:rsid w:val="00EE4832"/>
    <w:rsid w:val="00EE4DA1"/>
    <w:rsid w:val="00EE60D9"/>
    <w:rsid w:val="00EE62D0"/>
    <w:rsid w:val="00EE6AC1"/>
    <w:rsid w:val="00EF041B"/>
    <w:rsid w:val="00EF1F7F"/>
    <w:rsid w:val="00EF21BD"/>
    <w:rsid w:val="00EF2920"/>
    <w:rsid w:val="00EF3828"/>
    <w:rsid w:val="00EF3BF9"/>
    <w:rsid w:val="00EF4783"/>
    <w:rsid w:val="00EF48CF"/>
    <w:rsid w:val="00EF6AF0"/>
    <w:rsid w:val="00EF6B29"/>
    <w:rsid w:val="00EF740A"/>
    <w:rsid w:val="00EF7D2E"/>
    <w:rsid w:val="00F01601"/>
    <w:rsid w:val="00F01CA0"/>
    <w:rsid w:val="00F02737"/>
    <w:rsid w:val="00F02F86"/>
    <w:rsid w:val="00F030C1"/>
    <w:rsid w:val="00F03105"/>
    <w:rsid w:val="00F032F9"/>
    <w:rsid w:val="00F038FF"/>
    <w:rsid w:val="00F05181"/>
    <w:rsid w:val="00F052D2"/>
    <w:rsid w:val="00F05CF0"/>
    <w:rsid w:val="00F0631B"/>
    <w:rsid w:val="00F06B04"/>
    <w:rsid w:val="00F06BBA"/>
    <w:rsid w:val="00F07A89"/>
    <w:rsid w:val="00F10A0D"/>
    <w:rsid w:val="00F111B3"/>
    <w:rsid w:val="00F11DF5"/>
    <w:rsid w:val="00F124C0"/>
    <w:rsid w:val="00F128FF"/>
    <w:rsid w:val="00F136A7"/>
    <w:rsid w:val="00F137FE"/>
    <w:rsid w:val="00F1449E"/>
    <w:rsid w:val="00F14F3D"/>
    <w:rsid w:val="00F1548F"/>
    <w:rsid w:val="00F15491"/>
    <w:rsid w:val="00F1571F"/>
    <w:rsid w:val="00F15C55"/>
    <w:rsid w:val="00F15C76"/>
    <w:rsid w:val="00F15CCB"/>
    <w:rsid w:val="00F15EB1"/>
    <w:rsid w:val="00F16892"/>
    <w:rsid w:val="00F17144"/>
    <w:rsid w:val="00F2016B"/>
    <w:rsid w:val="00F217C5"/>
    <w:rsid w:val="00F22118"/>
    <w:rsid w:val="00F22186"/>
    <w:rsid w:val="00F22656"/>
    <w:rsid w:val="00F23510"/>
    <w:rsid w:val="00F2432D"/>
    <w:rsid w:val="00F2473E"/>
    <w:rsid w:val="00F248A7"/>
    <w:rsid w:val="00F24EBC"/>
    <w:rsid w:val="00F267D0"/>
    <w:rsid w:val="00F274ED"/>
    <w:rsid w:val="00F275DB"/>
    <w:rsid w:val="00F27752"/>
    <w:rsid w:val="00F2784E"/>
    <w:rsid w:val="00F307F6"/>
    <w:rsid w:val="00F30C13"/>
    <w:rsid w:val="00F30F0E"/>
    <w:rsid w:val="00F31626"/>
    <w:rsid w:val="00F32094"/>
    <w:rsid w:val="00F347B8"/>
    <w:rsid w:val="00F34B88"/>
    <w:rsid w:val="00F35C72"/>
    <w:rsid w:val="00F36489"/>
    <w:rsid w:val="00F36B10"/>
    <w:rsid w:val="00F37A2D"/>
    <w:rsid w:val="00F4049B"/>
    <w:rsid w:val="00F412C0"/>
    <w:rsid w:val="00F428E2"/>
    <w:rsid w:val="00F42BDA"/>
    <w:rsid w:val="00F43916"/>
    <w:rsid w:val="00F43F4E"/>
    <w:rsid w:val="00F4483E"/>
    <w:rsid w:val="00F4487F"/>
    <w:rsid w:val="00F449CF"/>
    <w:rsid w:val="00F44D55"/>
    <w:rsid w:val="00F45EFF"/>
    <w:rsid w:val="00F46058"/>
    <w:rsid w:val="00F460FC"/>
    <w:rsid w:val="00F46136"/>
    <w:rsid w:val="00F46760"/>
    <w:rsid w:val="00F46C4E"/>
    <w:rsid w:val="00F476DB"/>
    <w:rsid w:val="00F47B24"/>
    <w:rsid w:val="00F50E02"/>
    <w:rsid w:val="00F50EF3"/>
    <w:rsid w:val="00F5127A"/>
    <w:rsid w:val="00F51E1D"/>
    <w:rsid w:val="00F52C94"/>
    <w:rsid w:val="00F54C2A"/>
    <w:rsid w:val="00F54F52"/>
    <w:rsid w:val="00F55050"/>
    <w:rsid w:val="00F569A6"/>
    <w:rsid w:val="00F56FFB"/>
    <w:rsid w:val="00F6059D"/>
    <w:rsid w:val="00F60EB7"/>
    <w:rsid w:val="00F60FF2"/>
    <w:rsid w:val="00F61069"/>
    <w:rsid w:val="00F61F77"/>
    <w:rsid w:val="00F6278B"/>
    <w:rsid w:val="00F62859"/>
    <w:rsid w:val="00F6290C"/>
    <w:rsid w:val="00F63185"/>
    <w:rsid w:val="00F63FB4"/>
    <w:rsid w:val="00F65B07"/>
    <w:rsid w:val="00F65C78"/>
    <w:rsid w:val="00F679EC"/>
    <w:rsid w:val="00F700E8"/>
    <w:rsid w:val="00F7032F"/>
    <w:rsid w:val="00F70861"/>
    <w:rsid w:val="00F70EB1"/>
    <w:rsid w:val="00F726A0"/>
    <w:rsid w:val="00F728CB"/>
    <w:rsid w:val="00F72932"/>
    <w:rsid w:val="00F7307B"/>
    <w:rsid w:val="00F732BC"/>
    <w:rsid w:val="00F736F6"/>
    <w:rsid w:val="00F73E85"/>
    <w:rsid w:val="00F74206"/>
    <w:rsid w:val="00F745A6"/>
    <w:rsid w:val="00F757A2"/>
    <w:rsid w:val="00F77E6B"/>
    <w:rsid w:val="00F80176"/>
    <w:rsid w:val="00F8307A"/>
    <w:rsid w:val="00F83D68"/>
    <w:rsid w:val="00F83FE8"/>
    <w:rsid w:val="00F84B3F"/>
    <w:rsid w:val="00F851F1"/>
    <w:rsid w:val="00F85D6F"/>
    <w:rsid w:val="00F868FB"/>
    <w:rsid w:val="00F86B6F"/>
    <w:rsid w:val="00F87BBC"/>
    <w:rsid w:val="00F87F0F"/>
    <w:rsid w:val="00F905EF"/>
    <w:rsid w:val="00F9071C"/>
    <w:rsid w:val="00F915A6"/>
    <w:rsid w:val="00F91A03"/>
    <w:rsid w:val="00F91A5A"/>
    <w:rsid w:val="00F9285A"/>
    <w:rsid w:val="00F92E7B"/>
    <w:rsid w:val="00F93D5A"/>
    <w:rsid w:val="00F94E35"/>
    <w:rsid w:val="00F9508F"/>
    <w:rsid w:val="00F9512D"/>
    <w:rsid w:val="00F96285"/>
    <w:rsid w:val="00F967A7"/>
    <w:rsid w:val="00F96810"/>
    <w:rsid w:val="00F96E98"/>
    <w:rsid w:val="00F97750"/>
    <w:rsid w:val="00F97DFD"/>
    <w:rsid w:val="00FA02EF"/>
    <w:rsid w:val="00FA03CE"/>
    <w:rsid w:val="00FA0759"/>
    <w:rsid w:val="00FA15EF"/>
    <w:rsid w:val="00FA1A37"/>
    <w:rsid w:val="00FA21EF"/>
    <w:rsid w:val="00FA274B"/>
    <w:rsid w:val="00FA275D"/>
    <w:rsid w:val="00FA2E9F"/>
    <w:rsid w:val="00FA3345"/>
    <w:rsid w:val="00FA3770"/>
    <w:rsid w:val="00FA475E"/>
    <w:rsid w:val="00FA519D"/>
    <w:rsid w:val="00FA5A13"/>
    <w:rsid w:val="00FA6014"/>
    <w:rsid w:val="00FA654C"/>
    <w:rsid w:val="00FA6D82"/>
    <w:rsid w:val="00FA705F"/>
    <w:rsid w:val="00FA7528"/>
    <w:rsid w:val="00FB0638"/>
    <w:rsid w:val="00FB08B2"/>
    <w:rsid w:val="00FB091C"/>
    <w:rsid w:val="00FB09CF"/>
    <w:rsid w:val="00FB1856"/>
    <w:rsid w:val="00FB1BFA"/>
    <w:rsid w:val="00FB1CD9"/>
    <w:rsid w:val="00FB1FDF"/>
    <w:rsid w:val="00FB2020"/>
    <w:rsid w:val="00FB2506"/>
    <w:rsid w:val="00FB263E"/>
    <w:rsid w:val="00FB2C27"/>
    <w:rsid w:val="00FB2EBA"/>
    <w:rsid w:val="00FB358D"/>
    <w:rsid w:val="00FB44ED"/>
    <w:rsid w:val="00FB455F"/>
    <w:rsid w:val="00FB45CF"/>
    <w:rsid w:val="00FB4681"/>
    <w:rsid w:val="00FB4C76"/>
    <w:rsid w:val="00FB4D3B"/>
    <w:rsid w:val="00FB4FC2"/>
    <w:rsid w:val="00FB5754"/>
    <w:rsid w:val="00FB5CCB"/>
    <w:rsid w:val="00FB692D"/>
    <w:rsid w:val="00FB6C38"/>
    <w:rsid w:val="00FB6D17"/>
    <w:rsid w:val="00FB7CD5"/>
    <w:rsid w:val="00FB7FD6"/>
    <w:rsid w:val="00FC0CF8"/>
    <w:rsid w:val="00FC171C"/>
    <w:rsid w:val="00FC2E16"/>
    <w:rsid w:val="00FC3314"/>
    <w:rsid w:val="00FC36A6"/>
    <w:rsid w:val="00FC37A0"/>
    <w:rsid w:val="00FC3E74"/>
    <w:rsid w:val="00FC3FEF"/>
    <w:rsid w:val="00FC4037"/>
    <w:rsid w:val="00FC4622"/>
    <w:rsid w:val="00FC69EF"/>
    <w:rsid w:val="00FC6A24"/>
    <w:rsid w:val="00FC71B4"/>
    <w:rsid w:val="00FC7228"/>
    <w:rsid w:val="00FD080B"/>
    <w:rsid w:val="00FD0949"/>
    <w:rsid w:val="00FD0E3C"/>
    <w:rsid w:val="00FD103A"/>
    <w:rsid w:val="00FD1795"/>
    <w:rsid w:val="00FD1A8E"/>
    <w:rsid w:val="00FD24EE"/>
    <w:rsid w:val="00FD26DC"/>
    <w:rsid w:val="00FD2EF2"/>
    <w:rsid w:val="00FD2F5E"/>
    <w:rsid w:val="00FD31E2"/>
    <w:rsid w:val="00FD33FE"/>
    <w:rsid w:val="00FD4FEA"/>
    <w:rsid w:val="00FD545E"/>
    <w:rsid w:val="00FD636B"/>
    <w:rsid w:val="00FD64A6"/>
    <w:rsid w:val="00FD6575"/>
    <w:rsid w:val="00FD6CAB"/>
    <w:rsid w:val="00FD7232"/>
    <w:rsid w:val="00FD742D"/>
    <w:rsid w:val="00FD7E25"/>
    <w:rsid w:val="00FE159E"/>
    <w:rsid w:val="00FE1962"/>
    <w:rsid w:val="00FE29E3"/>
    <w:rsid w:val="00FE38CA"/>
    <w:rsid w:val="00FE3B17"/>
    <w:rsid w:val="00FE3E59"/>
    <w:rsid w:val="00FE43A9"/>
    <w:rsid w:val="00FE4631"/>
    <w:rsid w:val="00FE5286"/>
    <w:rsid w:val="00FE5644"/>
    <w:rsid w:val="00FE57ED"/>
    <w:rsid w:val="00FE5D5B"/>
    <w:rsid w:val="00FE5F35"/>
    <w:rsid w:val="00FE63E7"/>
    <w:rsid w:val="00FE6D74"/>
    <w:rsid w:val="00FE6E1B"/>
    <w:rsid w:val="00FE7890"/>
    <w:rsid w:val="00FE794B"/>
    <w:rsid w:val="00FF031B"/>
    <w:rsid w:val="00FF0A8C"/>
    <w:rsid w:val="00FF0B25"/>
    <w:rsid w:val="00FF0DBC"/>
    <w:rsid w:val="00FF125A"/>
    <w:rsid w:val="00FF177C"/>
    <w:rsid w:val="00FF240D"/>
    <w:rsid w:val="00FF2ED1"/>
    <w:rsid w:val="00FF4061"/>
    <w:rsid w:val="00FF43D4"/>
    <w:rsid w:val="00FF4CB9"/>
    <w:rsid w:val="00FF4DDB"/>
    <w:rsid w:val="00FF5348"/>
    <w:rsid w:val="00FF78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517B5C"/>
  <w15:docId w15:val="{5622D7DD-BAED-4990-88A8-40F0E7D9A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5C5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661214"/>
    <w:rPr>
      <w:color w:val="0000FF"/>
      <w:u w:val="single"/>
    </w:rPr>
  </w:style>
  <w:style w:type="paragraph" w:styleId="Header">
    <w:name w:val="header"/>
    <w:basedOn w:val="Normal"/>
    <w:link w:val="HeaderChar"/>
    <w:rsid w:val="00CC0699"/>
    <w:pPr>
      <w:tabs>
        <w:tab w:val="center" w:pos="4680"/>
        <w:tab w:val="right" w:pos="9360"/>
      </w:tabs>
    </w:pPr>
    <w:rPr>
      <w:lang w:val="x-none" w:eastAsia="x-none"/>
    </w:rPr>
  </w:style>
  <w:style w:type="character" w:customStyle="1" w:styleId="HeaderChar">
    <w:name w:val="Header Char"/>
    <w:link w:val="Header"/>
    <w:rsid w:val="00CC0699"/>
    <w:rPr>
      <w:sz w:val="24"/>
      <w:szCs w:val="24"/>
    </w:rPr>
  </w:style>
  <w:style w:type="paragraph" w:styleId="Footer">
    <w:name w:val="footer"/>
    <w:basedOn w:val="Normal"/>
    <w:link w:val="FooterChar"/>
    <w:uiPriority w:val="99"/>
    <w:rsid w:val="00CC0699"/>
    <w:pPr>
      <w:tabs>
        <w:tab w:val="center" w:pos="4680"/>
        <w:tab w:val="right" w:pos="9360"/>
      </w:tabs>
    </w:pPr>
    <w:rPr>
      <w:lang w:val="x-none" w:eastAsia="x-none"/>
    </w:rPr>
  </w:style>
  <w:style w:type="character" w:customStyle="1" w:styleId="FooterChar">
    <w:name w:val="Footer Char"/>
    <w:link w:val="Footer"/>
    <w:uiPriority w:val="99"/>
    <w:rsid w:val="00CC0699"/>
    <w:rPr>
      <w:sz w:val="24"/>
      <w:szCs w:val="24"/>
    </w:rPr>
  </w:style>
  <w:style w:type="paragraph" w:styleId="BalloonText">
    <w:name w:val="Balloon Text"/>
    <w:basedOn w:val="Normal"/>
    <w:link w:val="BalloonTextChar"/>
    <w:rsid w:val="00BC43CA"/>
    <w:rPr>
      <w:rFonts w:ascii="Tahoma" w:hAnsi="Tahoma"/>
      <w:sz w:val="16"/>
      <w:szCs w:val="16"/>
      <w:lang w:val="x-none" w:eastAsia="x-none"/>
    </w:rPr>
  </w:style>
  <w:style w:type="character" w:customStyle="1" w:styleId="BalloonTextChar">
    <w:name w:val="Balloon Text Char"/>
    <w:link w:val="BalloonText"/>
    <w:rsid w:val="00BC43CA"/>
    <w:rPr>
      <w:rFonts w:ascii="Tahoma" w:hAnsi="Tahoma" w:cs="Tahoma"/>
      <w:sz w:val="16"/>
      <w:szCs w:val="16"/>
    </w:rPr>
  </w:style>
  <w:style w:type="paragraph" w:customStyle="1" w:styleId="Default">
    <w:name w:val="Default"/>
    <w:rsid w:val="008265F5"/>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D655B8"/>
    <w:pPr>
      <w:ind w:left="720"/>
      <w:contextualSpacing/>
    </w:pPr>
  </w:style>
  <w:style w:type="character" w:styleId="IntenseReference">
    <w:name w:val="Intense Reference"/>
    <w:basedOn w:val="DefaultParagraphFont"/>
    <w:uiPriority w:val="32"/>
    <w:qFormat/>
    <w:rsid w:val="00D238F5"/>
    <w:rPr>
      <w:b/>
      <w:bCs/>
      <w:smallCaps/>
      <w:color w:val="C0504D"/>
      <w:spacing w:val="5"/>
      <w:u w:val="single"/>
    </w:rPr>
  </w:style>
  <w:style w:type="character" w:styleId="Strong">
    <w:name w:val="Strong"/>
    <w:basedOn w:val="DefaultParagraphFont"/>
    <w:qFormat/>
    <w:rsid w:val="001936F5"/>
    <w:rPr>
      <w:b/>
      <w:bCs/>
    </w:rPr>
  </w:style>
  <w:style w:type="character" w:styleId="BookTitle">
    <w:name w:val="Book Title"/>
    <w:basedOn w:val="DefaultParagraphFont"/>
    <w:uiPriority w:val="33"/>
    <w:qFormat/>
    <w:rsid w:val="001936F5"/>
    <w:rPr>
      <w:b/>
      <w:bCs/>
      <w:smallCaps/>
      <w:spacing w:val="5"/>
    </w:rPr>
  </w:style>
  <w:style w:type="character" w:styleId="CommentReference">
    <w:name w:val="annotation reference"/>
    <w:basedOn w:val="DefaultParagraphFont"/>
    <w:rsid w:val="00092FED"/>
    <w:rPr>
      <w:sz w:val="16"/>
      <w:szCs w:val="16"/>
    </w:rPr>
  </w:style>
  <w:style w:type="paragraph" w:styleId="CommentText">
    <w:name w:val="annotation text"/>
    <w:basedOn w:val="Normal"/>
    <w:link w:val="CommentTextChar"/>
    <w:rsid w:val="00092FED"/>
    <w:rPr>
      <w:sz w:val="20"/>
      <w:szCs w:val="20"/>
    </w:rPr>
  </w:style>
  <w:style w:type="character" w:customStyle="1" w:styleId="CommentTextChar">
    <w:name w:val="Comment Text Char"/>
    <w:basedOn w:val="DefaultParagraphFont"/>
    <w:link w:val="CommentText"/>
    <w:rsid w:val="00092FED"/>
  </w:style>
  <w:style w:type="paragraph" w:styleId="Revision">
    <w:name w:val="Revision"/>
    <w:hidden/>
    <w:uiPriority w:val="99"/>
    <w:semiHidden/>
    <w:rsid w:val="00CA4FF2"/>
    <w:rPr>
      <w:sz w:val="24"/>
      <w:szCs w:val="24"/>
    </w:rPr>
  </w:style>
  <w:style w:type="paragraph" w:customStyle="1" w:styleId="2C96251DF7254AB9B7587D59CAF4CF7A">
    <w:name w:val="2C96251DF7254AB9B7587D59CAF4CF7A"/>
    <w:rsid w:val="009574E2"/>
    <w:pPr>
      <w:spacing w:after="200" w:line="276" w:lineRule="auto"/>
    </w:pPr>
    <w:rPr>
      <w:rFonts w:ascii="Calibri" w:hAnsi="Calibri" w:cs="Arial"/>
      <w:sz w:val="22"/>
      <w:szCs w:val="22"/>
    </w:rPr>
  </w:style>
  <w:style w:type="character" w:styleId="FollowedHyperlink">
    <w:name w:val="FollowedHyperlink"/>
    <w:basedOn w:val="DefaultParagraphFont"/>
    <w:semiHidden/>
    <w:unhideWhenUsed/>
    <w:rsid w:val="00D054DE"/>
    <w:rPr>
      <w:color w:val="800080" w:themeColor="followedHyperlink"/>
      <w:u w:val="single"/>
    </w:rPr>
  </w:style>
  <w:style w:type="character" w:styleId="UnresolvedMention">
    <w:name w:val="Unresolved Mention"/>
    <w:basedOn w:val="DefaultParagraphFont"/>
    <w:uiPriority w:val="99"/>
    <w:semiHidden/>
    <w:unhideWhenUsed/>
    <w:rsid w:val="00BA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5073">
      <w:bodyDiv w:val="1"/>
      <w:marLeft w:val="0"/>
      <w:marRight w:val="0"/>
      <w:marTop w:val="0"/>
      <w:marBottom w:val="0"/>
      <w:divBdr>
        <w:top w:val="none" w:sz="0" w:space="0" w:color="auto"/>
        <w:left w:val="none" w:sz="0" w:space="0" w:color="auto"/>
        <w:bottom w:val="none" w:sz="0" w:space="0" w:color="auto"/>
        <w:right w:val="none" w:sz="0" w:space="0" w:color="auto"/>
      </w:divBdr>
    </w:div>
    <w:div w:id="373041053">
      <w:bodyDiv w:val="1"/>
      <w:marLeft w:val="27"/>
      <w:marRight w:val="0"/>
      <w:marTop w:val="0"/>
      <w:marBottom w:val="0"/>
      <w:divBdr>
        <w:top w:val="none" w:sz="0" w:space="0" w:color="auto"/>
        <w:left w:val="none" w:sz="0" w:space="0" w:color="auto"/>
        <w:bottom w:val="none" w:sz="0" w:space="0" w:color="auto"/>
        <w:right w:val="none" w:sz="0" w:space="0" w:color="auto"/>
      </w:divBdr>
      <w:divsChild>
        <w:div w:id="1008605697">
          <w:marLeft w:val="0"/>
          <w:marRight w:val="0"/>
          <w:marTop w:val="0"/>
          <w:marBottom w:val="0"/>
          <w:divBdr>
            <w:top w:val="none" w:sz="0" w:space="0" w:color="auto"/>
            <w:left w:val="none" w:sz="0" w:space="0" w:color="auto"/>
            <w:bottom w:val="none" w:sz="0" w:space="0" w:color="auto"/>
            <w:right w:val="none" w:sz="0" w:space="0" w:color="auto"/>
          </w:divBdr>
          <w:divsChild>
            <w:div w:id="965354376">
              <w:marLeft w:val="0"/>
              <w:marRight w:val="0"/>
              <w:marTop w:val="0"/>
              <w:marBottom w:val="0"/>
              <w:divBdr>
                <w:top w:val="none" w:sz="0" w:space="0" w:color="auto"/>
                <w:left w:val="none" w:sz="0" w:space="0" w:color="auto"/>
                <w:bottom w:val="none" w:sz="0" w:space="0" w:color="auto"/>
                <w:right w:val="none" w:sz="0" w:space="0" w:color="auto"/>
              </w:divBdr>
              <w:divsChild>
                <w:div w:id="757097807">
                  <w:marLeft w:val="0"/>
                  <w:marRight w:val="0"/>
                  <w:marTop w:val="0"/>
                  <w:marBottom w:val="0"/>
                  <w:divBdr>
                    <w:top w:val="none" w:sz="0" w:space="0" w:color="auto"/>
                    <w:left w:val="none" w:sz="0" w:space="0" w:color="auto"/>
                    <w:bottom w:val="none" w:sz="0" w:space="0" w:color="auto"/>
                    <w:right w:val="none" w:sz="0" w:space="0" w:color="auto"/>
                  </w:divBdr>
                  <w:divsChild>
                    <w:div w:id="78677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762169">
      <w:bodyDiv w:val="1"/>
      <w:marLeft w:val="0"/>
      <w:marRight w:val="0"/>
      <w:marTop w:val="0"/>
      <w:marBottom w:val="0"/>
      <w:divBdr>
        <w:top w:val="none" w:sz="0" w:space="0" w:color="auto"/>
        <w:left w:val="none" w:sz="0" w:space="0" w:color="auto"/>
        <w:bottom w:val="none" w:sz="0" w:space="0" w:color="auto"/>
        <w:right w:val="none" w:sz="0" w:space="0" w:color="auto"/>
      </w:divBdr>
      <w:divsChild>
        <w:div w:id="1781148603">
          <w:marLeft w:val="68"/>
          <w:marRight w:val="68"/>
          <w:marTop w:val="68"/>
          <w:marBottom w:val="68"/>
          <w:divBdr>
            <w:top w:val="none" w:sz="0" w:space="0" w:color="auto"/>
            <w:left w:val="none" w:sz="0" w:space="0" w:color="auto"/>
            <w:bottom w:val="none" w:sz="0" w:space="0" w:color="auto"/>
            <w:right w:val="none" w:sz="0" w:space="0" w:color="auto"/>
          </w:divBdr>
          <w:divsChild>
            <w:div w:id="649284996">
              <w:marLeft w:val="0"/>
              <w:marRight w:val="0"/>
              <w:marTop w:val="0"/>
              <w:marBottom w:val="0"/>
              <w:divBdr>
                <w:top w:val="none" w:sz="0" w:space="0" w:color="auto"/>
                <w:left w:val="none" w:sz="0" w:space="0" w:color="auto"/>
                <w:bottom w:val="none" w:sz="0" w:space="0" w:color="auto"/>
                <w:right w:val="none" w:sz="0" w:space="0" w:color="auto"/>
              </w:divBdr>
              <w:divsChild>
                <w:div w:id="1953510495">
                  <w:marLeft w:val="0"/>
                  <w:marRight w:val="0"/>
                  <w:marTop w:val="0"/>
                  <w:marBottom w:val="0"/>
                  <w:divBdr>
                    <w:top w:val="none" w:sz="0" w:space="0" w:color="auto"/>
                    <w:left w:val="single" w:sz="6" w:space="0" w:color="CCCCCC"/>
                    <w:bottom w:val="single" w:sz="2" w:space="0" w:color="CCCCCC"/>
                    <w:right w:val="single" w:sz="6" w:space="0" w:color="CCCCCC"/>
                  </w:divBdr>
                  <w:divsChild>
                    <w:div w:id="328947544">
                      <w:marLeft w:val="0"/>
                      <w:marRight w:val="0"/>
                      <w:marTop w:val="0"/>
                      <w:marBottom w:val="0"/>
                      <w:divBdr>
                        <w:top w:val="none" w:sz="0" w:space="0" w:color="auto"/>
                        <w:left w:val="none" w:sz="0" w:space="0" w:color="auto"/>
                        <w:bottom w:val="none" w:sz="0" w:space="0" w:color="auto"/>
                        <w:right w:val="none" w:sz="0" w:space="0" w:color="auto"/>
                      </w:divBdr>
                      <w:divsChild>
                        <w:div w:id="62424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0721300">
      <w:bodyDiv w:val="1"/>
      <w:marLeft w:val="0"/>
      <w:marRight w:val="0"/>
      <w:marTop w:val="0"/>
      <w:marBottom w:val="0"/>
      <w:divBdr>
        <w:top w:val="none" w:sz="0" w:space="0" w:color="auto"/>
        <w:left w:val="none" w:sz="0" w:space="0" w:color="auto"/>
        <w:bottom w:val="none" w:sz="0" w:space="0" w:color="auto"/>
        <w:right w:val="none" w:sz="0" w:space="0" w:color="auto"/>
      </w:divBdr>
      <w:divsChild>
        <w:div w:id="1905026043">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amgadnassi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ootcamp.rutgers.edu/data/curricul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58B5E-1C4A-43CC-BA15-638352BC3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Amgad S</vt:lpstr>
    </vt:vector>
  </TitlesOfParts>
  <Company>Home</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gad S</dc:title>
  <dc:creator>Mike</dc:creator>
  <cp:lastModifiedBy>Amgad Nassif</cp:lastModifiedBy>
  <cp:revision>2</cp:revision>
  <cp:lastPrinted>2019-01-09T20:42:00Z</cp:lastPrinted>
  <dcterms:created xsi:type="dcterms:W3CDTF">2020-02-19T22:39:00Z</dcterms:created>
  <dcterms:modified xsi:type="dcterms:W3CDTF">2020-02-19T22:39:00Z</dcterms:modified>
</cp:coreProperties>
</file>